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915E4" w14:textId="2FC8260C" w:rsidR="007741FB" w:rsidRDefault="003C5A0F" w:rsidP="003C5A0F">
      <w:pPr>
        <w:jc w:val="center"/>
        <w:rPr>
          <w:rFonts w:ascii="Times New Roman" w:hAnsi="Times New Roman" w:cs="Times New Roman"/>
          <w:b/>
          <w:bCs/>
        </w:rPr>
      </w:pPr>
      <w:r>
        <w:rPr>
          <w:rFonts w:ascii="Times New Roman" w:hAnsi="Times New Roman" w:cs="Times New Roman"/>
          <w:b/>
          <w:bCs/>
        </w:rPr>
        <w:t>MKTG 460 FINAL EXAM</w:t>
      </w:r>
      <w:r w:rsidR="00935A0D">
        <w:rPr>
          <w:rFonts w:ascii="Times New Roman" w:hAnsi="Times New Roman" w:cs="Times New Roman"/>
          <w:b/>
          <w:bCs/>
        </w:rPr>
        <w:t xml:space="preserve"> – PART B</w:t>
      </w:r>
    </w:p>
    <w:p w14:paraId="2CEC4D99" w14:textId="0069A84C" w:rsidR="003C5A0F" w:rsidRDefault="003C5A0F" w:rsidP="003C5A0F">
      <w:pPr>
        <w:jc w:val="center"/>
        <w:rPr>
          <w:rFonts w:ascii="Times New Roman" w:hAnsi="Times New Roman" w:cs="Times New Roman"/>
          <w:b/>
          <w:bCs/>
        </w:rPr>
      </w:pPr>
    </w:p>
    <w:p w14:paraId="706A2A8C" w14:textId="6E91401B" w:rsidR="003C5A0F" w:rsidRDefault="004B0B14" w:rsidP="004B0B14">
      <w:pPr>
        <w:pStyle w:val="ListParagraph"/>
        <w:numPr>
          <w:ilvl w:val="0"/>
          <w:numId w:val="1"/>
        </w:numPr>
        <w:rPr>
          <w:rFonts w:ascii="Times New Roman" w:hAnsi="Times New Roman" w:cs="Times New Roman"/>
          <w:b/>
          <w:bCs/>
        </w:rPr>
      </w:pPr>
      <w:r w:rsidRPr="004B0B14">
        <w:rPr>
          <w:rFonts w:ascii="Times New Roman" w:hAnsi="Times New Roman" w:cs="Times New Roman"/>
          <w:b/>
          <w:bCs/>
          <w:noProof/>
        </w:rPr>
        <w:drawing>
          <wp:inline distT="0" distB="0" distL="0" distR="0" wp14:anchorId="084D87E7" wp14:editId="1BE9ACA7">
            <wp:extent cx="2394299" cy="2520950"/>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2405552" cy="2532798"/>
                    </a:xfrm>
                    <a:prstGeom prst="rect">
                      <a:avLst/>
                    </a:prstGeom>
                  </pic:spPr>
                </pic:pic>
              </a:graphicData>
            </a:graphic>
          </wp:inline>
        </w:drawing>
      </w:r>
    </w:p>
    <w:p w14:paraId="555549E9" w14:textId="029A2EA0" w:rsidR="004B0B14" w:rsidRDefault="004B0B14" w:rsidP="004B0B14">
      <w:pPr>
        <w:rPr>
          <w:rFonts w:ascii="Times New Roman" w:hAnsi="Times New Roman" w:cs="Times New Roman"/>
          <w:b/>
          <w:bCs/>
        </w:rPr>
      </w:pPr>
    </w:p>
    <w:p w14:paraId="37F08139" w14:textId="70A0C3E2" w:rsidR="0028681E" w:rsidRDefault="0028681E" w:rsidP="004B0B14">
      <w:pPr>
        <w:rPr>
          <w:rFonts w:ascii="Times New Roman" w:hAnsi="Times New Roman" w:cs="Times New Roman"/>
        </w:rPr>
      </w:pPr>
      <w:r>
        <w:rPr>
          <w:rFonts w:ascii="Times New Roman" w:hAnsi="Times New Roman" w:cs="Times New Roman"/>
        </w:rPr>
        <w:t xml:space="preserve">The number of dimensions automatically selected by the software is </w:t>
      </w:r>
      <w:r w:rsidRPr="0028681E">
        <w:rPr>
          <w:rFonts w:ascii="Times New Roman" w:hAnsi="Times New Roman" w:cs="Times New Roman"/>
          <w:highlight w:val="yellow"/>
        </w:rPr>
        <w:t>2</w:t>
      </w:r>
      <w:r>
        <w:rPr>
          <w:rFonts w:ascii="Times New Roman" w:hAnsi="Times New Roman" w:cs="Times New Roman"/>
        </w:rPr>
        <w:t>, since the first two dimensions explain more than 80% of the variance in the data (85%</w:t>
      </w:r>
      <w:r w:rsidR="00086ACD">
        <w:rPr>
          <w:rFonts w:ascii="Times New Roman" w:hAnsi="Times New Roman" w:cs="Times New Roman"/>
        </w:rPr>
        <w:t>,</w:t>
      </w:r>
      <w:r>
        <w:rPr>
          <w:rFonts w:ascii="Times New Roman" w:hAnsi="Times New Roman" w:cs="Times New Roman"/>
        </w:rPr>
        <w:t xml:space="preserve"> to be specific). </w:t>
      </w:r>
    </w:p>
    <w:p w14:paraId="58415749" w14:textId="50024277" w:rsidR="0028681E" w:rsidRDefault="0028681E" w:rsidP="004B0B14">
      <w:pPr>
        <w:rPr>
          <w:rFonts w:ascii="Times New Roman" w:hAnsi="Times New Roman" w:cs="Times New Roman"/>
        </w:rPr>
      </w:pPr>
      <w:r w:rsidRPr="0028681E">
        <w:rPr>
          <w:rFonts w:ascii="Times New Roman" w:hAnsi="Times New Roman" w:cs="Times New Roman"/>
          <w:noProof/>
        </w:rPr>
        <w:drawing>
          <wp:inline distT="0" distB="0" distL="0" distR="0" wp14:anchorId="50EB157A" wp14:editId="64A0B90C">
            <wp:extent cx="2355273" cy="1727200"/>
            <wp:effectExtent l="0" t="0" r="6985"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2358191" cy="1729340"/>
                    </a:xfrm>
                    <a:prstGeom prst="rect">
                      <a:avLst/>
                    </a:prstGeom>
                  </pic:spPr>
                </pic:pic>
              </a:graphicData>
            </a:graphic>
          </wp:inline>
        </w:drawing>
      </w:r>
      <w:r>
        <w:rPr>
          <w:rFonts w:ascii="Times New Roman" w:hAnsi="Times New Roman" w:cs="Times New Roman"/>
        </w:rPr>
        <w:t xml:space="preserve"> </w:t>
      </w:r>
    </w:p>
    <w:p w14:paraId="589DABDC" w14:textId="3EA517DB" w:rsidR="0028681E" w:rsidRDefault="0028681E" w:rsidP="004B0B14">
      <w:pPr>
        <w:rPr>
          <w:rFonts w:ascii="Times New Roman" w:hAnsi="Times New Roman" w:cs="Times New Roman"/>
        </w:rPr>
      </w:pPr>
      <w:r w:rsidRPr="0028681E">
        <w:rPr>
          <w:rFonts w:ascii="Times New Roman" w:hAnsi="Times New Roman" w:cs="Times New Roman"/>
          <w:u w:val="single"/>
        </w:rPr>
        <w:t xml:space="preserve">Dimension </w:t>
      </w:r>
      <w:r>
        <w:rPr>
          <w:rFonts w:ascii="Times New Roman" w:hAnsi="Times New Roman" w:cs="Times New Roman"/>
          <w:u w:val="single"/>
        </w:rPr>
        <w:t>1</w:t>
      </w:r>
      <w:r>
        <w:rPr>
          <w:rFonts w:ascii="Times New Roman" w:hAnsi="Times New Roman" w:cs="Times New Roman"/>
        </w:rPr>
        <w:t xml:space="preserve"> explains </w:t>
      </w:r>
      <w:r w:rsidRPr="0028681E">
        <w:rPr>
          <w:rFonts w:ascii="Times New Roman" w:hAnsi="Times New Roman" w:cs="Times New Roman"/>
          <w:highlight w:val="yellow"/>
        </w:rPr>
        <w:t>52.6%</w:t>
      </w:r>
      <w:r>
        <w:rPr>
          <w:rFonts w:ascii="Times New Roman" w:hAnsi="Times New Roman" w:cs="Times New Roman"/>
        </w:rPr>
        <w:t xml:space="preserve"> of the variance, while </w:t>
      </w:r>
      <w:r w:rsidR="00086ACD">
        <w:rPr>
          <w:rFonts w:ascii="Times New Roman" w:hAnsi="Times New Roman" w:cs="Times New Roman"/>
          <w:u w:val="single"/>
        </w:rPr>
        <w:t>D</w:t>
      </w:r>
      <w:r w:rsidRPr="0028681E">
        <w:rPr>
          <w:rFonts w:ascii="Times New Roman" w:hAnsi="Times New Roman" w:cs="Times New Roman"/>
          <w:u w:val="single"/>
        </w:rPr>
        <w:t>imension 2</w:t>
      </w:r>
      <w:r>
        <w:rPr>
          <w:rFonts w:ascii="Times New Roman" w:hAnsi="Times New Roman" w:cs="Times New Roman"/>
        </w:rPr>
        <w:t xml:space="preserve"> explains </w:t>
      </w:r>
      <w:r w:rsidRPr="0028681E">
        <w:rPr>
          <w:rFonts w:ascii="Times New Roman" w:hAnsi="Times New Roman" w:cs="Times New Roman"/>
          <w:highlight w:val="yellow"/>
        </w:rPr>
        <w:t>32.3%</w:t>
      </w:r>
      <w:r>
        <w:rPr>
          <w:rFonts w:ascii="Times New Roman" w:hAnsi="Times New Roman" w:cs="Times New Roman"/>
        </w:rPr>
        <w:t xml:space="preserve">, making </w:t>
      </w:r>
      <w:r w:rsidR="00086ACD" w:rsidRPr="00086ACD">
        <w:rPr>
          <w:rFonts w:ascii="Times New Roman" w:hAnsi="Times New Roman" w:cs="Times New Roman"/>
          <w:b/>
          <w:bCs/>
        </w:rPr>
        <w:t>D</w:t>
      </w:r>
      <w:r w:rsidRPr="00086ACD">
        <w:rPr>
          <w:rFonts w:ascii="Times New Roman" w:hAnsi="Times New Roman" w:cs="Times New Roman"/>
          <w:b/>
          <w:bCs/>
        </w:rPr>
        <w:t xml:space="preserve">imension </w:t>
      </w:r>
      <w:r w:rsidR="00086ACD" w:rsidRPr="00086ACD">
        <w:rPr>
          <w:rFonts w:ascii="Times New Roman" w:hAnsi="Times New Roman" w:cs="Times New Roman"/>
          <w:b/>
          <w:bCs/>
        </w:rPr>
        <w:t>1</w:t>
      </w:r>
      <w:r>
        <w:rPr>
          <w:rFonts w:ascii="Times New Roman" w:hAnsi="Times New Roman" w:cs="Times New Roman"/>
        </w:rPr>
        <w:t xml:space="preserve"> more important. </w:t>
      </w:r>
    </w:p>
    <w:p w14:paraId="4E1AD148" w14:textId="75DB9AE2" w:rsidR="001F030F" w:rsidRDefault="001F030F" w:rsidP="004B0B14">
      <w:pPr>
        <w:rPr>
          <w:rFonts w:ascii="Times New Roman" w:hAnsi="Times New Roman" w:cs="Times New Roman"/>
        </w:rPr>
      </w:pPr>
    </w:p>
    <w:p w14:paraId="04D1C73E" w14:textId="5BD877FA" w:rsidR="001F030F" w:rsidRDefault="00ED216A" w:rsidP="001F030F">
      <w:pPr>
        <w:pStyle w:val="ListParagraph"/>
        <w:numPr>
          <w:ilvl w:val="0"/>
          <w:numId w:val="1"/>
        </w:numPr>
        <w:rPr>
          <w:rFonts w:ascii="Times New Roman" w:hAnsi="Times New Roman" w:cs="Times New Roman"/>
          <w:b/>
          <w:bCs/>
        </w:rPr>
      </w:pPr>
      <w:r>
        <w:rPr>
          <w:rFonts w:ascii="Times New Roman" w:hAnsi="Times New Roman" w:cs="Times New Roman"/>
          <w:b/>
          <w:bCs/>
          <w:noProof/>
        </w:rPr>
        <w:lastRenderedPageBreak/>
        <mc:AlternateContent>
          <mc:Choice Requires="wpi">
            <w:drawing>
              <wp:anchor distT="0" distB="0" distL="114300" distR="114300" simplePos="0" relativeHeight="251738112" behindDoc="0" locked="0" layoutInCell="1" allowOverlap="1" wp14:anchorId="2A5CDF5B" wp14:editId="5DFEAB9C">
                <wp:simplePos x="0" y="0"/>
                <wp:positionH relativeFrom="column">
                  <wp:posOffset>4437380</wp:posOffset>
                </wp:positionH>
                <wp:positionV relativeFrom="paragraph">
                  <wp:posOffset>-336550</wp:posOffset>
                </wp:positionV>
                <wp:extent cx="1151085" cy="551815"/>
                <wp:effectExtent l="57150" t="38100" r="30480" b="57785"/>
                <wp:wrapNone/>
                <wp:docPr id="85" name="Ink 85"/>
                <wp:cNvGraphicFramePr/>
                <a:graphic xmlns:a="http://schemas.openxmlformats.org/drawingml/2006/main">
                  <a:graphicData uri="http://schemas.microsoft.com/office/word/2010/wordprocessingInk">
                    <w14:contentPart bwMode="auto" r:id="rId10">
                      <w14:nvContentPartPr>
                        <w14:cNvContentPartPr/>
                      </w14:nvContentPartPr>
                      <w14:xfrm>
                        <a:off x="0" y="0"/>
                        <a:ext cx="1151085" cy="551815"/>
                      </w14:xfrm>
                    </w14:contentPart>
                  </a:graphicData>
                </a:graphic>
              </wp:anchor>
            </w:drawing>
          </mc:Choice>
          <mc:Fallback>
            <w:pict>
              <v:shapetype w14:anchorId="1302A9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5" o:spid="_x0000_s1026" type="#_x0000_t75" style="position:absolute;margin-left:348.7pt;margin-top:-27.2pt;width:92.1pt;height:44.8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">
                <v:imagedata r:id="rId11" o:title=""/>
              </v:shape>
            </w:pict>
          </mc:Fallback>
        </mc:AlternateContent>
      </w:r>
      <w:r>
        <w:rPr>
          <w:rFonts w:ascii="Times New Roman" w:hAnsi="Times New Roman" w:cs="Times New Roman"/>
          <w:b/>
          <w:bCs/>
          <w:noProof/>
        </w:rPr>
        <mc:AlternateContent>
          <mc:Choice Requires="wpi">
            <w:drawing>
              <wp:anchor distT="0" distB="0" distL="114300" distR="114300" simplePos="0" relativeHeight="251723776" behindDoc="0" locked="0" layoutInCell="1" allowOverlap="1" wp14:anchorId="4A8C437E" wp14:editId="46B298C4">
                <wp:simplePos x="0" y="0"/>
                <wp:positionH relativeFrom="column">
                  <wp:posOffset>5868670</wp:posOffset>
                </wp:positionH>
                <wp:positionV relativeFrom="paragraph">
                  <wp:posOffset>444500</wp:posOffset>
                </wp:positionV>
                <wp:extent cx="900665" cy="777240"/>
                <wp:effectExtent l="19050" t="38100" r="52070" b="41910"/>
                <wp:wrapNone/>
                <wp:docPr id="71" name="Ink 71"/>
                <wp:cNvGraphicFramePr/>
                <a:graphic xmlns:a="http://schemas.openxmlformats.org/drawingml/2006/main">
                  <a:graphicData uri="http://schemas.microsoft.com/office/word/2010/wordprocessingInk">
                    <w14:contentPart bwMode="auto" r:id="rId12">
                      <w14:nvContentPartPr>
                        <w14:cNvContentPartPr/>
                      </w14:nvContentPartPr>
                      <w14:xfrm>
                        <a:off x="0" y="0"/>
                        <a:ext cx="900665" cy="777240"/>
                      </w14:xfrm>
                    </w14:contentPart>
                  </a:graphicData>
                </a:graphic>
              </wp:anchor>
            </w:drawing>
          </mc:Choice>
          <mc:Fallback>
            <w:pict>
              <v:shape w14:anchorId="4F561C61" id="Ink 71" o:spid="_x0000_s1026" type="#_x0000_t75" style="position:absolute;margin-left:461.4pt;margin-top:34.3pt;width:72.3pt;height:62.6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">
                <v:imagedata r:id="rId13" o:title=""/>
              </v:shape>
            </w:pict>
          </mc:Fallback>
        </mc:AlternateContent>
      </w:r>
      <w:r>
        <w:rPr>
          <w:rFonts w:ascii="Times New Roman" w:hAnsi="Times New Roman" w:cs="Times New Roman"/>
          <w:b/>
          <w:bCs/>
          <w:noProof/>
        </w:rPr>
        <mc:AlternateContent>
          <mc:Choice Requires="wpi">
            <w:drawing>
              <wp:anchor distT="0" distB="0" distL="114300" distR="114300" simplePos="0" relativeHeight="251704320" behindDoc="0" locked="0" layoutInCell="1" allowOverlap="1" wp14:anchorId="227CA0E8" wp14:editId="60CE0923">
                <wp:simplePos x="0" y="0"/>
                <wp:positionH relativeFrom="column">
                  <wp:posOffset>3473450</wp:posOffset>
                </wp:positionH>
                <wp:positionV relativeFrom="paragraph">
                  <wp:posOffset>1001395</wp:posOffset>
                </wp:positionV>
                <wp:extent cx="282370" cy="148590"/>
                <wp:effectExtent l="38100" t="38100" r="22860" b="41910"/>
                <wp:wrapNone/>
                <wp:docPr id="52" name="Ink 52"/>
                <wp:cNvGraphicFramePr/>
                <a:graphic xmlns:a="http://schemas.openxmlformats.org/drawingml/2006/main">
                  <a:graphicData uri="http://schemas.microsoft.com/office/word/2010/wordprocessingInk">
                    <w14:contentPart bwMode="auto" r:id="rId14">
                      <w14:nvContentPartPr>
                        <w14:cNvContentPartPr/>
                      </w14:nvContentPartPr>
                      <w14:xfrm>
                        <a:off x="0" y="0"/>
                        <a:ext cx="282370" cy="148590"/>
                      </w14:xfrm>
                    </w14:contentPart>
                  </a:graphicData>
                </a:graphic>
              </wp:anchor>
            </w:drawing>
          </mc:Choice>
          <mc:Fallback>
            <w:pict>
              <v:shape w14:anchorId="19121D6A" id="Ink 52" o:spid="_x0000_s1026" type="#_x0000_t75" style="position:absolute;margin-left:272.8pt;margin-top:78.15pt;width:23.65pt;height:13.1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">
                <v:imagedata r:id="rId15" o:title=""/>
              </v:shape>
            </w:pict>
          </mc:Fallback>
        </mc:AlternateContent>
      </w:r>
      <w:r>
        <w:rPr>
          <w:rFonts w:ascii="Times New Roman" w:hAnsi="Times New Roman" w:cs="Times New Roman"/>
          <w:b/>
          <w:bCs/>
          <w:noProof/>
        </w:rPr>
        <mc:AlternateContent>
          <mc:Choice Requires="wpi">
            <w:drawing>
              <wp:anchor distT="0" distB="0" distL="114300" distR="114300" simplePos="0" relativeHeight="251699200" behindDoc="0" locked="0" layoutInCell="1" allowOverlap="1" wp14:anchorId="0836C245" wp14:editId="79947CE1">
                <wp:simplePos x="0" y="0"/>
                <wp:positionH relativeFrom="column">
                  <wp:posOffset>3149600</wp:posOffset>
                </wp:positionH>
                <wp:positionV relativeFrom="paragraph">
                  <wp:posOffset>1022350</wp:posOffset>
                </wp:positionV>
                <wp:extent cx="316605" cy="167005"/>
                <wp:effectExtent l="57150" t="38100" r="7620" b="42545"/>
                <wp:wrapNone/>
                <wp:docPr id="47" name="Ink 47"/>
                <wp:cNvGraphicFramePr/>
                <a:graphic xmlns:a="http://schemas.openxmlformats.org/drawingml/2006/main">
                  <a:graphicData uri="http://schemas.microsoft.com/office/word/2010/wordprocessingInk">
                    <w14:contentPart bwMode="auto" r:id="rId16">
                      <w14:nvContentPartPr>
                        <w14:cNvContentPartPr/>
                      </w14:nvContentPartPr>
                      <w14:xfrm>
                        <a:off x="0" y="0"/>
                        <a:ext cx="316605" cy="167005"/>
                      </w14:xfrm>
                    </w14:contentPart>
                  </a:graphicData>
                </a:graphic>
              </wp:anchor>
            </w:drawing>
          </mc:Choice>
          <mc:Fallback>
            <w:pict>
              <v:shape w14:anchorId="46F22327" id="Ink 47" o:spid="_x0000_s1026" type="#_x0000_t75" style="position:absolute;margin-left:247.3pt;margin-top:79.8pt;width:26.35pt;height:14.5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">
                <v:imagedata r:id="rId17" o:title=""/>
              </v:shape>
            </w:pict>
          </mc:Fallback>
        </mc:AlternateContent>
      </w:r>
      <w:r w:rsidR="00695506">
        <w:rPr>
          <w:rFonts w:ascii="Times New Roman" w:hAnsi="Times New Roman" w:cs="Times New Roman"/>
          <w:b/>
          <w:bCs/>
          <w:noProof/>
        </w:rPr>
        <mc:AlternateContent>
          <mc:Choice Requires="wpi">
            <w:drawing>
              <wp:anchor distT="0" distB="0" distL="114300" distR="114300" simplePos="0" relativeHeight="251691008" behindDoc="0" locked="0" layoutInCell="1" allowOverlap="1" wp14:anchorId="34C6165D" wp14:editId="5C0D0887">
                <wp:simplePos x="0" y="0"/>
                <wp:positionH relativeFrom="column">
                  <wp:posOffset>5264630</wp:posOffset>
                </wp:positionH>
                <wp:positionV relativeFrom="paragraph">
                  <wp:posOffset>1063270</wp:posOffset>
                </wp:positionV>
                <wp:extent cx="512280" cy="51840"/>
                <wp:effectExtent l="57150" t="95250" r="97790" b="139065"/>
                <wp:wrapNone/>
                <wp:docPr id="39" name="Ink 39"/>
                <wp:cNvGraphicFramePr/>
                <a:graphic xmlns:a="http://schemas.openxmlformats.org/drawingml/2006/main">
                  <a:graphicData uri="http://schemas.microsoft.com/office/word/2010/wordprocessingInk">
                    <w14:contentPart bwMode="auto" r:id="rId18">
                      <w14:nvContentPartPr>
                        <w14:cNvContentPartPr/>
                      </w14:nvContentPartPr>
                      <w14:xfrm>
                        <a:off x="0" y="0"/>
                        <a:ext cx="512280" cy="51840"/>
                      </w14:xfrm>
                    </w14:contentPart>
                  </a:graphicData>
                </a:graphic>
              </wp:anchor>
            </w:drawing>
          </mc:Choice>
          <mc:Fallback>
            <w:pict>
              <v:shape w14:anchorId="4563E74D" id="Ink 39" o:spid="_x0000_s1026" type="#_x0000_t75" style="position:absolute;margin-left:411.7pt;margin-top:78.05pt;width:46.05pt;height:15.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">
                <v:imagedata r:id="rId19" o:title=""/>
              </v:shape>
            </w:pict>
          </mc:Fallback>
        </mc:AlternateContent>
      </w:r>
      <w:r w:rsidR="00695506">
        <w:rPr>
          <w:rFonts w:ascii="Times New Roman" w:hAnsi="Times New Roman" w:cs="Times New Roman"/>
          <w:b/>
          <w:bCs/>
          <w:noProof/>
        </w:rPr>
        <mc:AlternateContent>
          <mc:Choice Requires="wpi">
            <w:drawing>
              <wp:anchor distT="0" distB="0" distL="114300" distR="114300" simplePos="0" relativeHeight="251689984" behindDoc="0" locked="0" layoutInCell="1" allowOverlap="1" wp14:anchorId="68EB8838" wp14:editId="4D7B4127">
                <wp:simplePos x="0" y="0"/>
                <wp:positionH relativeFrom="column">
                  <wp:posOffset>5256710</wp:posOffset>
                </wp:positionH>
                <wp:positionV relativeFrom="paragraph">
                  <wp:posOffset>912070</wp:posOffset>
                </wp:positionV>
                <wp:extent cx="492840" cy="75240"/>
                <wp:effectExtent l="76200" t="114300" r="97790" b="134620"/>
                <wp:wrapNone/>
                <wp:docPr id="38" name="Ink 38"/>
                <wp:cNvGraphicFramePr/>
                <a:graphic xmlns:a="http://schemas.openxmlformats.org/drawingml/2006/main">
                  <a:graphicData uri="http://schemas.microsoft.com/office/word/2010/wordprocessingInk">
                    <w14:contentPart bwMode="auto" r:id="rId20">
                      <w14:nvContentPartPr>
                        <w14:cNvContentPartPr/>
                      </w14:nvContentPartPr>
                      <w14:xfrm>
                        <a:off x="0" y="0"/>
                        <a:ext cx="492840" cy="75240"/>
                      </w14:xfrm>
                    </w14:contentPart>
                  </a:graphicData>
                </a:graphic>
              </wp:anchor>
            </w:drawing>
          </mc:Choice>
          <mc:Fallback>
            <w:pict>
              <v:shape w14:anchorId="1004D573" id="Ink 38" o:spid="_x0000_s1026" type="#_x0000_t75" style="position:absolute;margin-left:411.1pt;margin-top:66.15pt;width:44.45pt;height:17.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">
                <v:imagedata r:id="rId21" o:title=""/>
              </v:shape>
            </w:pict>
          </mc:Fallback>
        </mc:AlternateContent>
      </w:r>
      <w:r w:rsidR="00695506">
        <w:rPr>
          <w:rFonts w:ascii="Times New Roman" w:hAnsi="Times New Roman" w:cs="Times New Roman"/>
          <w:b/>
          <w:bCs/>
          <w:noProof/>
        </w:rPr>
        <mc:AlternateContent>
          <mc:Choice Requires="wpi">
            <w:drawing>
              <wp:anchor distT="0" distB="0" distL="114300" distR="114300" simplePos="0" relativeHeight="251688960" behindDoc="0" locked="0" layoutInCell="1" allowOverlap="1" wp14:anchorId="27FA1FD9" wp14:editId="6CD21342">
                <wp:simplePos x="0" y="0"/>
                <wp:positionH relativeFrom="column">
                  <wp:posOffset>5251310</wp:posOffset>
                </wp:positionH>
                <wp:positionV relativeFrom="paragraph">
                  <wp:posOffset>937630</wp:posOffset>
                </wp:positionV>
                <wp:extent cx="360" cy="360"/>
                <wp:effectExtent l="57150" t="76200" r="76200" b="95250"/>
                <wp:wrapNone/>
                <wp:docPr id="37" name="Ink 37"/>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4333DF37" id="Ink 37" o:spid="_x0000_s1026" type="#_x0000_t75" style="position:absolute;margin-left:410.7pt;margin-top:68.2pt;width:5.7pt;height:11.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">
                <v:imagedata r:id="rId23"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85888" behindDoc="0" locked="0" layoutInCell="1" allowOverlap="1" wp14:anchorId="628F727F" wp14:editId="7EEFAD0E">
                <wp:simplePos x="0" y="0"/>
                <wp:positionH relativeFrom="column">
                  <wp:posOffset>5919470</wp:posOffset>
                </wp:positionH>
                <wp:positionV relativeFrom="paragraph">
                  <wp:posOffset>457200</wp:posOffset>
                </wp:positionV>
                <wp:extent cx="393440" cy="224155"/>
                <wp:effectExtent l="38100" t="38100" r="26035" b="42545"/>
                <wp:wrapNone/>
                <wp:docPr id="33" name="Ink 33"/>
                <wp:cNvGraphicFramePr/>
                <a:graphic xmlns:a="http://schemas.openxmlformats.org/drawingml/2006/main">
                  <a:graphicData uri="http://schemas.microsoft.com/office/word/2010/wordprocessingInk">
                    <w14:contentPart bwMode="auto" r:id="rId24">
                      <w14:nvContentPartPr>
                        <w14:cNvContentPartPr/>
                      </w14:nvContentPartPr>
                      <w14:xfrm>
                        <a:off x="0" y="0"/>
                        <a:ext cx="393440" cy="224155"/>
                      </w14:xfrm>
                    </w14:contentPart>
                  </a:graphicData>
                </a:graphic>
              </wp:anchor>
            </w:drawing>
          </mc:Choice>
          <mc:Fallback>
            <w:pict>
              <v:shape w14:anchorId="117C1220" id="Ink 33" o:spid="_x0000_s1026" type="#_x0000_t75" style="position:absolute;margin-left:465.4pt;margin-top:35.3pt;width:32.4pt;height:19.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">
                <v:imagedata r:id="rId25"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81792" behindDoc="0" locked="0" layoutInCell="1" allowOverlap="1" wp14:anchorId="6C8BE735" wp14:editId="3093F947">
                <wp:simplePos x="0" y="0"/>
                <wp:positionH relativeFrom="column">
                  <wp:posOffset>4812030</wp:posOffset>
                </wp:positionH>
                <wp:positionV relativeFrom="paragraph">
                  <wp:posOffset>505460</wp:posOffset>
                </wp:positionV>
                <wp:extent cx="1005685" cy="290830"/>
                <wp:effectExtent l="57150" t="38100" r="0" b="52070"/>
                <wp:wrapNone/>
                <wp:docPr id="29" name="Ink 29"/>
                <wp:cNvGraphicFramePr/>
                <a:graphic xmlns:a="http://schemas.openxmlformats.org/drawingml/2006/main">
                  <a:graphicData uri="http://schemas.microsoft.com/office/word/2010/wordprocessingInk">
                    <w14:contentPart bwMode="auto" r:id="rId26">
                      <w14:nvContentPartPr>
                        <w14:cNvContentPartPr/>
                      </w14:nvContentPartPr>
                      <w14:xfrm>
                        <a:off x="0" y="0"/>
                        <a:ext cx="1005685" cy="290830"/>
                      </w14:xfrm>
                    </w14:contentPart>
                  </a:graphicData>
                </a:graphic>
              </wp:anchor>
            </w:drawing>
          </mc:Choice>
          <mc:Fallback>
            <w:pict>
              <v:shape w14:anchorId="2832C782" id="Ink 29" o:spid="_x0000_s1026" type="#_x0000_t75" style="position:absolute;margin-left:378.2pt;margin-top:39.1pt;width:80.65pt;height:24.3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">
                <v:imagedata r:id="rId27"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8720" behindDoc="0" locked="0" layoutInCell="1" allowOverlap="1" wp14:anchorId="3EBDD814" wp14:editId="7E222034">
                <wp:simplePos x="0" y="0"/>
                <wp:positionH relativeFrom="column">
                  <wp:posOffset>4925150</wp:posOffset>
                </wp:positionH>
                <wp:positionV relativeFrom="paragraph">
                  <wp:posOffset>493760</wp:posOffset>
                </wp:positionV>
                <wp:extent cx="209160" cy="24120"/>
                <wp:effectExtent l="57150" t="95250" r="95885" b="128905"/>
                <wp:wrapNone/>
                <wp:docPr id="26" name="Ink 26"/>
                <wp:cNvGraphicFramePr/>
                <a:graphic xmlns:a="http://schemas.openxmlformats.org/drawingml/2006/main">
                  <a:graphicData uri="http://schemas.microsoft.com/office/word/2010/wordprocessingInk">
                    <w14:contentPart bwMode="auto" r:id="rId28">
                      <w14:nvContentPartPr>
                        <w14:cNvContentPartPr/>
                      </w14:nvContentPartPr>
                      <w14:xfrm>
                        <a:off x="0" y="0"/>
                        <a:ext cx="209160" cy="24120"/>
                      </w14:xfrm>
                    </w14:contentPart>
                  </a:graphicData>
                </a:graphic>
              </wp:anchor>
            </w:drawing>
          </mc:Choice>
          <mc:Fallback>
            <w:pict>
              <v:shape w14:anchorId="1F3B2302" id="Ink 26" o:spid="_x0000_s1026" type="#_x0000_t75" style="position:absolute;margin-left:384.95pt;margin-top:33.25pt;width:22.1pt;height:13.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">
                <v:imagedata r:id="rId29"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7696" behindDoc="0" locked="0" layoutInCell="1" allowOverlap="1" wp14:anchorId="1F8F12B5" wp14:editId="2DD1F93D">
                <wp:simplePos x="0" y="0"/>
                <wp:positionH relativeFrom="column">
                  <wp:posOffset>4843070</wp:posOffset>
                </wp:positionH>
                <wp:positionV relativeFrom="paragraph">
                  <wp:posOffset>326360</wp:posOffset>
                </wp:positionV>
                <wp:extent cx="401760" cy="29160"/>
                <wp:effectExtent l="19050" t="114300" r="93980" b="123825"/>
                <wp:wrapNone/>
                <wp:docPr id="25" name="Ink 25"/>
                <wp:cNvGraphicFramePr/>
                <a:graphic xmlns:a="http://schemas.openxmlformats.org/drawingml/2006/main">
                  <a:graphicData uri="http://schemas.microsoft.com/office/word/2010/wordprocessingInk">
                    <w14:contentPart bwMode="auto" r:id="rId30">
                      <w14:nvContentPartPr>
                        <w14:cNvContentPartPr/>
                      </w14:nvContentPartPr>
                      <w14:xfrm>
                        <a:off x="0" y="0"/>
                        <a:ext cx="401760" cy="29160"/>
                      </w14:xfrm>
                    </w14:contentPart>
                  </a:graphicData>
                </a:graphic>
              </wp:anchor>
            </w:drawing>
          </mc:Choice>
          <mc:Fallback>
            <w:pict>
              <v:shape w14:anchorId="654EA5A3" id="Ink 25" o:spid="_x0000_s1026" type="#_x0000_t75" style="position:absolute;margin-left:378.5pt;margin-top:20.05pt;width:37.35pt;height:13.6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">
                <v:imagedata r:id="rId31"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6672" behindDoc="0" locked="0" layoutInCell="1" allowOverlap="1" wp14:anchorId="78E8092D" wp14:editId="324BC8D9">
                <wp:simplePos x="0" y="0"/>
                <wp:positionH relativeFrom="column">
                  <wp:posOffset>5107310</wp:posOffset>
                </wp:positionH>
                <wp:positionV relativeFrom="paragraph">
                  <wp:posOffset>404120</wp:posOffset>
                </wp:positionV>
                <wp:extent cx="242640" cy="29880"/>
                <wp:effectExtent l="57150" t="95250" r="100330" b="122555"/>
                <wp:wrapNone/>
                <wp:docPr id="24" name="Ink 24"/>
                <wp:cNvGraphicFramePr/>
                <a:graphic xmlns:a="http://schemas.openxmlformats.org/drawingml/2006/main">
                  <a:graphicData uri="http://schemas.microsoft.com/office/word/2010/wordprocessingInk">
                    <w14:contentPart bwMode="auto" r:id="rId32">
                      <w14:nvContentPartPr>
                        <w14:cNvContentPartPr/>
                      </w14:nvContentPartPr>
                      <w14:xfrm>
                        <a:off x="0" y="0"/>
                        <a:ext cx="242640" cy="29880"/>
                      </w14:xfrm>
                    </w14:contentPart>
                  </a:graphicData>
                </a:graphic>
              </wp:anchor>
            </w:drawing>
          </mc:Choice>
          <mc:Fallback>
            <w:pict>
              <v:shape w14:anchorId="713731AE" id="Ink 24" o:spid="_x0000_s1026" type="#_x0000_t75" style="position:absolute;margin-left:399.3pt;margin-top:26.15pt;width:24.75pt;height:13.6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&#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">
                <v:imagedata r:id="rId33"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5648" behindDoc="0" locked="0" layoutInCell="1" allowOverlap="1" wp14:anchorId="30C611DB" wp14:editId="4F16403A">
                <wp:simplePos x="0" y="0"/>
                <wp:positionH relativeFrom="column">
                  <wp:posOffset>4588190</wp:posOffset>
                </wp:positionH>
                <wp:positionV relativeFrom="paragraph">
                  <wp:posOffset>413840</wp:posOffset>
                </wp:positionV>
                <wp:extent cx="302400" cy="27720"/>
                <wp:effectExtent l="0" t="95250" r="97790" b="144145"/>
                <wp:wrapNone/>
                <wp:docPr id="23" name="Ink 23"/>
                <wp:cNvGraphicFramePr/>
                <a:graphic xmlns:a="http://schemas.openxmlformats.org/drawingml/2006/main">
                  <a:graphicData uri="http://schemas.microsoft.com/office/word/2010/wordprocessingInk">
                    <w14:contentPart bwMode="auto" r:id="rId34">
                      <w14:nvContentPartPr>
                        <w14:cNvContentPartPr/>
                      </w14:nvContentPartPr>
                      <w14:xfrm>
                        <a:off x="0" y="0"/>
                        <a:ext cx="302400" cy="27720"/>
                      </w14:xfrm>
                    </w14:contentPart>
                  </a:graphicData>
                </a:graphic>
              </wp:anchor>
            </w:drawing>
          </mc:Choice>
          <mc:Fallback>
            <w:pict>
              <v:shape w14:anchorId="747073D2" id="Ink 23" o:spid="_x0000_s1026" type="#_x0000_t75" style="position:absolute;margin-left:358.45pt;margin-top:26.95pt;width:29.45pt;height:13.5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">
                <v:imagedata r:id="rId35"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4624" behindDoc="0" locked="0" layoutInCell="1" allowOverlap="1" wp14:anchorId="7E3F179E" wp14:editId="353267FE">
                <wp:simplePos x="0" y="0"/>
                <wp:positionH relativeFrom="column">
                  <wp:posOffset>4094270</wp:posOffset>
                </wp:positionH>
                <wp:positionV relativeFrom="paragraph">
                  <wp:posOffset>1537400</wp:posOffset>
                </wp:positionV>
                <wp:extent cx="242640" cy="69120"/>
                <wp:effectExtent l="57150" t="114300" r="100330" b="121920"/>
                <wp:wrapNone/>
                <wp:docPr id="22" name="Ink 22"/>
                <wp:cNvGraphicFramePr/>
                <a:graphic xmlns:a="http://schemas.openxmlformats.org/drawingml/2006/main">
                  <a:graphicData uri="http://schemas.microsoft.com/office/word/2010/wordprocessingInk">
                    <w14:contentPart bwMode="auto" r:id="rId36">
                      <w14:nvContentPartPr>
                        <w14:cNvContentPartPr/>
                      </w14:nvContentPartPr>
                      <w14:xfrm>
                        <a:off x="0" y="0"/>
                        <a:ext cx="242640" cy="69120"/>
                      </w14:xfrm>
                    </w14:contentPart>
                  </a:graphicData>
                </a:graphic>
              </wp:anchor>
            </w:drawing>
          </mc:Choice>
          <mc:Fallback>
            <w:pict>
              <v:shape w14:anchorId="6770674F" id="Ink 22" o:spid="_x0000_s1026" type="#_x0000_t75" style="position:absolute;margin-left:319.55pt;margin-top:115.4pt;width:24.75pt;height:16.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">
                <v:imagedata r:id="rId37"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3600" behindDoc="0" locked="0" layoutInCell="1" allowOverlap="1" wp14:anchorId="31562ED4" wp14:editId="1F70C4BA">
                <wp:simplePos x="0" y="0"/>
                <wp:positionH relativeFrom="column">
                  <wp:posOffset>4128470</wp:posOffset>
                </wp:positionH>
                <wp:positionV relativeFrom="paragraph">
                  <wp:posOffset>749560</wp:posOffset>
                </wp:positionV>
                <wp:extent cx="434160" cy="50400"/>
                <wp:effectExtent l="57150" t="95250" r="99695" b="102235"/>
                <wp:wrapNone/>
                <wp:docPr id="21" name="Ink 21"/>
                <wp:cNvGraphicFramePr/>
                <a:graphic xmlns:a="http://schemas.openxmlformats.org/drawingml/2006/main">
                  <a:graphicData uri="http://schemas.microsoft.com/office/word/2010/wordprocessingInk">
                    <w14:contentPart bwMode="auto" r:id="rId38">
                      <w14:nvContentPartPr>
                        <w14:cNvContentPartPr/>
                      </w14:nvContentPartPr>
                      <w14:xfrm>
                        <a:off x="0" y="0"/>
                        <a:ext cx="434160" cy="50400"/>
                      </w14:xfrm>
                    </w14:contentPart>
                  </a:graphicData>
                </a:graphic>
              </wp:anchor>
            </w:drawing>
          </mc:Choice>
          <mc:Fallback>
            <w:pict>
              <v:shape w14:anchorId="6723B910" id="Ink 21" o:spid="_x0000_s1026" type="#_x0000_t75" style="position:absolute;margin-left:322.25pt;margin-top:53.35pt;width:39.9pt;height:15.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">
                <v:imagedata r:id="rId39"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2576" behindDoc="0" locked="0" layoutInCell="1" allowOverlap="1" wp14:anchorId="693D7AC1" wp14:editId="7E707238">
                <wp:simplePos x="0" y="0"/>
                <wp:positionH relativeFrom="column">
                  <wp:posOffset>4103630</wp:posOffset>
                </wp:positionH>
                <wp:positionV relativeFrom="paragraph">
                  <wp:posOffset>1044400</wp:posOffset>
                </wp:positionV>
                <wp:extent cx="159840" cy="30960"/>
                <wp:effectExtent l="57150" t="114300" r="88265" b="121920"/>
                <wp:wrapNone/>
                <wp:docPr id="20" name="Ink 20"/>
                <wp:cNvGraphicFramePr/>
                <a:graphic xmlns:a="http://schemas.openxmlformats.org/drawingml/2006/main">
                  <a:graphicData uri="http://schemas.microsoft.com/office/word/2010/wordprocessingInk">
                    <w14:contentPart bwMode="auto" r:id="rId40">
                      <w14:nvContentPartPr>
                        <w14:cNvContentPartPr/>
                      </w14:nvContentPartPr>
                      <w14:xfrm>
                        <a:off x="0" y="0"/>
                        <a:ext cx="159840" cy="30960"/>
                      </w14:xfrm>
                    </w14:contentPart>
                  </a:graphicData>
                </a:graphic>
              </wp:anchor>
            </w:drawing>
          </mc:Choice>
          <mc:Fallback>
            <w:pict>
              <v:shape w14:anchorId="06496864" id="Ink 20" o:spid="_x0000_s1026" type="#_x0000_t75" style="position:absolute;margin-left:320.25pt;margin-top:76.6pt;width:18.3pt;height:13.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">
                <v:imagedata r:id="rId41" o:title=""/>
              </v:shape>
            </w:pict>
          </mc:Fallback>
        </mc:AlternateContent>
      </w:r>
      <w:r w:rsidR="006A02ED">
        <w:rPr>
          <w:rFonts w:ascii="Times New Roman" w:hAnsi="Times New Roman" w:cs="Times New Roman"/>
          <w:b/>
          <w:bCs/>
          <w:noProof/>
        </w:rPr>
        <mc:AlternateContent>
          <mc:Choice Requires="wpi">
            <w:drawing>
              <wp:anchor distT="0" distB="0" distL="114300" distR="114300" simplePos="0" relativeHeight="251671552" behindDoc="0" locked="0" layoutInCell="1" allowOverlap="1" wp14:anchorId="6CE563BA" wp14:editId="3A7F66A6">
                <wp:simplePos x="0" y="0"/>
                <wp:positionH relativeFrom="column">
                  <wp:posOffset>4155470</wp:posOffset>
                </wp:positionH>
                <wp:positionV relativeFrom="paragraph">
                  <wp:posOffset>821200</wp:posOffset>
                </wp:positionV>
                <wp:extent cx="298440" cy="23040"/>
                <wp:effectExtent l="76200" t="95250" r="83185" b="129540"/>
                <wp:wrapNone/>
                <wp:docPr id="19" name="Ink 19"/>
                <wp:cNvGraphicFramePr/>
                <a:graphic xmlns:a="http://schemas.openxmlformats.org/drawingml/2006/main">
                  <a:graphicData uri="http://schemas.microsoft.com/office/word/2010/wordprocessingInk">
                    <w14:contentPart bwMode="auto" r:id="rId42">
                      <w14:nvContentPartPr>
                        <w14:cNvContentPartPr/>
                      </w14:nvContentPartPr>
                      <w14:xfrm>
                        <a:off x="0" y="0"/>
                        <a:ext cx="298440" cy="23040"/>
                      </w14:xfrm>
                    </w14:contentPart>
                  </a:graphicData>
                </a:graphic>
              </wp:anchor>
            </w:drawing>
          </mc:Choice>
          <mc:Fallback>
            <w:pict>
              <v:shape w14:anchorId="13D16FBD" id="Ink 19" o:spid="_x0000_s1026" type="#_x0000_t75" style="position:absolute;margin-left:324.35pt;margin-top:59pt;width:29.2pt;height:13.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">
                <v:imagedata r:id="rId43" o:title=""/>
              </v:shape>
            </w:pict>
          </mc:Fallback>
        </mc:AlternateContent>
      </w:r>
      <w:r w:rsidR="001F030F" w:rsidRPr="001F030F">
        <w:rPr>
          <w:rFonts w:ascii="Times New Roman" w:hAnsi="Times New Roman" w:cs="Times New Roman"/>
          <w:b/>
          <w:bCs/>
          <w:noProof/>
        </w:rPr>
        <w:drawing>
          <wp:anchor distT="0" distB="0" distL="114300" distR="114300" simplePos="0" relativeHeight="251658240" behindDoc="1" locked="0" layoutInCell="1" allowOverlap="1" wp14:anchorId="20B982CC" wp14:editId="4F0E7953">
            <wp:simplePos x="0" y="0"/>
            <wp:positionH relativeFrom="margin">
              <wp:align>right</wp:align>
            </wp:positionH>
            <wp:positionV relativeFrom="paragraph">
              <wp:posOffset>76200</wp:posOffset>
            </wp:positionV>
            <wp:extent cx="2439670" cy="2330450"/>
            <wp:effectExtent l="0" t="0" r="0" b="0"/>
            <wp:wrapTight wrapText="bothSides">
              <wp:wrapPolygon edited="0">
                <wp:start x="0" y="0"/>
                <wp:lineTo x="0" y="21365"/>
                <wp:lineTo x="21420" y="21365"/>
                <wp:lineTo x="21420" y="0"/>
                <wp:lineTo x="0" y="0"/>
              </wp:wrapPolygon>
            </wp:wrapTight>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39670" cy="2330450"/>
                    </a:xfrm>
                    <a:prstGeom prst="rect">
                      <a:avLst/>
                    </a:prstGeom>
                  </pic:spPr>
                </pic:pic>
              </a:graphicData>
            </a:graphic>
            <wp14:sizeRelH relativeFrom="page">
              <wp14:pctWidth>0</wp14:pctWidth>
            </wp14:sizeRelH>
            <wp14:sizeRelV relativeFrom="page">
              <wp14:pctHeight>0</wp14:pctHeight>
            </wp14:sizeRelV>
          </wp:anchor>
        </w:drawing>
      </w:r>
      <w:r w:rsidR="001F030F" w:rsidRPr="001F030F">
        <w:rPr>
          <w:rFonts w:ascii="Times New Roman" w:hAnsi="Times New Roman" w:cs="Times New Roman"/>
          <w:b/>
          <w:bCs/>
          <w:noProof/>
        </w:rPr>
        <w:drawing>
          <wp:inline distT="0" distB="0" distL="0" distR="0" wp14:anchorId="2C010EEF" wp14:editId="75714D14">
            <wp:extent cx="2789881" cy="249555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45"/>
                    <a:stretch>
                      <a:fillRect/>
                    </a:stretch>
                  </pic:blipFill>
                  <pic:spPr>
                    <a:xfrm>
                      <a:off x="0" y="0"/>
                      <a:ext cx="2800039" cy="2504637"/>
                    </a:xfrm>
                    <a:prstGeom prst="rect">
                      <a:avLst/>
                    </a:prstGeom>
                  </pic:spPr>
                </pic:pic>
              </a:graphicData>
            </a:graphic>
          </wp:inline>
        </w:drawing>
      </w:r>
    </w:p>
    <w:p w14:paraId="3CA56B0D" w14:textId="3992DD6A" w:rsidR="001F030F" w:rsidRDefault="001F030F" w:rsidP="001F030F">
      <w:pPr>
        <w:rPr>
          <w:rFonts w:ascii="Times New Roman" w:hAnsi="Times New Roman" w:cs="Times New Roman"/>
          <w:b/>
          <w:bCs/>
        </w:rPr>
      </w:pPr>
    </w:p>
    <w:p w14:paraId="0F83E167" w14:textId="47DA4BF3" w:rsidR="001F030F" w:rsidRDefault="00744B3C" w:rsidP="001F030F">
      <w:pPr>
        <w:rPr>
          <w:rFonts w:ascii="Times New Roman" w:hAnsi="Times New Roman" w:cs="Times New Roman"/>
          <w:b/>
          <w:bCs/>
        </w:rPr>
      </w:pPr>
      <w:r w:rsidRPr="00744B3C">
        <w:rPr>
          <w:rFonts w:ascii="Times New Roman" w:hAnsi="Times New Roman" w:cs="Times New Roman"/>
          <w:b/>
          <w:bCs/>
          <w:noProof/>
        </w:rPr>
        <w:drawing>
          <wp:anchor distT="0" distB="0" distL="114300" distR="114300" simplePos="0" relativeHeight="251739136" behindDoc="1" locked="0" layoutInCell="1" allowOverlap="1" wp14:anchorId="75056047" wp14:editId="506CD71F">
            <wp:simplePos x="0" y="0"/>
            <wp:positionH relativeFrom="column">
              <wp:posOffset>3100705</wp:posOffset>
            </wp:positionH>
            <wp:positionV relativeFrom="paragraph">
              <wp:posOffset>639445</wp:posOffset>
            </wp:positionV>
            <wp:extent cx="2487295" cy="1270000"/>
            <wp:effectExtent l="0" t="0" r="8255" b="6350"/>
            <wp:wrapTight wrapText="bothSides">
              <wp:wrapPolygon edited="0">
                <wp:start x="0" y="0"/>
                <wp:lineTo x="0" y="21384"/>
                <wp:lineTo x="21506" y="21384"/>
                <wp:lineTo x="21506" y="0"/>
                <wp:lineTo x="0" y="0"/>
              </wp:wrapPolygon>
            </wp:wrapTight>
            <wp:docPr id="87" name="Picture 8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87295" cy="1270000"/>
                    </a:xfrm>
                    <a:prstGeom prst="rect">
                      <a:avLst/>
                    </a:prstGeom>
                  </pic:spPr>
                </pic:pic>
              </a:graphicData>
            </a:graphic>
            <wp14:sizeRelH relativeFrom="page">
              <wp14:pctWidth>0</wp14:pctWidth>
            </wp14:sizeRelH>
            <wp14:sizeRelV relativeFrom="page">
              <wp14:pctHeight>0</wp14:pctHeight>
            </wp14:sizeRelV>
          </wp:anchor>
        </w:drawing>
      </w:r>
      <w:r w:rsidR="00695506">
        <w:rPr>
          <w:rFonts w:ascii="Times New Roman" w:hAnsi="Times New Roman" w:cs="Times New Roman"/>
          <w:b/>
          <w:bCs/>
          <w:noProof/>
        </w:rPr>
        <mc:AlternateContent>
          <mc:Choice Requires="wpi">
            <w:drawing>
              <wp:anchor distT="0" distB="0" distL="114300" distR="114300" simplePos="0" relativeHeight="251687936" behindDoc="0" locked="0" layoutInCell="1" allowOverlap="1" wp14:anchorId="516F5BEC" wp14:editId="2A7B08BB">
                <wp:simplePos x="0" y="0"/>
                <wp:positionH relativeFrom="column">
                  <wp:posOffset>1460510</wp:posOffset>
                </wp:positionH>
                <wp:positionV relativeFrom="paragraph">
                  <wp:posOffset>299585</wp:posOffset>
                </wp:positionV>
                <wp:extent cx="242280" cy="70920"/>
                <wp:effectExtent l="57150" t="114300" r="100965" b="120015"/>
                <wp:wrapNone/>
                <wp:docPr id="36" name="Ink 36"/>
                <wp:cNvGraphicFramePr/>
                <a:graphic xmlns:a="http://schemas.openxmlformats.org/drawingml/2006/main">
                  <a:graphicData uri="http://schemas.microsoft.com/office/word/2010/wordprocessingInk">
                    <w14:contentPart bwMode="auto" r:id="rId47">
                      <w14:nvContentPartPr>
                        <w14:cNvContentPartPr/>
                      </w14:nvContentPartPr>
                      <w14:xfrm>
                        <a:off x="0" y="0"/>
                        <a:ext cx="242280" cy="70920"/>
                      </w14:xfrm>
                    </w14:contentPart>
                  </a:graphicData>
                </a:graphic>
              </wp:anchor>
            </w:drawing>
          </mc:Choice>
          <mc:Fallback>
            <w:pict>
              <v:shape w14:anchorId="4E0C9E72" id="Ink 36" o:spid="_x0000_s1026" type="#_x0000_t75" style="position:absolute;margin-left:112.15pt;margin-top:17.95pt;width:24.75pt;height:16.9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">
                <v:imagedata r:id="rId48" o:title=""/>
              </v:shape>
            </w:pict>
          </mc:Fallback>
        </mc:AlternateContent>
      </w:r>
      <w:r w:rsidR="00695506">
        <w:rPr>
          <w:rFonts w:ascii="Times New Roman" w:hAnsi="Times New Roman" w:cs="Times New Roman"/>
          <w:b/>
          <w:bCs/>
          <w:noProof/>
        </w:rPr>
        <mc:AlternateContent>
          <mc:Choice Requires="wpi">
            <w:drawing>
              <wp:anchor distT="0" distB="0" distL="114300" distR="114300" simplePos="0" relativeHeight="251686912" behindDoc="0" locked="0" layoutInCell="1" allowOverlap="1" wp14:anchorId="4F71B6F1" wp14:editId="50ED827F">
                <wp:simplePos x="0" y="0"/>
                <wp:positionH relativeFrom="column">
                  <wp:posOffset>1453310</wp:posOffset>
                </wp:positionH>
                <wp:positionV relativeFrom="paragraph">
                  <wp:posOffset>469865</wp:posOffset>
                </wp:positionV>
                <wp:extent cx="199800" cy="36720"/>
                <wp:effectExtent l="57150" t="114300" r="105410" b="116205"/>
                <wp:wrapNone/>
                <wp:docPr id="35" name="Ink 35"/>
                <wp:cNvGraphicFramePr/>
                <a:graphic xmlns:a="http://schemas.openxmlformats.org/drawingml/2006/main">
                  <a:graphicData uri="http://schemas.microsoft.com/office/word/2010/wordprocessingInk">
                    <w14:contentPart bwMode="auto" r:id="rId49">
                      <w14:nvContentPartPr>
                        <w14:cNvContentPartPr/>
                      </w14:nvContentPartPr>
                      <w14:xfrm>
                        <a:off x="0" y="0"/>
                        <a:ext cx="199800" cy="36720"/>
                      </w14:xfrm>
                    </w14:contentPart>
                  </a:graphicData>
                </a:graphic>
              </wp:anchor>
            </w:drawing>
          </mc:Choice>
          <mc:Fallback>
            <w:pict>
              <v:shape w14:anchorId="70EE9E43" id="Ink 35" o:spid="_x0000_s1026" type="#_x0000_t75" style="position:absolute;margin-left:111.6pt;margin-top:31.35pt;width:21.4pt;height:14.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">
                <v:imagedata r:id="rId50"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70528" behindDoc="0" locked="0" layoutInCell="1" allowOverlap="1" wp14:anchorId="2B061426" wp14:editId="3B36CA15">
                <wp:simplePos x="0" y="0"/>
                <wp:positionH relativeFrom="column">
                  <wp:posOffset>1938950</wp:posOffset>
                </wp:positionH>
                <wp:positionV relativeFrom="paragraph">
                  <wp:posOffset>1117235</wp:posOffset>
                </wp:positionV>
                <wp:extent cx="192960" cy="17280"/>
                <wp:effectExtent l="57150" t="95250" r="93345" b="135255"/>
                <wp:wrapNone/>
                <wp:docPr id="18" name="Ink 18"/>
                <wp:cNvGraphicFramePr/>
                <a:graphic xmlns:a="http://schemas.openxmlformats.org/drawingml/2006/main">
                  <a:graphicData uri="http://schemas.microsoft.com/office/word/2010/wordprocessingInk">
                    <w14:contentPart bwMode="auto" r:id="rId51">
                      <w14:nvContentPartPr>
                        <w14:cNvContentPartPr/>
                      </w14:nvContentPartPr>
                      <w14:xfrm>
                        <a:off x="0" y="0"/>
                        <a:ext cx="192960" cy="17280"/>
                      </w14:xfrm>
                    </w14:contentPart>
                  </a:graphicData>
                </a:graphic>
              </wp:anchor>
            </w:drawing>
          </mc:Choice>
          <mc:Fallback>
            <w:pict>
              <v:shape w14:anchorId="1AF47960" id="Ink 18" o:spid="_x0000_s1026" type="#_x0000_t75" style="position:absolute;margin-left:149.8pt;margin-top:82.3pt;width:20.9pt;height:12.6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">
                <v:imagedata r:id="rId52"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9504" behindDoc="0" locked="0" layoutInCell="1" allowOverlap="1" wp14:anchorId="0884BA06" wp14:editId="538B9108">
                <wp:simplePos x="0" y="0"/>
                <wp:positionH relativeFrom="column">
                  <wp:posOffset>1963430</wp:posOffset>
                </wp:positionH>
                <wp:positionV relativeFrom="paragraph">
                  <wp:posOffset>1486595</wp:posOffset>
                </wp:positionV>
                <wp:extent cx="168120" cy="13320"/>
                <wp:effectExtent l="38100" t="114300" r="99060" b="139700"/>
                <wp:wrapNone/>
                <wp:docPr id="17" name="Ink 17"/>
                <wp:cNvGraphicFramePr/>
                <a:graphic xmlns:a="http://schemas.openxmlformats.org/drawingml/2006/main">
                  <a:graphicData uri="http://schemas.microsoft.com/office/word/2010/wordprocessingInk">
                    <w14:contentPart bwMode="auto" r:id="rId53">
                      <w14:nvContentPartPr>
                        <w14:cNvContentPartPr/>
                      </w14:nvContentPartPr>
                      <w14:xfrm>
                        <a:off x="0" y="0"/>
                        <a:ext cx="168120" cy="13320"/>
                      </w14:xfrm>
                    </w14:contentPart>
                  </a:graphicData>
                </a:graphic>
              </wp:anchor>
            </w:drawing>
          </mc:Choice>
          <mc:Fallback>
            <w:pict>
              <v:shape w14:anchorId="373712A0" id="Ink 17" o:spid="_x0000_s1026" type="#_x0000_t75" style="position:absolute;margin-left:151.75pt;margin-top:111.4pt;width:18.95pt;height:12.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">
                <v:imagedata r:id="rId54"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8480" behindDoc="0" locked="0" layoutInCell="1" allowOverlap="1" wp14:anchorId="5AC2DB80" wp14:editId="324743AA">
                <wp:simplePos x="0" y="0"/>
                <wp:positionH relativeFrom="column">
                  <wp:posOffset>1971350</wp:posOffset>
                </wp:positionH>
                <wp:positionV relativeFrom="paragraph">
                  <wp:posOffset>1353755</wp:posOffset>
                </wp:positionV>
                <wp:extent cx="168840" cy="10440"/>
                <wp:effectExtent l="57150" t="114300" r="98425" b="123190"/>
                <wp:wrapNone/>
                <wp:docPr id="16" name="Ink 16"/>
                <wp:cNvGraphicFramePr/>
                <a:graphic xmlns:a="http://schemas.openxmlformats.org/drawingml/2006/main">
                  <a:graphicData uri="http://schemas.microsoft.com/office/word/2010/wordprocessingInk">
                    <w14:contentPart bwMode="auto" r:id="rId55">
                      <w14:nvContentPartPr>
                        <w14:cNvContentPartPr/>
                      </w14:nvContentPartPr>
                      <w14:xfrm>
                        <a:off x="0" y="0"/>
                        <a:ext cx="168840" cy="10440"/>
                      </w14:xfrm>
                    </w14:contentPart>
                  </a:graphicData>
                </a:graphic>
              </wp:anchor>
            </w:drawing>
          </mc:Choice>
          <mc:Fallback>
            <w:pict>
              <v:shape w14:anchorId="483321F3" id="Ink 16" o:spid="_x0000_s1026" type="#_x0000_t75" style="position:absolute;margin-left:152.35pt;margin-top:100.95pt;width:19pt;height:12.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">
                <v:imagedata r:id="rId56"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7456" behindDoc="0" locked="0" layoutInCell="1" allowOverlap="1" wp14:anchorId="0A97FC2B" wp14:editId="2FCF9E58">
                <wp:simplePos x="0" y="0"/>
                <wp:positionH relativeFrom="column">
                  <wp:posOffset>1944350</wp:posOffset>
                </wp:positionH>
                <wp:positionV relativeFrom="paragraph">
                  <wp:posOffset>1370315</wp:posOffset>
                </wp:positionV>
                <wp:extent cx="7560" cy="5760"/>
                <wp:effectExtent l="57150" t="76200" r="88265" b="108585"/>
                <wp:wrapNone/>
                <wp:docPr id="15" name="Ink 15"/>
                <wp:cNvGraphicFramePr/>
                <a:graphic xmlns:a="http://schemas.openxmlformats.org/drawingml/2006/main">
                  <a:graphicData uri="http://schemas.microsoft.com/office/word/2010/wordprocessingInk">
                    <w14:contentPart bwMode="auto" r:id="rId57">
                      <w14:nvContentPartPr>
                        <w14:cNvContentPartPr/>
                      </w14:nvContentPartPr>
                      <w14:xfrm>
                        <a:off x="0" y="0"/>
                        <a:ext cx="7560" cy="5760"/>
                      </w14:xfrm>
                    </w14:contentPart>
                  </a:graphicData>
                </a:graphic>
              </wp:anchor>
            </w:drawing>
          </mc:Choice>
          <mc:Fallback>
            <w:pict>
              <v:shape w14:anchorId="38370F81" id="Ink 15" o:spid="_x0000_s1026" type="#_x0000_t75" style="position:absolute;margin-left:150.25pt;margin-top:102.25pt;width:6.3pt;height:11.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">
                <v:imagedata r:id="rId58"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6432" behindDoc="0" locked="0" layoutInCell="1" allowOverlap="1" wp14:anchorId="3F016DFC" wp14:editId="02AB25EA">
                <wp:simplePos x="0" y="0"/>
                <wp:positionH relativeFrom="column">
                  <wp:posOffset>1960550</wp:posOffset>
                </wp:positionH>
                <wp:positionV relativeFrom="paragraph">
                  <wp:posOffset>1236395</wp:posOffset>
                </wp:positionV>
                <wp:extent cx="152640" cy="16560"/>
                <wp:effectExtent l="76200" t="114300" r="95250" b="135890"/>
                <wp:wrapNone/>
                <wp:docPr id="14" name="Ink 14"/>
                <wp:cNvGraphicFramePr/>
                <a:graphic xmlns:a="http://schemas.openxmlformats.org/drawingml/2006/main">
                  <a:graphicData uri="http://schemas.microsoft.com/office/word/2010/wordprocessingInk">
                    <w14:contentPart bwMode="auto" r:id="rId59">
                      <w14:nvContentPartPr>
                        <w14:cNvContentPartPr/>
                      </w14:nvContentPartPr>
                      <w14:xfrm>
                        <a:off x="0" y="0"/>
                        <a:ext cx="152640" cy="16560"/>
                      </w14:xfrm>
                    </w14:contentPart>
                  </a:graphicData>
                </a:graphic>
              </wp:anchor>
            </w:drawing>
          </mc:Choice>
          <mc:Fallback>
            <w:pict>
              <v:shape w14:anchorId="374E0840" id="Ink 14" o:spid="_x0000_s1026" type="#_x0000_t75" style="position:absolute;margin-left:151.5pt;margin-top:91.7pt;width:17.65pt;height:12.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">
                <v:imagedata r:id="rId60"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5408" behindDoc="0" locked="0" layoutInCell="1" allowOverlap="1" wp14:anchorId="5CB78D4B" wp14:editId="37F69FC1">
                <wp:simplePos x="0" y="0"/>
                <wp:positionH relativeFrom="column">
                  <wp:posOffset>1890710</wp:posOffset>
                </wp:positionH>
                <wp:positionV relativeFrom="paragraph">
                  <wp:posOffset>224795</wp:posOffset>
                </wp:positionV>
                <wp:extent cx="306360" cy="20520"/>
                <wp:effectExtent l="76200" t="114300" r="93980" b="151130"/>
                <wp:wrapNone/>
                <wp:docPr id="13" name="Ink 13"/>
                <wp:cNvGraphicFramePr/>
                <a:graphic xmlns:a="http://schemas.openxmlformats.org/drawingml/2006/main">
                  <a:graphicData uri="http://schemas.microsoft.com/office/word/2010/wordprocessingInk">
                    <w14:contentPart bwMode="auto" r:id="rId61">
                      <w14:nvContentPartPr>
                        <w14:cNvContentPartPr/>
                      </w14:nvContentPartPr>
                      <w14:xfrm>
                        <a:off x="0" y="0"/>
                        <a:ext cx="306360" cy="20520"/>
                      </w14:xfrm>
                    </w14:contentPart>
                  </a:graphicData>
                </a:graphic>
              </wp:anchor>
            </w:drawing>
          </mc:Choice>
          <mc:Fallback>
            <w:pict>
              <v:shape w14:anchorId="02117D06" id="Ink 13" o:spid="_x0000_s1026" type="#_x0000_t75" style="position:absolute;margin-left:146.05pt;margin-top:12.05pt;width:29.75pt;height:12.9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">
                <v:imagedata r:id="rId62"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4384" behindDoc="0" locked="0" layoutInCell="1" allowOverlap="1" wp14:anchorId="628FC9DC" wp14:editId="7E7B1A83">
                <wp:simplePos x="0" y="0"/>
                <wp:positionH relativeFrom="column">
                  <wp:posOffset>1914830</wp:posOffset>
                </wp:positionH>
                <wp:positionV relativeFrom="paragraph">
                  <wp:posOffset>225515</wp:posOffset>
                </wp:positionV>
                <wp:extent cx="360" cy="360"/>
                <wp:effectExtent l="57150" t="95250" r="76200" b="114300"/>
                <wp:wrapNone/>
                <wp:docPr id="12" name="Ink 12"/>
                <wp:cNvGraphicFramePr/>
                <a:graphic xmlns:a="http://schemas.openxmlformats.org/drawingml/2006/main">
                  <a:graphicData uri="http://schemas.microsoft.com/office/word/2010/wordprocessingInk">
                    <w14:contentPart bwMode="auto" r:id="rId63">
                      <w14:nvContentPartPr>
                        <w14:cNvContentPartPr/>
                      </w14:nvContentPartPr>
                      <w14:xfrm>
                        <a:off x="0" y="0"/>
                        <a:ext cx="360" cy="360"/>
                      </w14:xfrm>
                    </w14:contentPart>
                  </a:graphicData>
                </a:graphic>
              </wp:anchor>
            </w:drawing>
          </mc:Choice>
          <mc:Fallback>
            <w:pict>
              <v:shape w14:anchorId="2EF05928" id="Ink 12" o:spid="_x0000_s1026" type="#_x0000_t75" style="position:absolute;margin-left:147.95pt;margin-top:12.1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">
                <v:imagedata r:id="rId64"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3360" behindDoc="0" locked="0" layoutInCell="1" allowOverlap="1" wp14:anchorId="250AF494" wp14:editId="36B21AF5">
                <wp:simplePos x="0" y="0"/>
                <wp:positionH relativeFrom="column">
                  <wp:posOffset>1425950</wp:posOffset>
                </wp:positionH>
                <wp:positionV relativeFrom="paragraph">
                  <wp:posOffset>1719155</wp:posOffset>
                </wp:positionV>
                <wp:extent cx="244800" cy="16560"/>
                <wp:effectExtent l="57150" t="114300" r="98425" b="135890"/>
                <wp:wrapNone/>
                <wp:docPr id="11" name="Ink 11"/>
                <wp:cNvGraphicFramePr/>
                <a:graphic xmlns:a="http://schemas.openxmlformats.org/drawingml/2006/main">
                  <a:graphicData uri="http://schemas.microsoft.com/office/word/2010/wordprocessingInk">
                    <w14:contentPart bwMode="auto" r:id="rId65">
                      <w14:nvContentPartPr>
                        <w14:cNvContentPartPr/>
                      </w14:nvContentPartPr>
                      <w14:xfrm>
                        <a:off x="0" y="0"/>
                        <a:ext cx="244800" cy="16560"/>
                      </w14:xfrm>
                    </w14:contentPart>
                  </a:graphicData>
                </a:graphic>
              </wp:anchor>
            </w:drawing>
          </mc:Choice>
          <mc:Fallback>
            <w:pict>
              <v:shape w14:anchorId="52602FAD" id="Ink 11" o:spid="_x0000_s1026" type="#_x0000_t75" style="position:absolute;margin-left:109.5pt;margin-top:129.7pt;width:24.95pt;height:1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">
                <v:imagedata r:id="rId66"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2336" behindDoc="0" locked="0" layoutInCell="1" allowOverlap="1" wp14:anchorId="50B563E2" wp14:editId="1576B73B">
                <wp:simplePos x="0" y="0"/>
                <wp:positionH relativeFrom="column">
                  <wp:posOffset>1449710</wp:posOffset>
                </wp:positionH>
                <wp:positionV relativeFrom="paragraph">
                  <wp:posOffset>995195</wp:posOffset>
                </wp:positionV>
                <wp:extent cx="250560" cy="14400"/>
                <wp:effectExtent l="57150" t="114300" r="111760" b="138430"/>
                <wp:wrapNone/>
                <wp:docPr id="10" name="Ink 10"/>
                <wp:cNvGraphicFramePr/>
                <a:graphic xmlns:a="http://schemas.openxmlformats.org/drawingml/2006/main">
                  <a:graphicData uri="http://schemas.microsoft.com/office/word/2010/wordprocessingInk">
                    <w14:contentPart bwMode="auto" r:id="rId67">
                      <w14:nvContentPartPr>
                        <w14:cNvContentPartPr/>
                      </w14:nvContentPartPr>
                      <w14:xfrm>
                        <a:off x="0" y="0"/>
                        <a:ext cx="250560" cy="14400"/>
                      </w14:xfrm>
                    </w14:contentPart>
                  </a:graphicData>
                </a:graphic>
              </wp:anchor>
            </w:drawing>
          </mc:Choice>
          <mc:Fallback>
            <w:pict>
              <v:shape w14:anchorId="6D02C28C" id="Ink 10" o:spid="_x0000_s1026" type="#_x0000_t75" style="position:absolute;margin-left:111.3pt;margin-top:72.7pt;width:25.4pt;height:1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">
                <v:imagedata r:id="rId68"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1312" behindDoc="0" locked="0" layoutInCell="1" allowOverlap="1" wp14:anchorId="583811B7" wp14:editId="74CB3DE5">
                <wp:simplePos x="0" y="0"/>
                <wp:positionH relativeFrom="column">
                  <wp:posOffset>1444310</wp:posOffset>
                </wp:positionH>
                <wp:positionV relativeFrom="paragraph">
                  <wp:posOffset>741395</wp:posOffset>
                </wp:positionV>
                <wp:extent cx="237600" cy="18360"/>
                <wp:effectExtent l="57150" t="95250" r="86360" b="134620"/>
                <wp:wrapNone/>
                <wp:docPr id="9" name="Ink 9"/>
                <wp:cNvGraphicFramePr/>
                <a:graphic xmlns:a="http://schemas.openxmlformats.org/drawingml/2006/main">
                  <a:graphicData uri="http://schemas.microsoft.com/office/word/2010/wordprocessingInk">
                    <w14:contentPart bwMode="auto" r:id="rId69">
                      <w14:nvContentPartPr>
                        <w14:cNvContentPartPr/>
                      </w14:nvContentPartPr>
                      <w14:xfrm>
                        <a:off x="0" y="0"/>
                        <a:ext cx="237600" cy="18360"/>
                      </w14:xfrm>
                    </w14:contentPart>
                  </a:graphicData>
                </a:graphic>
              </wp:anchor>
            </w:drawing>
          </mc:Choice>
          <mc:Fallback>
            <w:pict>
              <v:shape w14:anchorId="13742557" id="Ink 9" o:spid="_x0000_s1026" type="#_x0000_t75" style="position:absolute;margin-left:110.9pt;margin-top:52.75pt;width:24.35pt;height:12.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">
                <v:imagedata r:id="rId70"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60288" behindDoc="0" locked="0" layoutInCell="1" allowOverlap="1" wp14:anchorId="53FE2115" wp14:editId="07D469FC">
                <wp:simplePos x="0" y="0"/>
                <wp:positionH relativeFrom="column">
                  <wp:posOffset>1433870</wp:posOffset>
                </wp:positionH>
                <wp:positionV relativeFrom="paragraph">
                  <wp:posOffset>596315</wp:posOffset>
                </wp:positionV>
                <wp:extent cx="220680" cy="17280"/>
                <wp:effectExtent l="76200" t="95250" r="84455" b="135255"/>
                <wp:wrapNone/>
                <wp:docPr id="8" name="Ink 8"/>
                <wp:cNvGraphicFramePr/>
                <a:graphic xmlns:a="http://schemas.openxmlformats.org/drawingml/2006/main">
                  <a:graphicData uri="http://schemas.microsoft.com/office/word/2010/wordprocessingInk">
                    <w14:contentPart bwMode="auto" r:id="rId71">
                      <w14:nvContentPartPr>
                        <w14:cNvContentPartPr/>
                      </w14:nvContentPartPr>
                      <w14:xfrm>
                        <a:off x="0" y="0"/>
                        <a:ext cx="220680" cy="17280"/>
                      </w14:xfrm>
                    </w14:contentPart>
                  </a:graphicData>
                </a:graphic>
              </wp:anchor>
            </w:drawing>
          </mc:Choice>
          <mc:Fallback>
            <w:pict>
              <v:shape w14:anchorId="55C0EEA4" id="Ink 8" o:spid="_x0000_s1026" type="#_x0000_t75" style="position:absolute;margin-left:110.05pt;margin-top:41.3pt;width:23.05pt;height:12.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">
                <v:imagedata r:id="rId72" o:title=""/>
              </v:shape>
            </w:pict>
          </mc:Fallback>
        </mc:AlternateContent>
      </w:r>
      <w:r w:rsidR="004D55F4">
        <w:rPr>
          <w:rFonts w:ascii="Times New Roman" w:hAnsi="Times New Roman" w:cs="Times New Roman"/>
          <w:b/>
          <w:bCs/>
          <w:noProof/>
        </w:rPr>
        <mc:AlternateContent>
          <mc:Choice Requires="wpi">
            <w:drawing>
              <wp:anchor distT="0" distB="0" distL="114300" distR="114300" simplePos="0" relativeHeight="251659264" behindDoc="0" locked="0" layoutInCell="1" allowOverlap="1" wp14:anchorId="017C33F2" wp14:editId="5C0D617D">
                <wp:simplePos x="0" y="0"/>
                <wp:positionH relativeFrom="column">
                  <wp:posOffset>1347830</wp:posOffset>
                </wp:positionH>
                <wp:positionV relativeFrom="paragraph">
                  <wp:posOffset>212915</wp:posOffset>
                </wp:positionV>
                <wp:extent cx="396000" cy="19800"/>
                <wp:effectExtent l="57150" t="114300" r="99695" b="151765"/>
                <wp:wrapNone/>
                <wp:docPr id="7" name="Ink 7"/>
                <wp:cNvGraphicFramePr/>
                <a:graphic xmlns:a="http://schemas.openxmlformats.org/drawingml/2006/main">
                  <a:graphicData uri="http://schemas.microsoft.com/office/word/2010/wordprocessingInk">
                    <w14:contentPart bwMode="auto" r:id="rId73">
                      <w14:nvContentPartPr>
                        <w14:cNvContentPartPr/>
                      </w14:nvContentPartPr>
                      <w14:xfrm>
                        <a:off x="0" y="0"/>
                        <a:ext cx="396000" cy="19800"/>
                      </w14:xfrm>
                    </w14:contentPart>
                  </a:graphicData>
                </a:graphic>
              </wp:anchor>
            </w:drawing>
          </mc:Choice>
          <mc:Fallback>
            <w:pict>
              <v:shape w14:anchorId="6E4D3BAB" id="Ink 7" o:spid="_x0000_s1026" type="#_x0000_t75" style="position:absolute;margin-left:103.35pt;margin-top:11.1pt;width:36.85pt;height:12.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">
                <v:imagedata r:id="rId74" o:title=""/>
              </v:shape>
            </w:pict>
          </mc:Fallback>
        </mc:AlternateContent>
      </w:r>
      <w:r w:rsidR="004D55F4" w:rsidRPr="004D55F4">
        <w:rPr>
          <w:rFonts w:ascii="Times New Roman" w:hAnsi="Times New Roman" w:cs="Times New Roman"/>
          <w:b/>
          <w:bCs/>
          <w:noProof/>
        </w:rPr>
        <w:drawing>
          <wp:inline distT="0" distB="0" distL="0" distR="0" wp14:anchorId="290EF51C" wp14:editId="12E61F45">
            <wp:extent cx="2437881" cy="2063750"/>
            <wp:effectExtent l="0" t="0" r="63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5"/>
                    <a:stretch>
                      <a:fillRect/>
                    </a:stretch>
                  </pic:blipFill>
                  <pic:spPr>
                    <a:xfrm>
                      <a:off x="0" y="0"/>
                      <a:ext cx="2444450" cy="2069311"/>
                    </a:xfrm>
                    <a:prstGeom prst="rect">
                      <a:avLst/>
                    </a:prstGeom>
                  </pic:spPr>
                </pic:pic>
              </a:graphicData>
            </a:graphic>
          </wp:inline>
        </w:drawing>
      </w:r>
    </w:p>
    <w:p w14:paraId="56BBE2CA" w14:textId="5395619F" w:rsidR="00ED3840" w:rsidRDefault="00ED3840" w:rsidP="001F030F">
      <w:pPr>
        <w:rPr>
          <w:rFonts w:ascii="Times New Roman" w:hAnsi="Times New Roman" w:cs="Times New Roman"/>
          <w:b/>
          <w:bCs/>
        </w:rPr>
      </w:pPr>
    </w:p>
    <w:p w14:paraId="24CEEA9A" w14:textId="34EB3B3E" w:rsidR="008C7C5A" w:rsidRPr="008C7C5A" w:rsidRDefault="008C7C5A" w:rsidP="001F030F">
      <w:pPr>
        <w:rPr>
          <w:rFonts w:ascii="Times New Roman" w:hAnsi="Times New Roman" w:cs="Times New Roman"/>
        </w:rPr>
      </w:pPr>
      <w:r>
        <w:rPr>
          <w:rFonts w:ascii="Times New Roman" w:hAnsi="Times New Roman" w:cs="Times New Roman"/>
        </w:rPr>
        <w:t>Dimensions represent categories in which customers perceive products or services</w:t>
      </w:r>
      <w:r w:rsidR="00086ACD">
        <w:rPr>
          <w:rFonts w:ascii="Times New Roman" w:hAnsi="Times New Roman" w:cs="Times New Roman"/>
        </w:rPr>
        <w:t xml:space="preserve"> and</w:t>
      </w:r>
      <w:r>
        <w:rPr>
          <w:rFonts w:ascii="Times New Roman" w:hAnsi="Times New Roman" w:cs="Times New Roman"/>
        </w:rPr>
        <w:t xml:space="preserve"> views of company offerings relative to competitive offerings; the dimensions characterize how customers differentiate among these alternatives. </w:t>
      </w:r>
    </w:p>
    <w:p w14:paraId="4C70601F" w14:textId="77777777" w:rsidR="00ED3840" w:rsidRDefault="00ED3840" w:rsidP="001F030F">
      <w:pPr>
        <w:rPr>
          <w:rFonts w:ascii="Times New Roman" w:hAnsi="Times New Roman" w:cs="Times New Roman"/>
          <w:b/>
          <w:bCs/>
        </w:rPr>
      </w:pPr>
    </w:p>
    <w:p w14:paraId="2CA423B6" w14:textId="1013DFD8" w:rsidR="0025194A" w:rsidRDefault="00C315A3" w:rsidP="001F030F">
      <w:pPr>
        <w:rPr>
          <w:rFonts w:ascii="Times New Roman" w:hAnsi="Times New Roman" w:cs="Times New Roman"/>
          <w:b/>
          <w:bCs/>
        </w:rPr>
      </w:pPr>
      <w:r w:rsidRPr="00C315A3">
        <w:rPr>
          <w:rFonts w:ascii="Times New Roman" w:hAnsi="Times New Roman" w:cs="Times New Roman"/>
          <w:b/>
          <w:bCs/>
          <w:highlight w:val="lightGray"/>
        </w:rPr>
        <w:t>X-AXIS/</w:t>
      </w:r>
      <w:r w:rsidR="009C6309" w:rsidRPr="00C315A3">
        <w:rPr>
          <w:rFonts w:ascii="Times New Roman" w:hAnsi="Times New Roman" w:cs="Times New Roman"/>
          <w:b/>
          <w:bCs/>
          <w:highlight w:val="lightGray"/>
        </w:rPr>
        <w:t>DIMENSION 1</w:t>
      </w:r>
      <w:r w:rsidR="009C6309">
        <w:rPr>
          <w:rFonts w:ascii="Times New Roman" w:hAnsi="Times New Roman" w:cs="Times New Roman"/>
          <w:b/>
          <w:bCs/>
        </w:rPr>
        <w:t xml:space="preserve">: </w:t>
      </w:r>
      <w:r w:rsidR="002B1154">
        <w:rPr>
          <w:rFonts w:ascii="Times New Roman" w:hAnsi="Times New Roman" w:cs="Times New Roman"/>
          <w:b/>
          <w:bCs/>
        </w:rPr>
        <w:t>ELITISM</w:t>
      </w:r>
      <w:r w:rsidR="00695506">
        <w:rPr>
          <w:rFonts w:ascii="Times New Roman" w:hAnsi="Times New Roman" w:cs="Times New Roman"/>
          <w:b/>
          <w:bCs/>
        </w:rPr>
        <w:t xml:space="preserve"> - AFFORDABILITY</w:t>
      </w:r>
    </w:p>
    <w:p w14:paraId="5283AEAA" w14:textId="419F177A" w:rsidR="002B1154" w:rsidRDefault="00695506" w:rsidP="001F030F">
      <w:pPr>
        <w:rPr>
          <w:rFonts w:ascii="Times New Roman" w:hAnsi="Times New Roman" w:cs="Times New Roman"/>
        </w:rPr>
      </w:pPr>
      <w:r>
        <w:rPr>
          <w:rFonts w:ascii="Times New Roman" w:hAnsi="Times New Roman" w:cs="Times New Roman"/>
        </w:rPr>
        <w:t>Dimension 1 attributes on the left side of the axis are related to</w:t>
      </w:r>
      <w:r w:rsidR="00086ACD">
        <w:rPr>
          <w:rFonts w:ascii="Times New Roman" w:hAnsi="Times New Roman" w:cs="Times New Roman"/>
        </w:rPr>
        <w:t xml:space="preserve"> school </w:t>
      </w:r>
      <w:r w:rsidR="00086ACD" w:rsidRPr="00086ACD">
        <w:rPr>
          <w:rFonts w:ascii="Times New Roman" w:hAnsi="Times New Roman" w:cs="Times New Roman"/>
          <w:b/>
          <w:bCs/>
        </w:rPr>
        <w:t>"</w:t>
      </w:r>
      <w:r w:rsidRPr="00086ACD">
        <w:rPr>
          <w:rFonts w:ascii="Times New Roman" w:hAnsi="Times New Roman" w:cs="Times New Roman"/>
          <w:b/>
          <w:bCs/>
        </w:rPr>
        <w:t>elitism</w:t>
      </w:r>
      <w:r w:rsidR="00086ACD" w:rsidRPr="00086ACD">
        <w:rPr>
          <w:rFonts w:ascii="Times New Roman" w:hAnsi="Times New Roman" w:cs="Times New Roman"/>
          <w:b/>
          <w:bCs/>
        </w:rPr>
        <w:t>,"</w:t>
      </w:r>
      <w:r>
        <w:rPr>
          <w:rFonts w:ascii="Times New Roman" w:hAnsi="Times New Roman" w:cs="Times New Roman"/>
        </w:rPr>
        <w:t xml:space="preserve"> or how schools </w:t>
      </w:r>
      <w:r w:rsidR="002B1154">
        <w:rPr>
          <w:rFonts w:ascii="Times New Roman" w:hAnsi="Times New Roman" w:cs="Times New Roman"/>
        </w:rPr>
        <w:t xml:space="preserve">are perceived in terms of their academics, prestige, school spirit, and connections to internships. School spirit is typically connected to athletics and funding; schools with higher-level teams that generate revenue will have more school spirit. </w:t>
      </w:r>
      <w:r w:rsidR="00C315A3">
        <w:rPr>
          <w:rFonts w:ascii="Times New Roman" w:hAnsi="Times New Roman" w:cs="Times New Roman"/>
        </w:rPr>
        <w:t>When schools are perceived highly on these attributes, they are usually high-ranked</w:t>
      </w:r>
      <w:r>
        <w:rPr>
          <w:rFonts w:ascii="Times New Roman" w:hAnsi="Times New Roman" w:cs="Times New Roman"/>
        </w:rPr>
        <w:t xml:space="preserve">, </w:t>
      </w:r>
      <w:r w:rsidR="00C315A3">
        <w:rPr>
          <w:rFonts w:ascii="Times New Roman" w:hAnsi="Times New Roman" w:cs="Times New Roman"/>
        </w:rPr>
        <w:t>well-known</w:t>
      </w:r>
      <w:r>
        <w:rPr>
          <w:rFonts w:ascii="Times New Roman" w:hAnsi="Times New Roman" w:cs="Times New Roman"/>
        </w:rPr>
        <w:t xml:space="preserve">, and costly; students are willing to pay and travel the distance to attend these schools. </w:t>
      </w:r>
    </w:p>
    <w:p w14:paraId="016A4235" w14:textId="29D5F335" w:rsidR="00695506" w:rsidRDefault="00695506" w:rsidP="001F030F">
      <w:pPr>
        <w:rPr>
          <w:rFonts w:ascii="Times New Roman" w:hAnsi="Times New Roman" w:cs="Times New Roman"/>
        </w:rPr>
      </w:pPr>
      <w:r>
        <w:rPr>
          <w:rFonts w:ascii="Times New Roman" w:hAnsi="Times New Roman" w:cs="Times New Roman"/>
        </w:rPr>
        <w:t xml:space="preserve">On the right side of the axis, attributes are related to </w:t>
      </w:r>
      <w:r w:rsidR="00086ACD" w:rsidRPr="00086ACD">
        <w:rPr>
          <w:rFonts w:ascii="Times New Roman" w:hAnsi="Times New Roman" w:cs="Times New Roman"/>
          <w:b/>
          <w:bCs/>
        </w:rPr>
        <w:t>"</w:t>
      </w:r>
      <w:r w:rsidRPr="00086ACD">
        <w:rPr>
          <w:rFonts w:ascii="Times New Roman" w:hAnsi="Times New Roman" w:cs="Times New Roman"/>
          <w:b/>
          <w:bCs/>
        </w:rPr>
        <w:t>affordability</w:t>
      </w:r>
      <w:r w:rsidR="00086ACD" w:rsidRPr="00086ACD">
        <w:rPr>
          <w:rFonts w:ascii="Times New Roman" w:hAnsi="Times New Roman" w:cs="Times New Roman"/>
          <w:b/>
          <w:bCs/>
        </w:rPr>
        <w:t>"</w:t>
      </w:r>
      <w:r>
        <w:rPr>
          <w:rFonts w:ascii="Times New Roman" w:hAnsi="Times New Roman" w:cs="Times New Roman"/>
        </w:rPr>
        <w:t xml:space="preserve"> or how schools are perceived based on </w:t>
      </w:r>
      <w:r w:rsidR="00086ACD">
        <w:rPr>
          <w:rFonts w:ascii="Times New Roman" w:hAnsi="Times New Roman" w:cs="Times New Roman"/>
        </w:rPr>
        <w:t>their</w:t>
      </w:r>
      <w:r>
        <w:rPr>
          <w:rFonts w:ascii="Times New Roman" w:hAnsi="Times New Roman" w:cs="Times New Roman"/>
        </w:rPr>
        <w:t xml:space="preserve"> financial resources (scholarships/financial aid, affordability/low price). Students choose these schools because they are less costly. </w:t>
      </w:r>
    </w:p>
    <w:p w14:paraId="786F2EA0" w14:textId="6F84CFE6" w:rsidR="008D69BF" w:rsidRDefault="00C315A3" w:rsidP="001F030F">
      <w:pPr>
        <w:rPr>
          <w:rFonts w:ascii="Times New Roman" w:hAnsi="Times New Roman" w:cs="Times New Roman"/>
          <w:b/>
          <w:bCs/>
        </w:rPr>
      </w:pPr>
      <w:r w:rsidRPr="00C315A3">
        <w:rPr>
          <w:rFonts w:ascii="Times New Roman" w:hAnsi="Times New Roman" w:cs="Times New Roman"/>
          <w:b/>
          <w:bCs/>
          <w:highlight w:val="lightGray"/>
        </w:rPr>
        <w:t>Y-AXIS/</w:t>
      </w:r>
      <w:r w:rsidR="009C6309" w:rsidRPr="00C315A3">
        <w:rPr>
          <w:rFonts w:ascii="Times New Roman" w:hAnsi="Times New Roman" w:cs="Times New Roman"/>
          <w:b/>
          <w:bCs/>
          <w:highlight w:val="lightGray"/>
        </w:rPr>
        <w:t>DIMENSION 2</w:t>
      </w:r>
      <w:r w:rsidR="009C6309">
        <w:rPr>
          <w:rFonts w:ascii="Times New Roman" w:hAnsi="Times New Roman" w:cs="Times New Roman"/>
          <w:b/>
          <w:bCs/>
        </w:rPr>
        <w:t xml:space="preserve">: </w:t>
      </w:r>
      <w:r w:rsidR="00F54046">
        <w:rPr>
          <w:rFonts w:ascii="Times New Roman" w:hAnsi="Times New Roman" w:cs="Times New Roman"/>
          <w:b/>
          <w:bCs/>
        </w:rPr>
        <w:t>COMFORT</w:t>
      </w:r>
      <w:r w:rsidR="00695506">
        <w:rPr>
          <w:rFonts w:ascii="Times New Roman" w:hAnsi="Times New Roman" w:cs="Times New Roman"/>
          <w:b/>
          <w:bCs/>
        </w:rPr>
        <w:t>/</w:t>
      </w:r>
      <w:r w:rsidR="00F54046">
        <w:rPr>
          <w:rFonts w:ascii="Times New Roman" w:hAnsi="Times New Roman" w:cs="Times New Roman"/>
          <w:b/>
          <w:bCs/>
        </w:rPr>
        <w:t xml:space="preserve">EASE </w:t>
      </w:r>
    </w:p>
    <w:p w14:paraId="12A5D9CC" w14:textId="1FBBD012" w:rsidR="00F54046" w:rsidRDefault="00412FE0" w:rsidP="001F030F">
      <w:pPr>
        <w:rPr>
          <w:rFonts w:ascii="Times New Roman" w:hAnsi="Times New Roman" w:cs="Times New Roman"/>
        </w:rPr>
      </w:pPr>
      <w:r w:rsidRPr="00412FE0">
        <w:rPr>
          <w:rFonts w:ascii="Times New Roman" w:hAnsi="Times New Roman" w:cs="Times New Roman"/>
        </w:rPr>
        <w:t xml:space="preserve">Dimension </w:t>
      </w:r>
      <w:r w:rsidR="003E2D92">
        <w:rPr>
          <w:rFonts w:ascii="Times New Roman" w:hAnsi="Times New Roman" w:cs="Times New Roman"/>
        </w:rPr>
        <w:t>2</w:t>
      </w:r>
      <w:r w:rsidRPr="00412FE0">
        <w:rPr>
          <w:rFonts w:ascii="Times New Roman" w:hAnsi="Times New Roman" w:cs="Times New Roman"/>
        </w:rPr>
        <w:t xml:space="preserve"> meas</w:t>
      </w:r>
      <w:r w:rsidR="005702F7">
        <w:rPr>
          <w:rFonts w:ascii="Times New Roman" w:hAnsi="Times New Roman" w:cs="Times New Roman"/>
        </w:rPr>
        <w:t>ures a school</w:t>
      </w:r>
      <w:r w:rsidR="00086ACD">
        <w:rPr>
          <w:rFonts w:ascii="Times New Roman" w:hAnsi="Times New Roman" w:cs="Times New Roman"/>
        </w:rPr>
        <w:t>'</w:t>
      </w:r>
      <w:r w:rsidR="005702F7">
        <w:rPr>
          <w:rFonts w:ascii="Times New Roman" w:hAnsi="Times New Roman" w:cs="Times New Roman"/>
        </w:rPr>
        <w:t xml:space="preserve">s ability to bring </w:t>
      </w:r>
      <w:r w:rsidRPr="00412FE0">
        <w:rPr>
          <w:rFonts w:ascii="Times New Roman" w:hAnsi="Times New Roman" w:cs="Times New Roman"/>
        </w:rPr>
        <w:t>comfort and ease to its students based on</w:t>
      </w:r>
      <w:r>
        <w:rPr>
          <w:rFonts w:ascii="Times New Roman" w:hAnsi="Times New Roman" w:cs="Times New Roman"/>
        </w:rPr>
        <w:t xml:space="preserve"> </w:t>
      </w:r>
      <w:r w:rsidR="005702F7">
        <w:rPr>
          <w:rFonts w:ascii="Times New Roman" w:hAnsi="Times New Roman" w:cs="Times New Roman"/>
        </w:rPr>
        <w:t xml:space="preserve">how it is perceived on </w:t>
      </w:r>
      <w:r>
        <w:rPr>
          <w:rFonts w:ascii="Times New Roman" w:hAnsi="Times New Roman" w:cs="Times New Roman"/>
        </w:rPr>
        <w:t xml:space="preserve">its closeness to home, convenient commuting options, diversity, and work opportunities. </w:t>
      </w:r>
      <w:r w:rsidR="00330EA6">
        <w:rPr>
          <w:rFonts w:ascii="Times New Roman" w:hAnsi="Times New Roman" w:cs="Times New Roman"/>
        </w:rPr>
        <w:t>Diverse and local schools are inclusive to students, allowing them to experience college</w:t>
      </w:r>
      <w:r w:rsidR="003E2D92">
        <w:rPr>
          <w:rFonts w:ascii="Times New Roman" w:hAnsi="Times New Roman" w:cs="Times New Roman"/>
        </w:rPr>
        <w:t xml:space="preserve"> </w:t>
      </w:r>
      <w:r w:rsidR="00330EA6">
        <w:rPr>
          <w:rFonts w:ascii="Times New Roman" w:hAnsi="Times New Roman" w:cs="Times New Roman"/>
        </w:rPr>
        <w:t xml:space="preserve">while </w:t>
      </w:r>
      <w:r w:rsidR="003E2D92">
        <w:rPr>
          <w:rFonts w:ascii="Times New Roman" w:hAnsi="Times New Roman" w:cs="Times New Roman"/>
        </w:rPr>
        <w:t xml:space="preserve">having the </w:t>
      </w:r>
      <w:r w:rsidR="00086ACD">
        <w:rPr>
          <w:rFonts w:ascii="Times New Roman" w:hAnsi="Times New Roman" w:cs="Times New Roman"/>
        </w:rPr>
        <w:t>chance</w:t>
      </w:r>
      <w:r w:rsidR="003E2D92">
        <w:rPr>
          <w:rFonts w:ascii="Times New Roman" w:hAnsi="Times New Roman" w:cs="Times New Roman"/>
        </w:rPr>
        <w:t xml:space="preserve"> to stay at home</w:t>
      </w:r>
      <w:r w:rsidR="00330EA6">
        <w:rPr>
          <w:rFonts w:ascii="Times New Roman" w:hAnsi="Times New Roman" w:cs="Times New Roman"/>
        </w:rPr>
        <w:t xml:space="preserve">. </w:t>
      </w:r>
      <w:r w:rsidR="00305E23">
        <w:rPr>
          <w:rFonts w:ascii="Times New Roman" w:hAnsi="Times New Roman" w:cs="Times New Roman"/>
        </w:rPr>
        <w:t xml:space="preserve">These schools provide a sense of familiarity and togetherness. </w:t>
      </w:r>
    </w:p>
    <w:p w14:paraId="73EFF14B" w14:textId="5708C7D3" w:rsidR="00276DFD" w:rsidRDefault="00276DFD" w:rsidP="001F030F">
      <w:pPr>
        <w:rPr>
          <w:rFonts w:ascii="Times New Roman" w:hAnsi="Times New Roman" w:cs="Times New Roman"/>
        </w:rPr>
      </w:pPr>
    </w:p>
    <w:p w14:paraId="06E6D3FB" w14:textId="464529C3" w:rsidR="00276DFD" w:rsidRDefault="0055520C" w:rsidP="00276DFD">
      <w:pPr>
        <w:pStyle w:val="ListParagraph"/>
        <w:numPr>
          <w:ilvl w:val="0"/>
          <w:numId w:val="1"/>
        </w:numPr>
        <w:rPr>
          <w:rFonts w:ascii="Times New Roman" w:hAnsi="Times New Roman" w:cs="Times New Roman"/>
          <w:b/>
          <w:bCs/>
        </w:rPr>
      </w:pPr>
      <w:r w:rsidRPr="0055520C">
        <w:rPr>
          <w:rFonts w:ascii="Times New Roman" w:hAnsi="Times New Roman" w:cs="Times New Roman"/>
          <w:b/>
          <w:bCs/>
          <w:noProof/>
        </w:rPr>
        <w:drawing>
          <wp:inline distT="0" distB="0" distL="0" distR="0" wp14:anchorId="665FF607" wp14:editId="0A6E62BB">
            <wp:extent cx="3746693" cy="3079908"/>
            <wp:effectExtent l="0" t="0" r="6350" b="635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76"/>
                    <a:stretch>
                      <a:fillRect/>
                    </a:stretch>
                  </pic:blipFill>
                  <pic:spPr>
                    <a:xfrm>
                      <a:off x="0" y="0"/>
                      <a:ext cx="3746693" cy="3079908"/>
                    </a:xfrm>
                    <a:prstGeom prst="rect">
                      <a:avLst/>
                    </a:prstGeom>
                  </pic:spPr>
                </pic:pic>
              </a:graphicData>
            </a:graphic>
          </wp:inline>
        </w:drawing>
      </w:r>
    </w:p>
    <w:p w14:paraId="6F18DCED" w14:textId="30E99ED6" w:rsidR="0077103F" w:rsidRDefault="0077103F" w:rsidP="0077103F">
      <w:pPr>
        <w:rPr>
          <w:rFonts w:ascii="Times New Roman" w:hAnsi="Times New Roman" w:cs="Times New Roman"/>
          <w:b/>
          <w:bCs/>
        </w:rPr>
      </w:pPr>
    </w:p>
    <w:p w14:paraId="0D7F3689" w14:textId="263594F8" w:rsidR="0077103F" w:rsidRDefault="0077103F" w:rsidP="0077103F">
      <w:pPr>
        <w:rPr>
          <w:rFonts w:ascii="Times New Roman" w:hAnsi="Times New Roman" w:cs="Times New Roman"/>
        </w:rPr>
      </w:pPr>
      <w:r>
        <w:rPr>
          <w:rFonts w:ascii="Times New Roman" w:hAnsi="Times New Roman" w:cs="Times New Roman"/>
        </w:rPr>
        <w:t>UIC</w:t>
      </w:r>
      <w:r w:rsidR="00086ACD">
        <w:rPr>
          <w:rFonts w:ascii="Times New Roman" w:hAnsi="Times New Roman" w:cs="Times New Roman"/>
        </w:rPr>
        <w:t>'</w:t>
      </w:r>
      <w:r>
        <w:rPr>
          <w:rFonts w:ascii="Times New Roman" w:hAnsi="Times New Roman" w:cs="Times New Roman"/>
        </w:rPr>
        <w:t xml:space="preserve">s strongest attributes are </w:t>
      </w:r>
      <w:r w:rsidR="00086ACD">
        <w:rPr>
          <w:rFonts w:ascii="Times New Roman" w:hAnsi="Times New Roman" w:cs="Times New Roman"/>
        </w:rPr>
        <w:t>W</w:t>
      </w:r>
      <w:r>
        <w:rPr>
          <w:rFonts w:ascii="Times New Roman" w:hAnsi="Times New Roman" w:cs="Times New Roman"/>
        </w:rPr>
        <w:t xml:space="preserve">ork </w:t>
      </w:r>
      <w:r w:rsidR="00086ACD">
        <w:rPr>
          <w:rFonts w:ascii="Times New Roman" w:hAnsi="Times New Roman" w:cs="Times New Roman"/>
        </w:rPr>
        <w:t>O</w:t>
      </w:r>
      <w:r>
        <w:rPr>
          <w:rFonts w:ascii="Times New Roman" w:hAnsi="Times New Roman" w:cs="Times New Roman"/>
        </w:rPr>
        <w:t xml:space="preserve">pportunities, </w:t>
      </w:r>
      <w:r w:rsidR="00086ACD">
        <w:rPr>
          <w:rFonts w:ascii="Times New Roman" w:hAnsi="Times New Roman" w:cs="Times New Roman"/>
        </w:rPr>
        <w:t>C</w:t>
      </w:r>
      <w:r>
        <w:rPr>
          <w:rFonts w:ascii="Times New Roman" w:hAnsi="Times New Roman" w:cs="Times New Roman"/>
        </w:rPr>
        <w:t xml:space="preserve">onvenient </w:t>
      </w:r>
      <w:r w:rsidR="00086ACD">
        <w:rPr>
          <w:rFonts w:ascii="Times New Roman" w:hAnsi="Times New Roman" w:cs="Times New Roman"/>
        </w:rPr>
        <w:t>C</w:t>
      </w:r>
      <w:r>
        <w:rPr>
          <w:rFonts w:ascii="Times New Roman" w:hAnsi="Times New Roman" w:cs="Times New Roman"/>
        </w:rPr>
        <w:t xml:space="preserve">ommuting, </w:t>
      </w:r>
      <w:r w:rsidR="00086ACD">
        <w:rPr>
          <w:rFonts w:ascii="Times New Roman" w:hAnsi="Times New Roman" w:cs="Times New Roman"/>
        </w:rPr>
        <w:t>C</w:t>
      </w:r>
      <w:r>
        <w:rPr>
          <w:rFonts w:ascii="Times New Roman" w:hAnsi="Times New Roman" w:cs="Times New Roman"/>
        </w:rPr>
        <w:t xml:space="preserve">loser to </w:t>
      </w:r>
      <w:r w:rsidR="00086ACD">
        <w:rPr>
          <w:rFonts w:ascii="Times New Roman" w:hAnsi="Times New Roman" w:cs="Times New Roman"/>
        </w:rPr>
        <w:t>H</w:t>
      </w:r>
      <w:r>
        <w:rPr>
          <w:rFonts w:ascii="Times New Roman" w:hAnsi="Times New Roman" w:cs="Times New Roman"/>
        </w:rPr>
        <w:t xml:space="preserve">ome, and </w:t>
      </w:r>
      <w:r w:rsidR="00086ACD">
        <w:rPr>
          <w:rFonts w:ascii="Times New Roman" w:hAnsi="Times New Roman" w:cs="Times New Roman"/>
        </w:rPr>
        <w:t>D</w:t>
      </w:r>
      <w:r>
        <w:rPr>
          <w:rFonts w:ascii="Times New Roman" w:hAnsi="Times New Roman" w:cs="Times New Roman"/>
        </w:rPr>
        <w:t xml:space="preserve">iversity. </w:t>
      </w:r>
      <w:r w:rsidR="0055520C">
        <w:rPr>
          <w:rFonts w:ascii="Times New Roman" w:hAnsi="Times New Roman" w:cs="Times New Roman"/>
        </w:rPr>
        <w:t xml:space="preserve">UIC is on Dimension 2, meaning that it is not perceived as a school that is either elite or affordable </w:t>
      </w:r>
      <w:r w:rsidR="003E048B">
        <w:rPr>
          <w:rFonts w:ascii="Times New Roman" w:hAnsi="Times New Roman" w:cs="Times New Roman"/>
        </w:rPr>
        <w:t xml:space="preserve">(Dimension 1) </w:t>
      </w:r>
      <w:r w:rsidR="0055520C">
        <w:rPr>
          <w:rFonts w:ascii="Times New Roman" w:hAnsi="Times New Roman" w:cs="Times New Roman"/>
        </w:rPr>
        <w:t>to consumers and falls weak on those attribute</w:t>
      </w:r>
      <w:r w:rsidR="003E048B">
        <w:rPr>
          <w:rFonts w:ascii="Times New Roman" w:hAnsi="Times New Roman" w:cs="Times New Roman"/>
        </w:rPr>
        <w:t xml:space="preserve">s: </w:t>
      </w:r>
      <w:r w:rsidR="00086ACD">
        <w:rPr>
          <w:rFonts w:ascii="Times New Roman" w:hAnsi="Times New Roman" w:cs="Times New Roman"/>
        </w:rPr>
        <w:t>S</w:t>
      </w:r>
      <w:r w:rsidR="003E048B">
        <w:rPr>
          <w:rFonts w:ascii="Times New Roman" w:hAnsi="Times New Roman" w:cs="Times New Roman"/>
        </w:rPr>
        <w:t xml:space="preserve">chool </w:t>
      </w:r>
      <w:r w:rsidR="00086ACD">
        <w:rPr>
          <w:rFonts w:ascii="Times New Roman" w:hAnsi="Times New Roman" w:cs="Times New Roman"/>
        </w:rPr>
        <w:t>S</w:t>
      </w:r>
      <w:r w:rsidR="003E048B">
        <w:rPr>
          <w:rFonts w:ascii="Times New Roman" w:hAnsi="Times New Roman" w:cs="Times New Roman"/>
        </w:rPr>
        <w:t xml:space="preserve">pirit, </w:t>
      </w:r>
      <w:r w:rsidR="00086ACD">
        <w:rPr>
          <w:rFonts w:ascii="Times New Roman" w:hAnsi="Times New Roman" w:cs="Times New Roman"/>
        </w:rPr>
        <w:t>P</w:t>
      </w:r>
      <w:r w:rsidR="003E048B">
        <w:rPr>
          <w:rFonts w:ascii="Times New Roman" w:hAnsi="Times New Roman" w:cs="Times New Roman"/>
        </w:rPr>
        <w:t xml:space="preserve">restige, </w:t>
      </w:r>
      <w:r w:rsidR="00086ACD">
        <w:rPr>
          <w:rFonts w:ascii="Times New Roman" w:hAnsi="Times New Roman" w:cs="Times New Roman"/>
        </w:rPr>
        <w:t>A</w:t>
      </w:r>
      <w:r w:rsidR="003E048B">
        <w:rPr>
          <w:rFonts w:ascii="Times New Roman" w:hAnsi="Times New Roman" w:cs="Times New Roman"/>
        </w:rPr>
        <w:t xml:space="preserve">cademic </w:t>
      </w:r>
      <w:r w:rsidR="00086ACD">
        <w:rPr>
          <w:rFonts w:ascii="Times New Roman" w:hAnsi="Times New Roman" w:cs="Times New Roman"/>
        </w:rPr>
        <w:t>Q</w:t>
      </w:r>
      <w:r w:rsidR="003E048B">
        <w:rPr>
          <w:rFonts w:ascii="Times New Roman" w:hAnsi="Times New Roman" w:cs="Times New Roman"/>
        </w:rPr>
        <w:t xml:space="preserve">uality, </w:t>
      </w:r>
      <w:r w:rsidR="00086ACD">
        <w:rPr>
          <w:rFonts w:ascii="Times New Roman" w:hAnsi="Times New Roman" w:cs="Times New Roman"/>
        </w:rPr>
        <w:t>A</w:t>
      </w:r>
      <w:r w:rsidR="003E048B">
        <w:rPr>
          <w:rFonts w:ascii="Times New Roman" w:hAnsi="Times New Roman" w:cs="Times New Roman"/>
        </w:rPr>
        <w:t xml:space="preserve">ccess to </w:t>
      </w:r>
      <w:r w:rsidR="00086ACD">
        <w:rPr>
          <w:rFonts w:ascii="Times New Roman" w:hAnsi="Times New Roman" w:cs="Times New Roman"/>
        </w:rPr>
        <w:t>I</w:t>
      </w:r>
      <w:r w:rsidR="003E048B">
        <w:rPr>
          <w:rFonts w:ascii="Times New Roman" w:hAnsi="Times New Roman" w:cs="Times New Roman"/>
        </w:rPr>
        <w:t xml:space="preserve">nternships, </w:t>
      </w:r>
      <w:r w:rsidR="00086ACD">
        <w:rPr>
          <w:rFonts w:ascii="Times New Roman" w:hAnsi="Times New Roman" w:cs="Times New Roman"/>
        </w:rPr>
        <w:t>S</w:t>
      </w:r>
      <w:r w:rsidR="003E048B">
        <w:rPr>
          <w:rFonts w:ascii="Times New Roman" w:hAnsi="Times New Roman" w:cs="Times New Roman"/>
        </w:rPr>
        <w:t>cholarships/</w:t>
      </w:r>
      <w:r w:rsidR="00086ACD">
        <w:rPr>
          <w:rFonts w:ascii="Times New Roman" w:hAnsi="Times New Roman" w:cs="Times New Roman"/>
        </w:rPr>
        <w:t>F</w:t>
      </w:r>
      <w:r w:rsidR="003E048B">
        <w:rPr>
          <w:rFonts w:ascii="Times New Roman" w:hAnsi="Times New Roman" w:cs="Times New Roman"/>
        </w:rPr>
        <w:t xml:space="preserve">inancial </w:t>
      </w:r>
      <w:r w:rsidR="00086ACD">
        <w:rPr>
          <w:rFonts w:ascii="Times New Roman" w:hAnsi="Times New Roman" w:cs="Times New Roman"/>
        </w:rPr>
        <w:t>A</w:t>
      </w:r>
      <w:r w:rsidR="003E048B">
        <w:rPr>
          <w:rFonts w:ascii="Times New Roman" w:hAnsi="Times New Roman" w:cs="Times New Roman"/>
        </w:rPr>
        <w:t xml:space="preserve">id, and </w:t>
      </w:r>
      <w:r w:rsidR="00086ACD">
        <w:rPr>
          <w:rFonts w:ascii="Times New Roman" w:hAnsi="Times New Roman" w:cs="Times New Roman"/>
        </w:rPr>
        <w:t>A</w:t>
      </w:r>
      <w:r w:rsidR="003E048B">
        <w:rPr>
          <w:rFonts w:ascii="Times New Roman" w:hAnsi="Times New Roman" w:cs="Times New Roman"/>
        </w:rPr>
        <w:t>ffordability/</w:t>
      </w:r>
      <w:r w:rsidR="00086ACD">
        <w:rPr>
          <w:rFonts w:ascii="Times New Roman" w:hAnsi="Times New Roman" w:cs="Times New Roman"/>
        </w:rPr>
        <w:t>L</w:t>
      </w:r>
      <w:r w:rsidR="003E048B">
        <w:rPr>
          <w:rFonts w:ascii="Times New Roman" w:hAnsi="Times New Roman" w:cs="Times New Roman"/>
        </w:rPr>
        <w:t xml:space="preserve">ow </w:t>
      </w:r>
      <w:r w:rsidR="00086ACD">
        <w:rPr>
          <w:rFonts w:ascii="Times New Roman" w:hAnsi="Times New Roman" w:cs="Times New Roman"/>
        </w:rPr>
        <w:t>P</w:t>
      </w:r>
      <w:r w:rsidR="003E048B">
        <w:rPr>
          <w:rFonts w:ascii="Times New Roman" w:hAnsi="Times New Roman" w:cs="Times New Roman"/>
        </w:rPr>
        <w:t xml:space="preserve">rice. </w:t>
      </w:r>
    </w:p>
    <w:p w14:paraId="2C66DEBC" w14:textId="017BAE3D" w:rsidR="00701221" w:rsidRDefault="00701221" w:rsidP="0077103F">
      <w:pPr>
        <w:rPr>
          <w:rFonts w:ascii="Times New Roman" w:hAnsi="Times New Roman" w:cs="Times New Roman"/>
        </w:rPr>
      </w:pPr>
    </w:p>
    <w:p w14:paraId="00D808C5" w14:textId="195A3E18" w:rsidR="00701221" w:rsidRDefault="00701221" w:rsidP="00701221">
      <w:pPr>
        <w:pStyle w:val="ListParagraph"/>
        <w:numPr>
          <w:ilvl w:val="0"/>
          <w:numId w:val="1"/>
        </w:numPr>
        <w:rPr>
          <w:rFonts w:ascii="Times New Roman" w:hAnsi="Times New Roman" w:cs="Times New Roman"/>
          <w:b/>
          <w:bCs/>
        </w:rPr>
      </w:pPr>
      <w:r>
        <w:rPr>
          <w:rFonts w:ascii="Times New Roman" w:hAnsi="Times New Roman" w:cs="Times New Roman"/>
          <w:b/>
          <w:bCs/>
          <w:noProof/>
        </w:rPr>
        <mc:AlternateContent>
          <mc:Choice Requires="wpi">
            <w:drawing>
              <wp:anchor distT="0" distB="0" distL="114300" distR="114300" simplePos="0" relativeHeight="251761664" behindDoc="0" locked="0" layoutInCell="1" allowOverlap="1" wp14:anchorId="2951A26F" wp14:editId="0BA0B10E">
                <wp:simplePos x="0" y="0"/>
                <wp:positionH relativeFrom="column">
                  <wp:posOffset>2311400</wp:posOffset>
                </wp:positionH>
                <wp:positionV relativeFrom="paragraph">
                  <wp:posOffset>1190625</wp:posOffset>
                </wp:positionV>
                <wp:extent cx="142060" cy="360680"/>
                <wp:effectExtent l="38100" t="38100" r="48895" b="58420"/>
                <wp:wrapNone/>
                <wp:docPr id="125" name="Ink 125"/>
                <wp:cNvGraphicFramePr/>
                <a:graphic xmlns:a="http://schemas.openxmlformats.org/drawingml/2006/main">
                  <a:graphicData uri="http://schemas.microsoft.com/office/word/2010/wordprocessingInk">
                    <w14:contentPart bwMode="auto" r:id="rId77">
                      <w14:nvContentPartPr>
                        <w14:cNvContentPartPr/>
                      </w14:nvContentPartPr>
                      <w14:xfrm>
                        <a:off x="0" y="0"/>
                        <a:ext cx="142060" cy="360680"/>
                      </w14:xfrm>
                    </w14:contentPart>
                  </a:graphicData>
                </a:graphic>
              </wp:anchor>
            </w:drawing>
          </mc:Choice>
          <mc:Fallback>
            <w:pict>
              <v:shape w14:anchorId="3A52AB77" id="Ink 125" o:spid="_x0000_s1026" type="#_x0000_t75" style="position:absolute;margin-left:181.3pt;margin-top:93.05pt;width:12.6pt;height:29.8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">
                <v:imagedata r:id="rId78" o:title=""/>
              </v:shape>
            </w:pict>
          </mc:Fallback>
        </mc:AlternateContent>
      </w:r>
      <w:r w:rsidRPr="00701221">
        <w:rPr>
          <w:rFonts w:ascii="Times New Roman" w:hAnsi="Times New Roman" w:cs="Times New Roman"/>
          <w:b/>
          <w:bCs/>
          <w:noProof/>
        </w:rPr>
        <w:drawing>
          <wp:inline distT="0" distB="0" distL="0" distR="0" wp14:anchorId="67761E35" wp14:editId="0853C88E">
            <wp:extent cx="3784795" cy="2991004"/>
            <wp:effectExtent l="0" t="0" r="6350" b="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pic:nvPicPr>
                  <pic:blipFill>
                    <a:blip r:embed="rId79"/>
                    <a:stretch>
                      <a:fillRect/>
                    </a:stretch>
                  </pic:blipFill>
                  <pic:spPr>
                    <a:xfrm>
                      <a:off x="0" y="0"/>
                      <a:ext cx="3784795" cy="2991004"/>
                    </a:xfrm>
                    <a:prstGeom prst="rect">
                      <a:avLst/>
                    </a:prstGeom>
                  </pic:spPr>
                </pic:pic>
              </a:graphicData>
            </a:graphic>
          </wp:inline>
        </w:drawing>
      </w:r>
    </w:p>
    <w:p w14:paraId="1BD4C89C" w14:textId="518C7524" w:rsidR="00701221" w:rsidRDefault="00701221" w:rsidP="00701221">
      <w:pPr>
        <w:rPr>
          <w:rFonts w:ascii="Times New Roman" w:hAnsi="Times New Roman" w:cs="Times New Roman"/>
          <w:b/>
          <w:bCs/>
        </w:rPr>
      </w:pPr>
    </w:p>
    <w:p w14:paraId="42EBB60B" w14:textId="0147F813" w:rsidR="00D511D5" w:rsidRDefault="00891CE0" w:rsidP="00701221">
      <w:pPr>
        <w:rPr>
          <w:rFonts w:ascii="Times New Roman" w:hAnsi="Times New Roman" w:cs="Times New Roman"/>
        </w:rPr>
      </w:pPr>
      <w:r>
        <w:rPr>
          <w:rFonts w:ascii="Times New Roman" w:hAnsi="Times New Roman" w:cs="Times New Roman"/>
        </w:rPr>
        <w:t xml:space="preserve">The school in closest competition with UIC is DePaul. </w:t>
      </w:r>
      <w:r w:rsidR="00D511D5">
        <w:rPr>
          <w:rFonts w:ascii="Times New Roman" w:hAnsi="Times New Roman" w:cs="Times New Roman"/>
        </w:rPr>
        <w:t xml:space="preserve">The schools </w:t>
      </w:r>
      <w:r w:rsidR="00790D01">
        <w:rPr>
          <w:rFonts w:ascii="Times New Roman" w:hAnsi="Times New Roman" w:cs="Times New Roman"/>
        </w:rPr>
        <w:t xml:space="preserve">not competing with UIC </w:t>
      </w:r>
      <w:r w:rsidR="00D511D5">
        <w:rPr>
          <w:rFonts w:ascii="Times New Roman" w:hAnsi="Times New Roman" w:cs="Times New Roman"/>
        </w:rPr>
        <w:t>are U Chicago, Northwestern, Illinois Urbana-Champaign, Northern Illinois, Illinois State, Chicago State, and Community College</w:t>
      </w:r>
      <w:r w:rsidR="00790D01">
        <w:rPr>
          <w:rFonts w:ascii="Times New Roman" w:hAnsi="Times New Roman" w:cs="Times New Roman"/>
        </w:rPr>
        <w:t xml:space="preserve"> since they are perceived on different dimensions and/or are not near UIC on the perceptual map.</w:t>
      </w:r>
      <w:r w:rsidR="00D511D5">
        <w:rPr>
          <w:rFonts w:ascii="Times New Roman" w:hAnsi="Times New Roman" w:cs="Times New Roman"/>
        </w:rPr>
        <w:t xml:space="preserve"> While Loyola does not appear to be a direct threat to UIC, UIC should still consider Loyola as a potential competitor. </w:t>
      </w:r>
    </w:p>
    <w:p w14:paraId="4A1BE5A7" w14:textId="4696845E" w:rsidR="0000470C" w:rsidRDefault="00D511D5" w:rsidP="00701221">
      <w:pPr>
        <w:rPr>
          <w:rFonts w:ascii="Times New Roman" w:hAnsi="Times New Roman" w:cs="Times New Roman"/>
        </w:rPr>
      </w:pPr>
      <w:r>
        <w:rPr>
          <w:rFonts w:ascii="Times New Roman" w:hAnsi="Times New Roman" w:cs="Times New Roman"/>
        </w:rPr>
        <w:t xml:space="preserve">U Chicago and Northwestern </w:t>
      </w:r>
      <w:r w:rsidR="00A84518">
        <w:rPr>
          <w:rFonts w:ascii="Times New Roman" w:hAnsi="Times New Roman" w:cs="Times New Roman"/>
        </w:rPr>
        <w:t>appear to be very similar to one another and are close competitors. DePaul and Loyola also appear to be close competitors to each other</w:t>
      </w:r>
      <w:r w:rsidR="00790D01">
        <w:rPr>
          <w:rFonts w:ascii="Times New Roman" w:hAnsi="Times New Roman" w:cs="Times New Roman"/>
        </w:rPr>
        <w:t>.</w:t>
      </w:r>
      <w:r w:rsidR="00A84518">
        <w:rPr>
          <w:rFonts w:ascii="Times New Roman" w:hAnsi="Times New Roman" w:cs="Times New Roman"/>
        </w:rPr>
        <w:t xml:space="preserve"> Chicago State, Northern Illinois, and Illinois State are also close to one another on the perceptual map and are</w:t>
      </w:r>
      <w:r w:rsidR="00790D01">
        <w:rPr>
          <w:rFonts w:ascii="Times New Roman" w:hAnsi="Times New Roman" w:cs="Times New Roman"/>
        </w:rPr>
        <w:t xml:space="preserve"> close</w:t>
      </w:r>
      <w:r w:rsidR="00A84518">
        <w:rPr>
          <w:rFonts w:ascii="Times New Roman" w:hAnsi="Times New Roman" w:cs="Times New Roman"/>
        </w:rPr>
        <w:t xml:space="preserve"> competitors. </w:t>
      </w:r>
    </w:p>
    <w:p w14:paraId="39B2FE8E" w14:textId="293E0521" w:rsidR="0000470C" w:rsidRDefault="0000470C" w:rsidP="00701221">
      <w:pPr>
        <w:rPr>
          <w:rFonts w:ascii="Times New Roman" w:hAnsi="Times New Roman" w:cs="Times New Roman"/>
        </w:rPr>
      </w:pPr>
      <w:r>
        <w:rPr>
          <w:rFonts w:ascii="Times New Roman" w:hAnsi="Times New Roman" w:cs="Times New Roman"/>
        </w:rPr>
        <w:t xml:space="preserve">With UIC being the only school perceived high on Dimension 2, it appears that UIC has established a unique position in the market, </w:t>
      </w:r>
      <w:r w:rsidR="00790D01">
        <w:rPr>
          <w:rFonts w:ascii="Times New Roman" w:hAnsi="Times New Roman" w:cs="Times New Roman"/>
        </w:rPr>
        <w:t>differentiated based on</w:t>
      </w:r>
      <w:r>
        <w:rPr>
          <w:rFonts w:ascii="Times New Roman" w:hAnsi="Times New Roman" w:cs="Times New Roman"/>
        </w:rPr>
        <w:t xml:space="preserve"> comfort and ease</w:t>
      </w:r>
      <w:r w:rsidR="00790D01">
        <w:rPr>
          <w:rFonts w:ascii="Times New Roman" w:hAnsi="Times New Roman" w:cs="Times New Roman"/>
        </w:rPr>
        <w:t xml:space="preserve">, offering convenient commuting, diversity, and work opportunities, while being close to home. </w:t>
      </w:r>
    </w:p>
    <w:p w14:paraId="770D7BDD" w14:textId="5B55C432" w:rsidR="003130C8" w:rsidRDefault="003130C8" w:rsidP="00701221">
      <w:pPr>
        <w:rPr>
          <w:rFonts w:ascii="Times New Roman" w:hAnsi="Times New Roman" w:cs="Times New Roman"/>
        </w:rPr>
      </w:pPr>
    </w:p>
    <w:p w14:paraId="04549633" w14:textId="53957A7C" w:rsidR="003130C8" w:rsidRDefault="00EE238A" w:rsidP="003130C8">
      <w:pPr>
        <w:pStyle w:val="ListParagraph"/>
        <w:numPr>
          <w:ilvl w:val="0"/>
          <w:numId w:val="1"/>
        </w:numPr>
        <w:rPr>
          <w:rFonts w:ascii="Times New Roman" w:hAnsi="Times New Roman" w:cs="Times New Roman"/>
          <w:b/>
          <w:bCs/>
        </w:rPr>
      </w:pPr>
      <w:r>
        <w:rPr>
          <w:rFonts w:ascii="Times New Roman" w:hAnsi="Times New Roman" w:cs="Times New Roman"/>
          <w:b/>
          <w:bCs/>
          <w:noProof/>
        </w:rPr>
        <mc:AlternateContent>
          <mc:Choice Requires="wpi">
            <w:drawing>
              <wp:anchor distT="0" distB="0" distL="114300" distR="114300" simplePos="0" relativeHeight="251763712" behindDoc="0" locked="0" layoutInCell="1" allowOverlap="1" wp14:anchorId="29ED0BE5" wp14:editId="37C521EC">
                <wp:simplePos x="0" y="0"/>
                <wp:positionH relativeFrom="column">
                  <wp:posOffset>1728864</wp:posOffset>
                </wp:positionH>
                <wp:positionV relativeFrom="paragraph">
                  <wp:posOffset>966995</wp:posOffset>
                </wp:positionV>
                <wp:extent cx="190800" cy="44640"/>
                <wp:effectExtent l="76200" t="114300" r="95250" b="107950"/>
                <wp:wrapNone/>
                <wp:docPr id="153" name="Ink 153"/>
                <wp:cNvGraphicFramePr/>
                <a:graphic xmlns:a="http://schemas.openxmlformats.org/drawingml/2006/main">
                  <a:graphicData uri="http://schemas.microsoft.com/office/word/2010/wordprocessingInk">
                    <w14:contentPart bwMode="auto" r:id="rId80">
                      <w14:nvContentPartPr>
                        <w14:cNvContentPartPr/>
                      </w14:nvContentPartPr>
                      <w14:xfrm>
                        <a:off x="0" y="0"/>
                        <a:ext cx="190800" cy="44640"/>
                      </w14:xfrm>
                    </w14:contentPart>
                  </a:graphicData>
                </a:graphic>
              </wp:anchor>
            </w:drawing>
          </mc:Choice>
          <mc:Fallback>
            <w:pict>
              <v:shape w14:anchorId="332840A7" id="Ink 153" o:spid="_x0000_s1026" type="#_x0000_t75" style="position:absolute;margin-left:133.35pt;margin-top:70.5pt;width:20.65pt;height:14.8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">
                <v:imagedata r:id="rId81" o:title=""/>
              </v:shape>
            </w:pict>
          </mc:Fallback>
        </mc:AlternateContent>
      </w:r>
      <w:r>
        <w:rPr>
          <w:rFonts w:ascii="Times New Roman" w:hAnsi="Times New Roman" w:cs="Times New Roman"/>
          <w:b/>
          <w:bCs/>
          <w:noProof/>
        </w:rPr>
        <mc:AlternateContent>
          <mc:Choice Requires="wpi">
            <w:drawing>
              <wp:anchor distT="0" distB="0" distL="114300" distR="114300" simplePos="0" relativeHeight="251762688" behindDoc="0" locked="0" layoutInCell="1" allowOverlap="1" wp14:anchorId="3556D594" wp14:editId="7DC671B1">
                <wp:simplePos x="0" y="0"/>
                <wp:positionH relativeFrom="column">
                  <wp:posOffset>1967544</wp:posOffset>
                </wp:positionH>
                <wp:positionV relativeFrom="paragraph">
                  <wp:posOffset>443915</wp:posOffset>
                </wp:positionV>
                <wp:extent cx="227880" cy="23040"/>
                <wp:effectExtent l="76200" t="95250" r="96520" b="129540"/>
                <wp:wrapNone/>
                <wp:docPr id="152" name="Ink 152"/>
                <wp:cNvGraphicFramePr/>
                <a:graphic xmlns:a="http://schemas.openxmlformats.org/drawingml/2006/main">
                  <a:graphicData uri="http://schemas.microsoft.com/office/word/2010/wordprocessingInk">
                    <w14:contentPart bwMode="auto" r:id="rId82">
                      <w14:nvContentPartPr>
                        <w14:cNvContentPartPr/>
                      </w14:nvContentPartPr>
                      <w14:xfrm>
                        <a:off x="0" y="0"/>
                        <a:ext cx="227880" cy="23040"/>
                      </w14:xfrm>
                    </w14:contentPart>
                  </a:graphicData>
                </a:graphic>
              </wp:anchor>
            </w:drawing>
          </mc:Choice>
          <mc:Fallback>
            <w:pict>
              <v:shape w14:anchorId="158256B7" id="Ink 152" o:spid="_x0000_s1026" type="#_x0000_t75" style="position:absolute;margin-left:152.05pt;margin-top:29.3pt;width:23.65pt;height:13.1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">
                <v:imagedata r:id="rId83" o:title=""/>
              </v:shape>
            </w:pict>
          </mc:Fallback>
        </mc:AlternateContent>
      </w:r>
      <w:r w:rsidR="003130C8" w:rsidRPr="003130C8">
        <w:rPr>
          <w:rFonts w:ascii="Times New Roman" w:hAnsi="Times New Roman" w:cs="Times New Roman"/>
          <w:b/>
          <w:bCs/>
          <w:noProof/>
        </w:rPr>
        <w:drawing>
          <wp:inline distT="0" distB="0" distL="0" distR="0" wp14:anchorId="4EB0FBEE" wp14:editId="4A271D9E">
            <wp:extent cx="2799457" cy="2464479"/>
            <wp:effectExtent l="0" t="0" r="1270" b="0"/>
            <wp:docPr id="137" name="Picture 13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 radar chart&#10;&#10;Description automatically generated"/>
                    <pic:cNvPicPr/>
                  </pic:nvPicPr>
                  <pic:blipFill>
                    <a:blip r:embed="rId84"/>
                    <a:stretch>
                      <a:fillRect/>
                    </a:stretch>
                  </pic:blipFill>
                  <pic:spPr>
                    <a:xfrm>
                      <a:off x="0" y="0"/>
                      <a:ext cx="2823285" cy="2485456"/>
                    </a:xfrm>
                    <a:prstGeom prst="rect">
                      <a:avLst/>
                    </a:prstGeom>
                  </pic:spPr>
                </pic:pic>
              </a:graphicData>
            </a:graphic>
          </wp:inline>
        </w:drawing>
      </w:r>
    </w:p>
    <w:p w14:paraId="2888B7F9" w14:textId="75CE3322" w:rsidR="00135DD1" w:rsidRDefault="00135DD1" w:rsidP="00135DD1">
      <w:pPr>
        <w:rPr>
          <w:rFonts w:ascii="Times New Roman" w:hAnsi="Times New Roman" w:cs="Times New Roman"/>
          <w:b/>
          <w:bCs/>
        </w:rPr>
      </w:pPr>
    </w:p>
    <w:p w14:paraId="4E6E04CE" w14:textId="5B054EDF" w:rsidR="00240FDE" w:rsidRDefault="0099158C" w:rsidP="00135DD1">
      <w:pPr>
        <w:rPr>
          <w:rFonts w:ascii="Times New Roman" w:hAnsi="Times New Roman" w:cs="Times New Roman"/>
        </w:rPr>
      </w:pPr>
      <w:r>
        <w:rPr>
          <w:rFonts w:ascii="Times New Roman" w:hAnsi="Times New Roman" w:cs="Times New Roman"/>
        </w:rPr>
        <w:t xml:space="preserve">UIC </w:t>
      </w:r>
      <w:r w:rsidR="00C92FC3">
        <w:rPr>
          <w:rFonts w:ascii="Times New Roman" w:hAnsi="Times New Roman" w:cs="Times New Roman"/>
        </w:rPr>
        <w:t>is in the best position</w:t>
      </w:r>
      <w:r w:rsidR="00240FDE">
        <w:rPr>
          <w:rFonts w:ascii="Times New Roman" w:hAnsi="Times New Roman" w:cs="Times New Roman"/>
        </w:rPr>
        <w:t xml:space="preserve"> to satisfy the preferences of the 148 survey respondents</w:t>
      </w:r>
      <w:r w:rsidR="00C92FC3">
        <w:rPr>
          <w:rFonts w:ascii="Times New Roman" w:hAnsi="Times New Roman" w:cs="Times New Roman"/>
        </w:rPr>
        <w:t>, with DePaul showing potential</w:t>
      </w:r>
      <w:r w:rsidR="00240FDE">
        <w:rPr>
          <w:rFonts w:ascii="Times New Roman" w:hAnsi="Times New Roman" w:cs="Times New Roman"/>
        </w:rPr>
        <w:t xml:space="preserve">. </w:t>
      </w:r>
      <w:r w:rsidR="000B0400">
        <w:rPr>
          <w:rFonts w:ascii="Times New Roman" w:hAnsi="Times New Roman" w:cs="Times New Roman"/>
        </w:rPr>
        <w:t xml:space="preserve">University of Illinois Urbana-Champaign, Illinois State, Northern Illinois, and Chicago State are nowhere near these preferences. </w:t>
      </w:r>
      <w:r w:rsidR="00987368">
        <w:rPr>
          <w:rFonts w:ascii="Times New Roman" w:hAnsi="Times New Roman" w:cs="Times New Roman"/>
        </w:rPr>
        <w:t>U Chicago, Northwestern, Loyola, and Community College are in proximity but aren</w:t>
      </w:r>
      <w:r w:rsidR="00086ACD">
        <w:rPr>
          <w:rFonts w:ascii="Times New Roman" w:hAnsi="Times New Roman" w:cs="Times New Roman"/>
        </w:rPr>
        <w:t>'</w:t>
      </w:r>
      <w:r w:rsidR="00987368">
        <w:rPr>
          <w:rFonts w:ascii="Times New Roman" w:hAnsi="Times New Roman" w:cs="Times New Roman"/>
        </w:rPr>
        <w:t xml:space="preserve">t optimally positioned. </w:t>
      </w:r>
    </w:p>
    <w:p w14:paraId="0000CD41" w14:textId="6585DE6C" w:rsidR="005A0F10" w:rsidRDefault="00690BEC" w:rsidP="00135DD1">
      <w:pPr>
        <w:rPr>
          <w:rFonts w:ascii="Times New Roman" w:hAnsi="Times New Roman" w:cs="Times New Roman"/>
        </w:rPr>
      </w:pPr>
      <w:r>
        <w:rPr>
          <w:rFonts w:ascii="Times New Roman" w:hAnsi="Times New Roman" w:cs="Times New Roman"/>
        </w:rPr>
        <w:t>The survey consists of 148 undergraduate students taking a marketing course at UIC; they were asked to rate UIC and its competitors in Chicago and Illinois. While they were asked to rate how strongly they considered attending each school when first applying</w:t>
      </w:r>
      <w:r w:rsidR="00790D01">
        <w:rPr>
          <w:rFonts w:ascii="Times New Roman" w:hAnsi="Times New Roman" w:cs="Times New Roman"/>
        </w:rPr>
        <w:t>, they</w:t>
      </w:r>
      <w:r>
        <w:rPr>
          <w:rFonts w:ascii="Times New Roman" w:hAnsi="Times New Roman" w:cs="Times New Roman"/>
        </w:rPr>
        <w:t xml:space="preserve"> ultimately chose UIC. With the survey only consisting of </w:t>
      </w:r>
      <w:r w:rsidR="00086ACD">
        <w:rPr>
          <w:rFonts w:ascii="Times New Roman" w:hAnsi="Times New Roman" w:cs="Times New Roman"/>
        </w:rPr>
        <w:t xml:space="preserve">business </w:t>
      </w:r>
      <w:r>
        <w:rPr>
          <w:rFonts w:ascii="Times New Roman" w:hAnsi="Times New Roman" w:cs="Times New Roman"/>
        </w:rPr>
        <w:t xml:space="preserve">students that chose UIC, there is a lack of diversity in the sample. UIC could appear exceptionally high in the </w:t>
      </w:r>
      <w:r w:rsidR="00086ACD">
        <w:rPr>
          <w:rFonts w:ascii="Times New Roman" w:hAnsi="Times New Roman" w:cs="Times New Roman"/>
        </w:rPr>
        <w:t>"</w:t>
      </w:r>
      <w:r>
        <w:rPr>
          <w:rFonts w:ascii="Times New Roman" w:hAnsi="Times New Roman" w:cs="Times New Roman"/>
        </w:rPr>
        <w:t>average brand preference</w:t>
      </w:r>
      <w:r w:rsidR="00086ACD">
        <w:rPr>
          <w:rFonts w:ascii="Times New Roman" w:hAnsi="Times New Roman" w:cs="Times New Roman"/>
        </w:rPr>
        <w:t>"</w:t>
      </w:r>
      <w:r>
        <w:rPr>
          <w:rFonts w:ascii="Times New Roman" w:hAnsi="Times New Roman" w:cs="Times New Roman"/>
        </w:rPr>
        <w:t xml:space="preserve"> because </w:t>
      </w:r>
      <w:r w:rsidR="00086ACD">
        <w:rPr>
          <w:rFonts w:ascii="Times New Roman" w:hAnsi="Times New Roman" w:cs="Times New Roman"/>
        </w:rPr>
        <w:t>of</w:t>
      </w:r>
      <w:r>
        <w:rPr>
          <w:rFonts w:ascii="Times New Roman" w:hAnsi="Times New Roman" w:cs="Times New Roman"/>
        </w:rPr>
        <w:t xml:space="preserve"> bias</w:t>
      </w:r>
      <w:r w:rsidR="00790D01">
        <w:rPr>
          <w:rFonts w:ascii="Times New Roman" w:hAnsi="Times New Roman" w:cs="Times New Roman"/>
        </w:rPr>
        <w:t>.</w:t>
      </w:r>
    </w:p>
    <w:p w14:paraId="50C693BD" w14:textId="77777777" w:rsidR="005A0F10" w:rsidRDefault="005A0F10" w:rsidP="00135DD1">
      <w:pPr>
        <w:rPr>
          <w:rFonts w:ascii="Times New Roman" w:hAnsi="Times New Roman" w:cs="Times New Roman"/>
        </w:rPr>
      </w:pPr>
    </w:p>
    <w:p w14:paraId="4179D156" w14:textId="04E77F4F" w:rsidR="00240FDE" w:rsidRDefault="0048711C" w:rsidP="005A0F10">
      <w:pPr>
        <w:pStyle w:val="ListParagraph"/>
        <w:numPr>
          <w:ilvl w:val="0"/>
          <w:numId w:val="1"/>
        </w:numPr>
        <w:rPr>
          <w:rFonts w:ascii="Times New Roman" w:hAnsi="Times New Roman" w:cs="Times New Roman"/>
        </w:rPr>
      </w:pPr>
      <w:r w:rsidRPr="0048711C">
        <w:rPr>
          <w:rFonts w:ascii="Times New Roman" w:hAnsi="Times New Roman" w:cs="Times New Roman"/>
          <w:noProof/>
        </w:rPr>
        <w:drawing>
          <wp:inline distT="0" distB="0" distL="0" distR="0" wp14:anchorId="087BD11F" wp14:editId="08E99AE2">
            <wp:extent cx="2492489" cy="2420470"/>
            <wp:effectExtent l="0" t="0" r="3175" b="0"/>
            <wp:docPr id="154" name="Picture 15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application, website&#10;&#10;Description automatically generated"/>
                    <pic:cNvPicPr/>
                  </pic:nvPicPr>
                  <pic:blipFill>
                    <a:blip r:embed="rId85"/>
                    <a:stretch>
                      <a:fillRect/>
                    </a:stretch>
                  </pic:blipFill>
                  <pic:spPr>
                    <a:xfrm>
                      <a:off x="0" y="0"/>
                      <a:ext cx="2510716" cy="2438171"/>
                    </a:xfrm>
                    <a:prstGeom prst="rect">
                      <a:avLst/>
                    </a:prstGeom>
                  </pic:spPr>
                </pic:pic>
              </a:graphicData>
            </a:graphic>
          </wp:inline>
        </w:drawing>
      </w:r>
    </w:p>
    <w:p w14:paraId="400BBDCF" w14:textId="5697F7B6" w:rsidR="0048711C" w:rsidRDefault="0048711C" w:rsidP="0048711C">
      <w:pPr>
        <w:rPr>
          <w:rFonts w:ascii="Times New Roman" w:hAnsi="Times New Roman" w:cs="Times New Roman"/>
        </w:rPr>
      </w:pPr>
    </w:p>
    <w:p w14:paraId="1F06DA6F" w14:textId="4649ED59" w:rsidR="0048711C" w:rsidRDefault="009C4664" w:rsidP="0048711C">
      <w:pPr>
        <w:rPr>
          <w:rFonts w:ascii="Times New Roman" w:hAnsi="Times New Roman" w:cs="Times New Roman"/>
        </w:rPr>
      </w:pPr>
      <w:r w:rsidRPr="009C4664">
        <w:rPr>
          <w:rFonts w:ascii="Times New Roman" w:hAnsi="Times New Roman" w:cs="Times New Roman"/>
          <w:noProof/>
        </w:rPr>
        <w:drawing>
          <wp:inline distT="0" distB="0" distL="0" distR="0" wp14:anchorId="70612D48" wp14:editId="7FC511D4">
            <wp:extent cx="1976018" cy="1496291"/>
            <wp:effectExtent l="0" t="0" r="5715" b="8890"/>
            <wp:docPr id="155" name="Picture 1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able&#10;&#10;Description automatically generated"/>
                    <pic:cNvPicPr/>
                  </pic:nvPicPr>
                  <pic:blipFill>
                    <a:blip r:embed="rId86"/>
                    <a:stretch>
                      <a:fillRect/>
                    </a:stretch>
                  </pic:blipFill>
                  <pic:spPr>
                    <a:xfrm>
                      <a:off x="0" y="0"/>
                      <a:ext cx="1980917" cy="1500001"/>
                    </a:xfrm>
                    <a:prstGeom prst="rect">
                      <a:avLst/>
                    </a:prstGeom>
                  </pic:spPr>
                </pic:pic>
              </a:graphicData>
            </a:graphic>
          </wp:inline>
        </w:drawing>
      </w:r>
    </w:p>
    <w:p w14:paraId="5A0D4304" w14:textId="77082F20" w:rsidR="00330F0F" w:rsidRDefault="009C4664" w:rsidP="0048711C">
      <w:pPr>
        <w:rPr>
          <w:rFonts w:ascii="Times New Roman" w:hAnsi="Times New Roman" w:cs="Times New Roman"/>
        </w:rPr>
      </w:pPr>
      <w:r>
        <w:rPr>
          <w:rFonts w:ascii="Times New Roman" w:hAnsi="Times New Roman" w:cs="Times New Roman"/>
        </w:rPr>
        <w:t xml:space="preserve">Dimension 3 explains an additional </w:t>
      </w:r>
      <w:r w:rsidRPr="009C4664">
        <w:rPr>
          <w:rFonts w:ascii="Times New Roman" w:hAnsi="Times New Roman" w:cs="Times New Roman"/>
          <w:highlight w:val="yellow"/>
        </w:rPr>
        <w:t>11.3%</w:t>
      </w:r>
      <w:r>
        <w:rPr>
          <w:rFonts w:ascii="Times New Roman" w:hAnsi="Times New Roman" w:cs="Times New Roman"/>
        </w:rPr>
        <w:t xml:space="preserve"> variance, increasing the cumulative variance to 96.3%. </w:t>
      </w:r>
    </w:p>
    <w:p w14:paraId="2505363F" w14:textId="1004CEA5" w:rsidR="00330F0F" w:rsidRDefault="00330F0F" w:rsidP="0048711C">
      <w:pPr>
        <w:rPr>
          <w:rFonts w:ascii="Times New Roman" w:hAnsi="Times New Roman" w:cs="Times New Roman"/>
          <w:b/>
          <w:bCs/>
          <w:u w:val="single"/>
        </w:rPr>
      </w:pPr>
      <w:r>
        <w:rPr>
          <w:rFonts w:ascii="Times New Roman" w:hAnsi="Times New Roman" w:cs="Times New Roman"/>
          <w:b/>
          <w:bCs/>
          <w:u w:val="single"/>
        </w:rPr>
        <w:t>DIMENSION 1:</w:t>
      </w:r>
    </w:p>
    <w:p w14:paraId="237858B3" w14:textId="45119122" w:rsidR="00330F0F" w:rsidRPr="00F23AA3" w:rsidRDefault="00F23AA3" w:rsidP="0048711C">
      <w:pPr>
        <w:rPr>
          <w:rFonts w:ascii="Times New Roman" w:hAnsi="Times New Roman" w:cs="Times New Roman"/>
          <w:b/>
          <w:bCs/>
        </w:rPr>
      </w:pPr>
      <w:r>
        <w:rPr>
          <w:rFonts w:ascii="Times New Roman" w:hAnsi="Times New Roman" w:cs="Times New Roman"/>
          <w:b/>
          <w:bCs/>
          <w:noProof/>
        </w:rPr>
        <mc:AlternateContent>
          <mc:Choice Requires="wpi">
            <w:drawing>
              <wp:anchor distT="0" distB="0" distL="114300" distR="114300" simplePos="0" relativeHeight="252120064" behindDoc="0" locked="0" layoutInCell="1" allowOverlap="1" wp14:anchorId="4DF9A09D" wp14:editId="4CBBF8B6">
                <wp:simplePos x="0" y="0"/>
                <wp:positionH relativeFrom="column">
                  <wp:posOffset>3588624</wp:posOffset>
                </wp:positionH>
                <wp:positionV relativeFrom="paragraph">
                  <wp:posOffset>890363</wp:posOffset>
                </wp:positionV>
                <wp:extent cx="89280" cy="67320"/>
                <wp:effectExtent l="57150" t="95250" r="63500" b="104140"/>
                <wp:wrapNone/>
                <wp:docPr id="753" name="Ink 753"/>
                <wp:cNvGraphicFramePr/>
                <a:graphic xmlns:a="http://schemas.openxmlformats.org/drawingml/2006/main">
                  <a:graphicData uri="http://schemas.microsoft.com/office/word/2010/wordprocessingInk">
                    <w14:contentPart bwMode="auto" r:id="rId87">
                      <w14:nvContentPartPr>
                        <w14:cNvContentPartPr/>
                      </w14:nvContentPartPr>
                      <w14:xfrm>
                        <a:off x="0" y="0"/>
                        <a:ext cx="89280" cy="67320"/>
                      </w14:xfrm>
                    </w14:contentPart>
                  </a:graphicData>
                </a:graphic>
              </wp:anchor>
            </w:drawing>
          </mc:Choice>
          <mc:Fallback>
            <w:pict>
              <v:shape w14:anchorId="0EC95B1F" id="Ink 753" o:spid="_x0000_s1026" type="#_x0000_t75" style="position:absolute;margin-left:281.15pt;margin-top:67.25pt;width:9.9pt;height:10.95pt;z-index:25212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">
                <v:imagedata r:id="rId88" o:title=""/>
              </v:shape>
            </w:pict>
          </mc:Fallback>
        </mc:AlternateContent>
      </w:r>
      <w:r>
        <w:rPr>
          <w:rFonts w:ascii="Times New Roman" w:hAnsi="Times New Roman" w:cs="Times New Roman"/>
          <w:b/>
          <w:bCs/>
          <w:noProof/>
        </w:rPr>
        <mc:AlternateContent>
          <mc:Choice Requires="wpi">
            <w:drawing>
              <wp:anchor distT="0" distB="0" distL="114300" distR="114300" simplePos="0" relativeHeight="252119040" behindDoc="0" locked="0" layoutInCell="1" allowOverlap="1" wp14:anchorId="43E29C1C" wp14:editId="2422018F">
                <wp:simplePos x="0" y="0"/>
                <wp:positionH relativeFrom="column">
                  <wp:posOffset>3425544</wp:posOffset>
                </wp:positionH>
                <wp:positionV relativeFrom="paragraph">
                  <wp:posOffset>856163</wp:posOffset>
                </wp:positionV>
                <wp:extent cx="383400" cy="10800"/>
                <wp:effectExtent l="57150" t="76200" r="74295" b="103505"/>
                <wp:wrapNone/>
                <wp:docPr id="752" name="Ink 752"/>
                <wp:cNvGraphicFramePr/>
                <a:graphic xmlns:a="http://schemas.openxmlformats.org/drawingml/2006/main">
                  <a:graphicData uri="http://schemas.microsoft.com/office/word/2010/wordprocessingInk">
                    <w14:contentPart bwMode="auto" r:id="rId89">
                      <w14:nvContentPartPr>
                        <w14:cNvContentPartPr/>
                      </w14:nvContentPartPr>
                      <w14:xfrm>
                        <a:off x="0" y="0"/>
                        <a:ext cx="383400" cy="10800"/>
                      </w14:xfrm>
                    </w14:contentPart>
                  </a:graphicData>
                </a:graphic>
              </wp:anchor>
            </w:drawing>
          </mc:Choice>
          <mc:Fallback>
            <w:pict>
              <v:shape w14:anchorId="6A686CD3" id="Ink 752" o:spid="_x0000_s1026" type="#_x0000_t75" style="position:absolute;margin-left:268.35pt;margin-top:64.55pt;width:33.05pt;height:6.5pt;z-index:25211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">
                <v:imagedata r:id="rId90" o:title=""/>
              </v:shape>
            </w:pict>
          </mc:Fallback>
        </mc:AlternateContent>
      </w:r>
      <w:r>
        <w:rPr>
          <w:rFonts w:ascii="Times New Roman" w:hAnsi="Times New Roman" w:cs="Times New Roman"/>
          <w:b/>
          <w:bCs/>
          <w:noProof/>
        </w:rPr>
        <mc:AlternateContent>
          <mc:Choice Requires="wpi">
            <w:drawing>
              <wp:anchor distT="0" distB="0" distL="114300" distR="114300" simplePos="0" relativeHeight="252118016" behindDoc="0" locked="0" layoutInCell="1" allowOverlap="1" wp14:anchorId="7D56887A" wp14:editId="775F4D7A">
                <wp:simplePos x="0" y="0"/>
                <wp:positionH relativeFrom="column">
                  <wp:posOffset>3603744</wp:posOffset>
                </wp:positionH>
                <wp:positionV relativeFrom="paragraph">
                  <wp:posOffset>1042283</wp:posOffset>
                </wp:positionV>
                <wp:extent cx="59040" cy="56880"/>
                <wp:effectExtent l="38100" t="76200" r="74930" b="95885"/>
                <wp:wrapNone/>
                <wp:docPr id="751" name="Ink 751"/>
                <wp:cNvGraphicFramePr/>
                <a:graphic xmlns:a="http://schemas.openxmlformats.org/drawingml/2006/main">
                  <a:graphicData uri="http://schemas.microsoft.com/office/word/2010/wordprocessingInk">
                    <w14:contentPart bwMode="auto" r:id="rId91">
                      <w14:nvContentPartPr>
                        <w14:cNvContentPartPr/>
                      </w14:nvContentPartPr>
                      <w14:xfrm>
                        <a:off x="0" y="0"/>
                        <a:ext cx="59040" cy="56880"/>
                      </w14:xfrm>
                    </w14:contentPart>
                  </a:graphicData>
                </a:graphic>
              </wp:anchor>
            </w:drawing>
          </mc:Choice>
          <mc:Fallback>
            <w:pict>
              <v:shape w14:anchorId="7911E92B" id="Ink 751" o:spid="_x0000_s1026" type="#_x0000_t75" style="position:absolute;margin-left:282.35pt;margin-top:79.2pt;width:7.5pt;height:10.15pt;z-index:2521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">
                <v:imagedata r:id="rId92" o:title=""/>
              </v:shape>
            </w:pict>
          </mc:Fallback>
        </mc:AlternateContent>
      </w:r>
      <w:r>
        <w:rPr>
          <w:rFonts w:ascii="Times New Roman" w:hAnsi="Times New Roman" w:cs="Times New Roman"/>
          <w:b/>
          <w:bCs/>
          <w:noProof/>
        </w:rPr>
        <mc:AlternateContent>
          <mc:Choice Requires="wpi">
            <w:drawing>
              <wp:anchor distT="0" distB="0" distL="114300" distR="114300" simplePos="0" relativeHeight="252116992" behindDoc="0" locked="0" layoutInCell="1" allowOverlap="1" wp14:anchorId="322A2EA1" wp14:editId="5D2597C8">
                <wp:simplePos x="0" y="0"/>
                <wp:positionH relativeFrom="column">
                  <wp:posOffset>3401064</wp:posOffset>
                </wp:positionH>
                <wp:positionV relativeFrom="paragraph">
                  <wp:posOffset>1026083</wp:posOffset>
                </wp:positionV>
                <wp:extent cx="440640" cy="29520"/>
                <wp:effectExtent l="76200" t="76200" r="55245" b="104140"/>
                <wp:wrapNone/>
                <wp:docPr id="750" name="Ink 750"/>
                <wp:cNvGraphicFramePr/>
                <a:graphic xmlns:a="http://schemas.openxmlformats.org/drawingml/2006/main">
                  <a:graphicData uri="http://schemas.microsoft.com/office/word/2010/wordprocessingInk">
                    <w14:contentPart bwMode="auto" r:id="rId93">
                      <w14:nvContentPartPr>
                        <w14:cNvContentPartPr/>
                      </w14:nvContentPartPr>
                      <w14:xfrm>
                        <a:off x="0" y="0"/>
                        <a:ext cx="440640" cy="29520"/>
                      </w14:xfrm>
                    </w14:contentPart>
                  </a:graphicData>
                </a:graphic>
              </wp:anchor>
            </w:drawing>
          </mc:Choice>
          <mc:Fallback>
            <w:pict>
              <v:shape w14:anchorId="352EF370" id="Ink 750" o:spid="_x0000_s1026" type="#_x0000_t75" style="position:absolute;margin-left:266.4pt;margin-top:77.95pt;width:37.55pt;height:7.95pt;z-index:25211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">
                <v:imagedata r:id="rId94" o:title=""/>
              </v:shape>
            </w:pict>
          </mc:Fallback>
        </mc:AlternateContent>
      </w:r>
      <w:r w:rsidRPr="00F23AA3">
        <w:rPr>
          <w:rFonts w:ascii="Times New Roman" w:hAnsi="Times New Roman" w:cs="Times New Roman"/>
          <w:b/>
          <w:bCs/>
          <w:noProof/>
        </w:rPr>
        <mc:AlternateContent>
          <mc:Choice Requires="wpi">
            <w:drawing>
              <wp:anchor distT="0" distB="0" distL="114300" distR="114300" simplePos="0" relativeHeight="252115968" behindDoc="0" locked="0" layoutInCell="1" allowOverlap="1" wp14:anchorId="13F22FD2" wp14:editId="75455972">
                <wp:simplePos x="0" y="0"/>
                <wp:positionH relativeFrom="column">
                  <wp:posOffset>1188864</wp:posOffset>
                </wp:positionH>
                <wp:positionV relativeFrom="paragraph">
                  <wp:posOffset>939115</wp:posOffset>
                </wp:positionV>
                <wp:extent cx="55800" cy="73800"/>
                <wp:effectExtent l="38100" t="76200" r="59055" b="97790"/>
                <wp:wrapNone/>
                <wp:docPr id="743" name="Ink 743"/>
                <wp:cNvGraphicFramePr/>
                <a:graphic xmlns:a="http://schemas.openxmlformats.org/drawingml/2006/main">
                  <a:graphicData uri="http://schemas.microsoft.com/office/word/2010/wordprocessingInk">
                    <w14:contentPart bwMode="auto" r:id="rId95">
                      <w14:nvContentPartPr>
                        <w14:cNvContentPartPr/>
                      </w14:nvContentPartPr>
                      <w14:xfrm>
                        <a:off x="0" y="0"/>
                        <a:ext cx="55800" cy="73800"/>
                      </w14:xfrm>
                    </w14:contentPart>
                  </a:graphicData>
                </a:graphic>
              </wp:anchor>
            </w:drawing>
          </mc:Choice>
          <mc:Fallback>
            <w:pict>
              <v:shape w14:anchorId="296120B2" id="Ink 743" o:spid="_x0000_s1026" type="#_x0000_t75" style="position:absolute;margin-left:92.2pt;margin-top:71.1pt;width:7.25pt;height:11.45pt;z-index:25211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">
                <v:imagedata r:id="rId96" o:title=""/>
              </v:shape>
            </w:pict>
          </mc:Fallback>
        </mc:AlternateContent>
      </w:r>
      <w:r w:rsidRPr="00F23AA3">
        <w:rPr>
          <w:rFonts w:ascii="Times New Roman" w:hAnsi="Times New Roman" w:cs="Times New Roman"/>
          <w:b/>
          <w:bCs/>
          <w:noProof/>
        </w:rPr>
        <mc:AlternateContent>
          <mc:Choice Requires="wpi">
            <w:drawing>
              <wp:anchor distT="0" distB="0" distL="114300" distR="114300" simplePos="0" relativeHeight="252114944" behindDoc="0" locked="0" layoutInCell="1" allowOverlap="1" wp14:anchorId="4DBEB333" wp14:editId="202B1843">
                <wp:simplePos x="0" y="0"/>
                <wp:positionH relativeFrom="column">
                  <wp:posOffset>948384</wp:posOffset>
                </wp:positionH>
                <wp:positionV relativeFrom="paragraph">
                  <wp:posOffset>881155</wp:posOffset>
                </wp:positionV>
                <wp:extent cx="569520" cy="55800"/>
                <wp:effectExtent l="57150" t="76200" r="21590" b="97155"/>
                <wp:wrapNone/>
                <wp:docPr id="742" name="Ink 742"/>
                <wp:cNvGraphicFramePr/>
                <a:graphic xmlns:a="http://schemas.openxmlformats.org/drawingml/2006/main">
                  <a:graphicData uri="http://schemas.microsoft.com/office/word/2010/wordprocessingInk">
                    <w14:contentPart bwMode="auto" r:id="rId97">
                      <w14:nvContentPartPr>
                        <w14:cNvContentPartPr/>
                      </w14:nvContentPartPr>
                      <w14:xfrm>
                        <a:off x="0" y="0"/>
                        <a:ext cx="569520" cy="55800"/>
                      </w14:xfrm>
                    </w14:contentPart>
                  </a:graphicData>
                </a:graphic>
              </wp:anchor>
            </w:drawing>
          </mc:Choice>
          <mc:Fallback>
            <w:pict>
              <v:shape w14:anchorId="4B125444" id="Ink 742" o:spid="_x0000_s1026" type="#_x0000_t75" style="position:absolute;margin-left:73.3pt;margin-top:66.6pt;width:47.7pt;height:10.1pt;z-index:25211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">
                <v:imagedata r:id="rId98" o:title=""/>
              </v:shape>
            </w:pict>
          </mc:Fallback>
        </mc:AlternateContent>
      </w:r>
      <w:r w:rsidR="00330F0F" w:rsidRPr="00F23AA3">
        <w:rPr>
          <w:rFonts w:ascii="Times New Roman" w:hAnsi="Times New Roman" w:cs="Times New Roman"/>
          <w:b/>
          <w:bCs/>
          <w:noProof/>
        </w:rPr>
        <w:drawing>
          <wp:inline distT="0" distB="0" distL="0" distR="0" wp14:anchorId="4BD5CEF5" wp14:editId="42277408">
            <wp:extent cx="2421286" cy="2400911"/>
            <wp:effectExtent l="0" t="0" r="0" b="0"/>
            <wp:docPr id="158" name="Picture 15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with medium confidence"/>
                    <pic:cNvPicPr/>
                  </pic:nvPicPr>
                  <pic:blipFill>
                    <a:blip r:embed="rId99"/>
                    <a:stretch>
                      <a:fillRect/>
                    </a:stretch>
                  </pic:blipFill>
                  <pic:spPr>
                    <a:xfrm>
                      <a:off x="0" y="0"/>
                      <a:ext cx="2432141" cy="2411675"/>
                    </a:xfrm>
                    <a:prstGeom prst="rect">
                      <a:avLst/>
                    </a:prstGeom>
                  </pic:spPr>
                </pic:pic>
              </a:graphicData>
            </a:graphic>
          </wp:inline>
        </w:drawing>
      </w:r>
      <w:r w:rsidRPr="00F23AA3">
        <w:rPr>
          <w:rFonts w:ascii="Times New Roman" w:hAnsi="Times New Roman" w:cs="Times New Roman"/>
          <w:b/>
          <w:bCs/>
          <w:noProof/>
        </w:rPr>
        <w:drawing>
          <wp:inline distT="0" distB="0" distL="0" distR="0" wp14:anchorId="2A670F00" wp14:editId="05042142">
            <wp:extent cx="2536360" cy="2397148"/>
            <wp:effectExtent l="0" t="0" r="0" b="3175"/>
            <wp:docPr id="744" name="Picture 7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 name="Picture 744" descr="Chart&#10;&#10;Description automatically generated with medium confidence"/>
                    <pic:cNvPicPr/>
                  </pic:nvPicPr>
                  <pic:blipFill>
                    <a:blip r:embed="rId100"/>
                    <a:stretch>
                      <a:fillRect/>
                    </a:stretch>
                  </pic:blipFill>
                  <pic:spPr>
                    <a:xfrm>
                      <a:off x="0" y="0"/>
                      <a:ext cx="2570156" cy="2429089"/>
                    </a:xfrm>
                    <a:prstGeom prst="rect">
                      <a:avLst/>
                    </a:prstGeom>
                  </pic:spPr>
                </pic:pic>
              </a:graphicData>
            </a:graphic>
          </wp:inline>
        </w:drawing>
      </w:r>
    </w:p>
    <w:p w14:paraId="6A29CE33" w14:textId="5AEF8CD0" w:rsidR="00330F0F" w:rsidRDefault="00330F0F" w:rsidP="0048711C">
      <w:pPr>
        <w:rPr>
          <w:rFonts w:ascii="Times New Roman" w:hAnsi="Times New Roman" w:cs="Times New Roman"/>
          <w:b/>
          <w:bCs/>
          <w:u w:val="single"/>
        </w:rPr>
      </w:pPr>
      <w:r w:rsidRPr="00330F0F">
        <w:rPr>
          <w:rFonts w:ascii="Times New Roman" w:hAnsi="Times New Roman" w:cs="Times New Roman"/>
          <w:b/>
          <w:bCs/>
          <w:u w:val="single"/>
        </w:rPr>
        <w:t>DIMENSION 2:</w:t>
      </w:r>
    </w:p>
    <w:p w14:paraId="32F9F3D6" w14:textId="4E6BED88" w:rsidR="00330F0F" w:rsidRPr="00330F0F" w:rsidRDefault="00C53B7C" w:rsidP="0048711C">
      <w:pPr>
        <w:rPr>
          <w:rFonts w:ascii="Times New Roman" w:hAnsi="Times New Roman" w:cs="Times New Roman"/>
          <w:b/>
          <w:bCs/>
          <w:u w:val="single"/>
        </w:rPr>
      </w:pPr>
      <w:r>
        <w:rPr>
          <w:rFonts w:ascii="Times New Roman" w:hAnsi="Times New Roman" w:cs="Times New Roman"/>
          <w:b/>
          <w:bCs/>
          <w:noProof/>
        </w:rPr>
        <mc:AlternateContent>
          <mc:Choice Requires="wpi">
            <w:drawing>
              <wp:anchor distT="0" distB="0" distL="114300" distR="114300" simplePos="0" relativeHeight="251799552" behindDoc="0" locked="0" layoutInCell="1" allowOverlap="1" wp14:anchorId="1D844DE1" wp14:editId="533AECC4">
                <wp:simplePos x="0" y="0"/>
                <wp:positionH relativeFrom="column">
                  <wp:posOffset>1318455</wp:posOffset>
                </wp:positionH>
                <wp:positionV relativeFrom="paragraph">
                  <wp:posOffset>993795</wp:posOffset>
                </wp:positionV>
                <wp:extent cx="326520" cy="159480"/>
                <wp:effectExtent l="57150" t="114300" r="92710" b="126365"/>
                <wp:wrapNone/>
                <wp:docPr id="291" name="Ink 291"/>
                <wp:cNvGraphicFramePr/>
                <a:graphic xmlns:a="http://schemas.openxmlformats.org/drawingml/2006/main">
                  <a:graphicData uri="http://schemas.microsoft.com/office/word/2010/wordprocessingInk">
                    <w14:contentPart bwMode="auto" r:id="rId101">
                      <w14:nvContentPartPr>
                        <w14:cNvContentPartPr/>
                      </w14:nvContentPartPr>
                      <w14:xfrm>
                        <a:off x="0" y="0"/>
                        <a:ext cx="326520" cy="159480"/>
                      </w14:xfrm>
                    </w14:contentPart>
                  </a:graphicData>
                </a:graphic>
              </wp:anchor>
            </w:drawing>
          </mc:Choice>
          <mc:Fallback>
            <w:pict>
              <v:shape w14:anchorId="78956153" id="Ink 291" o:spid="_x0000_s1026" type="#_x0000_t75" style="position:absolute;margin-left:100.95pt;margin-top:72.6pt;width:31.35pt;height:23.85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">
                <v:imagedata r:id="rId102" o:title=""/>
              </v:shape>
            </w:pict>
          </mc:Fallback>
        </mc:AlternateContent>
      </w:r>
      <w:r w:rsidR="00330F0F" w:rsidRPr="00330F0F">
        <w:rPr>
          <w:rFonts w:ascii="Times New Roman" w:hAnsi="Times New Roman" w:cs="Times New Roman"/>
          <w:b/>
          <w:bCs/>
          <w:noProof/>
        </w:rPr>
        <w:drawing>
          <wp:inline distT="0" distB="0" distL="0" distR="0" wp14:anchorId="1FB8CF27" wp14:editId="27ECACA3">
            <wp:extent cx="2321065" cy="2381352"/>
            <wp:effectExtent l="0" t="0" r="3175" b="0"/>
            <wp:docPr id="157" name="Picture 15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Chart, radar chart&#10;&#10;Description automatically generated"/>
                    <pic:cNvPicPr/>
                  </pic:nvPicPr>
                  <pic:blipFill>
                    <a:blip r:embed="rId103"/>
                    <a:stretch>
                      <a:fillRect/>
                    </a:stretch>
                  </pic:blipFill>
                  <pic:spPr>
                    <a:xfrm>
                      <a:off x="0" y="0"/>
                      <a:ext cx="2336156" cy="2396835"/>
                    </a:xfrm>
                    <a:prstGeom prst="rect">
                      <a:avLst/>
                    </a:prstGeom>
                  </pic:spPr>
                </pic:pic>
              </a:graphicData>
            </a:graphic>
          </wp:inline>
        </w:drawing>
      </w:r>
    </w:p>
    <w:p w14:paraId="6DBB3659" w14:textId="7E9B232E" w:rsidR="00330F0F" w:rsidRDefault="00330F0F" w:rsidP="0048711C">
      <w:pPr>
        <w:rPr>
          <w:rFonts w:ascii="Times New Roman" w:hAnsi="Times New Roman" w:cs="Times New Roman"/>
          <w:b/>
          <w:bCs/>
          <w:u w:val="single"/>
        </w:rPr>
      </w:pPr>
      <w:r w:rsidRPr="00330F0F">
        <w:rPr>
          <w:rFonts w:ascii="Times New Roman" w:hAnsi="Times New Roman" w:cs="Times New Roman"/>
          <w:b/>
          <w:bCs/>
          <w:u w:val="single"/>
        </w:rPr>
        <w:t>DIMENSION 3:</w:t>
      </w:r>
    </w:p>
    <w:p w14:paraId="20A19878" w14:textId="5ECEA919" w:rsidR="00330F0F" w:rsidRPr="00330F0F" w:rsidRDefault="00435B54" w:rsidP="0048711C">
      <w:pPr>
        <w:rPr>
          <w:rFonts w:ascii="Times New Roman" w:hAnsi="Times New Roman" w:cs="Times New Roman"/>
          <w:b/>
          <w:bCs/>
        </w:rPr>
      </w:pPr>
      <w:r w:rsidRPr="00F14459">
        <w:rPr>
          <w:rFonts w:ascii="Times New Roman" w:hAnsi="Times New Roman" w:cs="Times New Roman"/>
          <w:b/>
          <w:bCs/>
          <w:noProof/>
        </w:rPr>
        <w:drawing>
          <wp:anchor distT="0" distB="0" distL="114300" distR="114300" simplePos="0" relativeHeight="251960320" behindDoc="1" locked="0" layoutInCell="1" allowOverlap="1" wp14:anchorId="47F0FFD6" wp14:editId="4409EBC0">
            <wp:simplePos x="0" y="0"/>
            <wp:positionH relativeFrom="column">
              <wp:posOffset>4375785</wp:posOffset>
            </wp:positionH>
            <wp:positionV relativeFrom="paragraph">
              <wp:posOffset>254635</wp:posOffset>
            </wp:positionV>
            <wp:extent cx="1924685" cy="1892300"/>
            <wp:effectExtent l="0" t="0" r="0" b="0"/>
            <wp:wrapTight wrapText="bothSides">
              <wp:wrapPolygon edited="0">
                <wp:start x="0" y="0"/>
                <wp:lineTo x="0" y="21310"/>
                <wp:lineTo x="21379" y="21310"/>
                <wp:lineTo x="21379" y="0"/>
                <wp:lineTo x="0" y="0"/>
              </wp:wrapPolygon>
            </wp:wrapTight>
            <wp:docPr id="590" name="Picture 59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descr="Chart&#10;&#10;Description automatically generated with medium confidenc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24685" cy="1892300"/>
                    </a:xfrm>
                    <a:prstGeom prst="rect">
                      <a:avLst/>
                    </a:prstGeom>
                  </pic:spPr>
                </pic:pic>
              </a:graphicData>
            </a:graphic>
            <wp14:sizeRelH relativeFrom="page">
              <wp14:pctWidth>0</wp14:pctWidth>
            </wp14:sizeRelH>
            <wp14:sizeRelV relativeFrom="page">
              <wp14:pctHeight>0</wp14:pctHeight>
            </wp14:sizeRelV>
          </wp:anchor>
        </w:drawing>
      </w:r>
      <w:r w:rsidR="00F1198B">
        <w:rPr>
          <w:rFonts w:ascii="Times New Roman" w:hAnsi="Times New Roman" w:cs="Times New Roman"/>
          <w:b/>
          <w:bCs/>
          <w:noProof/>
        </w:rPr>
        <mc:AlternateContent>
          <mc:Choice Requires="aink">
            <w:drawing>
              <wp:anchor distT="0" distB="0" distL="114300" distR="114300" simplePos="0" relativeHeight="252198912" behindDoc="0" locked="0" layoutInCell="1" allowOverlap="1" wp14:anchorId="2695FA5F" wp14:editId="3E6D0DE5">
                <wp:simplePos x="0" y="0"/>
                <wp:positionH relativeFrom="column">
                  <wp:posOffset>2585085</wp:posOffset>
                </wp:positionH>
                <wp:positionV relativeFrom="paragraph">
                  <wp:posOffset>-417195</wp:posOffset>
                </wp:positionV>
                <wp:extent cx="496375" cy="241935"/>
                <wp:effectExtent l="57150" t="57150" r="0" b="43815"/>
                <wp:wrapNone/>
                <wp:docPr id="836" name="Ink 836"/>
                <wp:cNvGraphicFramePr/>
                <a:graphic xmlns:a="http://schemas.openxmlformats.org/drawingml/2006/main">
                  <a:graphicData uri="http://schemas.microsoft.com/office/word/2010/wordprocessingInk">
                    <w14:contentPart bwMode="auto" r:id="rId105">
                      <w14:nvContentPartPr>
                        <w14:cNvContentPartPr/>
                      </w14:nvContentPartPr>
                      <w14:xfrm>
                        <a:off x="0" y="0"/>
                        <a:ext cx="496375" cy="241935"/>
                      </w14:xfrm>
                    </w14:contentPart>
                  </a:graphicData>
                </a:graphic>
              </wp:anchor>
            </w:drawing>
          </mc:Choice>
          <mc:Fallback>
            <w:drawing>
              <wp:anchor distT="0" distB="0" distL="114300" distR="114300" simplePos="0" relativeHeight="252198912" behindDoc="0" locked="0" layoutInCell="1" allowOverlap="1" wp14:anchorId="2695FA5F" wp14:editId="3E6D0DE5">
                <wp:simplePos x="0" y="0"/>
                <wp:positionH relativeFrom="column">
                  <wp:posOffset>2585085</wp:posOffset>
                </wp:positionH>
                <wp:positionV relativeFrom="paragraph">
                  <wp:posOffset>-417195</wp:posOffset>
                </wp:positionV>
                <wp:extent cx="496375" cy="241935"/>
                <wp:effectExtent l="57150" t="57150" r="0" b="43815"/>
                <wp:wrapNone/>
                <wp:docPr id="836" name="Ink 836"/>
                <wp:cNvGraphicFramePr/>
                <a:graphic xmlns:a="http://schemas.openxmlformats.org/drawingml/2006/main">
                  <a:graphicData uri="http://schemas.openxmlformats.org/drawingml/2006/picture">
                    <pic:pic xmlns:pic="http://schemas.openxmlformats.org/drawingml/2006/picture">
                      <pic:nvPicPr>
                        <pic:cNvPr id="836" name="Ink 836"/>
                        <pic:cNvPicPr/>
                      </pic:nvPicPr>
                      <pic:blipFill>
                        <a:blip r:embed="rId106"/>
                        <a:stretch>
                          <a:fillRect/>
                        </a:stretch>
                      </pic:blipFill>
                      <pic:spPr>
                        <a:xfrm>
                          <a:off x="0" y="0"/>
                          <a:ext cx="514013" cy="259576"/>
                        </a:xfrm>
                        <a:prstGeom prst="rect">
                          <a:avLst/>
                        </a:prstGeom>
                      </pic:spPr>
                    </pic:pic>
                  </a:graphicData>
                </a:graphic>
              </wp:anchor>
            </w:drawing>
          </mc:Fallback>
        </mc:AlternateContent>
      </w:r>
      <w:r w:rsidR="00B3734E">
        <w:rPr>
          <w:rFonts w:ascii="Times New Roman" w:hAnsi="Times New Roman" w:cs="Times New Roman"/>
          <w:b/>
          <w:bCs/>
          <w:noProof/>
        </w:rPr>
        <mc:AlternateContent>
          <mc:Choice Requires="aink">
            <w:drawing>
              <wp:anchor distT="0" distB="0" distL="114300" distR="114300" simplePos="0" relativeHeight="252188672" behindDoc="0" locked="0" layoutInCell="1" allowOverlap="1" wp14:anchorId="1B64F197" wp14:editId="393A099C">
                <wp:simplePos x="0" y="0"/>
                <wp:positionH relativeFrom="column">
                  <wp:posOffset>2086610</wp:posOffset>
                </wp:positionH>
                <wp:positionV relativeFrom="paragraph">
                  <wp:posOffset>-191135</wp:posOffset>
                </wp:positionV>
                <wp:extent cx="824230" cy="752475"/>
                <wp:effectExtent l="57150" t="57150" r="0" b="47625"/>
                <wp:wrapNone/>
                <wp:docPr id="825" name="Ink 825"/>
                <wp:cNvGraphicFramePr/>
                <a:graphic xmlns:a="http://schemas.openxmlformats.org/drawingml/2006/main">
                  <a:graphicData uri="http://schemas.microsoft.com/office/word/2010/wordprocessingInk">
                    <w14:contentPart bwMode="auto" r:id="rId107">
                      <w14:nvContentPartPr>
                        <w14:cNvContentPartPr/>
                      </w14:nvContentPartPr>
                      <w14:xfrm>
                        <a:off x="0" y="0"/>
                        <a:ext cx="824230" cy="752475"/>
                      </w14:xfrm>
                    </w14:contentPart>
                  </a:graphicData>
                </a:graphic>
              </wp:anchor>
            </w:drawing>
          </mc:Choice>
          <mc:Fallback>
            <w:drawing>
              <wp:anchor distT="0" distB="0" distL="114300" distR="114300" simplePos="0" relativeHeight="252188672" behindDoc="0" locked="0" layoutInCell="1" allowOverlap="1" wp14:anchorId="1B64F197" wp14:editId="393A099C">
                <wp:simplePos x="0" y="0"/>
                <wp:positionH relativeFrom="column">
                  <wp:posOffset>2086610</wp:posOffset>
                </wp:positionH>
                <wp:positionV relativeFrom="paragraph">
                  <wp:posOffset>-191135</wp:posOffset>
                </wp:positionV>
                <wp:extent cx="824230" cy="752475"/>
                <wp:effectExtent l="57150" t="57150" r="0" b="47625"/>
                <wp:wrapNone/>
                <wp:docPr id="825" name="Ink 825"/>
                <wp:cNvGraphicFramePr/>
                <a:graphic xmlns:a="http://schemas.openxmlformats.org/drawingml/2006/main">
                  <a:graphicData uri="http://schemas.openxmlformats.org/drawingml/2006/picture">
                    <pic:pic xmlns:pic="http://schemas.openxmlformats.org/drawingml/2006/picture">
                      <pic:nvPicPr>
                        <pic:cNvPr id="825" name="Ink 825"/>
                        <pic:cNvPicPr/>
                      </pic:nvPicPr>
                      <pic:blipFill>
                        <a:blip r:embed="rId108"/>
                        <a:stretch>
                          <a:fillRect/>
                        </a:stretch>
                      </pic:blipFill>
                      <pic:spPr>
                        <a:xfrm>
                          <a:off x="0" y="0"/>
                          <a:ext cx="841866" cy="770108"/>
                        </a:xfrm>
                        <a:prstGeom prst="rect">
                          <a:avLst/>
                        </a:prstGeom>
                      </pic:spPr>
                    </pic:pic>
                  </a:graphicData>
                </a:graphic>
              </wp:anchor>
            </w:drawing>
          </mc:Fallback>
        </mc:AlternateContent>
      </w:r>
      <w:r w:rsidR="00F23AA3">
        <w:rPr>
          <w:rFonts w:ascii="Times New Roman" w:hAnsi="Times New Roman" w:cs="Times New Roman"/>
          <w:b/>
          <w:bCs/>
          <w:noProof/>
        </w:rPr>
        <mc:AlternateContent>
          <mc:Choice Requires="aink">
            <w:drawing>
              <wp:anchor distT="0" distB="0" distL="114300" distR="114300" simplePos="0" relativeHeight="252113920" behindDoc="0" locked="0" layoutInCell="1" allowOverlap="1" wp14:anchorId="78BD2BA7" wp14:editId="25E95C7A">
                <wp:simplePos x="0" y="0"/>
                <wp:positionH relativeFrom="column">
                  <wp:posOffset>4166235</wp:posOffset>
                </wp:positionH>
                <wp:positionV relativeFrom="paragraph">
                  <wp:posOffset>130175</wp:posOffset>
                </wp:positionV>
                <wp:extent cx="1111425" cy="203000"/>
                <wp:effectExtent l="57150" t="57150" r="12700" b="45085"/>
                <wp:wrapNone/>
                <wp:docPr id="741" name="Ink 741"/>
                <wp:cNvGraphicFramePr/>
                <a:graphic xmlns:a="http://schemas.openxmlformats.org/drawingml/2006/main">
                  <a:graphicData uri="http://schemas.microsoft.com/office/word/2010/wordprocessingInk">
                    <w14:contentPart bwMode="auto" r:id="rId109">
                      <w14:nvContentPartPr>
                        <w14:cNvContentPartPr/>
                      </w14:nvContentPartPr>
                      <w14:xfrm>
                        <a:off x="0" y="0"/>
                        <a:ext cx="1111425" cy="203000"/>
                      </w14:xfrm>
                    </w14:contentPart>
                  </a:graphicData>
                </a:graphic>
              </wp:anchor>
            </w:drawing>
          </mc:Choice>
          <mc:Fallback>
            <w:drawing>
              <wp:anchor distT="0" distB="0" distL="114300" distR="114300" simplePos="0" relativeHeight="252113920" behindDoc="0" locked="0" layoutInCell="1" allowOverlap="1" wp14:anchorId="78BD2BA7" wp14:editId="25E95C7A">
                <wp:simplePos x="0" y="0"/>
                <wp:positionH relativeFrom="column">
                  <wp:posOffset>4166235</wp:posOffset>
                </wp:positionH>
                <wp:positionV relativeFrom="paragraph">
                  <wp:posOffset>130175</wp:posOffset>
                </wp:positionV>
                <wp:extent cx="1111425" cy="203000"/>
                <wp:effectExtent l="57150" t="57150" r="12700" b="45085"/>
                <wp:wrapNone/>
                <wp:docPr id="741" name="Ink 741"/>
                <wp:cNvGraphicFramePr/>
                <a:graphic xmlns:a="http://schemas.openxmlformats.org/drawingml/2006/main">
                  <a:graphicData uri="http://schemas.openxmlformats.org/drawingml/2006/picture">
                    <pic:pic xmlns:pic="http://schemas.openxmlformats.org/drawingml/2006/picture">
                      <pic:nvPicPr>
                        <pic:cNvPr id="741" name="Ink 741"/>
                        <pic:cNvPicPr/>
                      </pic:nvPicPr>
                      <pic:blipFill>
                        <a:blip r:embed="rId110"/>
                        <a:stretch>
                          <a:fillRect/>
                        </a:stretch>
                      </pic:blipFill>
                      <pic:spPr>
                        <a:xfrm>
                          <a:off x="0" y="0"/>
                          <a:ext cx="1129067" cy="220637"/>
                        </a:xfrm>
                        <a:prstGeom prst="rect">
                          <a:avLst/>
                        </a:prstGeom>
                      </pic:spPr>
                    </pic:pic>
                  </a:graphicData>
                </a:graphic>
              </wp:anchor>
            </w:drawing>
          </mc:Fallback>
        </mc:AlternateContent>
      </w:r>
      <w:r w:rsidR="00F23AA3">
        <w:rPr>
          <w:rFonts w:ascii="Times New Roman" w:hAnsi="Times New Roman" w:cs="Times New Roman"/>
          <w:b/>
          <w:bCs/>
          <w:noProof/>
        </w:rPr>
        <mc:AlternateContent>
          <mc:Choice Requires="aink">
            <w:drawing>
              <wp:anchor distT="0" distB="0" distL="114300" distR="114300" simplePos="0" relativeHeight="252099584" behindDoc="0" locked="0" layoutInCell="1" allowOverlap="1" wp14:anchorId="7614A5AD" wp14:editId="09711B54">
                <wp:simplePos x="0" y="0"/>
                <wp:positionH relativeFrom="column">
                  <wp:posOffset>5177790</wp:posOffset>
                </wp:positionH>
                <wp:positionV relativeFrom="paragraph">
                  <wp:posOffset>-10620</wp:posOffset>
                </wp:positionV>
                <wp:extent cx="455400" cy="150840"/>
                <wp:effectExtent l="57150" t="57150" r="40005" b="40005"/>
                <wp:wrapNone/>
                <wp:docPr id="727" name="Ink 727"/>
                <wp:cNvGraphicFramePr/>
                <a:graphic xmlns:a="http://schemas.openxmlformats.org/drawingml/2006/main">
                  <a:graphicData uri="http://schemas.microsoft.com/office/word/2010/wordprocessingInk">
                    <w14:contentPart bwMode="auto" r:id="rId111">
                      <w14:nvContentPartPr>
                        <w14:cNvContentPartPr/>
                      </w14:nvContentPartPr>
                      <w14:xfrm>
                        <a:off x="0" y="0"/>
                        <a:ext cx="455400" cy="15084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2099584" behindDoc="0" locked="0" layoutInCell="1" allowOverlap="1" wp14:anchorId="7614A5AD" wp14:editId="09711B54">
                <wp:simplePos x="0" y="0"/>
                <wp:positionH relativeFrom="column">
                  <wp:posOffset>5177790</wp:posOffset>
                </wp:positionH>
                <wp:positionV relativeFrom="paragraph">
                  <wp:posOffset>-10620</wp:posOffset>
                </wp:positionV>
                <wp:extent cx="455400" cy="150840"/>
                <wp:effectExtent l="57150" t="57150" r="40005" b="40005"/>
                <wp:wrapNone/>
                <wp:docPr id="727" name="Ink 727"/>
                <wp:cNvGraphicFramePr/>
                <a:graphic xmlns:a="http://schemas.openxmlformats.org/drawingml/2006/main">
                  <a:graphicData uri="http://schemas.openxmlformats.org/drawingml/2006/picture">
                    <pic:pic xmlns:pic="http://schemas.openxmlformats.org/drawingml/2006/picture">
                      <pic:nvPicPr>
                        <pic:cNvPr id="727" name="Ink 727"/>
                        <pic:cNvPicPr/>
                      </pic:nvPicPr>
                      <pic:blipFill>
                        <a:blip r:embed="rId112"/>
                        <a:stretch>
                          <a:fillRect/>
                        </a:stretch>
                      </pic:blipFill>
                      <pic:spPr>
                        <a:xfrm>
                          <a:off x="0" y="0"/>
                          <a:ext cx="473040" cy="16848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F23AA3">
        <w:rPr>
          <w:rFonts w:ascii="Times New Roman" w:hAnsi="Times New Roman" w:cs="Times New Roman"/>
          <w:b/>
          <w:bCs/>
          <w:noProof/>
        </w:rPr>
        <mc:AlternateContent>
          <mc:Choice Requires="aink">
            <w:drawing>
              <wp:anchor distT="0" distB="0" distL="114300" distR="114300" simplePos="0" relativeHeight="252077056" behindDoc="0" locked="0" layoutInCell="1" allowOverlap="1" wp14:anchorId="5F6BC5B1" wp14:editId="16005E16">
                <wp:simplePos x="0" y="0"/>
                <wp:positionH relativeFrom="column">
                  <wp:posOffset>5029835</wp:posOffset>
                </wp:positionH>
                <wp:positionV relativeFrom="paragraph">
                  <wp:posOffset>9455</wp:posOffset>
                </wp:positionV>
                <wp:extent cx="119520" cy="87840"/>
                <wp:effectExtent l="57150" t="57150" r="0" b="45720"/>
                <wp:wrapNone/>
                <wp:docPr id="705" name="Ink 705"/>
                <wp:cNvGraphicFramePr/>
                <a:graphic xmlns:a="http://schemas.openxmlformats.org/drawingml/2006/main">
                  <a:graphicData uri="http://schemas.microsoft.com/office/word/2010/wordprocessingInk">
                    <w14:contentPart bwMode="auto" r:id="rId113">
                      <w14:nvContentPartPr>
                        <w14:cNvContentPartPr/>
                      </w14:nvContentPartPr>
                      <w14:xfrm>
                        <a:off x="0" y="0"/>
                        <a:ext cx="119520" cy="8784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2077056" behindDoc="0" locked="0" layoutInCell="1" allowOverlap="1" wp14:anchorId="5F6BC5B1" wp14:editId="16005E16">
                <wp:simplePos x="0" y="0"/>
                <wp:positionH relativeFrom="column">
                  <wp:posOffset>5029835</wp:posOffset>
                </wp:positionH>
                <wp:positionV relativeFrom="paragraph">
                  <wp:posOffset>9455</wp:posOffset>
                </wp:positionV>
                <wp:extent cx="119520" cy="87840"/>
                <wp:effectExtent l="57150" t="57150" r="0" b="45720"/>
                <wp:wrapNone/>
                <wp:docPr id="705" name="Ink 705"/>
                <wp:cNvGraphicFramePr/>
                <a:graphic xmlns:a="http://schemas.openxmlformats.org/drawingml/2006/main">
                  <a:graphicData uri="http://schemas.openxmlformats.org/drawingml/2006/picture">
                    <pic:pic xmlns:pic="http://schemas.openxmlformats.org/drawingml/2006/picture">
                      <pic:nvPicPr>
                        <pic:cNvPr id="705" name="Ink 705"/>
                        <pic:cNvPicPr/>
                      </pic:nvPicPr>
                      <pic:blipFill>
                        <a:blip r:embed="rId114"/>
                        <a:stretch>
                          <a:fillRect/>
                        </a:stretch>
                      </pic:blipFill>
                      <pic:spPr>
                        <a:xfrm>
                          <a:off x="0" y="0"/>
                          <a:ext cx="137160" cy="10548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F23AA3">
        <w:rPr>
          <w:rFonts w:ascii="Times New Roman" w:hAnsi="Times New Roman" w:cs="Times New Roman"/>
          <w:b/>
          <w:bCs/>
          <w:noProof/>
        </w:rPr>
        <mc:AlternateContent>
          <mc:Choice Requires="aink">
            <w:drawing>
              <wp:anchor distT="0" distB="0" distL="114300" distR="114300" simplePos="0" relativeHeight="252070912" behindDoc="0" locked="0" layoutInCell="1" allowOverlap="1" wp14:anchorId="5DBDAD8A" wp14:editId="0FB3FB22">
                <wp:simplePos x="0" y="0"/>
                <wp:positionH relativeFrom="column">
                  <wp:posOffset>4080510</wp:posOffset>
                </wp:positionH>
                <wp:positionV relativeFrom="paragraph">
                  <wp:posOffset>13335</wp:posOffset>
                </wp:positionV>
                <wp:extent cx="846850" cy="186770"/>
                <wp:effectExtent l="57150" t="57150" r="29845" b="41910"/>
                <wp:wrapNone/>
                <wp:docPr id="699" name="Ink 699"/>
                <wp:cNvGraphicFramePr/>
                <a:graphic xmlns:a="http://schemas.openxmlformats.org/drawingml/2006/main">
                  <a:graphicData uri="http://schemas.microsoft.com/office/word/2010/wordprocessingInk">
                    <w14:contentPart bwMode="auto" r:id="rId115">
                      <w14:nvContentPartPr>
                        <w14:cNvContentPartPr/>
                      </w14:nvContentPartPr>
                      <w14:xfrm>
                        <a:off x="0" y="0"/>
                        <a:ext cx="846850" cy="186770"/>
                      </w14:xfrm>
                    </w14:contentPart>
                  </a:graphicData>
                </a:graphic>
              </wp:anchor>
            </w:drawing>
          </mc:Choice>
          <mc:Fallback>
            <w:drawing>
              <wp:anchor distT="0" distB="0" distL="114300" distR="114300" simplePos="0" relativeHeight="252070912" behindDoc="0" locked="0" layoutInCell="1" allowOverlap="1" wp14:anchorId="5DBDAD8A" wp14:editId="0FB3FB22">
                <wp:simplePos x="0" y="0"/>
                <wp:positionH relativeFrom="column">
                  <wp:posOffset>4080510</wp:posOffset>
                </wp:positionH>
                <wp:positionV relativeFrom="paragraph">
                  <wp:posOffset>13335</wp:posOffset>
                </wp:positionV>
                <wp:extent cx="846850" cy="186770"/>
                <wp:effectExtent l="57150" t="57150" r="29845" b="41910"/>
                <wp:wrapNone/>
                <wp:docPr id="699" name="Ink 699"/>
                <wp:cNvGraphicFramePr/>
                <a:graphic xmlns:a="http://schemas.openxmlformats.org/drawingml/2006/main">
                  <a:graphicData uri="http://schemas.openxmlformats.org/drawingml/2006/picture">
                    <pic:pic xmlns:pic="http://schemas.openxmlformats.org/drawingml/2006/picture">
                      <pic:nvPicPr>
                        <pic:cNvPr id="699" name="Ink 699"/>
                        <pic:cNvPicPr/>
                      </pic:nvPicPr>
                      <pic:blipFill>
                        <a:blip r:embed="rId116"/>
                        <a:stretch>
                          <a:fillRect/>
                        </a:stretch>
                      </pic:blipFill>
                      <pic:spPr>
                        <a:xfrm>
                          <a:off x="0" y="0"/>
                          <a:ext cx="864493" cy="204403"/>
                        </a:xfrm>
                        <a:prstGeom prst="rect">
                          <a:avLst/>
                        </a:prstGeom>
                      </pic:spPr>
                    </pic:pic>
                  </a:graphicData>
                </a:graphic>
              </wp:anchor>
            </w:drawing>
          </mc:Fallback>
        </mc:AlternateContent>
      </w:r>
      <w:r w:rsidR="00F23AA3">
        <w:rPr>
          <w:rFonts w:ascii="Times New Roman" w:hAnsi="Times New Roman" w:cs="Times New Roman"/>
          <w:b/>
          <w:bCs/>
          <w:noProof/>
        </w:rPr>
        <mc:AlternateContent>
          <mc:Choice Requires="aink">
            <w:drawing>
              <wp:anchor distT="0" distB="0" distL="114300" distR="114300" simplePos="0" relativeHeight="252063744" behindDoc="0" locked="0" layoutInCell="1" allowOverlap="1" wp14:anchorId="750EAE79" wp14:editId="36FBD297">
                <wp:simplePos x="0" y="0"/>
                <wp:positionH relativeFrom="column">
                  <wp:posOffset>3120390</wp:posOffset>
                </wp:positionH>
                <wp:positionV relativeFrom="paragraph">
                  <wp:posOffset>125855</wp:posOffset>
                </wp:positionV>
                <wp:extent cx="898200" cy="536040"/>
                <wp:effectExtent l="57150" t="57150" r="54610" b="54610"/>
                <wp:wrapNone/>
                <wp:docPr id="692" name="Ink 692"/>
                <wp:cNvGraphicFramePr/>
                <a:graphic xmlns:a="http://schemas.openxmlformats.org/drawingml/2006/main">
                  <a:graphicData uri="http://schemas.microsoft.com/office/word/2010/wordprocessingInk">
                    <w14:contentPart bwMode="auto" r:id="rId117">
                      <w14:nvContentPartPr>
                        <w14:cNvContentPartPr/>
                      </w14:nvContentPartPr>
                      <w14:xfrm>
                        <a:off x="0" y="0"/>
                        <a:ext cx="898200" cy="53604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2063744" behindDoc="0" locked="0" layoutInCell="1" allowOverlap="1" wp14:anchorId="750EAE79" wp14:editId="36FBD297">
                <wp:simplePos x="0" y="0"/>
                <wp:positionH relativeFrom="column">
                  <wp:posOffset>3120390</wp:posOffset>
                </wp:positionH>
                <wp:positionV relativeFrom="paragraph">
                  <wp:posOffset>125855</wp:posOffset>
                </wp:positionV>
                <wp:extent cx="898200" cy="536040"/>
                <wp:effectExtent l="57150" t="57150" r="54610" b="54610"/>
                <wp:wrapNone/>
                <wp:docPr id="692" name="Ink 692"/>
                <wp:cNvGraphicFramePr/>
                <a:graphic xmlns:a="http://schemas.openxmlformats.org/drawingml/2006/main">
                  <a:graphicData uri="http://schemas.openxmlformats.org/drawingml/2006/picture">
                    <pic:pic xmlns:pic="http://schemas.openxmlformats.org/drawingml/2006/picture">
                      <pic:nvPicPr>
                        <pic:cNvPr id="692" name="Ink 692"/>
                        <pic:cNvPicPr/>
                      </pic:nvPicPr>
                      <pic:blipFill>
                        <a:blip r:embed="rId118"/>
                        <a:stretch>
                          <a:fillRect/>
                        </a:stretch>
                      </pic:blipFill>
                      <pic:spPr>
                        <a:xfrm>
                          <a:off x="0" y="0"/>
                          <a:ext cx="915840" cy="55368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F23AA3">
        <w:rPr>
          <w:rFonts w:ascii="Times New Roman" w:hAnsi="Times New Roman" w:cs="Times New Roman"/>
          <w:b/>
          <w:bCs/>
          <w:noProof/>
        </w:rPr>
        <mc:AlternateContent>
          <mc:Choice Requires="wpi">
            <w:drawing>
              <wp:anchor distT="0" distB="0" distL="114300" distR="114300" simplePos="0" relativeHeight="252051456" behindDoc="0" locked="0" layoutInCell="1" allowOverlap="1" wp14:anchorId="4BAEA9AF" wp14:editId="1F9B51D1">
                <wp:simplePos x="0" y="0"/>
                <wp:positionH relativeFrom="column">
                  <wp:posOffset>921385</wp:posOffset>
                </wp:positionH>
                <wp:positionV relativeFrom="paragraph">
                  <wp:posOffset>252730</wp:posOffset>
                </wp:positionV>
                <wp:extent cx="172915" cy="129775"/>
                <wp:effectExtent l="38100" t="38100" r="55880" b="41910"/>
                <wp:wrapNone/>
                <wp:docPr id="680" name="Ink 680"/>
                <wp:cNvGraphicFramePr/>
                <a:graphic xmlns:a="http://schemas.openxmlformats.org/drawingml/2006/main">
                  <a:graphicData uri="http://schemas.microsoft.com/office/word/2010/wordprocessingInk">
                    <w14:contentPart bwMode="auto" r:id="rId119">
                      <w14:nvContentPartPr>
                        <w14:cNvContentPartPr/>
                      </w14:nvContentPartPr>
                      <w14:xfrm>
                        <a:off x="0" y="0"/>
                        <a:ext cx="172915" cy="129775"/>
                      </w14:xfrm>
                    </w14:contentPart>
                  </a:graphicData>
                </a:graphic>
              </wp:anchor>
            </w:drawing>
          </mc:Choice>
          <mc:Fallback>
            <w:pict>
              <v:shape w14:anchorId="7EDC8056" id="Ink 680" o:spid="_x0000_s1026" type="#_x0000_t75" style="position:absolute;margin-left:71.85pt;margin-top:19.2pt;width:15pt;height:11.6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">
                <v:imagedata r:id="rId120" o:title=""/>
              </v:shape>
            </w:pict>
          </mc:Fallback>
        </mc:AlternateContent>
      </w:r>
      <w:r w:rsidR="00F23AA3">
        <w:rPr>
          <w:rFonts w:ascii="Times New Roman" w:hAnsi="Times New Roman" w:cs="Times New Roman"/>
          <w:b/>
          <w:bCs/>
          <w:noProof/>
        </w:rPr>
        <mc:AlternateContent>
          <mc:Choice Requires="wpi">
            <w:drawing>
              <wp:anchor distT="0" distB="0" distL="114300" distR="114300" simplePos="0" relativeHeight="252048384" behindDoc="0" locked="0" layoutInCell="1" allowOverlap="1" wp14:anchorId="37191635" wp14:editId="3D18F8AA">
                <wp:simplePos x="0" y="0"/>
                <wp:positionH relativeFrom="column">
                  <wp:posOffset>1830070</wp:posOffset>
                </wp:positionH>
                <wp:positionV relativeFrom="paragraph">
                  <wp:posOffset>1062355</wp:posOffset>
                </wp:positionV>
                <wp:extent cx="126945" cy="104400"/>
                <wp:effectExtent l="38100" t="38100" r="45085" b="48260"/>
                <wp:wrapNone/>
                <wp:docPr id="677" name="Ink 677"/>
                <wp:cNvGraphicFramePr/>
                <a:graphic xmlns:a="http://schemas.openxmlformats.org/drawingml/2006/main">
                  <a:graphicData uri="http://schemas.microsoft.com/office/word/2010/wordprocessingInk">
                    <w14:contentPart bwMode="auto" r:id="rId121">
                      <w14:nvContentPartPr>
                        <w14:cNvContentPartPr/>
                      </w14:nvContentPartPr>
                      <w14:xfrm>
                        <a:off x="0" y="0"/>
                        <a:ext cx="126945" cy="104400"/>
                      </w14:xfrm>
                    </w14:contentPart>
                  </a:graphicData>
                </a:graphic>
              </wp:anchor>
            </w:drawing>
          </mc:Choice>
          <mc:Fallback>
            <w:pict>
              <v:shape w14:anchorId="0499A63D" id="Ink 677" o:spid="_x0000_s1026" type="#_x0000_t75" style="position:absolute;margin-left:143.4pt;margin-top:82.95pt;width:11.45pt;height:9.6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">
                <v:imagedata r:id="rId122" o:title=""/>
              </v:shape>
            </w:pict>
          </mc:Fallback>
        </mc:AlternateContent>
      </w:r>
      <w:r w:rsidR="00F23AA3">
        <w:rPr>
          <w:rFonts w:ascii="Times New Roman" w:hAnsi="Times New Roman" w:cs="Times New Roman"/>
          <w:b/>
          <w:bCs/>
          <w:noProof/>
        </w:rPr>
        <mc:AlternateContent>
          <mc:Choice Requires="aink">
            <w:drawing>
              <wp:anchor distT="0" distB="0" distL="114300" distR="114300" simplePos="0" relativeHeight="251997184" behindDoc="0" locked="0" layoutInCell="1" allowOverlap="1" wp14:anchorId="0DD7F6D4" wp14:editId="70658D42">
                <wp:simplePos x="0" y="0"/>
                <wp:positionH relativeFrom="column">
                  <wp:posOffset>2782570</wp:posOffset>
                </wp:positionH>
                <wp:positionV relativeFrom="paragraph">
                  <wp:posOffset>498325</wp:posOffset>
                </wp:positionV>
                <wp:extent cx="360" cy="3960"/>
                <wp:effectExtent l="57150" t="57150" r="57150" b="53340"/>
                <wp:wrapNone/>
                <wp:docPr id="627" name="Ink 627"/>
                <wp:cNvGraphicFramePr/>
                <a:graphic xmlns:a="http://schemas.openxmlformats.org/drawingml/2006/main">
                  <a:graphicData uri="http://schemas.microsoft.com/office/word/2010/wordprocessingInk">
                    <w14:contentPart bwMode="auto" r:id="rId123">
                      <w14:nvContentPartPr>
                        <w14:cNvContentPartPr/>
                      </w14:nvContentPartPr>
                      <w14:xfrm>
                        <a:off x="0" y="0"/>
                        <a:ext cx="360" cy="396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997184" behindDoc="0" locked="0" layoutInCell="1" allowOverlap="1" wp14:anchorId="0DD7F6D4" wp14:editId="70658D42">
                <wp:simplePos x="0" y="0"/>
                <wp:positionH relativeFrom="column">
                  <wp:posOffset>2782570</wp:posOffset>
                </wp:positionH>
                <wp:positionV relativeFrom="paragraph">
                  <wp:posOffset>498325</wp:posOffset>
                </wp:positionV>
                <wp:extent cx="360" cy="3960"/>
                <wp:effectExtent l="57150" t="57150" r="57150" b="53340"/>
                <wp:wrapNone/>
                <wp:docPr id="627" name="Ink 627"/>
                <wp:cNvGraphicFramePr/>
                <a:graphic xmlns:a="http://schemas.openxmlformats.org/drawingml/2006/main">
                  <a:graphicData uri="http://schemas.openxmlformats.org/drawingml/2006/picture">
                    <pic:pic xmlns:pic="http://schemas.openxmlformats.org/drawingml/2006/picture">
                      <pic:nvPicPr>
                        <pic:cNvPr id="627" name="Ink 627"/>
                        <pic:cNvPicPr/>
                      </pic:nvPicPr>
                      <pic:blipFill>
                        <a:blip r:embed="rId124"/>
                        <a:stretch>
                          <a:fillRect/>
                        </a:stretch>
                      </pic:blipFill>
                      <pic:spPr>
                        <a:xfrm>
                          <a:off x="0" y="0"/>
                          <a:ext cx="18000" cy="2160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FA0A58">
        <w:rPr>
          <w:rFonts w:ascii="Times New Roman" w:hAnsi="Times New Roman" w:cs="Times New Roman"/>
          <w:b/>
          <w:bCs/>
          <w:noProof/>
        </w:rPr>
        <mc:AlternateContent>
          <mc:Choice Requires="wpi">
            <w:drawing>
              <wp:anchor distT="0" distB="0" distL="114300" distR="114300" simplePos="0" relativeHeight="251982848" behindDoc="0" locked="0" layoutInCell="1" allowOverlap="1" wp14:anchorId="0063C2BA" wp14:editId="4DE20C2B">
                <wp:simplePos x="0" y="0"/>
                <wp:positionH relativeFrom="column">
                  <wp:posOffset>2399030</wp:posOffset>
                </wp:positionH>
                <wp:positionV relativeFrom="paragraph">
                  <wp:posOffset>836930</wp:posOffset>
                </wp:positionV>
                <wp:extent cx="122770" cy="182570"/>
                <wp:effectExtent l="57150" t="38100" r="29845" b="46355"/>
                <wp:wrapNone/>
                <wp:docPr id="613" name="Ink 613"/>
                <wp:cNvGraphicFramePr/>
                <a:graphic xmlns:a="http://schemas.openxmlformats.org/drawingml/2006/main">
                  <a:graphicData uri="http://schemas.microsoft.com/office/word/2010/wordprocessingInk">
                    <w14:contentPart bwMode="auto" r:id="rId125">
                      <w14:nvContentPartPr>
                        <w14:cNvContentPartPr/>
                      </w14:nvContentPartPr>
                      <w14:xfrm>
                        <a:off x="0" y="0"/>
                        <a:ext cx="122770" cy="182570"/>
                      </w14:xfrm>
                    </w14:contentPart>
                  </a:graphicData>
                </a:graphic>
              </wp:anchor>
            </w:drawing>
          </mc:Choice>
          <mc:Fallback>
            <w:pict>
              <v:shape w14:anchorId="64D5CEA6" id="Ink 613" o:spid="_x0000_s1026" type="#_x0000_t75" style="position:absolute;margin-left:188.2pt;margin-top:65.2pt;width:11.05pt;height:15.8pt;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">
                <v:imagedata r:id="rId126" o:title=""/>
              </v:shape>
            </w:pict>
          </mc:Fallback>
        </mc:AlternateContent>
      </w:r>
      <w:r w:rsidR="00FA0A58">
        <w:rPr>
          <w:rFonts w:ascii="Times New Roman" w:hAnsi="Times New Roman" w:cs="Times New Roman"/>
          <w:b/>
          <w:bCs/>
          <w:noProof/>
        </w:rPr>
        <mc:AlternateContent>
          <mc:Choice Requires="wpi">
            <w:drawing>
              <wp:anchor distT="0" distB="0" distL="114300" distR="114300" simplePos="0" relativeHeight="251979776" behindDoc="0" locked="0" layoutInCell="1" allowOverlap="1" wp14:anchorId="065A8359" wp14:editId="58026369">
                <wp:simplePos x="0" y="0"/>
                <wp:positionH relativeFrom="column">
                  <wp:posOffset>3028315</wp:posOffset>
                </wp:positionH>
                <wp:positionV relativeFrom="paragraph">
                  <wp:posOffset>158115</wp:posOffset>
                </wp:positionV>
                <wp:extent cx="237290" cy="146050"/>
                <wp:effectExtent l="38100" t="38100" r="48895" b="44450"/>
                <wp:wrapNone/>
                <wp:docPr id="610" name="Ink 610"/>
                <wp:cNvGraphicFramePr/>
                <a:graphic xmlns:a="http://schemas.openxmlformats.org/drawingml/2006/main">
                  <a:graphicData uri="http://schemas.microsoft.com/office/word/2010/wordprocessingInk">
                    <w14:contentPart bwMode="auto" r:id="rId127">
                      <w14:nvContentPartPr>
                        <w14:cNvContentPartPr/>
                      </w14:nvContentPartPr>
                      <w14:xfrm>
                        <a:off x="0" y="0"/>
                        <a:ext cx="237290" cy="146050"/>
                      </w14:xfrm>
                    </w14:contentPart>
                  </a:graphicData>
                </a:graphic>
              </wp:anchor>
            </w:drawing>
          </mc:Choice>
          <mc:Fallback>
            <w:pict>
              <v:shape w14:anchorId="7D47461D" id="Ink 610" o:spid="_x0000_s1026" type="#_x0000_t75" style="position:absolute;margin-left:237.75pt;margin-top:11.75pt;width:20.15pt;height:12.9pt;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">
                <v:imagedata r:id="rId128" o:title=""/>
              </v:shape>
            </w:pict>
          </mc:Fallback>
        </mc:AlternateContent>
      </w:r>
      <w:r w:rsidR="00FA0A58">
        <w:rPr>
          <w:rFonts w:ascii="Times New Roman" w:hAnsi="Times New Roman" w:cs="Times New Roman"/>
          <w:b/>
          <w:bCs/>
          <w:noProof/>
        </w:rPr>
        <mc:AlternateContent>
          <mc:Choice Requires="wpi">
            <w:drawing>
              <wp:anchor distT="0" distB="0" distL="114300" distR="114300" simplePos="0" relativeHeight="251976704" behindDoc="0" locked="0" layoutInCell="1" allowOverlap="1" wp14:anchorId="0E25C9DA" wp14:editId="5066D262">
                <wp:simplePos x="0" y="0"/>
                <wp:positionH relativeFrom="column">
                  <wp:posOffset>5372100</wp:posOffset>
                </wp:positionH>
                <wp:positionV relativeFrom="paragraph">
                  <wp:posOffset>208280</wp:posOffset>
                </wp:positionV>
                <wp:extent cx="206280" cy="200355"/>
                <wp:effectExtent l="38100" t="57150" r="41910" b="47625"/>
                <wp:wrapNone/>
                <wp:docPr id="607" name="Ink 607"/>
                <wp:cNvGraphicFramePr/>
                <a:graphic xmlns:a="http://schemas.openxmlformats.org/drawingml/2006/main">
                  <a:graphicData uri="http://schemas.microsoft.com/office/word/2010/wordprocessingInk">
                    <w14:contentPart bwMode="auto" r:id="rId129">
                      <w14:nvContentPartPr>
                        <w14:cNvContentPartPr/>
                      </w14:nvContentPartPr>
                      <w14:xfrm>
                        <a:off x="0" y="0"/>
                        <a:ext cx="206280" cy="200355"/>
                      </w14:xfrm>
                    </w14:contentPart>
                  </a:graphicData>
                </a:graphic>
              </wp:anchor>
            </w:drawing>
          </mc:Choice>
          <mc:Fallback>
            <w:pict>
              <v:shape w14:anchorId="334A2FD2" id="Ink 607" o:spid="_x0000_s1026" type="#_x0000_t75" style="position:absolute;margin-left:422.3pt;margin-top:15.7pt;width:17.7pt;height:17.2pt;z-index:25197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">
                <v:imagedata r:id="rId130" o:title=""/>
              </v:shape>
            </w:pict>
          </mc:Fallback>
        </mc:AlternateContent>
      </w:r>
      <w:r w:rsidR="00FA0A58">
        <w:rPr>
          <w:rFonts w:ascii="Times New Roman" w:hAnsi="Times New Roman" w:cs="Times New Roman"/>
          <w:b/>
          <w:bCs/>
          <w:noProof/>
        </w:rPr>
        <mc:AlternateContent>
          <mc:Choice Requires="wpi">
            <w:drawing>
              <wp:anchor distT="0" distB="0" distL="114300" distR="114300" simplePos="0" relativeHeight="251973632" behindDoc="0" locked="0" layoutInCell="1" allowOverlap="1" wp14:anchorId="6378D03F" wp14:editId="56CDE7EE">
                <wp:simplePos x="0" y="0"/>
                <wp:positionH relativeFrom="column">
                  <wp:posOffset>6117590</wp:posOffset>
                </wp:positionH>
                <wp:positionV relativeFrom="paragraph">
                  <wp:posOffset>1038860</wp:posOffset>
                </wp:positionV>
                <wp:extent cx="190660" cy="151150"/>
                <wp:effectExtent l="38100" t="38100" r="57150" b="58420"/>
                <wp:wrapNone/>
                <wp:docPr id="604" name="Ink 604"/>
                <wp:cNvGraphicFramePr/>
                <a:graphic xmlns:a="http://schemas.openxmlformats.org/drawingml/2006/main">
                  <a:graphicData uri="http://schemas.microsoft.com/office/word/2010/wordprocessingInk">
                    <w14:contentPart bwMode="auto" r:id="rId131">
                      <w14:nvContentPartPr>
                        <w14:cNvContentPartPr/>
                      </w14:nvContentPartPr>
                      <w14:xfrm>
                        <a:off x="0" y="0"/>
                        <a:ext cx="190660" cy="151150"/>
                      </w14:xfrm>
                    </w14:contentPart>
                  </a:graphicData>
                </a:graphic>
              </wp:anchor>
            </w:drawing>
          </mc:Choice>
          <mc:Fallback>
            <w:pict>
              <v:shape w14:anchorId="1FBB82CB" id="Ink 604" o:spid="_x0000_s1026" type="#_x0000_t75" style="position:absolute;margin-left:481pt;margin-top:81.1pt;width:16.4pt;height:13.3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">
                <v:imagedata r:id="rId132"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9536" behindDoc="0" locked="0" layoutInCell="1" allowOverlap="1" wp14:anchorId="25CC11D7" wp14:editId="6CE07133">
                <wp:simplePos x="0" y="0"/>
                <wp:positionH relativeFrom="column">
                  <wp:posOffset>5310504</wp:posOffset>
                </wp:positionH>
                <wp:positionV relativeFrom="paragraph">
                  <wp:posOffset>701382</wp:posOffset>
                </wp:positionV>
                <wp:extent cx="97920" cy="25920"/>
                <wp:effectExtent l="57150" t="76200" r="73660" b="88900"/>
                <wp:wrapNone/>
                <wp:docPr id="600" name="Ink 600"/>
                <wp:cNvGraphicFramePr/>
                <a:graphic xmlns:a="http://schemas.openxmlformats.org/drawingml/2006/main">
                  <a:graphicData uri="http://schemas.microsoft.com/office/word/2010/wordprocessingInk">
                    <w14:contentPart bwMode="auto" r:id="rId133">
                      <w14:nvContentPartPr>
                        <w14:cNvContentPartPr/>
                      </w14:nvContentPartPr>
                      <w14:xfrm>
                        <a:off x="0" y="0"/>
                        <a:ext cx="97920" cy="25920"/>
                      </w14:xfrm>
                    </w14:contentPart>
                  </a:graphicData>
                </a:graphic>
              </wp:anchor>
            </w:drawing>
          </mc:Choice>
          <mc:Fallback>
            <w:pict>
              <v:shape w14:anchorId="4237E95D" id="Ink 600" o:spid="_x0000_s1026" type="#_x0000_t75" style="position:absolute;margin-left:416.75pt;margin-top:52.45pt;width:10.5pt;height:7.75pt;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">
                <v:imagedata r:id="rId134"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8512" behindDoc="0" locked="0" layoutInCell="1" allowOverlap="1" wp14:anchorId="7E11CCAD" wp14:editId="5647179A">
                <wp:simplePos x="0" y="0"/>
                <wp:positionH relativeFrom="column">
                  <wp:posOffset>4757904</wp:posOffset>
                </wp:positionH>
                <wp:positionV relativeFrom="paragraph">
                  <wp:posOffset>594102</wp:posOffset>
                </wp:positionV>
                <wp:extent cx="174240" cy="15120"/>
                <wp:effectExtent l="57150" t="76200" r="73660" b="99695"/>
                <wp:wrapNone/>
                <wp:docPr id="599" name="Ink 599"/>
                <wp:cNvGraphicFramePr/>
                <a:graphic xmlns:a="http://schemas.openxmlformats.org/drawingml/2006/main">
                  <a:graphicData uri="http://schemas.microsoft.com/office/word/2010/wordprocessingInk">
                    <w14:contentPart bwMode="auto" r:id="rId135">
                      <w14:nvContentPartPr>
                        <w14:cNvContentPartPr/>
                      </w14:nvContentPartPr>
                      <w14:xfrm>
                        <a:off x="0" y="0"/>
                        <a:ext cx="174240" cy="15120"/>
                      </w14:xfrm>
                    </w14:contentPart>
                  </a:graphicData>
                </a:graphic>
              </wp:anchor>
            </w:drawing>
          </mc:Choice>
          <mc:Fallback>
            <w:pict>
              <v:shape w14:anchorId="7EFC315C" id="Ink 599" o:spid="_x0000_s1026" type="#_x0000_t75" style="position:absolute;margin-left:373.25pt;margin-top:44pt;width:16.55pt;height:6.9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">
                <v:imagedata r:id="rId136"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7488" behindDoc="0" locked="0" layoutInCell="1" allowOverlap="1" wp14:anchorId="54F4CD7C" wp14:editId="6112F914">
                <wp:simplePos x="0" y="0"/>
                <wp:positionH relativeFrom="column">
                  <wp:posOffset>5001624</wp:posOffset>
                </wp:positionH>
                <wp:positionV relativeFrom="paragraph">
                  <wp:posOffset>599142</wp:posOffset>
                </wp:positionV>
                <wp:extent cx="157320" cy="49320"/>
                <wp:effectExtent l="57150" t="76200" r="14605" b="103505"/>
                <wp:wrapNone/>
                <wp:docPr id="598" name="Ink 598"/>
                <wp:cNvGraphicFramePr/>
                <a:graphic xmlns:a="http://schemas.openxmlformats.org/drawingml/2006/main">
                  <a:graphicData uri="http://schemas.microsoft.com/office/word/2010/wordprocessingInk">
                    <w14:contentPart bwMode="auto" r:id="rId137">
                      <w14:nvContentPartPr>
                        <w14:cNvContentPartPr/>
                      </w14:nvContentPartPr>
                      <w14:xfrm>
                        <a:off x="0" y="0"/>
                        <a:ext cx="157320" cy="49320"/>
                      </w14:xfrm>
                    </w14:contentPart>
                  </a:graphicData>
                </a:graphic>
              </wp:anchor>
            </w:drawing>
          </mc:Choice>
          <mc:Fallback>
            <w:pict>
              <v:shape w14:anchorId="183F85D6" id="Ink 598" o:spid="_x0000_s1026" type="#_x0000_t75" style="position:absolute;margin-left:392.45pt;margin-top:44.35pt;width:15.25pt;height:9.55pt;z-index:25196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">
                <v:imagedata r:id="rId138"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6464" behindDoc="0" locked="0" layoutInCell="1" allowOverlap="1" wp14:anchorId="07E022EF" wp14:editId="723C5DEC">
                <wp:simplePos x="0" y="0"/>
                <wp:positionH relativeFrom="column">
                  <wp:posOffset>5607144</wp:posOffset>
                </wp:positionH>
                <wp:positionV relativeFrom="paragraph">
                  <wp:posOffset>591942</wp:posOffset>
                </wp:positionV>
                <wp:extent cx="286920" cy="127080"/>
                <wp:effectExtent l="57150" t="76200" r="56515" b="101600"/>
                <wp:wrapNone/>
                <wp:docPr id="597" name="Ink 597"/>
                <wp:cNvGraphicFramePr/>
                <a:graphic xmlns:a="http://schemas.openxmlformats.org/drawingml/2006/main">
                  <a:graphicData uri="http://schemas.microsoft.com/office/word/2010/wordprocessingInk">
                    <w14:contentPart bwMode="auto" r:id="rId139">
                      <w14:nvContentPartPr>
                        <w14:cNvContentPartPr/>
                      </w14:nvContentPartPr>
                      <w14:xfrm>
                        <a:off x="0" y="0"/>
                        <a:ext cx="286920" cy="127080"/>
                      </w14:xfrm>
                    </w14:contentPart>
                  </a:graphicData>
                </a:graphic>
              </wp:anchor>
            </w:drawing>
          </mc:Choice>
          <mc:Fallback>
            <w:pict>
              <v:shape w14:anchorId="12AFB849" id="Ink 597" o:spid="_x0000_s1026" type="#_x0000_t75" style="position:absolute;margin-left:440.1pt;margin-top:43.8pt;width:25.45pt;height:15.65pt;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">
                <v:imagedata r:id="rId140"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4416" behindDoc="0" locked="0" layoutInCell="1" allowOverlap="1" wp14:anchorId="11B4AFD4" wp14:editId="2C274A51">
                <wp:simplePos x="0" y="0"/>
                <wp:positionH relativeFrom="column">
                  <wp:posOffset>2747664</wp:posOffset>
                </wp:positionH>
                <wp:positionV relativeFrom="paragraph">
                  <wp:posOffset>830982</wp:posOffset>
                </wp:positionV>
                <wp:extent cx="510480" cy="128160"/>
                <wp:effectExtent l="38100" t="76200" r="4445" b="100965"/>
                <wp:wrapNone/>
                <wp:docPr id="594" name="Ink 594"/>
                <wp:cNvGraphicFramePr/>
                <a:graphic xmlns:a="http://schemas.openxmlformats.org/drawingml/2006/main">
                  <a:graphicData uri="http://schemas.microsoft.com/office/word/2010/wordprocessingInk">
                    <w14:contentPart bwMode="auto" r:id="rId141">
                      <w14:nvContentPartPr>
                        <w14:cNvContentPartPr/>
                      </w14:nvContentPartPr>
                      <w14:xfrm>
                        <a:off x="0" y="0"/>
                        <a:ext cx="510480" cy="128160"/>
                      </w14:xfrm>
                    </w14:contentPart>
                  </a:graphicData>
                </a:graphic>
              </wp:anchor>
            </w:drawing>
          </mc:Choice>
          <mc:Fallback>
            <w:pict>
              <v:shape w14:anchorId="62F6F198" id="Ink 594" o:spid="_x0000_s1026" type="#_x0000_t75" style="position:absolute;margin-left:214.95pt;margin-top:62.6pt;width:43.05pt;height:15.8pt;z-index:25196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">
                <v:imagedata r:id="rId142"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3392" behindDoc="0" locked="0" layoutInCell="1" allowOverlap="1" wp14:anchorId="3E3133F1" wp14:editId="2F1C7F93">
                <wp:simplePos x="0" y="0"/>
                <wp:positionH relativeFrom="column">
                  <wp:posOffset>2685744</wp:posOffset>
                </wp:positionH>
                <wp:positionV relativeFrom="paragraph">
                  <wp:posOffset>435342</wp:posOffset>
                </wp:positionV>
                <wp:extent cx="124560" cy="43920"/>
                <wp:effectExtent l="57150" t="76200" r="66040" b="89535"/>
                <wp:wrapNone/>
                <wp:docPr id="593" name="Ink 593"/>
                <wp:cNvGraphicFramePr/>
                <a:graphic xmlns:a="http://schemas.openxmlformats.org/drawingml/2006/main">
                  <a:graphicData uri="http://schemas.microsoft.com/office/word/2010/wordprocessingInk">
                    <w14:contentPart bwMode="auto" r:id="rId143">
                      <w14:nvContentPartPr>
                        <w14:cNvContentPartPr/>
                      </w14:nvContentPartPr>
                      <w14:xfrm>
                        <a:off x="0" y="0"/>
                        <a:ext cx="124560" cy="43920"/>
                      </w14:xfrm>
                    </w14:contentPart>
                  </a:graphicData>
                </a:graphic>
              </wp:anchor>
            </w:drawing>
          </mc:Choice>
          <mc:Fallback>
            <w:pict>
              <v:shape w14:anchorId="41010B38" id="Ink 593" o:spid="_x0000_s1026" type="#_x0000_t75" style="position:absolute;margin-left:210.1pt;margin-top:31.5pt;width:12.6pt;height:9.1pt;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">
                <v:imagedata r:id="rId144"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2368" behindDoc="0" locked="0" layoutInCell="1" allowOverlap="1" wp14:anchorId="5AECB242" wp14:editId="7AF9F0C3">
                <wp:simplePos x="0" y="0"/>
                <wp:positionH relativeFrom="column">
                  <wp:posOffset>2449224</wp:posOffset>
                </wp:positionH>
                <wp:positionV relativeFrom="paragraph">
                  <wp:posOffset>1059222</wp:posOffset>
                </wp:positionV>
                <wp:extent cx="135720" cy="39240"/>
                <wp:effectExtent l="57150" t="76200" r="74295" b="94615"/>
                <wp:wrapNone/>
                <wp:docPr id="592" name="Ink 592"/>
                <wp:cNvGraphicFramePr/>
                <a:graphic xmlns:a="http://schemas.openxmlformats.org/drawingml/2006/main">
                  <a:graphicData uri="http://schemas.microsoft.com/office/word/2010/wordprocessingInk">
                    <w14:contentPart bwMode="auto" r:id="rId145">
                      <w14:nvContentPartPr>
                        <w14:cNvContentPartPr/>
                      </w14:nvContentPartPr>
                      <w14:xfrm>
                        <a:off x="0" y="0"/>
                        <a:ext cx="135720" cy="39240"/>
                      </w14:xfrm>
                    </w14:contentPart>
                  </a:graphicData>
                </a:graphic>
              </wp:anchor>
            </w:drawing>
          </mc:Choice>
          <mc:Fallback>
            <w:pict>
              <v:shape w14:anchorId="6E231162" id="Ink 592" o:spid="_x0000_s1026" type="#_x0000_t75" style="position:absolute;margin-left:191.45pt;margin-top:80.6pt;width:13.55pt;height:8.8pt;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">
                <v:imagedata r:id="rId146" o:title=""/>
              </v:shape>
            </w:pict>
          </mc:Fallback>
        </mc:AlternateContent>
      </w:r>
      <w:r w:rsidR="00F14459">
        <w:rPr>
          <w:rFonts w:ascii="Times New Roman" w:hAnsi="Times New Roman" w:cs="Times New Roman"/>
          <w:b/>
          <w:bCs/>
          <w:noProof/>
        </w:rPr>
        <mc:AlternateContent>
          <mc:Choice Requires="wpi">
            <w:drawing>
              <wp:anchor distT="0" distB="0" distL="114300" distR="114300" simplePos="0" relativeHeight="251961344" behindDoc="0" locked="0" layoutInCell="1" allowOverlap="1" wp14:anchorId="3D4183F2" wp14:editId="453303A0">
                <wp:simplePos x="0" y="0"/>
                <wp:positionH relativeFrom="column">
                  <wp:posOffset>2433384</wp:posOffset>
                </wp:positionH>
                <wp:positionV relativeFrom="paragraph">
                  <wp:posOffset>634782</wp:posOffset>
                </wp:positionV>
                <wp:extent cx="186840" cy="59400"/>
                <wp:effectExtent l="57150" t="57150" r="60960" b="112395"/>
                <wp:wrapNone/>
                <wp:docPr id="591" name="Ink 591"/>
                <wp:cNvGraphicFramePr/>
                <a:graphic xmlns:a="http://schemas.openxmlformats.org/drawingml/2006/main">
                  <a:graphicData uri="http://schemas.microsoft.com/office/word/2010/wordprocessingInk">
                    <w14:contentPart bwMode="auto" r:id="rId147">
                      <w14:nvContentPartPr>
                        <w14:cNvContentPartPr/>
                      </w14:nvContentPartPr>
                      <w14:xfrm>
                        <a:off x="0" y="0"/>
                        <a:ext cx="186840" cy="59400"/>
                      </w14:xfrm>
                    </w14:contentPart>
                  </a:graphicData>
                </a:graphic>
              </wp:anchor>
            </w:drawing>
          </mc:Choice>
          <mc:Fallback>
            <w:pict>
              <v:shape w14:anchorId="4D0F7E73" id="Ink 591" o:spid="_x0000_s1026" type="#_x0000_t75" style="position:absolute;margin-left:190.2pt;margin-top:47.15pt;width:17.5pt;height:10.35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">
                <v:imagedata r:id="rId148" o:title=""/>
              </v:shape>
            </w:pict>
          </mc:Fallback>
        </mc:AlternateContent>
      </w:r>
      <w:r w:rsidR="00330F0F" w:rsidRPr="00330F0F">
        <w:rPr>
          <w:rFonts w:ascii="Times New Roman" w:hAnsi="Times New Roman" w:cs="Times New Roman"/>
          <w:b/>
          <w:bCs/>
          <w:noProof/>
        </w:rPr>
        <w:drawing>
          <wp:inline distT="0" distB="0" distL="0" distR="0" wp14:anchorId="00279992" wp14:editId="049A6836">
            <wp:extent cx="1968881" cy="1941266"/>
            <wp:effectExtent l="0" t="0" r="0" b="1905"/>
            <wp:docPr id="159" name="Picture 15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 diagram&#10;&#10;Description automatically generated"/>
                    <pic:cNvPicPr/>
                  </pic:nvPicPr>
                  <pic:blipFill>
                    <a:blip r:embed="rId149"/>
                    <a:stretch>
                      <a:fillRect/>
                    </a:stretch>
                  </pic:blipFill>
                  <pic:spPr>
                    <a:xfrm>
                      <a:off x="0" y="0"/>
                      <a:ext cx="1984977" cy="1957136"/>
                    </a:xfrm>
                    <a:prstGeom prst="rect">
                      <a:avLst/>
                    </a:prstGeom>
                  </pic:spPr>
                </pic:pic>
              </a:graphicData>
            </a:graphic>
          </wp:inline>
        </w:drawing>
      </w:r>
      <w:r w:rsidR="00827ABA" w:rsidRPr="00827ABA">
        <w:rPr>
          <w:rFonts w:ascii="Times New Roman" w:hAnsi="Times New Roman" w:cs="Times New Roman"/>
          <w:b/>
          <w:bCs/>
          <w:noProof/>
        </w:rPr>
        <w:drawing>
          <wp:inline distT="0" distB="0" distL="0" distR="0" wp14:anchorId="6D5E977D" wp14:editId="7AF8F3AE">
            <wp:extent cx="2244103" cy="2141750"/>
            <wp:effectExtent l="0" t="0" r="3810" b="0"/>
            <wp:docPr id="554" name="Picture 5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554" descr="Chart&#10;&#10;Description automatically generated"/>
                    <pic:cNvPicPr/>
                  </pic:nvPicPr>
                  <pic:blipFill>
                    <a:blip r:embed="rId150"/>
                    <a:stretch>
                      <a:fillRect/>
                    </a:stretch>
                  </pic:blipFill>
                  <pic:spPr>
                    <a:xfrm>
                      <a:off x="0" y="0"/>
                      <a:ext cx="2279376" cy="2175414"/>
                    </a:xfrm>
                    <a:prstGeom prst="rect">
                      <a:avLst/>
                    </a:prstGeom>
                  </pic:spPr>
                </pic:pic>
              </a:graphicData>
            </a:graphic>
          </wp:inline>
        </w:drawing>
      </w:r>
    </w:p>
    <w:p w14:paraId="0FF9F6E5" w14:textId="3B7BE2D9" w:rsidR="00C53B7C" w:rsidRDefault="00C53B7C" w:rsidP="0048711C">
      <w:pPr>
        <w:rPr>
          <w:rFonts w:ascii="Times New Roman" w:hAnsi="Times New Roman" w:cs="Times New Roman"/>
        </w:rPr>
      </w:pPr>
    </w:p>
    <w:p w14:paraId="1121C27B" w14:textId="73E44DB7" w:rsidR="00E05A26" w:rsidRDefault="003A39A0" w:rsidP="0048711C">
      <w:pPr>
        <w:rPr>
          <w:rFonts w:ascii="Times New Roman" w:hAnsi="Times New Roman" w:cs="Times New Roman"/>
        </w:rPr>
      </w:pPr>
      <w:r>
        <w:rPr>
          <w:rFonts w:ascii="Times New Roman" w:hAnsi="Times New Roman" w:cs="Times New Roman"/>
        </w:rPr>
        <w:t xml:space="preserve">With the 3 Dimension model, some new insights emerge that were not visible in the first two dimensions; UIC is not directly aligned with the vector attribute Diversity or Convenient Commuting, and Diversity is the only attribute vector from Dimension 2 that aligns with preferences. Contrary </w:t>
      </w:r>
      <w:r w:rsidR="00E075F5">
        <w:rPr>
          <w:rFonts w:ascii="Times New Roman" w:hAnsi="Times New Roman" w:cs="Times New Roman"/>
        </w:rPr>
        <w:t xml:space="preserve">to </w:t>
      </w:r>
      <w:r>
        <w:rPr>
          <w:rFonts w:ascii="Times New Roman" w:hAnsi="Times New Roman" w:cs="Times New Roman"/>
        </w:rPr>
        <w:t xml:space="preserve">the 2 Dimension analysis, </w:t>
      </w:r>
      <w:r w:rsidR="00E075F5">
        <w:rPr>
          <w:rFonts w:ascii="Times New Roman" w:hAnsi="Times New Roman" w:cs="Times New Roman"/>
        </w:rPr>
        <w:t xml:space="preserve">the 3 Dimension analysis reveals that </w:t>
      </w:r>
      <w:r>
        <w:rPr>
          <w:rFonts w:ascii="Times New Roman" w:hAnsi="Times New Roman" w:cs="Times New Roman"/>
        </w:rPr>
        <w:t xml:space="preserve">UIC is not </w:t>
      </w:r>
      <w:r w:rsidR="008A4358">
        <w:rPr>
          <w:rFonts w:ascii="Times New Roman" w:hAnsi="Times New Roman" w:cs="Times New Roman"/>
        </w:rPr>
        <w:t xml:space="preserve">as </w:t>
      </w:r>
      <w:r>
        <w:rPr>
          <w:rFonts w:ascii="Times New Roman" w:hAnsi="Times New Roman" w:cs="Times New Roman"/>
        </w:rPr>
        <w:t xml:space="preserve">close to Work Opportunities, Convenient Commuting, or Close to Home. UIC is in </w:t>
      </w:r>
      <w:r w:rsidR="00E075F5">
        <w:rPr>
          <w:rFonts w:ascii="Times New Roman" w:hAnsi="Times New Roman" w:cs="Times New Roman"/>
        </w:rPr>
        <w:t>the most immediate</w:t>
      </w:r>
      <w:r w:rsidR="008A4358">
        <w:rPr>
          <w:rFonts w:ascii="Times New Roman" w:hAnsi="Times New Roman" w:cs="Times New Roman"/>
        </w:rPr>
        <w:t xml:space="preserve"> </w:t>
      </w:r>
      <w:r>
        <w:rPr>
          <w:rFonts w:ascii="Times New Roman" w:hAnsi="Times New Roman" w:cs="Times New Roman"/>
        </w:rPr>
        <w:t xml:space="preserve">proximity to </w:t>
      </w:r>
      <w:r w:rsidR="00E075F5">
        <w:rPr>
          <w:rFonts w:ascii="Times New Roman" w:hAnsi="Times New Roman" w:cs="Times New Roman"/>
        </w:rPr>
        <w:t xml:space="preserve">the </w:t>
      </w:r>
      <w:r>
        <w:rPr>
          <w:rFonts w:ascii="Times New Roman" w:hAnsi="Times New Roman" w:cs="Times New Roman"/>
        </w:rPr>
        <w:t xml:space="preserve">attribute Diversity. </w:t>
      </w:r>
    </w:p>
    <w:p w14:paraId="18A13D37" w14:textId="0B9667DF" w:rsidR="00E075F5" w:rsidRDefault="00E05A26" w:rsidP="0048711C">
      <w:pPr>
        <w:rPr>
          <w:rFonts w:ascii="Times New Roman" w:hAnsi="Times New Roman" w:cs="Times New Roman"/>
        </w:rPr>
      </w:pPr>
      <w:r>
        <w:rPr>
          <w:rFonts w:ascii="Times New Roman" w:hAnsi="Times New Roman" w:cs="Times New Roman"/>
        </w:rPr>
        <w:t xml:space="preserve">While no attribute vectors are directly on Dimension 3, the ones closest are </w:t>
      </w:r>
      <w:r w:rsidR="00A83676">
        <w:rPr>
          <w:rFonts w:ascii="Times New Roman" w:hAnsi="Times New Roman" w:cs="Times New Roman"/>
        </w:rPr>
        <w:t xml:space="preserve">Diversity, </w:t>
      </w:r>
      <w:r>
        <w:rPr>
          <w:rFonts w:ascii="Times New Roman" w:hAnsi="Times New Roman" w:cs="Times New Roman"/>
        </w:rPr>
        <w:t xml:space="preserve">Campus Life, Preferred Major, Scholarships/Financial Aid, and Affordability/Low Price. </w:t>
      </w:r>
      <w:r w:rsidR="00222853">
        <w:rPr>
          <w:rFonts w:ascii="Times New Roman" w:hAnsi="Times New Roman" w:cs="Times New Roman"/>
        </w:rPr>
        <w:t xml:space="preserve">Based on these attributes, I would label </w:t>
      </w:r>
      <w:r w:rsidR="00222853" w:rsidRPr="00222853">
        <w:rPr>
          <w:rFonts w:ascii="Times New Roman" w:hAnsi="Times New Roman" w:cs="Times New Roman"/>
          <w:highlight w:val="lightGray"/>
        </w:rPr>
        <w:t xml:space="preserve">Dimension 3 </w:t>
      </w:r>
      <w:r w:rsidR="00086ACD">
        <w:rPr>
          <w:rFonts w:ascii="Times New Roman" w:hAnsi="Times New Roman" w:cs="Times New Roman"/>
          <w:b/>
          <w:bCs/>
          <w:highlight w:val="lightGray"/>
        </w:rPr>
        <w:t>"</w:t>
      </w:r>
      <w:r w:rsidR="00222853" w:rsidRPr="00222853">
        <w:rPr>
          <w:rFonts w:ascii="Times New Roman" w:hAnsi="Times New Roman" w:cs="Times New Roman"/>
          <w:b/>
          <w:bCs/>
          <w:highlight w:val="lightGray"/>
        </w:rPr>
        <w:t>Accessibility</w:t>
      </w:r>
      <w:r w:rsidR="00086ACD">
        <w:rPr>
          <w:rFonts w:ascii="Times New Roman" w:hAnsi="Times New Roman" w:cs="Times New Roman"/>
          <w:b/>
          <w:bCs/>
          <w:highlight w:val="lightGray"/>
        </w:rPr>
        <w:t>"</w:t>
      </w:r>
      <w:r w:rsidR="00E075F5">
        <w:rPr>
          <w:rFonts w:ascii="Times New Roman" w:hAnsi="Times New Roman" w:cs="Times New Roman"/>
        </w:rPr>
        <w:t>;</w:t>
      </w:r>
      <w:r w:rsidR="00222853">
        <w:rPr>
          <w:rFonts w:ascii="Times New Roman" w:hAnsi="Times New Roman" w:cs="Times New Roman"/>
        </w:rPr>
        <w:t xml:space="preserve"> </w:t>
      </w:r>
      <w:r w:rsidR="00E075F5">
        <w:rPr>
          <w:rFonts w:ascii="Times New Roman" w:hAnsi="Times New Roman" w:cs="Times New Roman"/>
        </w:rPr>
        <w:t>Dimension 3 represents schools that are perceived based on their level of accessibility. Universities perceived high on this dimension are inclusive/diverse, offer majors that students need,</w:t>
      </w:r>
      <w:r w:rsidR="00086ACD">
        <w:rPr>
          <w:rFonts w:ascii="Times New Roman" w:hAnsi="Times New Roman" w:cs="Times New Roman"/>
        </w:rPr>
        <w:t xml:space="preserve"> </w:t>
      </w:r>
      <w:r w:rsidR="00E075F5">
        <w:rPr>
          <w:rFonts w:ascii="Times New Roman" w:hAnsi="Times New Roman" w:cs="Times New Roman"/>
        </w:rPr>
        <w:t xml:space="preserve">give students a chance to interact socially, and are within budget. </w:t>
      </w:r>
    </w:p>
    <w:p w14:paraId="32DDA14C" w14:textId="7B81A2C5" w:rsidR="003F087A" w:rsidRDefault="003F087A" w:rsidP="0048711C">
      <w:pPr>
        <w:rPr>
          <w:rFonts w:ascii="Times New Roman" w:hAnsi="Times New Roman" w:cs="Times New Roman"/>
        </w:rPr>
      </w:pPr>
    </w:p>
    <w:p w14:paraId="2E2BD9B2" w14:textId="6D3BF7E7" w:rsidR="00C64011" w:rsidRPr="00B45A20" w:rsidRDefault="00E60CEF" w:rsidP="00C64011">
      <w:pPr>
        <w:pStyle w:val="ListParagraph"/>
        <w:numPr>
          <w:ilvl w:val="0"/>
          <w:numId w:val="1"/>
        </w:numPr>
        <w:rPr>
          <w:rFonts w:ascii="Times New Roman" w:hAnsi="Times New Roman" w:cs="Times New Roman"/>
          <w:b/>
          <w:bCs/>
        </w:rPr>
      </w:pPr>
      <w:r w:rsidRPr="00E60CEF">
        <w:rPr>
          <w:rFonts w:ascii="Times New Roman" w:hAnsi="Times New Roman" w:cs="Times New Roman"/>
          <w:b/>
          <w:bCs/>
          <w:noProof/>
        </w:rPr>
        <w:drawing>
          <wp:inline distT="0" distB="0" distL="0" distR="0" wp14:anchorId="30A25574" wp14:editId="355CA22B">
            <wp:extent cx="2249326" cy="1598800"/>
            <wp:effectExtent l="0" t="0" r="0" b="1905"/>
            <wp:docPr id="838" name="Picture 83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Picture 838" descr="Chart, funnel chart&#10;&#10;Description automatically generated"/>
                    <pic:cNvPicPr/>
                  </pic:nvPicPr>
                  <pic:blipFill>
                    <a:blip r:embed="rId151"/>
                    <a:stretch>
                      <a:fillRect/>
                    </a:stretch>
                  </pic:blipFill>
                  <pic:spPr>
                    <a:xfrm>
                      <a:off x="0" y="0"/>
                      <a:ext cx="2269413" cy="1613078"/>
                    </a:xfrm>
                    <a:prstGeom prst="rect">
                      <a:avLst/>
                    </a:prstGeom>
                  </pic:spPr>
                </pic:pic>
              </a:graphicData>
            </a:graphic>
          </wp:inline>
        </w:drawing>
      </w:r>
    </w:p>
    <w:p w14:paraId="60529C33" w14:textId="77777777" w:rsidR="00B45A20" w:rsidRDefault="00B45A20" w:rsidP="00C64011">
      <w:pPr>
        <w:rPr>
          <w:rFonts w:ascii="Times New Roman" w:hAnsi="Times New Roman" w:cs="Times New Roman"/>
        </w:rPr>
      </w:pPr>
    </w:p>
    <w:p w14:paraId="02A86B1F" w14:textId="4D2785E4" w:rsidR="00C64011" w:rsidRDefault="00A67741" w:rsidP="00C64011">
      <w:pPr>
        <w:rPr>
          <w:rFonts w:ascii="Times New Roman" w:hAnsi="Times New Roman" w:cs="Times New Roman"/>
        </w:rPr>
      </w:pPr>
      <w:r>
        <w:rPr>
          <w:rFonts w:ascii="Times New Roman" w:hAnsi="Times New Roman" w:cs="Times New Roman"/>
        </w:rPr>
        <w:t xml:space="preserve">The current positioning for UIC students is ideal, especially compared to competitors, as UIC is the only university aligned with the preferences of undergraduate business students and has the highest average preference value. </w:t>
      </w:r>
      <w:r w:rsidR="00C64011">
        <w:rPr>
          <w:rFonts w:ascii="Times New Roman" w:hAnsi="Times New Roman" w:cs="Times New Roman"/>
        </w:rPr>
        <w:t xml:space="preserve">When exploring the different positioning options, I </w:t>
      </w:r>
      <w:r w:rsidR="006425B6">
        <w:rPr>
          <w:rFonts w:ascii="Times New Roman" w:hAnsi="Times New Roman" w:cs="Times New Roman"/>
        </w:rPr>
        <w:t>increased</w:t>
      </w:r>
      <w:r w:rsidR="00C64011">
        <w:rPr>
          <w:rFonts w:ascii="Times New Roman" w:hAnsi="Times New Roman" w:cs="Times New Roman"/>
        </w:rPr>
        <w:t xml:space="preserve"> UIC</w:t>
      </w:r>
      <w:r w:rsidR="00086ACD">
        <w:rPr>
          <w:rFonts w:ascii="Times New Roman" w:hAnsi="Times New Roman" w:cs="Times New Roman"/>
        </w:rPr>
        <w:t>'</w:t>
      </w:r>
      <w:r w:rsidR="00C64011">
        <w:rPr>
          <w:rFonts w:ascii="Times New Roman" w:hAnsi="Times New Roman" w:cs="Times New Roman"/>
        </w:rPr>
        <w:t xml:space="preserve">s market share from 88.51% to 97.3% by improving Diversity from 4.4 to 5.00, </w:t>
      </w:r>
      <w:r w:rsidR="00B45A20">
        <w:rPr>
          <w:rFonts w:ascii="Times New Roman" w:hAnsi="Times New Roman" w:cs="Times New Roman"/>
        </w:rPr>
        <w:t xml:space="preserve">Preferred Major from 4.32 to 5.00, and Campus Life from 3.3 to 3.98. </w:t>
      </w:r>
      <w:r w:rsidR="00201267">
        <w:rPr>
          <w:rFonts w:ascii="Times New Roman" w:hAnsi="Times New Roman" w:cs="Times New Roman"/>
        </w:rPr>
        <w:t>UIC</w:t>
      </w:r>
      <w:r w:rsidR="00086ACD">
        <w:rPr>
          <w:rFonts w:ascii="Times New Roman" w:hAnsi="Times New Roman" w:cs="Times New Roman"/>
        </w:rPr>
        <w:t>'</w:t>
      </w:r>
      <w:r w:rsidR="00201267">
        <w:rPr>
          <w:rFonts w:ascii="Times New Roman" w:hAnsi="Times New Roman" w:cs="Times New Roman"/>
        </w:rPr>
        <w:t xml:space="preserve">s strengths as a university are its work opportunities, convenient commuting options, preferred majors, and diversity. UIC can </w:t>
      </w:r>
      <w:r w:rsidR="00086ACD">
        <w:rPr>
          <w:rFonts w:ascii="Times New Roman" w:hAnsi="Times New Roman" w:cs="Times New Roman"/>
        </w:rPr>
        <w:t>strengthen its positioning</w:t>
      </w:r>
      <w:r w:rsidR="00201267">
        <w:rPr>
          <w:rFonts w:ascii="Times New Roman" w:hAnsi="Times New Roman" w:cs="Times New Roman"/>
        </w:rPr>
        <w:t xml:space="preserve"> by focusing on attributes Diversity, Preferred Major, and Campus Life</w:t>
      </w:r>
      <w:r w:rsidR="00086ACD">
        <w:rPr>
          <w:rFonts w:ascii="Times New Roman" w:hAnsi="Times New Roman" w:cs="Times New Roman"/>
        </w:rPr>
        <w:t>.</w:t>
      </w:r>
      <w:r w:rsidR="00201267">
        <w:rPr>
          <w:rFonts w:ascii="Times New Roman" w:hAnsi="Times New Roman" w:cs="Times New Roman"/>
        </w:rPr>
        <w:t xml:space="preserve"> </w:t>
      </w:r>
    </w:p>
    <w:p w14:paraId="65202339" w14:textId="37A0ED85" w:rsidR="00582EF3" w:rsidRPr="00C64011" w:rsidRDefault="00582EF3" w:rsidP="00C64011">
      <w:pPr>
        <w:rPr>
          <w:rFonts w:ascii="Times New Roman" w:hAnsi="Times New Roman" w:cs="Times New Roman"/>
        </w:rPr>
      </w:pPr>
      <w:r>
        <w:rPr>
          <w:rFonts w:ascii="Times New Roman" w:hAnsi="Times New Roman" w:cs="Times New Roman"/>
        </w:rPr>
        <w:t xml:space="preserve">Rather than focusing on the attributes from Dimension 1 (elitism and affordability), UIC should focus more on being an accessible school that ignites feelings of comfort and ease to obtain a differentiated position. </w:t>
      </w:r>
      <w:r w:rsidR="00B45E1B">
        <w:rPr>
          <w:rFonts w:ascii="Times New Roman" w:hAnsi="Times New Roman" w:cs="Times New Roman"/>
        </w:rPr>
        <w:t>UIC can actively set and reach diversity goals (admissions/attendance percentages</w:t>
      </w:r>
      <w:r w:rsidR="00086ACD">
        <w:rPr>
          <w:rFonts w:ascii="Times New Roman" w:hAnsi="Times New Roman" w:cs="Times New Roman"/>
        </w:rPr>
        <w:t>) and</w:t>
      </w:r>
      <w:r w:rsidR="00B45E1B">
        <w:rPr>
          <w:rFonts w:ascii="Times New Roman" w:hAnsi="Times New Roman" w:cs="Times New Roman"/>
        </w:rPr>
        <w:t xml:space="preserve"> provide opportunities </w:t>
      </w:r>
      <w:r w:rsidR="00086ACD">
        <w:rPr>
          <w:rFonts w:ascii="Times New Roman" w:hAnsi="Times New Roman" w:cs="Times New Roman"/>
        </w:rPr>
        <w:t xml:space="preserve">exclusively </w:t>
      </w:r>
      <w:r w:rsidR="00B45E1B">
        <w:rPr>
          <w:rFonts w:ascii="Times New Roman" w:hAnsi="Times New Roman" w:cs="Times New Roman"/>
        </w:rPr>
        <w:t xml:space="preserve">for BIPOC students to develop professionally. </w:t>
      </w:r>
      <w:r w:rsidR="00086ACD">
        <w:rPr>
          <w:rFonts w:ascii="Times New Roman" w:hAnsi="Times New Roman" w:cs="Times New Roman"/>
        </w:rPr>
        <w:t xml:space="preserve">UIC can create a DE&amp;I program, partnering with local businesses to conduct marketing workshops where students can learn marketing skills in new industries and network. </w:t>
      </w:r>
      <w:r w:rsidR="00B45E1B">
        <w:rPr>
          <w:rFonts w:ascii="Times New Roman" w:hAnsi="Times New Roman" w:cs="Times New Roman"/>
        </w:rPr>
        <w:t>UIC can also incorporate more theme night activations and promotions for sporting events to improve campus life</w:t>
      </w:r>
      <w:r w:rsidR="00086ACD">
        <w:rPr>
          <w:rFonts w:ascii="Times New Roman" w:hAnsi="Times New Roman" w:cs="Times New Roman"/>
        </w:rPr>
        <w:t xml:space="preserve"> and </w:t>
      </w:r>
      <w:r w:rsidR="00B45E1B">
        <w:rPr>
          <w:rFonts w:ascii="Times New Roman" w:hAnsi="Times New Roman" w:cs="Times New Roman"/>
        </w:rPr>
        <w:t xml:space="preserve">run more social events (like the UIC SPARK concert). </w:t>
      </w:r>
      <w:r w:rsidR="00086ACD">
        <w:rPr>
          <w:rFonts w:ascii="Times New Roman" w:hAnsi="Times New Roman" w:cs="Times New Roman"/>
        </w:rPr>
        <w:t xml:space="preserve">What makes UIC an excellent choice as a university is its number and variety of concentrations. Make this attribute more widely known in UIC's marketing messages and use course evaluations to pick students' brains, understand their needs, and create new courses and majors that fit those needs. </w:t>
      </w:r>
    </w:p>
    <w:p w14:paraId="094356A2" w14:textId="77777777" w:rsidR="00222853" w:rsidRDefault="00222853" w:rsidP="0048711C">
      <w:pPr>
        <w:rPr>
          <w:rFonts w:ascii="Times New Roman" w:hAnsi="Times New Roman" w:cs="Times New Roman"/>
        </w:rPr>
      </w:pPr>
    </w:p>
    <w:p w14:paraId="6D530E8A" w14:textId="2661BF9E" w:rsidR="00B3734E" w:rsidRDefault="00B3734E" w:rsidP="0048711C">
      <w:pPr>
        <w:rPr>
          <w:rFonts w:ascii="Times New Roman" w:hAnsi="Times New Roman" w:cs="Times New Roman"/>
        </w:rPr>
      </w:pPr>
    </w:p>
    <w:p w14:paraId="0F00D111" w14:textId="77777777" w:rsidR="00B3734E" w:rsidRDefault="00B3734E" w:rsidP="0048711C">
      <w:pPr>
        <w:rPr>
          <w:rFonts w:ascii="Times New Roman" w:hAnsi="Times New Roman" w:cs="Times New Roman"/>
        </w:rPr>
      </w:pPr>
    </w:p>
    <w:p w14:paraId="1E59D2EA" w14:textId="77777777" w:rsidR="009418E5" w:rsidRPr="0048711C" w:rsidRDefault="009418E5" w:rsidP="0048711C">
      <w:pPr>
        <w:rPr>
          <w:rFonts w:ascii="Times New Roman" w:hAnsi="Times New Roman" w:cs="Times New Roman"/>
        </w:rPr>
      </w:pPr>
    </w:p>
    <w:sectPr w:rsidR="009418E5" w:rsidRPr="0048711C">
      <w:headerReference w:type="even" r:id="rId152"/>
      <w:headerReference w:type="default" r:id="rId153"/>
      <w:footerReference w:type="even" r:id="rId154"/>
      <w:footerReference w:type="default" r:id="rId155"/>
      <w:headerReference w:type="first" r:id="rId156"/>
      <w:footerReference w:type="first" r:id="rId1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C095" w14:textId="77777777" w:rsidR="0069218E" w:rsidRDefault="0069218E" w:rsidP="0069218E">
      <w:pPr>
        <w:spacing w:after="0" w:line="240" w:lineRule="auto"/>
      </w:pPr>
      <w:r>
        <w:separator/>
      </w:r>
    </w:p>
  </w:endnote>
  <w:endnote w:type="continuationSeparator" w:id="0">
    <w:p w14:paraId="5D5D63E0" w14:textId="77777777" w:rsidR="0069218E" w:rsidRDefault="0069218E" w:rsidP="00692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FC65E" w14:textId="77777777" w:rsidR="0069218E" w:rsidRDefault="00692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DE61" w14:textId="77777777" w:rsidR="0069218E" w:rsidRDefault="006921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3CAE" w14:textId="77777777" w:rsidR="0069218E" w:rsidRDefault="00692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72ACD" w14:textId="77777777" w:rsidR="0069218E" w:rsidRDefault="0069218E" w:rsidP="0069218E">
      <w:pPr>
        <w:spacing w:after="0" w:line="240" w:lineRule="auto"/>
      </w:pPr>
      <w:r>
        <w:separator/>
      </w:r>
    </w:p>
  </w:footnote>
  <w:footnote w:type="continuationSeparator" w:id="0">
    <w:p w14:paraId="529214FF" w14:textId="77777777" w:rsidR="0069218E" w:rsidRDefault="0069218E" w:rsidP="00692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B8679" w14:textId="77777777" w:rsidR="0069218E" w:rsidRDefault="00692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C077" w14:textId="69BCDCEB" w:rsidR="0069218E" w:rsidRDefault="0069218E">
    <w:pPr>
      <w:pStyle w:val="Header"/>
    </w:pPr>
    <w:r>
      <w:t>MKTG 460 KYRA KROLL</w:t>
    </w:r>
  </w:p>
  <w:p w14:paraId="415555E7" w14:textId="77777777" w:rsidR="0069218E" w:rsidRDefault="00692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3EF6E" w14:textId="77777777" w:rsidR="0069218E" w:rsidRDefault="00692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415CC"/>
    <w:multiLevelType w:val="hybridMultilevel"/>
    <w:tmpl w:val="DD06D56C"/>
    <w:lvl w:ilvl="0" w:tplc="405ECA1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601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NDA1NDAyNzcytjRX0lEKTi0uzszPAykwqgUAv5EISywAAAA="/>
  </w:docVars>
  <w:rsids>
    <w:rsidRoot w:val="00895BEF"/>
    <w:rsid w:val="0000470C"/>
    <w:rsid w:val="00011B77"/>
    <w:rsid w:val="00021CEB"/>
    <w:rsid w:val="00086ACD"/>
    <w:rsid w:val="000B0400"/>
    <w:rsid w:val="00135DD1"/>
    <w:rsid w:val="001F030F"/>
    <w:rsid w:val="00201267"/>
    <w:rsid w:val="00222853"/>
    <w:rsid w:val="00240FDE"/>
    <w:rsid w:val="0025194A"/>
    <w:rsid w:val="00276DFD"/>
    <w:rsid w:val="0028681E"/>
    <w:rsid w:val="002B1154"/>
    <w:rsid w:val="002B3E1D"/>
    <w:rsid w:val="002D1865"/>
    <w:rsid w:val="00305E23"/>
    <w:rsid w:val="003130C8"/>
    <w:rsid w:val="00330EA6"/>
    <w:rsid w:val="00330F0F"/>
    <w:rsid w:val="00381163"/>
    <w:rsid w:val="003A39A0"/>
    <w:rsid w:val="003C5A0F"/>
    <w:rsid w:val="003E048B"/>
    <w:rsid w:val="003E2D92"/>
    <w:rsid w:val="003F087A"/>
    <w:rsid w:val="00412FE0"/>
    <w:rsid w:val="00435B54"/>
    <w:rsid w:val="0048711C"/>
    <w:rsid w:val="00490A73"/>
    <w:rsid w:val="004B0B14"/>
    <w:rsid w:val="004C2C2E"/>
    <w:rsid w:val="004D55F4"/>
    <w:rsid w:val="00542A78"/>
    <w:rsid w:val="0055520C"/>
    <w:rsid w:val="005702F7"/>
    <w:rsid w:val="00570D8E"/>
    <w:rsid w:val="00582EF3"/>
    <w:rsid w:val="005A0F10"/>
    <w:rsid w:val="006425B6"/>
    <w:rsid w:val="00666744"/>
    <w:rsid w:val="00690BEC"/>
    <w:rsid w:val="0069218E"/>
    <w:rsid w:val="00695506"/>
    <w:rsid w:val="006A02ED"/>
    <w:rsid w:val="00701221"/>
    <w:rsid w:val="0071306F"/>
    <w:rsid w:val="00744B3C"/>
    <w:rsid w:val="0077103F"/>
    <w:rsid w:val="007741FB"/>
    <w:rsid w:val="00790A6A"/>
    <w:rsid w:val="00790D01"/>
    <w:rsid w:val="007D5305"/>
    <w:rsid w:val="00827ABA"/>
    <w:rsid w:val="00891CE0"/>
    <w:rsid w:val="00895BEF"/>
    <w:rsid w:val="008A4358"/>
    <w:rsid w:val="008C7C5A"/>
    <w:rsid w:val="008D69BF"/>
    <w:rsid w:val="009219B9"/>
    <w:rsid w:val="00925D59"/>
    <w:rsid w:val="00935A0D"/>
    <w:rsid w:val="009418E5"/>
    <w:rsid w:val="00987368"/>
    <w:rsid w:val="0099158C"/>
    <w:rsid w:val="009C4664"/>
    <w:rsid w:val="009C6309"/>
    <w:rsid w:val="00A67741"/>
    <w:rsid w:val="00A83676"/>
    <w:rsid w:val="00A84518"/>
    <w:rsid w:val="00B3734E"/>
    <w:rsid w:val="00B45A20"/>
    <w:rsid w:val="00B45E1B"/>
    <w:rsid w:val="00B46C8B"/>
    <w:rsid w:val="00B9119D"/>
    <w:rsid w:val="00B93460"/>
    <w:rsid w:val="00BA269A"/>
    <w:rsid w:val="00C315A3"/>
    <w:rsid w:val="00C53B7C"/>
    <w:rsid w:val="00C64011"/>
    <w:rsid w:val="00C92FC3"/>
    <w:rsid w:val="00D20BA6"/>
    <w:rsid w:val="00D511D5"/>
    <w:rsid w:val="00E05A26"/>
    <w:rsid w:val="00E075F5"/>
    <w:rsid w:val="00E60CEF"/>
    <w:rsid w:val="00ED216A"/>
    <w:rsid w:val="00ED3840"/>
    <w:rsid w:val="00EE238A"/>
    <w:rsid w:val="00F1198B"/>
    <w:rsid w:val="00F14459"/>
    <w:rsid w:val="00F23AA3"/>
    <w:rsid w:val="00F2763F"/>
    <w:rsid w:val="00F54046"/>
    <w:rsid w:val="00FA0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C302C"/>
  <w15:chartTrackingRefBased/>
  <w15:docId w15:val="{34417D2B-25A0-409F-B355-10187BC5E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B14"/>
    <w:pPr>
      <w:ind w:left="720"/>
      <w:contextualSpacing/>
    </w:pPr>
  </w:style>
  <w:style w:type="paragraph" w:styleId="Header">
    <w:name w:val="header"/>
    <w:basedOn w:val="Normal"/>
    <w:link w:val="HeaderChar"/>
    <w:uiPriority w:val="99"/>
    <w:unhideWhenUsed/>
    <w:rsid w:val="006921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18E"/>
  </w:style>
  <w:style w:type="paragraph" w:styleId="Footer">
    <w:name w:val="footer"/>
    <w:basedOn w:val="Normal"/>
    <w:link w:val="FooterChar"/>
    <w:uiPriority w:val="99"/>
    <w:unhideWhenUsed/>
    <w:rsid w:val="006921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48.xml"/><Relationship Id="rId21" Type="http://schemas.openxmlformats.org/officeDocument/2006/relationships/image" Target="media/image8.png"/><Relationship Id="rId42" Type="http://schemas.openxmlformats.org/officeDocument/2006/relationships/customXml" Target="ink/ink17.xml"/><Relationship Id="rId63" Type="http://schemas.openxmlformats.org/officeDocument/2006/relationships/customXml" Target="ink/ink26.xml"/><Relationship Id="rId84" Type="http://schemas.openxmlformats.org/officeDocument/2006/relationships/image" Target="media/image43.png"/><Relationship Id="rId138" Type="http://schemas.openxmlformats.org/officeDocument/2006/relationships/image" Target="media/image73.png"/><Relationship Id="rId159" Type="http://schemas.openxmlformats.org/officeDocument/2006/relationships/theme" Target="theme/theme1.xml"/><Relationship Id="rId107" Type="http://schemas.openxmlformats.org/officeDocument/2006/relationships/customXml" Target="ink/ink43.xml"/><Relationship Id="rId11" Type="http://schemas.openxmlformats.org/officeDocument/2006/relationships/image" Target="media/image3.png"/><Relationship Id="rId32" Type="http://schemas.openxmlformats.org/officeDocument/2006/relationships/customXml" Target="ink/ink12.xml"/><Relationship Id="rId53" Type="http://schemas.openxmlformats.org/officeDocument/2006/relationships/customXml" Target="ink/ink21.xml"/><Relationship Id="rId74" Type="http://schemas.openxmlformats.org/officeDocument/2006/relationships/image" Target="media/image36.png"/><Relationship Id="rId128" Type="http://schemas.openxmlformats.org/officeDocument/2006/relationships/image" Target="media/image68.png"/><Relationship Id="rId149" Type="http://schemas.openxmlformats.org/officeDocument/2006/relationships/image" Target="media/image79.png"/><Relationship Id="rId5" Type="http://schemas.openxmlformats.org/officeDocument/2006/relationships/webSettings" Target="webSettings.xml"/><Relationship Id="rId95" Type="http://schemas.openxmlformats.org/officeDocument/2006/relationships/customXml" Target="ink/ink39.xml"/><Relationship Id="rId22" Type="http://schemas.openxmlformats.org/officeDocument/2006/relationships/customXml" Target="ink/ink7.xml"/><Relationship Id="rId43" Type="http://schemas.openxmlformats.org/officeDocument/2006/relationships/image" Target="media/image19.png"/><Relationship Id="rId64" Type="http://schemas.openxmlformats.org/officeDocument/2006/relationships/image" Target="media/image31.png"/><Relationship Id="rId118" Type="http://schemas.openxmlformats.org/officeDocument/2006/relationships/image" Target="media/image63.png"/><Relationship Id="rId139" Type="http://schemas.openxmlformats.org/officeDocument/2006/relationships/customXml" Target="ink/ink59.xml"/><Relationship Id="rId80" Type="http://schemas.openxmlformats.org/officeDocument/2006/relationships/customXml" Target="ink/ink33.xml"/><Relationship Id="rId85" Type="http://schemas.openxmlformats.org/officeDocument/2006/relationships/image" Target="media/image44.png"/><Relationship Id="rId150" Type="http://schemas.openxmlformats.org/officeDocument/2006/relationships/image" Target="media/image80.png"/><Relationship Id="rId155" Type="http://schemas.openxmlformats.org/officeDocument/2006/relationships/footer" Target="footer2.xml"/><Relationship Id="rId12" Type="http://schemas.openxmlformats.org/officeDocument/2006/relationships/customXml" Target="ink/ink2.xml"/><Relationship Id="rId17"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customXml" Target="ink/ink15.xml"/><Relationship Id="rId59" Type="http://schemas.openxmlformats.org/officeDocument/2006/relationships/customXml" Target="ink/ink24.xml"/><Relationship Id="rId103" Type="http://schemas.openxmlformats.org/officeDocument/2006/relationships/image" Target="media/image55.png"/><Relationship Id="rId108" Type="http://schemas.openxmlformats.org/officeDocument/2006/relationships/image" Target="media/image58.png"/><Relationship Id="rId124" Type="http://schemas.openxmlformats.org/officeDocument/2006/relationships/image" Target="media/image66.png"/><Relationship Id="rId129" Type="http://schemas.openxmlformats.org/officeDocument/2006/relationships/customXml" Target="ink/ink54.xml"/><Relationship Id="rId54"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7.png"/><Relationship Id="rId91" Type="http://schemas.openxmlformats.org/officeDocument/2006/relationships/customXml" Target="ink/ink37.xml"/><Relationship Id="rId96" Type="http://schemas.openxmlformats.org/officeDocument/2006/relationships/image" Target="media/image50.png"/><Relationship Id="rId140" Type="http://schemas.openxmlformats.org/officeDocument/2006/relationships/image" Target="media/image74.png"/><Relationship Id="rId145" Type="http://schemas.openxmlformats.org/officeDocument/2006/relationships/customXml" Target="ink/ink6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customXml" Target="ink/ink10.xml"/><Relationship Id="rId49" Type="http://schemas.openxmlformats.org/officeDocument/2006/relationships/customXml" Target="ink/ink19.xml"/><Relationship Id="rId114" Type="http://schemas.openxmlformats.org/officeDocument/2006/relationships/image" Target="media/image61.png"/><Relationship Id="rId119" Type="http://schemas.openxmlformats.org/officeDocument/2006/relationships/customXml" Target="ink/ink49.xml"/><Relationship Id="rId44" Type="http://schemas.openxmlformats.org/officeDocument/2006/relationships/image" Target="media/image20.png"/><Relationship Id="rId60" Type="http://schemas.openxmlformats.org/officeDocument/2006/relationships/image" Target="media/image29.png"/><Relationship Id="rId65" Type="http://schemas.openxmlformats.org/officeDocument/2006/relationships/customXml" Target="ink/ink27.xml"/><Relationship Id="rId81" Type="http://schemas.openxmlformats.org/officeDocument/2006/relationships/image" Target="media/image41.png"/><Relationship Id="rId86" Type="http://schemas.openxmlformats.org/officeDocument/2006/relationships/image" Target="media/image45.png"/><Relationship Id="rId130" Type="http://schemas.openxmlformats.org/officeDocument/2006/relationships/image" Target="media/image69.png"/><Relationship Id="rId135" Type="http://schemas.openxmlformats.org/officeDocument/2006/relationships/customXml" Target="ink/ink57.xml"/><Relationship Id="rId151" Type="http://schemas.openxmlformats.org/officeDocument/2006/relationships/image" Target="media/image81.png"/><Relationship Id="rId156" Type="http://schemas.openxmlformats.org/officeDocument/2006/relationships/header" Target="header3.xml"/><Relationship Id="rId13" Type="http://schemas.openxmlformats.org/officeDocument/2006/relationships/image" Target="media/image4.png"/><Relationship Id="rId18" Type="http://schemas.openxmlformats.org/officeDocument/2006/relationships/customXml" Target="ink/ink5.xml"/><Relationship Id="rId39" Type="http://schemas.openxmlformats.org/officeDocument/2006/relationships/image" Target="media/image17.png"/><Relationship Id="rId109" Type="http://schemas.openxmlformats.org/officeDocument/2006/relationships/customXml" Target="ink/ink44.xml"/><Relationship Id="rId34" Type="http://schemas.openxmlformats.org/officeDocument/2006/relationships/customXml" Target="ink/ink13.xml"/><Relationship Id="rId50" Type="http://schemas.openxmlformats.org/officeDocument/2006/relationships/image" Target="media/image24.png"/><Relationship Id="rId55" Type="http://schemas.openxmlformats.org/officeDocument/2006/relationships/customXml" Target="ink/ink22.xml"/><Relationship Id="rId76" Type="http://schemas.openxmlformats.org/officeDocument/2006/relationships/image" Target="media/image38.png"/><Relationship Id="rId97" Type="http://schemas.openxmlformats.org/officeDocument/2006/relationships/customXml" Target="ink/ink40.xml"/><Relationship Id="rId104" Type="http://schemas.openxmlformats.org/officeDocument/2006/relationships/image" Target="media/image56.png"/><Relationship Id="rId120" Type="http://schemas.openxmlformats.org/officeDocument/2006/relationships/image" Target="media/image64.png"/><Relationship Id="rId125" Type="http://schemas.openxmlformats.org/officeDocument/2006/relationships/customXml" Target="ink/ink52.xml"/><Relationship Id="rId141" Type="http://schemas.openxmlformats.org/officeDocument/2006/relationships/customXml" Target="ink/ink60.xml"/><Relationship Id="rId146"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customXml" Target="ink/ink30.xml"/><Relationship Id="rId92"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ustomXml" Target="ink/ink8.xml"/><Relationship Id="rId40" Type="http://schemas.openxmlformats.org/officeDocument/2006/relationships/customXml" Target="ink/ink16.xml"/><Relationship Id="rId45" Type="http://schemas.openxmlformats.org/officeDocument/2006/relationships/image" Target="media/image21.png"/><Relationship Id="rId66" Type="http://schemas.openxmlformats.org/officeDocument/2006/relationships/image" Target="media/image32.png"/><Relationship Id="rId87" Type="http://schemas.openxmlformats.org/officeDocument/2006/relationships/customXml" Target="ink/ink35.xml"/><Relationship Id="rId110" Type="http://schemas.openxmlformats.org/officeDocument/2006/relationships/image" Target="media/image59.png"/><Relationship Id="rId115" Type="http://schemas.openxmlformats.org/officeDocument/2006/relationships/customXml" Target="ink/ink47.xml"/><Relationship Id="rId131" Type="http://schemas.openxmlformats.org/officeDocument/2006/relationships/customXml" Target="ink/ink55.xml"/><Relationship Id="rId136" Type="http://schemas.openxmlformats.org/officeDocument/2006/relationships/image" Target="media/image72.png"/><Relationship Id="rId157" Type="http://schemas.openxmlformats.org/officeDocument/2006/relationships/footer" Target="footer3.xml"/><Relationship Id="rId61" Type="http://schemas.openxmlformats.org/officeDocument/2006/relationships/customXml" Target="ink/ink25.xml"/><Relationship Id="rId82" Type="http://schemas.openxmlformats.org/officeDocument/2006/relationships/customXml" Target="ink/ink34.xml"/><Relationship Id="rId152" Type="http://schemas.openxmlformats.org/officeDocument/2006/relationships/header" Target="header1.xml"/><Relationship Id="rId19" Type="http://schemas.openxmlformats.org/officeDocument/2006/relationships/image" Target="media/image7.png"/><Relationship Id="rId14" Type="http://schemas.openxmlformats.org/officeDocument/2006/relationships/customXml" Target="ink/ink3.xml"/><Relationship Id="rId30" Type="http://schemas.openxmlformats.org/officeDocument/2006/relationships/customXml" Target="ink/ink11.xml"/><Relationship Id="rId35" Type="http://schemas.openxmlformats.org/officeDocument/2006/relationships/image" Target="media/image15.png"/><Relationship Id="rId56" Type="http://schemas.openxmlformats.org/officeDocument/2006/relationships/image" Target="media/image27.png"/><Relationship Id="rId77" Type="http://schemas.openxmlformats.org/officeDocument/2006/relationships/customXml" Target="ink/ink32.xml"/><Relationship Id="rId100" Type="http://schemas.openxmlformats.org/officeDocument/2006/relationships/image" Target="media/image53.png"/><Relationship Id="rId105" Type="http://schemas.openxmlformats.org/officeDocument/2006/relationships/customXml" Target="ink/ink42.xml"/><Relationship Id="rId126" Type="http://schemas.openxmlformats.org/officeDocument/2006/relationships/image" Target="media/image67.png"/><Relationship Id="rId147" Type="http://schemas.openxmlformats.org/officeDocument/2006/relationships/customXml" Target="ink/ink63.xml"/><Relationship Id="rId8" Type="http://schemas.openxmlformats.org/officeDocument/2006/relationships/image" Target="media/image1.png"/><Relationship Id="rId51" Type="http://schemas.openxmlformats.org/officeDocument/2006/relationships/customXml" Target="ink/ink20.xml"/><Relationship Id="rId72" Type="http://schemas.openxmlformats.org/officeDocument/2006/relationships/image" Target="media/image35.png"/><Relationship Id="rId93" Type="http://schemas.openxmlformats.org/officeDocument/2006/relationships/customXml" Target="ink/ink38.xml"/><Relationship Id="rId98" Type="http://schemas.openxmlformats.org/officeDocument/2006/relationships/image" Target="media/image51.png"/><Relationship Id="rId121" Type="http://schemas.openxmlformats.org/officeDocument/2006/relationships/customXml" Target="ink/ink50.xml"/><Relationship Id="rId142" Type="http://schemas.openxmlformats.org/officeDocument/2006/relationships/image" Target="media/image75.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2.png"/><Relationship Id="rId67" Type="http://schemas.openxmlformats.org/officeDocument/2006/relationships/customXml" Target="ink/ink28.xml"/><Relationship Id="rId116" Type="http://schemas.openxmlformats.org/officeDocument/2006/relationships/image" Target="media/image62.png"/><Relationship Id="rId137" Type="http://schemas.openxmlformats.org/officeDocument/2006/relationships/customXml" Target="ink/ink58.xml"/><Relationship Id="rId158" Type="http://schemas.openxmlformats.org/officeDocument/2006/relationships/fontTable" Target="fontTable.xml"/><Relationship Id="rId20" Type="http://schemas.openxmlformats.org/officeDocument/2006/relationships/customXml" Target="ink/ink6.xml"/><Relationship Id="rId41" Type="http://schemas.openxmlformats.org/officeDocument/2006/relationships/image" Target="media/image18.png"/><Relationship Id="rId62" Type="http://schemas.openxmlformats.org/officeDocument/2006/relationships/image" Target="media/image30.png"/><Relationship Id="rId83" Type="http://schemas.openxmlformats.org/officeDocument/2006/relationships/image" Target="media/image42.png"/><Relationship Id="rId88" Type="http://schemas.openxmlformats.org/officeDocument/2006/relationships/image" Target="media/image46.png"/><Relationship Id="rId111" Type="http://schemas.openxmlformats.org/officeDocument/2006/relationships/customXml" Target="ink/ink45.xml"/><Relationship Id="rId132" Type="http://schemas.openxmlformats.org/officeDocument/2006/relationships/image" Target="media/image70.png"/><Relationship Id="rId153" Type="http://schemas.openxmlformats.org/officeDocument/2006/relationships/header" Target="header2.xml"/><Relationship Id="rId15" Type="http://schemas.openxmlformats.org/officeDocument/2006/relationships/image" Target="media/image5.png"/><Relationship Id="rId36" Type="http://schemas.openxmlformats.org/officeDocument/2006/relationships/customXml" Target="ink/ink14.xml"/><Relationship Id="rId57" Type="http://schemas.openxmlformats.org/officeDocument/2006/relationships/customXml" Target="ink/ink23.xml"/><Relationship Id="rId106" Type="http://schemas.openxmlformats.org/officeDocument/2006/relationships/image" Target="media/image57.png"/><Relationship Id="rId127" Type="http://schemas.openxmlformats.org/officeDocument/2006/relationships/customXml" Target="ink/ink53.xml"/><Relationship Id="rId10" Type="http://schemas.openxmlformats.org/officeDocument/2006/relationships/customXml" Target="ink/ink1.xml"/><Relationship Id="rId31" Type="http://schemas.openxmlformats.org/officeDocument/2006/relationships/image" Target="media/image13.png"/><Relationship Id="rId52" Type="http://schemas.openxmlformats.org/officeDocument/2006/relationships/image" Target="media/image25.png"/><Relationship Id="rId73" Type="http://schemas.openxmlformats.org/officeDocument/2006/relationships/customXml" Target="ink/ink31.xml"/><Relationship Id="rId78" Type="http://schemas.openxmlformats.org/officeDocument/2006/relationships/image" Target="media/image39.png"/><Relationship Id="rId94" Type="http://schemas.openxmlformats.org/officeDocument/2006/relationships/image" Target="media/image49.png"/><Relationship Id="rId99" Type="http://schemas.openxmlformats.org/officeDocument/2006/relationships/image" Target="media/image52.png"/><Relationship Id="rId101" Type="http://schemas.openxmlformats.org/officeDocument/2006/relationships/customXml" Target="ink/ink41.xml"/><Relationship Id="rId122" Type="http://schemas.openxmlformats.org/officeDocument/2006/relationships/image" Target="media/image65.png"/><Relationship Id="rId143" Type="http://schemas.openxmlformats.org/officeDocument/2006/relationships/customXml" Target="ink/ink61.xml"/><Relationship Id="rId148"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customXml" Target="ink/ink9.xml"/><Relationship Id="rId47" Type="http://schemas.openxmlformats.org/officeDocument/2006/relationships/customXml" Target="ink/ink18.xml"/><Relationship Id="rId68" Type="http://schemas.openxmlformats.org/officeDocument/2006/relationships/image" Target="media/image33.png"/><Relationship Id="rId89" Type="http://schemas.openxmlformats.org/officeDocument/2006/relationships/customXml" Target="ink/ink36.xml"/><Relationship Id="rId112" Type="http://schemas.openxmlformats.org/officeDocument/2006/relationships/image" Target="media/image60.png"/><Relationship Id="rId133" Type="http://schemas.openxmlformats.org/officeDocument/2006/relationships/customXml" Target="ink/ink56.xml"/><Relationship Id="rId154" Type="http://schemas.openxmlformats.org/officeDocument/2006/relationships/footer" Target="footer1.xml"/><Relationship Id="rId16" Type="http://schemas.openxmlformats.org/officeDocument/2006/relationships/customXml" Target="ink/ink4.xml"/><Relationship Id="rId37" Type="http://schemas.openxmlformats.org/officeDocument/2006/relationships/image" Target="media/image16.png"/><Relationship Id="rId58" Type="http://schemas.openxmlformats.org/officeDocument/2006/relationships/image" Target="media/image28.png"/><Relationship Id="rId79" Type="http://schemas.openxmlformats.org/officeDocument/2006/relationships/image" Target="media/image40.png"/><Relationship Id="rId102" Type="http://schemas.openxmlformats.org/officeDocument/2006/relationships/image" Target="media/image54.png"/><Relationship Id="rId123" Type="http://schemas.openxmlformats.org/officeDocument/2006/relationships/customXml" Target="ink/ink51.xml"/><Relationship Id="rId144" Type="http://schemas.openxmlformats.org/officeDocument/2006/relationships/image" Target="media/image76.png"/><Relationship Id="rId90" Type="http://schemas.openxmlformats.org/officeDocument/2006/relationships/image" Target="media/image47.png"/><Relationship Id="rId27" Type="http://schemas.openxmlformats.org/officeDocument/2006/relationships/image" Target="media/image11.png"/><Relationship Id="rId48" Type="http://schemas.openxmlformats.org/officeDocument/2006/relationships/image" Target="media/image23.png"/><Relationship Id="rId69" Type="http://schemas.openxmlformats.org/officeDocument/2006/relationships/customXml" Target="ink/ink29.xml"/><Relationship Id="rId113" Type="http://schemas.openxmlformats.org/officeDocument/2006/relationships/customXml" Target="ink/ink46.xml"/><Relationship Id="rId134" Type="http://schemas.openxmlformats.org/officeDocument/2006/relationships/image" Target="media/image7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3:22.788"/>
    </inkml:context>
    <inkml:brush xml:id="br0">
      <inkml:brushProperty name="width" value="0.05" units="cm"/>
      <inkml:brushProperty name="height" value="0.05" units="cm"/>
      <inkml:brushProperty name="color" value="#004F8B"/>
    </inkml:brush>
  </inkml:definitions>
  <inkml:trace contextRef="#ctx0" brushRef="#br0">137 1133 6728,'0'0'2656,"3"5"-2252,8 19-159,0 0 0,-1 1 0,10 41 0,-2-7 584,-15-44-182,-3-15-628,0 0-1,0 0 1,0 0 0,0 0 0,0 0-1,0 0 1,0 1 0,0-1 0,0 0-1,0 0 1,0 0 0,0 0 0,0 0-1,-1 0 1,1 1 0,0-1 0,0 0-1,0 0 1,0 0 0,0 0 0,0 0-1,0 0 1,0 0 0,-1 0 0,1 0-1,0 1 1,0-1 0,0 0 0,0 0-1,0 0 1,0 0 0,-1 0 0,1 0-1,0 0 1,0 0 0,0 0 0,0 0-1,0 0 1,0 0 0,-1 0 0,1 0 0,0 0-1,0 0 1,-21-13 1304,8 3-1297,-115-60 1768,118 65-1606,10 5-172,-1-1 1,1 1 0,-1 0 0,0-1 0,1 1 0,-1 0 0,0 0 0,1 0 0,-1-1 0,0 1 0,0 0 0,1 0 0,-1 0 0,0 0 0,1 0 0,-1 0 0,0 1 0,0-1 0,1 0 0,-1 0 0,0 0 0,1 1 0,-1-1 0,1 0 0,-1 1 0,0-1 0,1 0 0,-1 1 0,0 0 0,-1 1 6,1 0-1,0 0 0,0 0 0,0 0 0,0 0 0,0 0 0,0 0 0,0 0 0,0 4 0,-1 7 31,0 0 0,1 20 0,1-29-15,0 7 3,0 0 0,0 0 0,1 0 0,1-1 0,0 1 0,1 0 0,0-1 0,0 0-1,10 20 1,-11-26-28,1 0-1,0 1 0,0-1 0,1 0 0,-1 0 0,1 0 1,0-1-1,-1 0 0,2 1 0,-1-1 0,0-1 1,1 1-1,-1 0 0,1-1 0,0 0 0,0 0 1,0-1-1,0 1 0,0-1 0,0 0 0,0-1 1,8 1-1,-7-1-3,1 0 0,-1 0 0,1-1 0,-1 0 0,1 0-1,-1 0 1,0-1 0,0 0 0,0-1 0,0 1 0,0-1 0,0 0 0,0 0 0,-1-1 0,0 0 0,0 0 0,0 0 0,0-1 0,0 1 0,-1-1 0,0 0 0,5-7 0,5-11 41,-1-1 1,-2 0-1,0 0 1,9-32-1,5-9 76,-22 56-104,8-17 25,-8 22 14,-2 14 49,-21 99 18,19-101-124,0-1 3,1 1 0,-1-1 0,1 0 0,1 0 0,1 13 0,-1-18-6,-1-1 1,0 0 0,1 0 0,-1 1-1,1-1 1,0 0 0,-1 0-1,1 0 1,0 0 0,-1 0-1,1 0 1,0 0 0,0 0-1,0 0 1,0 0 0,0-1-1,0 1 1,0 0 0,1 0-1,-1-1 1,0 1 0,0-1-1,0 1 1,1-1 0,-1 0 0,0 0-1,0 1 1,1-1 0,-1 0-1,0 0 1,1 0 0,-1 0-1,0 0 1,1 0 0,-1-1-1,0 1 1,0 0 0,1-1-1,0 0 1,2 0 7,0-1 0,-1 0 0,1 1-1,-1-1 1,1-1 0,-1 1 0,0 0 0,0-1-1,0 0 1,0 0 0,0 0 0,4-6 0,-2 2 12,0-1 0,0 0 1,-1 0-1,6-13 0,-8 15-10,-1-1-1,1 0 1,-1 1-1,-1-1 0,1 0 1,-1 0-1,0 0 0,-1 1 1,-1-11-1,2 14-7,-1 0 0,1 1 1,-1-1-1,0 0 0,1 0 0,-1 1 0,0-1 0,-1 0 0,1 1 0,0 0 0,-1-1 0,1 1 1,-1 0-1,0-1 0,0 1 0,0 0 0,0 0 0,0 1 0,0-1 0,-1 0 0,1 1 0,-1-1 1,1 1-1,-6-2 0,5 3-48,0 0 1,0 1 0,0 0 0,0 0-1,0-1 1,0 2 0,0-1-1,1 0 1,-1 1 0,0-1-1,0 1 1,1 0 0,-1-1 0,1 1-1,-4 4 1,-4 2-1599</inkml:trace>
  <inkml:trace contextRef="#ctx0" brushRef="#br0" timeOffset="1076.8">575 1073 6728,'6'15'3193,"-6"-5"-3039,0 0-1,0 0 1,1 0-1,0 0 1,1 0-1,0 0 0,0 0 1,1-1-1,1 1 1,-1-1-1,2 0 1,-1 0-1,1 0 1,0-1-1,11 14 1,-15-22-95,-1 1 0,1 0-1,0 0 1,-1 0 0,1-1 0,0 1 0,0 0-1,0-1 1,0 1 0,-1 0 0,1-1 0,0 1-1,0-1 1,0 0 0,0 1 0,0-1 0,2 1 0,-3-2-29,1 1 0,-1 0 0,0 0 0,1 0 0,-1-1 0,1 1 0,-1 0 0,0 0 0,1-1 0,-1 1 0,1 0 0,-1-1 0,0 1 0,0 0 0,1-1 0,-1 1 0,0-1 0,0 1 0,1-1 0,-1 1 0,0 0 0,0-1 0,0 1 0,0-1 0,0 1 0,0-1 0,2-7 182,-2 1 0,1-1 0,-2-12 0,0 9-168,-4-118 1401,5 129-1434,0-1-1,-1 1 0,1 0 0,0 0 0,0 0 0,0 0 0,0-1 0,0 1 1,0 0-1,0 0 0,0-1 0,0 1 0,0 0 0,0 0 0,0 0 0,0-1 1,0 1-1,0 0 0,1 0 0,-1 0 0,0 0 0,0-1 0,0 1 0,0 0 1,0 0-1,0 0 0,0-1 0,1 1 0,-1 0 0,0 0 0,0 0 0,0 0 1,0 0-1,0 0 0,1-1 0,-1 1 0,0 0 0,0 0 0,1 0 1,5 7 94,6 14-72,38 126 249,-45-137-106,0-17-101,1-24-33,-6 26-19,8-57 44,-6 38-33,1 0 0,1 1 1,12-41-1,-16 64-33,0-1 0,0 1-1,1-1 1,-1 1 0,0 0 0,0-1 0,0 1 0,1-1 0,-1 1 0,0 0 0,1-1 0,-1 1-1,0 0 1,1-1 0,-1 1 0,0 0 0,1-1 0,-1 1 0,1 0 0,-1 0 0,0-1-1,1 1 1,-1 0 0,1 0 0,-1 0 0,1 0 0,-1 0 0,1 0 0,-1 0 0,0 0 0,1 0-1,0 0 1,16 9 9,10 21-6,-25-28-2,12 17 0,-5-7 0,0 0 0,2 0 0,14 14-1,-24-25 7</inkml:trace>
  <inkml:trace contextRef="#ctx0" brushRef="#br0" timeOffset="1741.16">954 890 12016,'9'14'1395,"11"20"-643,-1 0 0,15 37 1,-18-31-517,-16-39 212,-10-20-122,-18-37 1,5 13 91,-21-57 0,43 94-372,-1 0 0,1 0 1,0-1-1,0 1 0,1 0 1,0-1-1,0 1 0,0 0 0,1-1 1,0 1-1,0 0 0,0 0 1,1-1-1,0 1 0,0 0 1,4-5-1,-4 7-125,0 0 1,0 0-1,1 0 0,0 1 0,-1-1 1,1 1-1,0-1 0,1 1 1,-1 0-1,0 1 0,1-1 1,0 0-1,0 1 0,0 0 1,0 0-1,0 0 0,0 1 1,0-1-1,0 1 0,1 0 1,-1 0-1,0 0 0,9 0 0</inkml:trace>
  <inkml:trace contextRef="#ctx0" brushRef="#br0" timeOffset="2411.97">908 979 11120,'14'-5'858,"-1"0"1,23-4-1,-6 1-224,-24 6-547,-1 0 0,1-1 0,-1 0 1,0 0-1,0 0 0,9-8 0,19-12 198,-21 18-183,-5 1 4,1 1 1,-1-1-1,0 0 1,0 0-1,0-1 1,0 0 0,9-10-1,-15 14-42,-1 0 1,1 0-1,0 1 0,-1-1 0,1 0 0,0 1 1,-1-1-1,1 0 0,0 1 0,-1-1 0,1 1 1,0-1-1,0 1 0,0 0 0,0-1 1,0 1-1,-1 0 0,3-1 0,-3 1-45,1 1-1,-1-1 1,0 0-1,1 0 1,-1 1-1,1-1 1,-1 0-1,0 1 1,1-1-1,-1 0 1,0 1-1,1-1 1,-1 0-1,0 1 1,0-1-1,1 1 1,-1-1-1,0 0 1,0 1-1,0-1 1,0 1-1,0-1 1,0 1-1,1-1 1,-1 1-1,0 43 83,-1-32 84,1-6-129,0 0 1,1 1 0,0-1 0,0 1-1,4 11 1,-5-17-46,0 1 1,1-1-1,0 1 1,-1-1-1,1 0 1,0 1-1,-1-1 1,1 0-1,0 0 1,0 0-1,0 0 1,0 0-1,1 0 1,-1 0-1,0 0 0,0 0 1,0 0-1,1 0 1,-1-1-1,0 1 1,1 0-1,-1-1 1,1 0-1,-1 1 1,1-1-1,-1 0 1,1 1-1,-1-1 1,1 0-1,-1 0 0,1 0 1,1-1-1,0 0-1,0 0 0,0 0-1,-1 0 1,1 0 0,0 0-1,-1-1 1,1 0 0,-1 1-1,1-1 1,-1 0 0,0 0-1,1 0 1,-1-1 0,0 1-1,-1 0 1,3-3 0,1-3 6,0 0 0,-1 0 0,0 0 1,3-10-1,-3 7 9,-1-1 1,0 1 0,2-18-1,-4 26-14,-1 0-1,0-1 0,0 1 1,0-1-1,0 1 1,0-1-1,-1 1 1,1-1-1,-1 1 1,0 0-1,0 0 1,0-1-1,-1 1 0,1 0 1,-1 0-1,-2-3 1,4 5-6,-1 0 1,0 0-1,0 0 0,0 1 1,0-1-1,0 0 1,0 1-1,0-1 0,0 1 1,0-1-1,0 1 1,0-1-1,0 1 0,0 0 1,0-1-1,-1 1 1,1 0-1,0 0 1,0 0-1,0 0 0,0 0 1,-1 0-1,1 0 1,0 0-1,0 1 0,0-1 1,0 0-1,0 1 1,0-1-1,-2 2 0,-3 1 12,0 1-1,0 0 0,1 0 0,-7 7 0,-8 5 20,19-16-98,0 0 1,0 1 0,0-1 0,0 0-1,0 1 1,0-1 0,0 0-1,0 0 1,0 0 0,0 0-1,0 0 1,0 0 0,0 0 0,0 0-1,0 0 1,0-1 0,0 1-1,1 0 1,-1 0 0,0-1-1,0 1 1,0-1 0,0 1 0,0-1-1,-1-1 1,0 1-712,-15-8-11145</inkml:trace>
  <inkml:trace contextRef="#ctx0" brushRef="#br0" timeOffset="3047.79">1378 630 11744,'8'18'755,"-1"1"1,-1-1-1,6 31 1,-7-24-415,13 32 0,-11-38 66,8 36 0,-15-53-269,1-7-89,-1 1 0,0-1 1,0 1-1,-1-1 1,1 1-1,-1-1 1,0 1-1,0-1 1,0 1-1,-3-6 1,-1-5 55,1 2 38,1-1 0,0 0 1,1 0-1,0 0 0,1-26 1,1 35-90,1-1 1,0 1 0,0-1 0,0 1-1,1 0 1,-1 0 0,1-1 0,1 1-1,-1 1 1,1-1 0,-1 0 0,2 0-1,-1 1 1,0 0 0,1 0 0,0 0-1,-1 0 1,6-3 0,9-6 103,35-17 0,-26 15-2426</inkml:trace>
  <inkml:trace contextRef="#ctx0" brushRef="#br0" timeOffset="3440.8">1647 416 12280,'7'17'474,"0"1"0,-1-1 0,-1 1 0,0 0 0,-2 0 1,0 1-1,1 26 0,-3-26-316,1-1 0,4 22 0,-3-26-332,0 0 1,-2 0 0,0 1 0,0-1 0,-2 15 0</inkml:trace>
  <inkml:trace contextRef="#ctx0" brushRef="#br0" timeOffset="3786.37">1557 645 11928,'0'0'664,"12"5"8,8-3 152,-2-2 8,-2-2-368,2-2 8,2-3-288,-1-1 8,-8 1-104,-4 2 55,5-5-39,-2 1-56,4 1-12031</inkml:trace>
  <inkml:trace contextRef="#ctx0" brushRef="#br0" timeOffset="4162.22">1920 269 13448,'9'52'649,"-2"2"0,-2-1 1,-4 99-1,7 59 376,-4-149 368,-11-86-3247,-1-1-9547</inkml:trace>
  <inkml:trace contextRef="#ctx0" brushRef="#br0" timeOffset="4953.66">2149 194 11928,'46'-30'5685,"-26"17"-5614,37-29 0,-7-2 37,-69 63 320,-20 15-322,23-25-16,-29 12 1,1 0 52,42-20-135,0 1 1,0-1 0,1 0-1,-1 1 1,1 0-1,-1-1 1,1 1-1,-1 0 1,1 0 0,0 0-1,0 0 1,0 0-1,0 0 1,0 0 0,0 0-1,1 0 1,-1 0-1,1 0 1,-1 1 0,1-1-1,0 0 1,0 4-1,0 5 8,1-1-1,1 1 0,3 14 1,-4-20-5,67 349 508,-68-354-514,0 0 0,0 1 1,0-1-1,0 0 0,0 1 0,0-1 0,0 0 1,0 1-1,0-1 0,0 0 0,0 1 0,0-1 1,0 0-1,1 0 0,-1 1 0,0-1 0,0 0 1,0 1-1,1-1 0,-1 0 0,0 0 0,0 0 1,0 1-1,1-1 0,-1 0 0,0 0 0,1 0 1,-1 1-1,0-1 0,0 0 0,1 0 0,-1 0 1,0 0-1,1 0 0,-1 0 0,0 0 0,1 0 1,-1 0-1,0 0 0,1 0 0,-1 0 0,0 0 1,1 0-1,-1 0 0,0 0 0,0 0 0,1 0 1,-1 0-1,0 0 0,1-1 0,-1 1 0,0 0 1,0 0-1,1 0 0,-1-1 0,0 1 0,0 0 1,1 0-1,-1 0 0,0-1 0,0 1 0,0 0 1,1-1-1,-1 1 0,17-20 40,-17 20-41,10-12 30,0 0 0,1 0 0,1 2 0,0-1 0,0 1 0,1 1 0,23-13 0,-32 20-20,0 0 1,0-1 0,-1 1-1,1-1 1,-1 1 0,1-1-1,-1 0 1,0 0-1,0-1 1,-1 1 0,1-1-1,-1 1 1,0-1 0,0 0-1,0 0 1,0 1 0,2-7-1,-3 5-431,-1 0-1,1 0 1,0 0-1,-1 0 1,-1-7-1,0-13-11933</inkml:trace>
  <inkml:trace contextRef="#ctx0" brushRef="#br0" timeOffset="5300.62">2186 364 12016,'0'0'0,"8"3"1280,5 4-296,-4-1 8,5 2-528,-4-2 8,2-5-280,-1-2-1,5-5-95,4-2 8,-6 1-40,-4-1 0,-7-1-32,-1-7 8,-2-11-16,0 1 8,0-2-12343</inkml:trace>
  <inkml:trace contextRef="#ctx0" brushRef="#br0" timeOffset="6066.23">2557 248 8880,'10'-9'2642,"-20"9"-1987,-1 1-632,7 0 45,0 0 1,0 0 0,1 0 0,-1 1 0,0-1 0,1 1 0,-1 0 0,1 0-1,-1 0 1,1 0 0,0 1 0,0 0 0,0-1 0,0 1 0,1 0 0,-1 0-1,1 0 1,-1 1 0,1-1 0,0 1 0,1-1 0,-1 1 0,0 0 0,1-1-1,-1 7 1,-1-4 100,2 1 0,-1 0-1,1 0 1,0 1 0,0-1-1,0 0 1,1 0 0,1 0-1,-1 0 1,1 1 0,0-1-1,1 0 1,3 11 0,-5-17-140,1 0 0,-1 0 0,0-1 1,1 1-1,-1 0 0,1 0 0,-1 0 1,1 0-1,0-1 0,-1 1 0,1 0 1,0-1-1,-1 1 0,1 0 0,0-1 1,0 1-1,0-1 0,-1 1 0,1-1 1,0 0-1,0 1 0,0-1 0,0 0 1,0 1-1,0-1 0,0 0 0,1 0 1,0 0 1,0-1 1,0 1 0,0-1 0,0 1 0,0-1-1,0 0 1,0 0 0,0 0 0,0 0-1,-1 0 1,1 0 0,2-2 0,1-2 22,-1 1 0,1-1 0,0 0 0,-1 0 0,0-1 0,0 1 0,3-9-1,-5 10-16,-1 0-1,0 0 0,0-1 0,0 1 1,0-1-1,-1 1 0,0-1 0,0 1 1,0-1-1,0 1 0,-2-5 0,0-4 86,-2 1 0,-6-18-1,6 23-13,3 7 18,10 14-40,-7-11-79,6 4 13,0-1 0,0 0 0,9 6 0,-14-10-12,-1-1 1,0 0-1,1 0 1,-1 0-1,1 0 1,-1 0-1,1 0 1,-1-1-1,1 1 1,0-1-1,-1 0 1,1 0-1,0 0 1,-1 0-1,1 0 1,-1 0-1,1-1 1,3 0-1,-6 1-3,1-1-1,-1 1 0,1 0 0,0 0 0,-1-1 0,1 1 0,-1 0 1,0-1-1,1 1 0,-1 0 0,1-1 0,-1 1 0,0-1 0,1 1 1,-1-1-1,0 1 0,1-1 0,-1 1 0,0-1 0,0 1 0,1-1 1,-1 0-1,1-7-2372</inkml:trace>
  <inkml:trace contextRef="#ctx0" brushRef="#br0" timeOffset="6860.6">2795 68 9864,'0'0'177,"-2"1"87,-3 2 30,0 1 0,0-1 0,1 1 0,0 1-1,-1-1 1,2 0 0,-1 1 0,0 0 0,1 0 0,0 0 0,0 0-1,0 0 1,-1 7 0,0-2 77,0 0 0,1 0 0,0 0 0,0 0 0,2 1 0,-2 18-1,3-28-351,0-1 0,0 0-1,0 1 1,-1-1 0,1 0-1,0 1 1,0-1 0,0 0-1,1 0 1,-1 1 0,0-1-1,0 0 1,0 1-1,0-1 1,0 0 0,0 0-1,0 1 1,0-1 0,1 0-1,-1 1 1,0-1 0,0 0-1,0 0 1,1 0-1,-1 1 1,0-1 0,0 0-1,0 0 1,1 0 0,-1 1-1,0-1 1,1 0 0,-1 0-1,0 0 1,0 0-1,1 0 1,-1 0 0,1 0-1,13-5 341,9-15 21,-20 16-336,0 1 1,1-1 0,-1 0-1,1 1 1,0 0 0,0 0-1,1 0 1,-1 0-1,0 1 1,1 0 0,0 0-1,-1 0 1,1 0 0,0 1-1,0 0 1,0 0-1,0 0 1,5 0 0,-5 0-23,1 1 0,-1 0 0,0 1 0,1-1 1,-1 1-1,0 0 0,0 0 0,6 2 0,-9-2-20,-1 0 0,0-1 0,1 1-1,-1 0 1,0 0 0,0 0 0,0 0 0,0 0 0,0 0-1,0 0 1,0 0 0,0 0 0,0 0 0,0 1 0,0-1-1,-1 0 1,1 1 0,-1-1 0,1 1 0,-1-1-1,1 0 1,-1 1 0,0-1 0,0 1 0,0-1 0,0 1-1,0-1 1,0 1 0,0-1 0,0 1 0,0-1-1,-1 1 1,0 2 0,-1 3-1,-1 1 0,0-1 0,0 0 0,0 0 1,-1 0-1,0 0 0,0-1 0,-7 8 0,9-11 1,0 0 1,-1-1-1,1 1 0,-1-1 0,0 1 1,1-1-1,-1 0 0,0 0 0,0 0 1,-1-1-1,1 1 0,0-1 0,-1 0 1,1 1-1,0-1 0,-1-1 0,1 1 1,-1-1-1,0 1 0,-4-1 0,6 0-169,-1-1-1,1 0 0,-1 1 0,1-1 0,0 0 0,0 0 0,-1-1 0,1 1 0,0 0 0,0-1 1,0 1-1,0-1 0,-2-1 0,-11-10-11729</inkml:trace>
  <inkml:trace contextRef="#ctx0" brushRef="#br0" timeOffset="7544.2">2982 99 10312,'31'6'4242,"-20"-6"-3659,-8 1-566,0-2-1,0 1 1,0 0 0,0-1 0,0 1 0,0-1-1,0 0 1,0 0 0,0 0 0,5-3-1,-1 0 180,-1-1-1,0 0 1,10-10 0,-15 13-128,1 0 0,-1 0 1,0 0-1,0 0 1,1 0-1,-1 0 1,0 0-1,-1 0 0,1 0 1,0-1-1,-1 1 1,1 0-1,-1 0 1,1-1-1,-1 1 0,0-4 1,0 5-45,-1 0 1,1-1 0,0 1-1,0 0 1,-1 0-1,1 0 1,-1-1 0,1 1-1,-1 0 1,1 0 0,-1 0-1,0 0 1,0 0-1,1 0 1,-1 0 0,0 0-1,0 0 1,0 1-1,0-1 1,0 0 0,0 0-1,0 1 1,0-1-1,0 1 1,-1-1 0,1 1-1,0-1 1,0 1 0,0 0-1,-1 0 1,1 0-1,0-1 1,0 1 0,-1 0-1,-1 1 1,-4-1 21,1 0 0,-1 0 1,1 1-1,-1 0 0,1 0 0,0 1 1,0-1-1,0 1 0,-1 1 1,2-1-1,-1 1 0,0 0 0,-5 4 1,8-4-33,-1 0 1,1 1-1,0-1 1,0 0-1,0 1 1,1 0-1,-1 0 0,1 0 1,0 0-1,0 0 1,1 0-1,-1 0 1,1 1-1,0-1 1,0 0-1,0 1 1,0-1-1,1 1 1,0 7-1,0-5 7,0-1 1,1 0-1,0 1 0,0-1 0,0 0 1,1 1-1,0-1 0,0 0 1,1 0-1,0-1 0,0 1 0,0 0 1,7 9-1,-7-13-11,-1 1 1,1-1-1,-1 1 0,1-1 1,0 0-1,0 0 0,0 0 0,0-1 1,0 1-1,1-1 0,-1 1 1,0-1-1,1 0 0,-1 0 1,1-1-1,-1 1 0,1-1 1,-1 0-1,1 0 0,-1 0 1,1 0-1,-1 0 0,1-1 0,-1 1 1,1-1-1,-1 0 0,4-2 1,0 0 8,1 0 0,-1-1 0,0 0 0,0 0 1,-1-1-1,1 0 0,7-7 0,36-43 109,-49 54-311,0 0 1,0-1-1,0 1 0,0 0 0,0-1 0,0 1 1,-1-1-1,1 1 0,0-1 0,-1 1 1,1-1-1,-1-1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9:10.903"/>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48 6904,'0'0'6693,"4"1"-6418,2 1-199,4 1 166,0 0 0,0 0 1,1-2-1,11 2 1,39-2 618,-32 1-629,0-2 1,0-1 0,0-1-1,0-1 1,47-12 0,-59 10-113,36-4 0,10-3 158,-54 9-375,2 0-155,0-1 1,0 1-1,0 1 1,0 0-1,17 0 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9:06.017"/>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31 6368,'0'0'5096,"3"0"-4840,10-1 541,-1 0 1,24-6 0,38-1 761,-29 1-1215,0 3 0,0 1 0,85 7 0,-20-1 30,-41 3-94,-50-4-224,0 0 1,26-1-1,-22-2 6,0 1 0,0 0 0,0 2 0,0 1 0,0 1 0,-1 0 0,0 2 0,33 13 0,-49-17-57,0 0 1,0-1 0,0 1 0,0-1-1,0 0 1,12-1 0,-10 1-1,-1-1 0,1 1 0,13 3 0,-7-1-110,-1 0 0,1-1 0,0-1 0,0 0 0,15-2 0,-12 1-135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9:00.955"/>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45 1 9416,'0'0'905,"-4"2"-453,-10 6-104,11-7-49,-21 8 1129,26-7-1353,0 0 0,0 0 1,1 0-1,-1 0 1,0 0-1,1 0 0,-1-1 1,1 1-1,0-1 1,-1 0-1,1 0 1,0 0-1,0 0 0,0 0 1,-1-1-1,1 1 1,0-1-1,5 1 0,59 2 814,17 3-19,-66-4-716,-11-2-91,-1 0 1,1-1-1,0 1 1,7-3-1,20-1 168,-21 4-167,0 1 0,0 0 1,0 1-1,-1 0 0,1 1 1,-1 0-1,19 8 0,-20-8-25,0-1 1,0 0-1,0 0 0,0-1 0,0 0 0,1-1 0,18-3 0,4 2-9,-32 1-27,8 1 9,0-1-1,0 0 1,0-1 0,0 0 0,0-1-1,-1 0 1,1 0 0,0-1-1,11-5 1,-19 8 13</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8:58.182"/>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1 49 6192,'0'0'4332,"1"3"-4088,8 18 1801,-8-21-1965,1 1 0,-1-1 1,0 1-1,0-1 0,1 0 0,-1 1 1,0-1-1,1 0 0,-1 0 0,3 0 1,28-8 923,63-8 1,13-2 185,-73 10-863,-17 4-76,-1 0 0,28-10-1,-41 13-218,0 0 1,-1 0-1,1 1 0,0-1 1,0 1-1,0 0 0,0 1 0,0-1 1,0 0-1,0 1 0,0 0 1,0 0-1,0 0 0,-1 1 1,1-1-1,0 1 0,-1 0 0,5 3 1,15 5 49,-5 5-42,-14-13-35,0-1 1,0 1-1,-1-1 0,1 0 0,0 0 0,7 0 1,11 3 8,-16-3-1,1 0 0,0 0 0,0-1 0,0 0 1,13-2-1,9 0 64,-8 1-12,31-5-1,-32 3 17,31-2-1,-49 5-64,31 12 199,-32-11-206,0 0-2,0-1-33,-1 1 0,1-1-1,-1 0 1,1 1 0,-1-1 0,1 0 0,-1 1 0,1-1-1,0 0 1,-1 0 0,1 0 0,-1 0 0,1 0-1,0 1 1,-1-1 0,1 0 0,-1 0 0,1 0-1,-1-1 1,1 1 0,0 0 0,-1 0 0,1 0-1,-1 0 1,1 0 0,-1-1 0,1 1 0,0 0-1,-1-1 1,1 1 0,-1 0 0,0-1 0,1 1-1,-1 0 1,1-1 0,-1 1 0,1-1 0,-1 1-1,0-1 1,1 1 0,-1-1 0,0 1 0,0-1 0,1 1-1,-1-1 1,0 0 0,0 1 0,0-1 0,0 1-1,0-1 1,0 1 0,0-1 0,0 0 0,0 0-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8:44.041"/>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65 106 7984,'0'0'424,"-3"3"9,-1 0-206,-1 1 0,1 0 1,0 0-1,0 0 0,0 1 0,1-1 0,-1 1 1,1 0-1,-3 7 0,-9 12 949,9-16 596,18-14-969,3-3-535,1 1 1,0 1-1,0 0 1,23-6-1,-18 7-41,-2-1 0,26-13 0,-24 10 68,36-11 0,-29 11 5,-27 9-248,4 0-6,0 0 0,0 0 1,1 0-1,-2-1 0,1 0 0,6-3 1,-7 4-28,0 0-1,-1 1 1,1-1 0,0 1 0,-1 0 0,1 0 0,0 0-1,0 0 1,3 1 0,4 0 38,-9 0-45,0-1 0,0 0 0,0 0 0,0 0-1,0 0 1,0-1 0,0 1 0,0 0 0,0-1 0,-1 1 0,1-1-1,0 0 1,0 0 0,0 1 0,-1-1 0,1 0 0,0 0 0,1-2-1,2 0 10,0 0 0,0 0 0,0 0 0,0 1 0,0 0 0,0 0 0,1 0-1,-1 1 1,1 0 0,-1 0 0,7 0 0,14-4 48,-13 2-11,1 0 0,0 0 0,21 0 0,-34 3-43,1 0 9,0 0-1,0 0 1,0 0 0,0 1-1,0-1 1,0 1-1,0-1 1,0 1 0,0 0-1,0 0 1,2 1-1,-2-1-23,0 0 22,25 17 74,-25-18-88,4 1 56,-15 2-62,-1-1 0,1-1 0,-1 0-1,1 0 1,-1 0 0,1-1 0,-17-3-1,-8 2 1,13 2-2,13-1 0,-1 0 0,1 0 0,0 0 0,0-1 0,-11-2 0,14 2-1,0 1 0,1 0-1,-1 0 1,0 0-1,1 0 1,-1 1-1,-5 1 1,-14 1-4,9-2 5,1 1 0,-1 0 0,0 1 0,-24 8 0,26-8 1,10-4 0,-2-1 2,-14 7 0,14-3 8,0-1-1,-1 1 1,1-2-1,-1 1 1,0-1-1,-10 0 1,3 0 5,8-1-13,3-3-1,-20-5-1,13 7 2,-9-4 36,-37-7-1,53 12-30,6 1-1,109 0-260,-78 0-1897</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8:20.440"/>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37 140 4936,'0'0'415,"-3"0"-238,1 0-100,1 0 0,-1 0 1,1 0-1,-1-1 0,1 1 0,-1 0 1,0-1-1,1 1 0,-1-1 1,1 1-1,0-1 0,-1 0 0,1 0 1,-1 1-1,1-1 0,0 0 0,0 0 1,0 0-1,-1-1 0,1 1 1,0 0-1,-2-4 752,18-14 1170,-10 17-1854,-1 0 1,1 0-1,-1 0 1,1 1 0,0 0-1,0-1 1,0 2-1,0-1 1,0 1-1,-1-1 1,7 2 0,8-2 219,94-19 1095,-84 13-1219,1 2-1,0 0 1,0 2 0,55 2 0,52 19 277,-127-17-470,1-1 1,-1 0-1,0-1 0,0 0 0,1-1 0,13-3 0,8-2 55,-14 4-58,-1-2 0,17-6 0,3-1 22,-19 8-9,0 0 0,0 2 1,28-2-1,-24 2 2,-18 1-42,0 0 0,0 1 0,0-1 0,0 1 1,0 0-1,0 1 0,6 0 0,33 2 143,-37-3-142,-1 0 1,1 0-1,0 1 1,0-1-1,-1 1 1,8 3-1,-11-4-3,30 16 176,-28-17-183,2 3 4,23 15 37,-26-15-42,3 2 0,-3 0 0,-2-4-10,21 7 35,-16-5-88,1-1-1,-1 0 1,1 0-1,0 0 1,-1-1 0,10 0-1,1-1-153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8:16.846"/>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17 61 7448,'-17'21'5668,"28"-20"-5203,6 1-214,13-9-10,9-1 289,0 1 1,76-4-1,-87 12-290,-18-1-158,0 1 0,0-1 0,-1 0-1,1-1 1,-1 0 0,17-5 0,14-4 136,-26-2-98,-5 10-70,-8 2-39,0 0-1,-1 0 1,1 0-1,0-1 1,0 1 0,0 0-1,-1 0 1,1-1-1,0 1 1,0 0-1,-1-1 1,1 1-1,0-1 1,0 1-1,-1-1 1,1 1-1,-1-1 1,1 1 0,-1-1-1,1 0 1,-1 1-1,1-1 1,-1 0-1,1-1 1,-2 1 1,-1 0 1,1 0 0,-1 0-1,0 0 1,1 1 0,-1-1-1,0 0 1,1 1 0,-1-1-1,0 1 1,-3-1 0,-28 0 26,-1 2 0,1 0 0,-1 3 1,1 1-1,0 1 0,0 2 0,1 1 0,0 1 1,-47 24-1,73-31-207,-6 1 575</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8:13.840"/>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52 0 7352,'0'0'1882,"-3"3"-1772,-23 20 226,3-6 2608,24-8-2039,2-8-827,0 1-1,0-1 1,0 0 0,0 0-1,1 0 1,-1 0 0,0 0-1,0-1 1,5 1 0,34 1 428,-33-3-412,0 1 0,0-1 1,0 0-1,0-1 1,0 0-1,12-4 1,71-21 469,-81 22-493,-4 2-28,1 0 0,0 0 0,14-3-1,-15 5-15,-1 0-1,1 0 1,0 1-1,-1 0 0,1 0 1,0 0-1,0 1 1,-1 0-1,14 4 0,7 0 82,1-1 0,0-1 0,0-1 0,55-4 0,-16 1-48,10 9 54,-74-8-104,1 1-6,5 4 12,-4-4-11,0 0-1,0 0 1,0-1-1,0 0 1,0 0-1,-1 0 0,8-2 1,-1 2 15,-5 0-12,24 0-207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0:20.443"/>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135 8968,'2'17'4928,"5"-6"-3684,-4-9-1224,0 0 1,0 0-1,0 0 0,1-1 1,-1 1-1,6 1 0,6 2 169,0-1-1,0 0 0,0-2 1,1 0-1,29 1 1,78-10 285,-112 5-448,116-16 275,-113 14-254,0 0 0,-1 0 1,1-1-1,-1-1 0,0 0 0,22-15 1,-24 14-2,-2 0 0,1 0 0,-1-1 0,-1 0 0,1-1 0,-1 0 0,-1 0 0,10-15 0,-15 21-131,-1 1 0,1 0 0,-1 0 0,1 0 0,0 0 0,0 0 0,-1 0 0,2 1 0,-1-1 0,0 1 0,0-1 0,0 1-1,1 0 1,-1 0 0,0 0 0,1 0 0,-1 0 0,1 0 0,-1 1 0,6-1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0:19.851"/>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20 84 7264,'-20'15'6817,"22"-15"-6780,-1 1 1,0-1-1,0 0 1,1 1-1,-1-1 1,0 0-1,0 0 1,1 0-1,-1 0 1,0 0 0,1 0-1,-1 0 1,0-1-1,3 0 1,30-14 348,-23 10-231,-1 0 0,20-6 1,-18 8-40,11-3 192,0 0 0,0 2 0,0 1 0,0 0 0,25 2-1,-14 1 113,1 0 0,-1-3-1,68-12 1,-71 5-301,-27 9-98,0-1-1,0 1 1,0-1-1,0 1 1,1 1-1,7-2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3:13.841"/>
    </inkml:context>
    <inkml:brush xml:id="br0">
      <inkml:brushProperty name="width" value="0.05" units="cm"/>
      <inkml:brushProperty name="height" value="0.05" units="cm"/>
      <inkml:brushProperty name="color" value="#004F8B"/>
    </inkml:brush>
  </inkml:definitions>
  <inkml:trace contextRef="#ctx0" brushRef="#br0">1 1942 10040,'0'0'2928,"2"5"-2696,10 24 268,17 58 1,-11-25 91,-15-51-464,-2-9-60,-1 0 0,1 0 0,-1 0 0,1 0 0,0 0 0,0 0 0,0 0 0,0-1 0,2 4 0,4-20 307,-5 2-269,0-1 0,-1 0 1,0 0-1,-1 0 0,-2-15 1,1-13 116,-8-108 264,1-5 116,8 155-537,0-14 300,8 43-286,2-1-1,1 0 0,1-1 0,1 0 0,2-1 1,0 0-1,2-2 0,0 1 0,37 36 0,-41-56-2247</inkml:trace>
  <inkml:trace contextRef="#ctx0" brushRef="#br0" timeOffset="401.38">45 1963 13624,'0'0'536,"8"-1"792,4-14-536,5 0-297,2-2 1,-3-1-312,-1 6 0,0 0-80,2 0 8,0-1-13023</inkml:trace>
  <inkml:trace contextRef="#ctx0" brushRef="#br0" timeOffset="1000.14">307 1631 11120,'12'13'1156,"-1"1"0,16 26 1,-1-2-649,-15-24-185,0-1 0,0 0 0,2-1 0,24 19-1,-36-30 829,-5-2-988,-5-4-114,1 0-1,-1 0 1,0-1 0,1 0 0,0 0 0,1-1 0,0 0-1,-9-10 1,-2-5 135,-28-44 1,43 61-158,0 0-1,0 0 1,0 0 0,1 0 0,0-1 0,0 1-1,0-1 1,1 0 0,0 1 0,0-1 0,0 0-1,1 0 1,0 0 0,0 1 0,0-1 0,1 0-1,0 0 1,0 0 0,4-10 0,-2 13-13,-1 1 0,1-1 1,0 1-1,0-1 0,0 1 0,0 0 1,0 1-1,1-1 0,-1 0 0,0 1 1,1 0-1,6-2 0,5-3 23</inkml:trace>
  <inkml:trace contextRef="#ctx0" brushRef="#br0" timeOffset="1525.43">238 1792 10488,'0'0'4576,"8"0"-4080,5-9-384,8-6-16,10-7 8,1-5 24,-2 5 8,-6 2 0,-3 0 0,-2 2-11968</inkml:trace>
  <inkml:trace contextRef="#ctx0" brushRef="#br0" timeOffset="1928.99">490 1381 13808,'18'32'1404,"19"51"1,5 9-637,-25-55-598,-14-28-97,1-1-1,0 1 0,1-1 0,-1 0 0,2 0 1,11 14-1,-16-20 284,-2-6-196,-6-10-29,-1 1 0,0 0 0,-1 1 1,-13-16-1,14 19-85,1 0 0,-1 0 1,2-1-1,-1 0 0,1 0 0,1-1 1,0 1-1,0-1 0,-6-22 0,9 22-12,1 1-1,0-1 0,0 1 1,2-21-1,0 28-23,-1 0 0,1-1 0,0 1 0,0 0-1,0 0 1,0 0 0,0 0 0,1 0 0,-1 0 0,1 0 0,0 1 0,0-1-1,0 0 1,0 1 0,0 0 0,0-1 0,1 1 0,-1 0 0,5-3-1,-1 2 15,0 0 0,-1 0 0,1 1 0,0-1 0,1 1 0,-1 0 0,0 1 0,8-1 0,-5-3-2432</inkml:trace>
  <inkml:trace contextRef="#ctx0" brushRef="#br0" timeOffset="2278.57">512 1616 14520,'0'0'0,"18"-13"384,-8 5 8,-2 7 264,1-3-1,6-6-255,0 1 0,-2 0-208,-4-4 8,-1-6-112,-1-1 0,1 0-13095</inkml:trace>
  <inkml:trace contextRef="#ctx0" brushRef="#br0" timeOffset="2628.11">796 1358 14168,'-7'8'201,"1"0"1,0 0-1,1 1 1,0 0 0,-7 18-1,10-22-98,0 0-1,0 0 0,1 0 0,0 0 1,0 1-1,0-1 0,0 0 0,1 1 1,0-1-1,0 0 0,1 0 0,-1 1 1,3 5-1,-2-9-56,0 1 0,1 0-1,-1-1 1,1 1 0,0-1 0,0 1 0,0-1 0,0 0 0,0 0 0,1 0-1,-1 0 1,1-1 0,-1 1 0,1 0 0,0-1 0,-1 0 0,1 0 0,0 0-1,0 0 1,0 0 0,0 0 0,0-1 0,0 1 0,0-1 0,0 0 0,0 0-1,0 0 1,0 0 0,5-2 0,-4 2-11,-1 0 0,1-1 0,0 0 0,0 1 0,0-1 0,-1-1 0,1 1 0,0-1 0,-1 1-1,1-1 1,-1 0 0,0 0 0,0-1 0,0 1 0,0-1 0,0 1 0,0-1 0,-1 0 0,1 0 0,-1 0 0,0 0 0,4-6 0,-5 3-12,1 1 0,-1 0 0,0 0 0,0-1 0,0 1 0,-1-1 0,1 1 0,-2-1 0,1 1 0,0 0 0,-1-1 0,-2-6 0,2 8-14,-1 0 1,0 0-1,0 0 1,0 0-1,0 1 1,0-1-1,-1 1 1,0 0-1,1-1 0,-1 1 1,-1 0-1,1 1 1,0-1-1,-1 1 1,1-1-1,-6-2 1,5 3 31,-1-1 0,0 1-1,0 0 1,0 0 0,0 1 0,-10-2 0,12 3-174,1-1-1,-1 1 1,1 1-1,-1-1 1,0 0-1,1 1 1,-1-1-1,1 1 1,-1 0-1,1 0 1,0 0-1,-1 0 1,1 0 0,0 0-1,0 1 1,-3 1-1</inkml:trace>
  <inkml:trace contextRef="#ctx0" brushRef="#br0" timeOffset="3080.6">914 1210 13360,'72'80'3603,"-64"-72"-3563,-1 1 0,0 0 0,0 1 0,-1-1 0,0 2 0,-1-1 0,0 0 0,-1 1-1,0 0 1,3 13 0,-7-17 196,-6-23-97,-8-27 75,3 12-29,6 17-56,0 1-1,1-1 0,-3-22 0,6 32-89,1 0 0,-1 0-1,2 0 1,-1 0 0,0 0 0,1-1 0,-1 1 0,1 0 0,0 0 0,1 0 0,-1 0 0,1 1-1,-1-1 1,1 0 0,0 1 0,5-7 0,38-40 216,-23 31-2617,-7 7-9497</inkml:trace>
  <inkml:trace contextRef="#ctx0" brushRef="#br0" timeOffset="3582.53">1382 1078 12824,'-6'-2'193,"0"1"0,0-1 0,-1 1 0,1 1 0,0-1 0,0 1 0,-1 1 0,1-1 0,0 1 0,0 0 0,-8 2 0,-16 2 524,28-5-664,0 0 1,0 1-1,0 0 0,0-1 1,0 1-1,1 0 0,-1 0 1,0 0-1,0 0 0,1 1 1,-1-1-1,1 0 0,-1 1 1,1-1-1,-1 1 0,1-1 1,0 1-1,0 0 0,0 0 1,0-1-1,0 1 0,0 0 1,0 0-1,0 0 0,1 0 1,-1 0-1,1 0 0,0 0 1,0 0-1,-1 0 0,2 4 1,-2-2-24,1 0 0,0-1 0,0 1 0,1 0 1,-1 0-1,1-1 0,0 1 0,0-1 0,0 1 1,0-1-1,1 1 0,-1-1 0,1 1 0,0-1 0,0 0 1,4 5-1,-4-6-7,0-1 1,-1 0 0,1 0-1,0 0 1,0 0 0,0 0-1,-1 0 1,1 0 0,0-1-1,0 1 1,0-1 0,0 1-1,0-1 1,1 0 0,-1 0-1,0 0 1,0 0 0,0 0-1,0 0 1,0-1 0,0 1-1,0 0 1,0-1 0,0 0-1,0 0 1,0 1 0,-1-1-1,1 0 1,2-2 0,-1 1 2,0 0 1,0 0 0,-1-1 0,1 1 0,-1-1 0,1 0 0,-1 0 0,0 0 0,0 0-1,0 0 1,0 0 0,-1 0 0,1-1 0,-1 1 0,2-7 0,-2 1-3,0 1 1,0-1-1,-1 0 1,0 1-1,0-1 0,-1 0 1,0 1-1,-1-1 1,1 1-1,-2-1 1,1 1-1,-1 0 1,-5-9-1,-4-5 12,-1 0 0,-2 1 0,-17-20 0,21 27-28,6 7 0,48 65-4,61 64 0,-76-97 600,-27-24-746,0 0 0,1 0 0,-1 0 1,0-1-1,1 1 0,-1 0 1,1-1-1,-1 1 0,1-1 0,-1 0 1,1 0-1,-1 1 0,1-1 0,-1 0 1,1 0-1,0 0 0,-1-1 0,1 1 1,-1 0-1,3-1 0</inkml:trace>
  <inkml:trace contextRef="#ctx0" brushRef="#br0" timeOffset="4028.21">1509 816 13720,'-4'4'153,"1"-1"0,-1 1 0,1-1 0,1 1 0,-1 0 1,0 0-1,1 0 0,0 1 0,0-1 0,0 0 1,0 1-1,1 0 0,0-1 0,0 1 0,0 0 0,0-1 1,1 1-1,0 0 0,0 0 0,0 0 0,1-1 1,-1 1-1,1 0 0,0 0 0,1-1 0,2 9 0,-4-13-136,0 1-1,1 0 0,-1-1 1,0 1-1,0-1 0,1 1 0,-1-1 1,0 1-1,1-1 0,-1 1 0,1-1 1,-1 1-1,0-1 0,1 1 1,-1-1-1,1 0 0,-1 1 0,1-1 1,0 0-1,-1 0 0,1 1 0,-1-1 1,1 0-1,-1 0 0,1 0 0,0 1 1,-1-1-1,1 0 0,-1 0 1,1 0-1,0 0 0,-1 0 0,1 0 1,0-1-1,-1 1 0,1 0 0,-1 0 1,1 0-1,-1 0 0,1-1 1,0 1-1,-1 0 0,1-1 0,-1 1 1,1 0-1,-1-1 0,1 0 0,1 0 8,0-1-1,-1 0 0,1 1 1,-1-1-1,0 0 0,1 0 1,-1 0-1,0 0 0,0 0 0,1-3 1,2-20 124,3-11 176,-6 34-280,0 2-35,0 1-1,0-1 1,1 0 0,-1 0 0,0 1 0,0-1-1,0 1 1,0-1 0,1 1 0,-1-1 0,0 1 0,1 1-1,15 17 20,-15-16-21,0-1-1,0 1 1,0 0-1,0-1 1,0 1-1,1-1 1,-1 0-1,1 0 1,0 0-1,-1 0 1,1 0 0,0-1-1,0 1 1,0-1-1,0 0 1,1 0-1,4 2 1,-7-3-125,0-1 1,0 1 0,0 0 0,0 0-1,0-1 1,-1 1 0,1 0 0,0-1-1,0 1 1,0-1 0,0 1 0,-1-1-1,1 1 1,0-1 0,0 0 0,-1 1-1,1-1 1,0 0 0,0-1-1</inkml:trace>
  <inkml:trace contextRef="#ctx0" brushRef="#br0" timeOffset="4575.61">1553 551 13000,'4'12'406,"2"0"1,-1-1 0,2 1 0,0-1 0,0-1-1,1 1 1,15 15 0,-11-12-240,1 2 0,12 21 0,-10-8 138,17 50 0,-27-64-125,-4-14 60,0-4-194,-1 0 0,1-1 0,-1 1 0,0 0 1,0-1-1,0 1 0,-1 0 0,1 0 0,-1-1 0,0 1 1,0 0-1,-1-3 0,-1-7 40,3 12-79,-10-70 435,9 65-381,1-1 0,0 1-1,0 0 1,1 0 0,0 0 0,0 0-1,0 0 1,0 0 0,5-9-1,-6 14-48,1 1 0,0-1 0,-1 0-1,1 0 1,0 0 0,0 1 0,0-1-1,0 0 1,0 1 0,0-1 0,0 1-1,0-1 1,0 1 0,0 0 0,0-1-1,0 1 1,0 0 0,0 0 0,1 0-1,-1 0 1,0-1 0,0 2 0,0-1-1,0 0 1,0 0 0,1 0 0,-1 0-1,0 1 1,0-1 0,0 1 0,0-1-1,1 1 1,36 18 71,-35-17-66,4 2-13,0 1-1,-1-1 0,1 1 0,-1 0 0,0 1 1,-1-1-1,0 1 0,1 0 0,5 11 0,-10-16-2,-1 0-1,1 0 1,-1 0-1,1 0 1,-1 0-1,1 0 1,-1 1-1,0-1 0,0 0 1,0 0-1,1 0 1,-1 0-1,0 0 1,0 1-1,-1-1 1,1 0-1,0 0 0,0 0 1,-1 0-1,1 0 1,0 0-1,-1 0 1,0 2-1,0-1 2,-1 0 0,1-1 0,-1 1 0,1-1 0,-1 1 0,0-1 0,0 0 0,0 1 0,0-1 0,0 0 0,-3 1 0,0 0 2,-1 0 1,0 0-1,0 0 1,0-1-1,-1 0 1,1 0 0,-12-1-1,-19-9 52,22 4-2527</inkml:trace>
  <inkml:trace contextRef="#ctx0" brushRef="#br0" timeOffset="4961.91">1865 529 12824,'0'0'0,"11"7"824,-2-1-72,-5 2 8,5 8-376,5 5 8,-1-3-240,-4-1 0,-3-1-48,-3-1-1,3-6 1,0-1 432,-13-8-368</inkml:trace>
  <inkml:trace contextRef="#ctx0" brushRef="#br0" timeOffset="5321.44">1775 383 15152,'0'0'0,"7"0"648</inkml:trace>
  <inkml:trace contextRef="#ctx0" brushRef="#br0" timeOffset="5656.04">1910 264 6552,'102'220'9833,"-97"-207"-9017,2 0 1,12 21-1,-18-33-139,-6-22-2627</inkml:trace>
  <inkml:trace contextRef="#ctx0" brushRef="#br0" timeOffset="5993.21">2087 360 13360,'0'0'0,"7"8"968,2 2-104,-3-1 8,5 11-201,1 2 9,-3-3-440,-2-6 0,-3-6 24,1 1-88,-6-16-128,-5-7 0</inkml:trace>
  <inkml:trace contextRef="#ctx0" brushRef="#br0" timeOffset="5994.21">2027 199 14072,'0'0'720,"8"0"192</inkml:trace>
  <inkml:trace contextRef="#ctx0" brushRef="#br0" timeOffset="6361.22">2185 78 14168,'0'0'0,"11"21"312,-4-4 8,1-2 192,3 7 0,6 10-176,-1-1 7,-4-2 65,-4-5 0,-4 0-96,1-2 8,-4-5-24,-1-6 272,-7-10-304,-4-4-112,-2-4 8</inkml:trace>
  <inkml:trace contextRef="#ctx0" brushRef="#br0" timeOffset="6875.42">2170 199 13536,'113'-65'3863,"-111"64"-3733,-1-6 240,18 53 414,-18-45-658,0-3-1,5-15-9,0-1 0,-1 0 0,0 0 0,3-35 0,-6 35-31,-1 15-49,-1 0-1,1 1 1,-1-1-1,1 1 1,0-1-1,0 1 1,2-5-1,4 4 232,2 11-156,1 9-46,-2 1 0,0 0 0,-1 0 0,5 20 0,1 3 36,9 32 36,-4 1-1,13 99 1,-27-145-125,-1 1 1,-1-1 0,-1 1-1,-1-1 1,-2 1 0,-7 38 0,7-58-12,0 0-1,0 0 1,-1-1 0,0 1 0,-1-1 0,0 0 0,0 0 0,-1 0 0,0-1 0,0 1 0,-1-1 0,0 0 0,0-1 0,-1 1 0,1-1 0,-1-1 0,-1 1 0,1-1 0,-1-1 0,0 1 0,0-1 0,0 0 0,-17 4 0,16-5-1,0-1 1,0-1-1,0 1 1,0-1 0,0-1-1,0 0 1,0 0-1,-1-1 1,1 0 0,0-1-1,0 0 1,1 0-1,-1-1 1,0 0-1,1 0 1,0-1 0,-1 0-1,2 0 1,-1-1-1,0 0 1,1-1 0,0 0-1,0 0 1,-10-12-1,16 16 1,-1 0-1,1 0 0,0 0 0,0 0 0,0-1 1,0 1-1,0 0 0,0-1 0,0 1 1,1-1-1,-1 1 0,1-1 0,0 1 0,0-1 1,0 1-1,0-1 0,0 1 0,0-1 0,1 1 1,-1-1-1,1 1 0,0-1 0,0 1 1,0 0-1,0-1 0,0 1 0,2-3 0,0-1 1,1 0 1,0 0-1,1 1 0,-1-1 0,1 1 0,0 0 0,0 1 0,9-7 0,2 2 2,1 1-1,0 0 1,0 1-1,1 1 0,29-6 1,29-11-2,-74 23-4,-1-1 1,1 1-1,0-1 0,-1 0 0,1 1 0,-1-1 0,1 0 0,-1 0 0,1 0 1,-1 0-1,0 0 0,1 0 0,-1-1 0,1-1 0,2-9-2531,-2-5-10352</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54.068"/>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24 8608,'1'0'106,"1"1"1,-1-1 0,0 1 0,0-1-1,0 0 1,1 1 0,-1-1-1,0 0 1,0 0 0,1 0-1,-1 0 1,0 0 0,0 0 0,1-1-1,-1 1 1,0 0 0,0-1-1,0 1 1,0 0 0,1-1 0,-1 0-1,0 1 1,0-1 0,0 0-1,0 1 1,0-1 0,0 0-1,0 0 1,-1 0 0,1 0 0,0 0-1,0-1 1,0 1-84,0 0 1,-1 0-1,1 0 0,0 1 1,0-1-1,0 0 0,-1 0 0,1 1 1,0-1-1,0 0 0,0 1 1,0-1-1,0 1 0,1-1 1,-1 1-1,0-1 0,0 1 1,0 0-1,0 0 0,0 0 1,0-1-1,1 1 0,-1 0 0,0 0 1,2 1-1,29 6 184,-27-6-100,14 5 463,1-2 0,32 5 1,4 0 575,-44-6-959,1 0 1,-1-1 0,0-1-1,1 0 1,-1-1 0,13-1-1,115-3 1260,-101 4-432,-31-4-78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52.624"/>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2 10040,'0'0'2752,"27"9"-1215,-17-7-1333,0 0 0,1 0-1,-1-1 1,0-1 0,1 1 0,-1-2 0,0 1-1,0-1 1,1-1 0,13-3 0,-9 1 66,0 2 0,1 0 1,-1 1-1,19 1 0,-9 3 99,33 9 1,-4 0 128,-21-12 206,-29 0-654,1 1-1,-1-1 0,0 1 0,0-1 0,1 1 0,-1 0 1,5 3-1,-1-3 7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50.607"/>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16 8248,'2'-8'3201,"6"9"-2738,-1 0 0,1 0 1,0 1-1,8 3 0,-7-3-294,-1 1 1,0-2-1,1 1 0,11 0 1,27-4 630,50-10 0,-40 5-175,-40 5-399,-5 0-110,-1 1-1,0 0 1,0 0 0,0 1 0,1 1-1,-1 0 1,0 0 0,12 4 0,11 0-185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50.178"/>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15 8248,'0'0'312,"8"-9"328,4 3-312</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49.386"/>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0 46 9240,'0'0'5953,"3"-2"-5745,1 0-140,-1 0 1,1 1-1,0-1 1,-1 1-1,1 0 1,0 0-1,0 0 1,0 1-1,-1-1 1,1 1-1,0 0 1,0 0-1,0 0 1,0 1-1,7 1 1,4 0 177,-1-1 0,0 0 0,0-1 0,1 0 0,16-4 0,-15-7 44,7 5-44,0 0-1,34-4 0,-45 9-122,0 1-1,1 0 1,17 3-1,12 0 106,-21 4-8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46.560"/>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1 32 11296,'0'0'5537,"3"-1"-5440,7-2 6,1 1 0,-1 0 0,0 0 0,1 1 0,-1 0 0,22 2 0,-16 0 50,-1-1 0,29-4 0,-31 3-70,0 1-1,0 0 1,0 1 0,0 0-1,0 1 1,21 6 0,-14-4 121,0 0 0,0-1 0,35 0 0,-32-5 39,0 0 0,42-10 1,15-2-6,-40 8-37,-21 3-62,37-1 1,-50 5-121,0-1 1,0 1-1,0-1 1,0 2-1,-1-1 1,1 1-1,0-1 1,-1 2-1,1-1 1,7 5-1,-3-1 31,0-1-1,1 0 0,0-1 1,17 5-1,-26-8-30,0 6 53</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45.799"/>
    </inkml:context>
    <inkml:brush xml:id="br0">
      <inkml:brushProperty name="width" value="0.2" units="cm"/>
      <inkml:brushProperty name="height" value="0.4" units="cm"/>
      <inkml:brushProperty name="color" value="#00F900"/>
      <inkml:brushProperty name="tip" value="rectangle"/>
      <inkml:brushProperty name="rasterOp" value="maskPen"/>
    </inkml:brush>
  </inkml:definitions>
  <inkml:trace contextRef="#ctx0" brushRef="#br0">1 0 11656,'0'0'264</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37.010"/>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43 45 7800,'-3'-4'5292,"-27"-34"-4639,29 37-622,-7 0 1311,14 4-688,-4-1-393,0-1-132,0 1 0,0-1 0,0 0 1,0 0-1,1 0 0,-1 0 0,0 0 1,5 1-1,-6-2-84,20 7 295,0-2 0,0 0 0,24 2 0,-39-7-303,0 0 1,0-1-1,1 0 1,-1 0-1,9-2 0,23-4 483,-36 7-439,0 0 0,1 0-1,-1-1 1,0 1 0,0-1 0,0 0 0,0 0 0,0 0 0,-1 0 0,4-1-1,13-7 99,1 6-87,-1-1-1,1 2 1,0 1 0,0 0 0,0 1 0,26 4-1,-19-1-35,-20-3-40,-1 0 1,1 1 0,0-1 0,-1 2 0,1-1 0,0 1-1,-1-1 1,6 4 0,0-2-3,-1-1 0,1 0 1,-1-1-1,1 0 0,0-1 0,-1 0 0,19-2 0,-17-1-14,11-7 2,9-1 14,-31 11-1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34.500"/>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0 5024,'0'0'10161,"4"2"-9889,8 0 0,-1 0 1,1 0 0,0-1-1,22-1 1,-18-1 169,0 2-1,25 3 1,8 8 62,-1-5-339,-29-4-96,33 1-1,-38-3-28,-1-1 0,0-1 0,0-1 0,0 1 0,24-8 0,-20 4 38,0 1-1,1 0 0,-1 2 0,1 0 0,-1 0 1,1 2-1,-1 0 0,19 3 0,41-2 91,-76-1-157,12-5 11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30.875"/>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25 9328,'0'0'3818,"4"-2"-3643,30-11 424,-26 9-206,-8 3-364,1 1-1,-1-1 0,1 1 0,-1 0 1,0-1-1,1 1 0,-1 0 1,1-1-1,-1 1 0,1 0 1,-1 0-1,1-1 0,0 1 1,-1 0-1,1 0 0,-1 0 1,1 0-1,-1 0 0,2 0 1,71 6 1530,-22 0-955,6 1-56,-15-7-251,-14-1-161,1 1 0,-1 1 1,54 11-1,-46-5-109,66 4 0,-100-11-26,-1 0 0,1 0-1,-1 0 1,1 0-1,0 0 1,-1 0-1,1 0 1,-1-1 0,1 1-1,-1-1 1,1 1-1,1-2 1,10-1 7,26 3-215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2:58.768"/>
    </inkml:context>
    <inkml:brush xml:id="br0">
      <inkml:brushProperty name="width" value="0.05" units="cm"/>
      <inkml:brushProperty name="height" value="0.05" units="cm"/>
      <inkml:brushProperty name="color" value="#004F8B"/>
    </inkml:brush>
  </inkml:definitions>
  <inkml:trace contextRef="#ctx0" brushRef="#br0">30 179 8160,'0'0'2272,"21"25"-1592,-14-7 8,-1-6-184,0 8 0,2 13-232,-1 0 0,-2-6-40,-1-5 8,-4-2-8,0-5 0,0-8 240</inkml:trace>
  <inkml:trace contextRef="#ctx0" brushRef="#br0" timeOffset="344.8">0 85 12640,'0'0'0,"14"0"432,-3 0 0,-3 0 152</inkml:trace>
  <inkml:trace contextRef="#ctx0" brushRef="#br0" timeOffset="1185.05">267 63 9688,'-16'13'1956,"7"-7"-1670,0 0 0,1 1 0,0-1-1,1 2 1,-1-1 0,1 1 0,1 0 0,0 1 0,0-1 0,0 1 0,1 1 0,1-1 0,-1 1 0,1-1 0,1 1 0,-3 15 0,5-24-88,3 1 33,5 3 10,-2-7-189,0 1-1,0 0 1,0 0-1,0 0 1,0 0-1,0 1 1,0 0-1,10 1 1,-5 0 18,1 0 1,-1 1-1,16 5 1,-20-6-36,-1 1 0,0 0 1,0 0-1,0 0 0,-1 1 1,1 0-1,4 3 0,-8-5-24,1 1 0,-1-1-1,0 1 1,0-1-1,0 1 1,0-1-1,0 1 1,0 0-1,-1 0 1,1-1 0,-1 1-1,1 0 1,-1 0-1,1 0 1,-1 0-1,0 0 1,0-1-1,0 1 1,0 0 0,0 0-1,-1 0 1,1 0-1,-1 2 1,-1 2 7,1 0 0,-2 0 1,1-1-1,0 1 0,-1-1 0,0 0 1,-1 1-1,1-1 0,-8 8 1,9-10-7,-1-1 1,0 1 0,0 0 0,0-1-1,0 0 1,0 1 0,0-1 0,-1 0 0,1-1-1,-1 1 1,0-1 0,1 1 0,-1-1-1,0 0 1,0 0 0,-6 0 0,8-1-63,-1-1 0,1 0 0,0 1 1,0-1-1,0 0 0,0 0 0,0 0 1,0 0-1,0 0 0,0 0 0,1-1 1,-1 1-1,0-1 0,1 1 0,-1-1 1,1 0-1,-1 0 0,1 1 0,0-1 1,0 0-1,-2-3 0,0-1-1086,-11-13-10282</inkml:trace>
  <inkml:trace contextRef="#ctx0" brushRef="#br0" timeOffset="2053.71">363 123 8792,'5'-9'2096,"-5"9"-2082,0 0 0,0 0 0,0-1 0,0 1 0,1 0 0,-1 0 0,0-1 0,0 1 0,0 0 0,0 0 0,0 0 0,0-1 0,0 1 0,0 0 0,0 0 0,1 0 0,-1-1 0,0 1 0,0 0 0,0 0 0,0 0 0,1 0 0,-1-1 0,0 1 0,0 0 0,0 0 0,1 0 0,-1 0 0,0 0 0,0 0 0,0 0 0,1 0 0,-1-1 0,0 1 0,0 0 0,1 0 0,-1 0 0,0 0 0,0 0 0,0 0 0,1 0 0,-1 1 0,0-1 0,0 0 0,1 0 0,-1 0 0,0 0 0,0 0 0,0 0 0,1 0 0,-1 0 0,0 1 0,0-1 0,0 0 0,1 0 0,-1 0 0,0 0 0,0 0 0,0 1 0,0-1 0,0 0 0,1 0 0,-1 0 0,0 1 0,0-1 0,0 0 0,0 0 0,0 1 0,0-1 0,11 19 125,-10-16-81,8 14 192,34 76 1025,-38-81-924,-2-1 0,1 1 0,-1 0 0,-1 0 0,0 0 0,0 15 1,-2-26-31,0-3-28,-1-16 22,-6-30 0,4 32-207,1 0 0,0-21 0,2 31-78,1-1 1,-1 1-1,1 0 0,1 0 1,-1-1-1,1 1 0,0 0 1,0 0-1,6-9 0,-4 7 28,1 0 0,1 0 0,-1 0 0,1 1 0,11-10 0,-16 15-49,0 1 0,0 0-1,0 0 1,0 0 0,0 0-1,1 1 1,-1-1 0,0 0-1,1 0 1,-1 1 0,1-1-1,-1 1 1,1-1 0,-1 1-1,1 0 1,-1-1 0,1 1-1,-1 0 1,1 0 0,-1 0-1,1 0 1,0 1 0,-1-1-1,1 0 1,-1 1 0,1-1-1,-1 0 1,0 1 0,1 0-1,-1-1 1,1 1 0,-1 0-1,0 0 1,0 0 0,1 0-1,-1 0 1,0 0 0,0 0-1,0 0 1,0 0 0,1 3-1,4 5 11,-1 1 0,0 1 0,0-1 0,-1 1 0,0-1 0,-1 1 0,2 16 0,7 18 45,-11-43 58,1-21-44,-2 16-74,1-17 40,0 1 1,1 0-1,1 0 0,9-29 1,-9 39-27,0-1 9,0 0 1,1 0-1,1 0 1,0 1-1,8-14 0,-13 23-24,1 0-1,-1 0 0,0 0 0,0-1 0,0 1 0,0 0 0,0 0 0,0 0 0,0 0 1,0 0-1,0 0 0,0-1 0,1 1 0,-1 0 0,0 0 0,0 0 0,0 0 0,0 0 1,0 0-1,0 0 0,1 0 0,-1 0 0,0 0 0,0 0 0,0 0 0,0 0 0,1 0 1,-1-1-1,0 1 0,0 0 0,0 1 0,0-1 0,0 0 0,1 0 0,-1 0 0,0 0 1,0 0-1,0 0 0,0 0 0,0 0 0,1 0 0,-1 0 0,4 9 47,1 20-10,-4-20-22,5 29 7,-1 1-6,2-1 0,16 52 0,-22-88-18,0 0 0,0 1 1,0-1-1,0 0 0,0 0 1,0 0-1,0 0 1,1 0-1,-1 0 0,1-1 1,0 1-1,-1 0 0,1-1 1,0 1-1,0-1 0,0 0 1,0 1-1,3 0 0,-5-2-18,1 0 1,-1 0-1,1 0 0,-1 0 0,1 0 0,0 0 0,-1 0 0,1-1 0,-1 1 0,1 0 0,-1 0 1,1 0-1,-1 0 0,1-1 0,-1 1 0,1 0 0,-1-1 0,1 1 0,-1 0 0,0-1 0,1 1 0,-1-1 1,1 1-1,-1 0 0,0-1 0,1 1 0,-1-1 0,0 1 0,0-1 0,0 1 0,1-1 0,-1 1 1,0-1-1,0 0 0,0 1 0,0-1 0,0 1 0,0-1 0,0 1 0,0-2 0,1-1-1629,5-16-10291</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28.629"/>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15 9056,'0'0'3793,"4"-1"-3585,27-5 510,-25 4-552,0 0-1,0 1 0,0 0 1,0 0-1,1 1 1,-1 0-1,0 0 0,9 1 1,-9 0-63,-1 1 0,1 0 0,-1 0 0,0 0 1,8 5-1,-8-4-50,-1 0 1,1-1-1,0 0 1,0 0-1,0 0 0,7 1 1,12 1 130,-15-1-95,0-1-1,1-1 1,0 1 0,-1-2 0,1 1 0,0-2-1,-1 1 1,1-1 0,17-4 0,-15 1-2,-1 0 0,1 1 0,0 0 0,-1 1 0,1 0 0,1 1 0,-1 0 0,0 1 0,0 0 0,0 1 0,15 3 0,-23-3-71,6 2 24,0-1 0,0 0 0,12 1 0,6 1-55,-25-3 51,0 0-1,0 0 1,0-1-1,0 1 1,1-1-1,-1 0 1,4 0-1,-5 0-142,-1-1 0,1 1 0,-1-1 0,0 1 0,0-1 0,1 0 0,-1 0 0,0 1 0,0-1-1,0 0 1,0 0 0,0 0 0,0 0 0,0 0 0,0 0 0,0 0 0,0-1 0,0 1-1,-1 0 1,1 0 0,0-2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3:24.494"/>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1 7 12016,'0'0'2969,"3"3"-2776,1 1-152,-1-2 28,0 1-1,0-1 0,-1 1 0,1 0 0,-1 0 1,4 6-1,-5-8-56,0-1 0,0 1 0,0 0 0,0-1 1,-1 1-1,1 0 0,0-1 0,0 1 0,1-1 0,-1 0 1,0 1-1,0-1 0,0 0 0,0 1 0,0-1 0,0 0 0,0 0 1,2 0-1,26 0 240,-24 0-135,20 0 203,0-1 0,-1-2 0,1 0 0,-1-2 0,42-13 0,-53 14-164,0 1-1,0 0 1,1 0 0,-1 2 0,21-1 0,67 9 697,-72-4-726,-1 1 1,1 2 0,34 11-1,-53-15-111,1 1 0,-1-2 0,0 1-1,1-1 1,11-1 0,-9 1 148,1-1 0,17 5 0,-24-4-108,-1-1 1,0 0-1,1 0 0,-1 0 1,1 0-1,-1-1 0,1 0 1,-1-1-1,12-3 1,-10 2-29,1 1 0,-1 0 0,1 0 0,13 0 0,-3 1 41,31-5 1,-31 3-48,33-2 1,20 5-52,-94 4-2618</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44:58.911"/>
    </inkml:context>
    <inkml:brush xml:id="br0">
      <inkml:brushProperty name="width" value="0.05" units="cm"/>
      <inkml:brushProperty name="height" value="0.05" units="cm"/>
      <inkml:brushProperty name="color" value="#33CCFF"/>
    </inkml:brush>
  </inkml:definitions>
  <inkml:trace contextRef="#ctx0" brushRef="#br0">59 892 12192,'0'0'1488</inkml:trace>
  <inkml:trace contextRef="#ctx0" brushRef="#br0" timeOffset="379.87">62 892 9776,'0'0'1104,"-12"27"1478,-8 19-694,-2-17-85,14-20-2807</inkml:trace>
  <inkml:trace contextRef="#ctx0" brushRef="#br0" timeOffset="1060.17">113 725 11656,'-4'13'3160,"-1"2"-3871</inkml:trace>
  <inkml:trace contextRef="#ctx0" brushRef="#br0" timeOffset="1895.76">205 437 11656,'0'0'2861,"-3"19"-3000,-7 4 1410,-11 46-1,10-32-596,8-30-2693</inkml:trace>
  <inkml:trace contextRef="#ctx0" brushRef="#br0" timeOffset="2869.12">142 683 12824,'-3'2'4198,"-7"11"-4097,-16 49 249,13-20 835,13-41-742,9-33-136,-8 28-287,-1 0-1,1 0 1,0 0 0,1 0-1,-1 0 1,0 1-1,1-1 1,2-3 0,-2 3-2,0 1-1,-1 0 1,1-1 0,-1 1 0,0-1 0,1-3 0,5-14 110,-7 12-2489</inkml:trace>
  <inkml:trace contextRef="#ctx0" brushRef="#br0" timeOffset="4441.96">67 924 11656,'0'0'4228,"-2"2"-4063,-2 4 79,-1-1 0,1 0 1,1 1-1,-1 0 0,1 0 1,0 0-1,0 0 0,-3 11 0,5-15 702,0-10-658,9-15-13,0-8-2681</inkml:trace>
  <inkml:trace contextRef="#ctx0" brushRef="#br0" timeOffset="5319.94">217 460 11296,'0'0'5295,"-1"0"-5281,0 1-13,0 0-1,0 0 1,0 0 0,0 1 0,0-1 0,0 0-1,0 0 1,1 1 0,-1-1 0,0 0-1,1 1 1,-1-1 0,1 1 0,-1-1 0,1 1-1,0-1 1,0 1 0,0-1 0,0 1 0,0 1-1,-1 0 10,-2 34 848,3-36-698,7-19 406,-3 5-369,1 1 0,0 1 0,9-14 0,-14 24-169,-5-2 54,2 2-2416</inkml:trace>
  <inkml:trace contextRef="#ctx0" brushRef="#br0" timeOffset="6286.07">280 188 10936,'-10'19'5184,"3"-2"-4890,1 1 0,2-1 0,-5 30 0,7-39-196,39-102 1901,-37 94-1573,-1 7-221,-7 22-166,-1 5 1,7-30 11</inkml:trace>
  <inkml:trace contextRef="#ctx0" brushRef="#br0" timeOffset="7393.86">363 38 12728,'0'0'1212,"3"0"929,-3 4-2055,0 0-1,0 0 1,0 0 0,0 0 0,-1-1-1,0 1 1,0 0 0,0 0 0,0-1 0,0 1-1,-1-1 1,0 1 0,0-1 0,-4 6-1,6-8 373,1-5-387,-1-1 0,2 1 0,-1 0 0,0 0 0,1-1 0,0 1 0,4-7 0,-4 7-17,27-50 436,-29 53-397,-11 18-50,2-1 17,0 2-1,-12 30 1,11-22 70,8-23 337,7-15-348,10-18-97,-8 11 58,-8 11-253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3:34:38.893"/>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1 124 7264,'2'-3'5720,"2"-2"-5558,0 0 0,1 1 1,0 0-1,0 0 0,0 0 1,0 1-1,0 0 1,1-1-1,-1 2 0,1-1 1,7-2-1,11-2 234,39-7 0,-18 5 98,-6 2-63,1 1 0,0 2 0,51 1 0,-73 3-235,1-1 0,0-1 0,29-6 0,-36-6 512</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3:34:37.394"/>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0 11744,'0'0'692,"3"1"-112,1 0-378,0 0 0,0 1 0,0-1 0,0 1 0,0 0 0,0 0 0,0 0 0,5 6 0,-3-4-166,-1 0-1,1-1 1,-1 1 0,1-1-1,0 0 1,0-1-1,0 0 1,0 0 0,1 0-1,-1 0 1,1-1-1,-1 0 1,1-1 0,-1 1-1,1-1 1,11-1 0,11 1 82,30 4 1,-35-1 58,1-1 1,31-3-1,190-29 1381,-213 30-62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3:22.812"/>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79 120 11832,'1'0'130,"0"0"0,0 0 0,0 0 0,0-1 0,0 1 1,-1 0-1,1 0 0,0-1 0,0 1 0,0 0 0,0-1 1,0 1-1,0-1 0,-1 1 0,1-1 0,0 1 1,0-1-1,-1 0 0,1 1 0,0-1 0,-1 0 0,1 0 1,-1 0-1,1 1 0,-1-1 0,1 0 0,-1 0 0,1 0 1,-1-1-1,0 2-125,0 0 1,0-1-1,0 1 1,0 0 0,0 0-1,0 0 1,0 0-1,0 0 1,0 0-1,0 0 1,0 0-1,0 0 1,0-1 0,0 1-1,0 0 1,0 0-1,0 0 1,0 0-1,0 0 1,0 0 0,0 0-1,0 0 1,0 0-1,0 0 1,0-1-1,0 1 1,0 0-1,0 0 1,1 0 0,-1 0-1,0 0 1,0 0-1,0 0 1,0 0-1,0 0 1,0 0 0,0 0-1,0 0 1,0 0-1,0 0 1,0 0-1,0 0 1,1 0-1,-1 0 1,0 0 0,0 0-1,0 0 1,0 0-1,0 0 1,0 0-1,0 0 1,0 0 0,0 0-1,1 0 1,-1 0-1,0 0 1,0 0-1,0 0 1,0 0 0,0 0-1,0 0 1,0 0-1,0 0 1,8 18 261,-7-16-239,-1 0 1,1-1-1,0 1 1,-1-1 0,1 1-1,0-1 1,0 1 0,0-1-1,1 1 1,-1-1-1,0 0 1,0 0 0,1 0-1,-1 1 1,0-1 0,1-1-1,0 1 1,-1 0 0,1 0-1,-1 0 1,1-1-1,0 1 1,-1-1 0,1 0-1,0 1 1,0-1 0,-1 0-1,1 0 1,0 0 0,0 0-1,-1 0 1,1 0-1,0-1 1,0 1 0,-1 0-1,1-1 1,2-1 0,0 1 21,-1-1 1,1 1-1,0-1 1,-1 0-1,1 0 1,-1-1-1,0 1 1,0-1-1,0 0 1,0 0-1,0 0 0,-1 0 1,1 0-1,-1 0 1,3-6-1,-3 5 21,0 0 0,-1 0-1,0 1 1,0-1-1,0 0 1,0 0-1,-1 0 1,1-8-1,-1 11-48,0-1 1,0 1-1,-1 0 0,1 0 0,0 0 0,-1 0 0,1 0 0,-1-1 0,1 1 1,-1 0-1,0 0 0,1 0 0,-1 0 0,0 1 0,0-1 0,0 0 0,0 0 1,1 0-1,-1 1 0,0-1 0,0 0 0,-1 1 0,1-1 0,0 1 0,0-1 1,0 1-1,0-1 0,0 1 0,0 0 0,-1 0 0,1 0 0,0 0 0,0 0 1,-2 0-1,1 0 5,-1 0 1,0 1-1,1 0 1,-1-1-1,1 1 0,-1 0 1,1 0-1,-1 0 1,1 1-1,0-1 1,-1 1-1,1-1 1,0 1-1,0 0 1,0 0-1,0 0 0,1 0 1,-1 0-1,0 0 1,1 0-1,-2 3 1,0 0 19,0 0 0,0 1 0,0-1 0,1 0 0,0 1-1,0-1 1,0 1 0,-1 10 0,3-15-35,0 1 0,-1-1 0,1 1 0,0-1 0,0 1 0,0-1 0,0 0 0,1 1 0,-1-1 0,0 1 0,1-1 0,-1 1 0,0-1 0,1 0 0,0 1 0,-1-1 0,1 0 0,0 0 0,0 1 0,0-1 0,0 0 0,0 0 0,0 0 0,0 0 0,0 0 0,0 0 0,0 0 0,0-1 0,1 1 0,-1 0 0,0 0 0,1-1 0,-1 1 0,0-1 0,1 0 0,-1 1 0,1-1 0,-1 0 0,1 0 0,-1 0 0,1 0 0,-1 0 0,2 0 0,1-1 2,0 1 0,0-1-1,0 0 1,0 0 0,0 0-1,-1-1 1,1 1 0,0-1-1,-1 0 1,1 0 0,-1 0 0,0 0-1,1-1 1,4-4 0,-6 4-12,0 0 1,0 1 0,0-1-1,0 0 1,0 0 0,-1 0-1,1 0 1,-1 0 0,0 0-1,0-1 1,0 1 0,0 0 0,-1-1-1,1 1 1,-1-1 0,0 1-1,0 0 1,0-1 0,0 1-1,-1-1 1,0 1 0,1 0-1,-3-5 1,2 5-1,0 1-1,-1-1 1,0 1 0,1-1-1,-1 1 1,0 0 0,0 0-1,-1 0 1,1 0 0,0 0-1,-1 0 1,1 0 0,-1 1-1,1-1 1,-1 1-1,0 0 1,1 0 0,-1 0-1,0 0 1,0 0 0,0 1-1,0-1 1,0 1 0,0 0-1,0 0 1,0 0 0,-3 1-1,-3 0 0,-1 0 0,1 1 0,0 1 0,0 0-1,0 0 1,0 0 0,1 1 0,-1 0 0,-12 10-1,15-11 1,1 1 0,0 0 1,-1 0-1,1 1 0,1-1 0,-1 1 0,1 0 0,0 0 0,0 1 0,0-1 0,1 1 0,0 0 0,0 0 0,-3 10 0,5-14 1,1-1 0,0 1 0,0-1-1,-1 1 1,1 0 0,0-1 0,0 1-1,1-1 1,-1 1 0,0-1 0,0 1-1,1 0 1,-1-1 0,1 1-1,-1-1 1,1 1 0,0-1 0,0 0-1,-1 1 1,1-1 0,0 0 0,0 0-1,0 1 1,0-1 0,1 0 0,-1 0-1,0 0 1,0 0 0,1 0 0,-1-1-1,1 1 1,-1 0 0,0-1 0,1 1-1,-1 0 1,1-1 0,0 0 0,-1 1-1,1-1 1,-1 0 0,3 0 0,3 1 6,0-1 0,0 1 0,0-1 0,1-1 0,-1 1 0,0-1 0,12-4 0,-13 3 6,0-1 0,1 0 1,-1 0-1,0-1 0,-1 0 1,1 0-1,-1 0 0,1 0 1,-1-1-1,-1 0 0,1 0 1,-1-1-1,0 1 1,0-1-1,0 0 0,-1 0 1,0 0-1,0 0 0,0-1 1,-1 1-1,0-1 0,0 1 1,-1-1-1,1-12 0,-1 17-4,-1 0 0,0 0 0,0 0 0,0 0 0,0 1 0,0-1 0,-1 0 0,1 0 0,0 0 0,-1 0-1,0 1 1,1-1 0,-1 0 0,0 1 0,0-1 0,0 0 0,0 1 0,0-1 0,-2-2 0,2 4-5,1 0 0,-1-1 1,1 1-1,-1 0 0,0-1 0,1 1 1,-1 0-1,1 0 0,-1 0 1,0 0-1,1-1 0,-1 1 1,0 0-1,1 0 0,-1 0 0,0 0 1,1 0-1,-1 0 0,0 1 1,1-1-1,-2 0 0,1 1 1,-1 0-1,1 0 1,-1 0-1,1 0 1,-1 0-1,1 0 1,0 0 0,-1 0-1,1 0 1,0 1-1,-2 2 1,0 1 11,0 1 0,-1 0 0,2 1 0,-1-1 0,1 0 1,0 1-1,0 0 0,-1 10 0,0 14-2774</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3:21.870"/>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5 15 11120,'-5'-8'5379,"6"9"-5309,0 1 0,0-1 0,0 0 0,0 0 0,0 0 0,1 0 1,-1 0-1,0-1 0,0 1 0,1 0 0,-1 0 0,1-1 0,-1 1 0,3 0 0,47-3 14,-28 0-26,45 3 0,-43 2 22,0-1 0,0-2 0,0-1 0,0-1 0,29-5 0,-39 5-11,0 1 1,0 1-1,0 0 0,0 1 1,0 1-1,20 4 0,-17-3-10,0 0 0,0-1 0,29-1 0,35-13 429,-63 9-405,1 2 0,23 0 0,-24 2-65,-1-2 0,23-3 0,-29 2 0,0 0 1,0 0-1,0 2 0,0-1 1,0 1-1,0 1 0,0 0 1,0 1-1,0 0 0,-1 1 1,13 5-1,-14-5 4,1-1 1,0 1-1,-1-2 1,18 2-1,1-3-2374</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3:20.578"/>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140 125 10760,'-9'-9'3649,"-10"-8"-1312,18 17-2247,0-1 0,0 1-1,0-1 1,0 1 0,0-1 0,0 1-1,0 0 1,0-1 0,0 1 0,0 0-1,0 0 1,-1 0 0,1 0 0,0 0-1,0 0 1,0 0 0,0 0 0,0 0 0,0 1-1,0-1 1,-3 1 0,5 0-71,1-1 1,-1 0-1,0 1 0,0-1 1,0 0-1,0 0 1,0 0-1,0 0 0,1 0 1,-1 0-1,0 0 1,0 0-1,0 0 1,0-1-1,0 1 0,0 0 1,0-1-1,0 1 1,0-1-1,0 1 0,0-1 1,0 1-1,0-1 1,0 0-1,0 0 0,0 1 1,0-1-1,-1 0 1,1 0-1,0 0 1,-1 0-1,1 0 0,0 0 1,-1 0-1,1-2 1,0 1 0,0 0-1,0 0 1,0 0 0,0 0 0,0 0 0,-1 0 0,1-1 0,-1 1 0,0 0 0,1 0 0,-1-1 0,0 1 0,-1 0-1,1 0 1,0-1 0,0 1 0,-2-4 0,0 5-4,1 0 0,-1 0 0,0 0 0,0 0 0,1 0-1,-1 0 1,0 1 0,0-1 0,0 0 0,0 1 0,0 0 0,0 0 0,0-1 0,0 1 0,0 0-1,-3 1 1,4-1-1,-3 0 7,0 1-1,0-1 0,0 1 1,0 0-1,0 0 0,0 1 1,0-1-1,0 1 0,0 0 1,1 0-1,-1 0 0,1 1 1,0-1-1,0 1 0,-1-1 1,2 1-1,-1 0 0,0 0 1,1 1-1,-4 4 0,5-6-8,-1 0 0,1 0 1,0 0-1,1 0 0,-1 0 0,0 0 0,1 0 0,-1 0 0,1 0 0,-1 0 0,1 0 0,0 0 0,0 1 0,0-1 0,0 0 1,0 0-1,1 0 0,-1 0 0,1 0 0,-1 0 0,1 0 0,0 0 0,0 0 0,0 0 0,0 0 0,0 0 0,0 0 0,0-1 0,1 1 1,-1 0-1,1-1 0,-1 1 0,1-1 0,-1 0 0,1 1 0,0-1 0,0 0 0,0 0 0,0 0 0,2 1 0,-1-1 1,1 0-1,0 1 1,0-1-1,-1 0 1,1-1-1,0 1 1,0-1-1,0 1 1,0-1-1,-1-1 0,1 1 1,0 0-1,0-1 1,0 0-1,0 0 1,-1 0-1,1 0 1,0-1-1,-1 1 1,1-1-1,-1 0 1,0 0-1,0 0 1,0 0-1,0-1 0,0 1 1,0-1-1,0 0 1,-1 0-1,1 0 1,-1 0-1,0 0 1,0-1-1,0 1 1,0-1-1,-1 1 1,1-1-1,-1 1 1,0-1-1,0 0 0,-1 0 1,1 0-1,-1 1 1,1-1-1,-1 0 1,-1 0-1,1 0 1,0 0-1,-2-6 1,1 7-6,0 1 0,1-1 0,-1 1 0,0 0 0,-1 0 0,1-1 0,0 1 0,0 0 0,-1 0 0,1 0 0,-1 0 0,0 0 0,0 1 0,0-1 0,0 0 0,0 1 0,0-1 0,0 1 0,0 0 0,0 0 0,-1 0 0,1 0 0,0 0 0,-1 0 0,1 1 0,-1-1 0,1 1 0,-1 0 0,1-1 0,-1 1 0,1 0 0,-5 1 0,3-1 3,-1 1 1,0 0-1,1 0 1,-1 0-1,1 1 1,0-1 0,-1 1-1,1 0 1,0 0-1,0 0 1,0 1-1,0 0 1,0-1-1,1 1 1,-1 1 0,1-1-1,-4 5 1,5-5 1,0 0-1,0 1 1,0-1 0,0 1 0,0 0 0,1-1 0,-1 1 0,-1 8 0,3-11-9,0 0 0,0 0 0,0 1 0,0-1 0,1 0 0,-1 0 0,0 0 0,0 1 1,1-1-1,-1 0 0,0 0 0,1 0 0,0 0 0,-1 0 0,1 0 0,-1 0 0,1 0 0,0 0 0,0 0 0,0 0 0,-1 0 0,1-1 0,0 1 1,0 0-1,0 0 0,0-1 0,0 1 0,1-1 0,-1 1 0,0-1 0,0 1 0,0-1 0,0 0 0,2 1 0,30 5-170,-19-4-2366</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3:19.728"/>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1223 4 10488,'0'0'3582,"-26"1"-2711,-23 2 333,-9 2 402,56-5-1478,-6 1 229,7 0-325,0-1-1,0 0 1,0 1-1,0-1 1,0 0-1,0 0 1,0 0-1,0 0 1,0 0-1,0 0 1,0 0-1,0-1 1,0 1-1,-2-1 1,-3 0 76,0-1 1,0 1-1,0 0 1,0 0-1,-12 1 1,-21-3 182,23 0-191,1 2 0,-1 0 0,-29 3 0,5-1 200,-1 1 156,-44 6 0,64-8-408,18 0-35,0 0 1,0 0 0,0 0-1,0 0 1,0 1 0,0-1-1,0 1 1,-1 0 0,-3 2-1,0-1 16,-1 0-1,1 0 0,0-1 1,-1 0-1,-8 0 0,-21 4 28,-45 9 104,47-13-88,34-1-56,-5 0 102,0 0-110,0 0-1,-4-2-6,-6 4-1,-65 18 40,64-22 7,15 1-40,1 1 0,0 0 0,-1-1 0,1 1 0,-1 0 0,1 0 0,-1 0 0,0 0 0,1 0 0,-1 0-1,1 0 1,-1 0 0,-1 1 0,-2 1 8,0-1 0,-1 1 0,1-1 0,0 0 0,-1 0-1,0-1 1,1 0 0,-1 0 0,1 0 0,-1-1 0,1 0 0,-1 0-1,-9-3 1,8 3-20,0 1 0,0 0 0,1 0 0,-15 2 0,-6 0-8,19-3 9,6 1 4,-1 0-1,1 0 1,-1 0 0,1 0-1,0 1 1,-1-1-1,1 0 1,0 1-1,0 0 1,-1-1-1,1 1 1,0 0-1,0 0 1,0 1-1,-3 1 1,2-1-2,-5-3-2,-6-3 3,7 3 1,0 1 0,6 0-1,0-1 0,1-1 1,-1 1 0,1-1 0,-1 1-1,1 0 1,-1 0 0,0-1-1,1 1 1,-1 0 0,0 0 0,0 0-1,0 0 1,0 0 0,0 0 0,0 0-1,0 0 1,-1 0 0,-1-1 0,-1-3-3,0 0-4,3 4-1,1-3 0,0 2 0,0-2 0,0 3 0,-2-1-9,2 1 15,-1 1 0,1 0 0,0-1 0,0 1 0,-1 0 1,1-1-1,0 1 0,0 0 0,-1 0 0,1-1 1,0 1-1,-1 0 0,1 0 0,0 0 0,-1-1 1,1 1-1,-1 0 0,1 0 0,0 0 0,-1 0 1,1 0-1,-1 0 0,1 0 0,0 0 0,-1 0 1,1 0-1,-1 0 0,1 0 0,-1 0 0,0 0-6,4 7-276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1:42.469"/>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3 0 11656,'0'0'3057,"-1"17"-920,1-7-1937,-1 0-78,1 0 1,0 0-1,0 0 1,4 19 0,-4-27-116,1 0 0,-1 1 0,1-1 0,0 0 0,0 0 1,0 0-1,0 0 0,0 0 0,1 0 0,-1 0 0,0 0 1,1 0-1,0-1 0,-1 1 0,1-1 0,0 1 1,0-1-1,0 1 0,0-1 0,0 0 0,0 0 0,0 0 1,0 0-1,0-1 0,1 1 0,-1 0 0,3-1 0,0 1 15,0 0-1,0-1 0,0 0 0,0 0 0,0-1 0,0 1 1,0-1-1,-1 0 0,1-1 0,0 1 0,0-1 0,-1 0 1,1 0-1,-1 0 0,6-4 0,-8 5 6,0-1-1,-1 1 1,1-1-1,0 0 1,-1 1-1,0-1 1,1 0 0,-1 0-1,0 0 1,0 0-1,0 0 1,0 0-1,-1 0 1,1 0-1,0 0 1,-1 0 0,1-1-1,-1 1 1,0 0-1,0 0 1,0 0-1,0-1 1,0 1-1,0 0 1,-1 0 0,1 0-1,-1-1 1,1 1-1,-1 0 1,0 0-1,0 0 1,0 0 0,0 0-1,0 0 1,-1 0-1,-1-1 1,1 0 24,0 0 0,0 1-1,0-1 1,0 1 0,-1-1 0,1 1 0,-1 0 0,0 0 0,0 0 0,0 1 0,0-1-1,0 1 1,0-1 0,-6-1 0,7 3-34,0-1 1,0 1-1,-1 0 0,1-1 0,0 1 1,0 0-1,0 0 0,0 1 0,0-1 1,-1 0-1,1 1 0,0-1 0,0 1 1,0 0-1,0 0 0,0 0 0,0 0 1,0 0-1,1 0 0,-1 0 0,0 0 1,0 1-1,1-1 0,-3 3 0,0 3 4,-1 0 0,1 0 0,0 0 0,1 1 0,-1-1 0,2 1-1,-1 0 1,1 0 0,0 0 0,0 0 0,1 0 0,1 0 0,-1 1-1,1-1 1,0 0 0,3 14 0,-3-21-18,0 1 0,1-1 0,-1 0 0,0 1 0,1-1 0,-1 0 0,1 1 0,0-1 0,-1 0 0,1 0 0,0 1 0,0-1 0,0 0 0,-1 0 0,1 0 0,0 0 0,1 0 0,-1 0 0,0 0 0,0-1 0,0 1 0,3 1 0,-2-1 5,1-1 0,-1 1-1,0-1 1,1 0 0,-1 0 0,0 0 0,1 0 0,-1 0 0,1 0-1,-1-1 1,0 1 0,4-2 0,-1 0 17,0 1-1,0-1 0,0-1 1,-1 1-1,1-1 1,-1 1-1,1-2 1,-1 1-1,0 0 1,-1-1-1,1 1 1,3-5-1,-4 3 10,-1 0-1,1 0 0,-1 0 1,0 0-1,-1-1 0,1 1 1,-1-1-1,0 1 1,0-1-1,-1 1 0,0-10 1,0 11-18,0 0 0,-1 0 0,1 0 0,-1 1 0,0-1-1,0 0 1,-1 1 0,1-1 0,-1 1 0,0-1 0,1 1 0,-2 0 0,1 0 0,0 0 0,0 0 0,-1 0 0,-5-5 0,7 7-14,-1 0 0,1 0 0,0 0 0,-1 0 0,1 1 0,0-1 0,-1 0 0,1 1 0,-1-1 0,1 0 0,-1 1 0,1 0 0,-1-1 0,0 1 0,1 0 0,-1 0 0,1 0 0,-1 0 0,0 0 0,1 0 0,-1 1 0,1-1-1,-1 0 1,1 1 0,-1-1 0,1 1 0,-1 0 0,1-1 0,-1 1 0,1 0 0,0 0 0,-1 0 0,1 0 0,0 0 0,0 0 0,0 0 0,0 0 0,0 1 0,0-1 0,0 0 0,0 1 0,0-1 0,0 3 0,0-2-2,-1 1 1,1-1 0,0 1-1,1 0 1,-1-1 0,0 1-1,1 0 1,0-1 0,-1 1-1,1 0 1,0 0 0,0 0 0,1-1-1,-1 1 1,0 0 0,1 0-1,0-1 1,0 1 0,0 0-1,0-1 1,0 1 0,0-1-1,1 1 1,-1-1 0,3 3-1,22 16-142,-14-13-237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2:45.837"/>
    </inkml:context>
    <inkml:brush xml:id="br0">
      <inkml:brushProperty name="width" value="0.05" units="cm"/>
      <inkml:brushProperty name="height" value="0.05" units="cm"/>
      <inkml:brushProperty name="color" value="#004F8B"/>
    </inkml:brush>
  </inkml:definitions>
  <inkml:trace contextRef="#ctx0" brushRef="#br0">1 244 8072,'0'0'5496,"4"0"-5264,12 0-45,1 0 1,0-2 0,-1 0 0,0 0-1,1-1 1,-1-1 0,-1-1 0,1-1-1,0 0 1,25-14 0,4-2 682,-44 21-662,-4 3-170,0-1-1,0 0 1,0 1-1,1-1 0,-1 1 1,0 0-1,-3 4 0,0-2 26,-2 1-2,0 0 0,0 0 0,0-1 0,0 0 0,-1-1 0,0 0 0,1 0 0,-1-1 0,0 0-1,-16 1 1,16-2 30,1-1-1,-1 2 1,1-1-1,-1 1 1,1 0-1,-9 4 1,15-5 35,2-1-109,-1 1 0,0-1 0,0 0 0,0 1 0,1-1 0,-1 1 0,0-1 0,0 1-1,1 0 1,-1-1 0,1 1 0,-1 0 0,0-1 0,1 1 0,-1 0 0,1 0 0,-1-1 0,1 1-1,0 0 1,-1 0 0,1 0 0,0 0 0,0-1 0,0 1 0,-1 0 0,1 0 0,0 0 0,0 2-1,0 28 156,0-29-152,0 9 56,0 1 0,1 0 1,1 0-1,0 0 1,0-1-1,1 1 0,0-1 1,1 1-1,1-1 0,11 20 1,-13-29-48,0 0 0,1 0 0,-1-1 0,1 1 0,-1-1 0,1 1-1,0-1 1,-1-1 0,1 1 0,5 0 0,-1 0-19,0-1 0,0 0-1,0 0 1,0-1 0,0 0-1,10-2 1,51-17 62,-38 10-60,-22 8-11,1-2 0,0 1 0,-1-1 0,1 0 0,-1-1 0,0 0 0,0-1 0,-1 0 0,0 0 0,9-9 0,-16 14-114,0 0 1,0 0-1,0 0 1,0-1-1,-1 1 0,1 0 1,0-1-1,-1 1 1,1-1-1,-1 1 0,1 0 1,-1-1-1,0 1 1,1-1-1,-1 1 0,0-1 1,0 0-1,0 1 1,0-1-1,-1 1 0,1-2 1,-2-13-12477</inkml:trace>
  <inkml:trace contextRef="#ctx0" brushRef="#br0" timeOffset="515.32">31 325 8072,'0'-11'4238,"5"21"-4135,-5-9-97,1-1 0,0 1 0,-1 0 0,1 0 1,0 0-1,0-1 0,0 1 0,0 0 0,0-1 0,0 1 0,0 0 1,0-1-1,0 0 0,0 1 0,0-1 0,0 0 0,0 1 0,0-1 0,0 0 1,1 0-1,-1 0 0,0 0 0,0 0 0,1 0 0,27-6 53,-28 6-54,11-3-49,-1-1 1,0 0-1,0-1 0,0 0 0,0-1 0,-1 0 0,0 0 0,-1-1 0,1-1 0,-1 0 1,15-16-1,-9 5-8132</inkml:trace>
  <inkml:trace contextRef="#ctx0" brushRef="#br0" timeOffset="1107.52">431 44 11120,'3'9'1921,"4"51"493,-2-17-1949,3 19-97,14 76 665,-22-136-1101,0 0-1,1 0 1,-1 0 0,1 0 0,0 0 0,-1 0 0,1 0-1,0 0 1,0-1 0,0 1 0,0 0 0,1-1 0,-1 1-1,3 2 1</inkml:trace>
  <inkml:trace contextRef="#ctx0" brushRef="#br0" timeOffset="1535.65">601 146 12376,'7'10'2025,"-1"16"-1400,-2 1 0,0-1-1,0 47 1,0-5-308,-3-55 531,-2-28-2944,1-6-8849</inkml:trace>
  <inkml:trace contextRef="#ctx0" brushRef="#br0" timeOffset="1910.27">639 7 13176,'0'0'560,"7"-7"1760</inkml:trace>
  <inkml:trace contextRef="#ctx0" brushRef="#br0" timeOffset="2273.06">751 14 11384,'-1'0'166,"1"1"1,-1-1 0,1 0-1,-1 0 1,1 0 0,-1 1-1,1-1 1,-1 0 0,1 0-1,-1 1 1,1-1 0,-1 0-1,1 1 1,0-1 0,-1 1-1,1-1 1,0 0 0,-1 1-1,1-1 1,-1 2 0,-5 49 326,-1 67 0,7-93-247,1-1 1,1 0 0,2 1 0,12 45-1,-5-43-1105</inkml:trace>
  <inkml:trace contextRef="#ctx0" brushRef="#br0" timeOffset="2660.38">661 228 12728,'0'0'632,"8"0"656,2 0-632,4-1-264,8-5 0,12-2-256,1 2 0,-5 3-25,-4 2 1,-6-4 64,-6-2 0,-10-2 8,-17-8 8,-1 1-12695</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51:41.552"/>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1 64 6104,'0'0'5092,"1"4"-4799,0-2-237,0 1 1,0-1-1,0 1 0,0 0 0,1-1 1,-1 0-1,1 1 0,0-1 1,-1 0-1,1 0 0,0 0 0,0 0 1,1 0-1,-1-1 0,0 1 1,1-1-1,-1 1 0,1-1 1,4 2-1,7 2 217,-1-1 0,1-1 0,14 2 0,16 4 465,-27-4-369,1-1-1,-1 0 1,34 2 0,13-6 306,76-10 0,-135 9-639,24-2 322,0-1 0,0-2 0,-1-1 0,55-21-1,-62 21-242,1 1-1,-1 0 0,29-3 0,-4 1-49,148-27 748,-177 33-755,1 0 0,0 0 0,-1 2-1,26 2 1,2 0-2,26-4 17,-25 1 75,80 7-1,-31 8 67,-77-10-178,-11-2-23,-1 0 0,1-1-1,0-1 1,12 1 0,-18-1-5,-13 3 40,-46 6-26,-63 1 0,-5 1-42,53-4 19,39-4 9,0 1 0,0 1 0,-47 14-1,63-14 4,0-1 0,0-1 0,-1-1 0,1 0 0,-31-3 0,-7 2-11,46 0 4,0-1 1,0 0-1,0-1 1,0 0-1,0-1 1,1 0-1,-1 0 0,1-1 1,-1 0-1,1-1 1,0 0-1,0-1 1,-12-8-1,1 2 14,0 1-1,-1 0 0,0 1 0,-41-10 1,18 5 47,23 8-59,0 1 0,-1 0 0,1 2-1,-1 0 1,0 1 0,0 2-1,0 0 1,0 1 0,-27 6 0,27-1 9,1 1 0,-38 18 1,37-15 10,-35 18 35,57-28-61,0 0 0,-1 0 0,1 0 0,0 1 0,0-1 0,0 0 0,0 0 0,0 0 0,0 0 0,-1 0 0,1 1 0,0-1 1,0 0-1,0 0 0,0 0 0,0 0 0,0 1 0,0-1 0,0 0 0,0 0 0,0 0 0,0 1 0,0-1 0,0 0 0,0 0 0,0 0 0,0 1 0,0-1 0,0 0 0,0 0 0,0 0 0,0 0 0,0 1 0,0-1 0,1 0 0,-1 0 1,0 0-1,0 0 0,0 1 0,0-1 0,0 0 0,0 0 0,1 0 0,-1 0 0,0 0 0,0 0 0,0 0 0,0 1 0,0-1 0,1 0 0,-1 0 0,0 0 0,0 0 0,0 0 0,1 0 0,-1 0 0,0 0 0,0 0 0,0 0 0,1 0 1,-1 0-1,0 0 0,0 0 0,1 0 0,18 5 11,0-1 0,0 0-1,0-2 1,33 1 0,51-11 55,-8 0-10,-10 8-1,-47 2-35,-1-3 1,0 0-1,1-3 1,36-7-1,-18-2-15,68-7-1,-2 0-14,-74 17-10,0 1 0,73 8 0,-89-5 59,0-1 0,44-7 0,-40 4-30,-27 3-6,-7 1-2,-1-1 0,1 0 0,0 0 0,-1 0 0,1 0 0,-1 0 0,1 0 0,0 0 0,-1-1 0,1 1 0,-1 0 0,2-2 0,3 0 7,-8 15 0,-6 0-2737</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03:45.846"/>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24 36 5472,'0'-2'208,"1"0"-90,-1 1 0,1-1 0,-1 1 0,1-1 0,-1 1 0,1-1 0,0 1 0,0 0 0,0-1 0,1-1 0,-1 3-83,-1 0 1,0-1-1,0 1 0,0 0 1,1 0-1,-1 0 1,0-1-1,0 1 1,1 0-1,-1 0 1,0 0-1,0 0 1,1 0-1,-1 0 1,0 0-1,0 0 1,1 0-1,-1 0 1,0 0-1,1 0 1,-1 0-1,0 0 0,0 0 1,1 0-1,-1 0 1,0 0-1,0 0 1,1 0-1,7 13 168,-4 5-118,-1 0 0,-1 0 0,0 1 0,-1-1 1,-1 0-1,-1 1 0,0-1 0,-2 0 0,0 0 0,-10 33 0,12-48-53,0 0 1,0 0-1,-1 0 1,1 0-1,-1 0 1,1 0-1,-1 0 1,0 0-1,0-1 0,0 1 1,-1-1-1,1 1 1,-1-1-1,-4 3 1,7-4-1,0-1-1,0 0 1,0 0 0,-1 0 0,1 0 0,0 0-1,0 0 1,0 0 0,-1 0 0,1 0 0,0 1 0,0-1-1,0 0 1,-1 0 0,1 0 0,0 0 0,0 0-1,0 0 1,-1 0 0,1 0 0,0 0 0,0 0 0,0 0-1,0-1 1,-1 1 0,1 0 0,0 0 0,0 0-1,0 0 1,-1 0 0,1 0 0,0 0 0,0 0 0,0-1 31,0 1-31,-1 0 0,1 0 0,0 0-1,0 0 1,0-1 0,-1-10 436,7-11-112,3-2 75,21-53 723,-26 67-910,0 1 0,1 0 0,1 1 0,0-1 0,13-14 0,-19 23-219,0 0-1,0-1 1,1 1-1,-1 0 1,0-1 0,1 1-1,-1 0 1,0-1 0,1 1-1,-1 0 1,0 0-1,1-1 1,-1 1 0,1 0-1,-1 0 1,1 0 0,-1 0-1,0 0 1,1 0-1,-1-1 1,1 1 0,-1 0-1,1 0 1,-1 0 0,0 1-1,1-1 1,-1 0-1,1 0 1,-1 0 0,1 0-1,-1 0 1,0 0 0,1 1-1,-1-1 1,1 0-1,9 17 229,-3 26-141,-5 77 218,-2-77-111,0-43-217,0 0 0,0 1 0,0-1 1,0 0-1,0 0 0,0 0 0,0 0 0,0 0 1,0 0-1,0 0 0,0 0 0,0 0 0,0 0 0,0 0 1,0 1-1,0-1 0,0 0 0,0 0 0,0 0 1,0 0-1,0 0 0,0 0 0,0 0 0,1 0 1,-1 0-1,0 0 0,0 0 0,0 0 0,0 0 1,0 0-1,0 0 0,0 0 0,0 0 0,0 0 1,0 0-1,0 0 0,1 0 0,-1 0 0,0 0 0,0 0 1,0 0-1,0 0 0,0 0 0,0 0 0,0 0 1,0 0-1,0 0 0,0 0 0,0 0 0,1 0 1,-1 0-1,0 0 0,0 0 0,0 0 0,0 0 1,0 0-1,0 0 0,0 0 0,0 0 0,0-1 0,0 1 1,0 0-1,0 0 0,0 0 0,0 0 0,0 0 1,0 0-1,9-9 43,6-13-7,21-57 105,5-10 9,-35 77-124,1 1 1,0 0-1,1 1 0,1 0 1,15-15-1,-17 19-13,-2 0 4,1 1 0,-1 0 0,1 1-1,0-1 1,1 1 0,9-5 0,-16 9-18,0 0 1,1 1 0,-1-1-1,0 0 1,0 0 0,1 0-1,-1 0 1,0 0 0,0 0-1,1 0 1,-1 1 0,0-1-1,0 0 1,0 0 0,1 0-1,-1 0 1,0 1 0,0-1-1,0 0 1,1 0 0,-1 0-1,0 1 1,0-1 0,0 0-1,0 0 1,0 1 0,0-1-1,0 0 1,0 1 0,0-1-1,0 0 1,1 0 0,-1 1-1,0-1 1,-1 0 0,1 0-1,0 1 1,0-1 0,0 0-1,0 1 1,0 12 28,-10 46 56,5-34-49,1-1 0,2 1 0,0 46 0,2-68-27,0 0-1,1 0 1,-1 0 0,1 0-1,-1 0 1,1 0 0,0 0-1,0-1 1,1 1 0,-1 0 0,0-1-1,1 1 1,-1-1 0,4 4-1,-3-5-4,-1 0 0,0 0-1,1 0 1,-1-1-1,0 1 1,1-1 0,-1 1-1,1-1 1,-1 0-1,1 1 1,-1-1-1,1 0 1,-1 0 0,1 0-1,-1 0 1,1 0-1,-1 0 1,1-1 0,-1 1-1,1 0 1,-1-1-1,1 1 1,-1-1 0,1 0-1,-1 1 1,0-1-1,1 0 1,0-1-1,4-1 3,-1-1-1,-1 0 0,1 0 0,0 0 1,-1-1-1,0 1 0,0-1 0,0 0 0,5-9 1,2-8 12,11-27 0,5-10 0,-18 40-11,-7 15-6,-1 0 0,1 1 1,-1-1-1,1 0 0,1 0 0,-1 1 1,0 0-1,1-1 0,-1 1 0,1 0 0,0 0 1,0 0-1,5-3 0,-7 7-1,-1 0-1,1-1 1,0 1-1,-1 0 1,1 0-1,-1 0 1,0 0-1,1 0 0,-1 0 1,0 0-1,1 0 1,-1 0-1,0 0 1,0 0-1,0 0 1,0 0-1,0 0 1,0 0-1,0 0 1,0 0-1,-1 1 1,1 30 5,-13 58 20,8-59 17,-3 61-1,9-92-40,0 0-1,0 0 1,0 0-1,0 0 1,0 0-1,0-1 1,0 1-1,1 0 1,-1-1-1,0 1 1,0-1-1,0 1 0,-1-1 1,1 1-1,0-1 1,1-1-1,16-15 18,-2-2 0,21-29 0,17-19 76,-47 59-68,1 1 1,0 0-1,0 0 0,1 1 1,0 0-1,10-5 0,-18 11-25,-1 1 1,1-1-1,-1 1 0,1 0 1,-1-1-1,0 1 1,1-1-1,-1 1 0,0 0 1,0-1-1,1 1 0,-1 0 1,0-1-1,0 1 0,0 0 1,0 0-1,0 12 7,0 1 1,0-1-1,-2 0 0,0 0 1,-3 14-1,-22 65 72,25-87-73,-11 38 64,13-43-71,0 1-1,1-1 0,-1 0 1,0 1-1,1-1 1,-1 0-1,0 1 0,0-1 1,1 0-1,-1 0 0,1 1 1,-1-1-1,0 0 0,1 0 1,-1 1-1,0-1 0,1 0 1,-1 0-1,1 0 0,-1 0 1,1 0-1,-1 0 1,0 0-1,1 0 0,-1 0 1,1 0-1,-1 0 0,1 0 1,0 0-1,14 0 4,-9-1-3,-1-1 0,0 1-1,0-1 1,0 0 0,0-1-1,0 1 1,-1-1 0,1 0 0,-1 0-1,1 0 1,-1-1 0,0 0-1,6-7 1,2-5 1,0 0 0,13-27 0,10-14 1,-10 21 11,-25 36-13,0 0-1,0 0 0,0 1 0,0-1 0,0 0 0,0 0 1,0 0-1,0 0 0,0 0 0,0 1 0,0-1 0,1 0 1,-1 0-1,0 0 0,0 0 0,0 0 0,0 1 1,0-1-1,0 0 0,0 0 0,0 0 0,0 0 0,1 0 1,-1 0-1,0 0 0,0 0 0,0 0 0,0 0 0,0 1 1,1-1-1,-1 0 0,0 0 0,0 0 0,0 0 0,0 0 1,0 0-1,1 0 0,-1 0 0,0 0 0,0 0 0,0 0 1,0 0-1,0 0 0,1 0 0,-1 0 0,0-1 0,0 1 1,0 0-1,0 0 0,0 0 0,0 0 0,1 0 1,-1 0-1,0 0 0,0 0 0,0 0 0,0-1 0,1 15 6,-3 8-7,-2 0 1,-8 33-1,-5 25-3,17-74 25,-1 1 0,1 0-1,1 0 1,-1-1 0,1 1 0,0 0 0,0-1 0,5 11 0,0-1-863,1 0-1,11 18 1</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7:11:12.572"/>
    </inkml:context>
    <inkml:brush xml:id="br0">
      <inkml:brushProperty name="width" value="0.05" units="cm"/>
      <inkml:brushProperty name="height" value="0.05" units="cm"/>
      <inkml:brushProperty name="color" value="#DA0C07"/>
      <inkml:brushProperty name="inkEffects" value="lava"/>
      <inkml:brushProperty name="anchorX" value="-103999.13281"/>
      <inkml:brushProperty name="anchorY" value="-93067.83594"/>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104874.75"/>
      <inkml:brushProperty name="anchorY" value="-93935.10938"/>
      <inkml:brushProperty name="scaleFactor" value="0.50053"/>
    </inkml:brush>
    <inkml:brush xml:id="br2">
      <inkml:brushProperty name="width" value="0.05" units="cm"/>
      <inkml:brushProperty name="height" value="0.05" units="cm"/>
      <inkml:brushProperty name="color" value="#DA0C07"/>
      <inkml:brushProperty name="inkEffects" value="lava"/>
      <inkml:brushProperty name="anchorX" value="-105818.48438"/>
      <inkml:brushProperty name="anchorY" value="-94910.55469"/>
      <inkml:brushProperty name="scaleFactor" value="0.50053"/>
    </inkml:brush>
    <inkml:brush xml:id="br3">
      <inkml:brushProperty name="width" value="0.05" units="cm"/>
      <inkml:brushProperty name="height" value="0.05" units="cm"/>
      <inkml:brushProperty name="color" value="#DA0C07"/>
      <inkml:brushProperty name="inkEffects" value="lava"/>
      <inkml:brushProperty name="anchorX" value="-106674.83594"/>
      <inkml:brushProperty name="anchorY" value="-95763.875"/>
      <inkml:brushProperty name="scaleFactor" value="0.50053"/>
    </inkml:brush>
    <inkml:brush xml:id="br4">
      <inkml:brushProperty name="width" value="0.05" units="cm"/>
      <inkml:brushProperty name="height" value="0.05" units="cm"/>
      <inkml:brushProperty name="color" value="#DA0C07"/>
      <inkml:brushProperty name="inkEffects" value="lava"/>
      <inkml:brushProperty name="anchorX" value="-107614.15625"/>
      <inkml:brushProperty name="anchorY" value="-96569.53906"/>
      <inkml:brushProperty name="scaleFactor" value="0.50053"/>
    </inkml:brush>
    <inkml:brush xml:id="br5">
      <inkml:brushProperty name="width" value="0.05" units="cm"/>
      <inkml:brushProperty name="height" value="0.05" units="cm"/>
      <inkml:brushProperty name="color" value="#DA0C07"/>
      <inkml:brushProperty name="inkEffects" value="lava"/>
      <inkml:brushProperty name="anchorX" value="-108562.07031"/>
      <inkml:brushProperty name="anchorY" value="-97419.50781"/>
      <inkml:brushProperty name="scaleFactor" value="0.50053"/>
    </inkml:brush>
    <inkml:brush xml:id="br6">
      <inkml:brushProperty name="width" value="0.05" units="cm"/>
      <inkml:brushProperty name="height" value="0.05" units="cm"/>
      <inkml:brushProperty name="color" value="#DA0C07"/>
      <inkml:brushProperty name="inkEffects" value="lava"/>
      <inkml:brushProperty name="anchorX" value="-109512.57813"/>
      <inkml:brushProperty name="anchorY" value="-98357.60156"/>
      <inkml:brushProperty name="scaleFactor" value="0.50053"/>
    </inkml:brush>
    <inkml:brush xml:id="br7">
      <inkml:brushProperty name="width" value="0.05" units="cm"/>
      <inkml:brushProperty name="height" value="0.05" units="cm"/>
      <inkml:brushProperty name="color" value="#DA0C07"/>
      <inkml:brushProperty name="inkEffects" value="lava"/>
      <inkml:brushProperty name="anchorX" value="-110426.91406"/>
      <inkml:brushProperty name="anchorY" value="-99360.00781"/>
      <inkml:brushProperty name="scaleFactor" value="0.50053"/>
    </inkml:brush>
    <inkml:brush xml:id="br8">
      <inkml:brushProperty name="width" value="0.05" units="cm"/>
      <inkml:brushProperty name="height" value="0.05" units="cm"/>
      <inkml:brushProperty name="color" value="#DA0C07"/>
      <inkml:brushProperty name="inkEffects" value="lava"/>
      <inkml:brushProperty name="anchorX" value="-111425.66406"/>
      <inkml:brushProperty name="anchorY" value="-100109.03906"/>
      <inkml:brushProperty name="scaleFactor" value="0.50053"/>
    </inkml:brush>
  </inkml:definitions>
  <inkml:trace contextRef="#ctx0" brushRef="#br0">97 585 9056,'0'0'1728,"-1"-3"-1362,-1-2-3,-1-1-248,0 1 82,-2 0-1,0 0 0,-1 0 180,-1 2-40,0 1 69,-1 2-2,0 3-24,0 1 9,-1 3-98,1 3 37,1 2 12,2 2-7,2 1-43,1-1 23,3 0-38,2-3 10,2-2-41,1-2 10,1-3-79,2-3 30,-1-3-51,0-4 22,-1-4-37,-2-3 20,0-3-45,-3-3 22,-1-2-55,-2 1 24,0 1-56,-1 3 24,-1 2-56,0 1 24,-1 2-38,1 4 10,0 2-13,2 2 12,0 1-14,0 5 4,2 2-1,1 4 0,3 2-9,2 1 12,1 1-14,2 0 14,0 1-5,1-2 2,-2 0 0,-1-1 10</inkml:trace>
  <inkml:trace contextRef="#ctx0" brushRef="#br1" timeOffset="502.19">183 449 12104,'0'0'0,"2"4"1440,0-1-244,1 4-136,3 3-819,1 3 263,3 3-438,1 0 100,1 0-122,1-1 32,-2-3-51,-2-2 12,-2-4-14,-3-1 12,-1-3-14,-3-2 4</inkml:trace>
  <inkml:trace contextRef="#ctx0" brushRef="#br2" timeOffset="624.3">143 374 12376,'0'0'0,"3"0"432,-2 0 288,1 1-144</inkml:trace>
  <inkml:trace contextRef="#ctx0" brushRef="#br3" timeOffset="1110.76">297 392 10224,'0'0'761,"1"0"266,0 0-183,1 0-646,0 1 212,1 2-349,2 2 70,3 4-129,1 2 37,1 3-26,0-1 5,-2 0 44,-1-1-3,-2-3 97,-1-2-25,-2-2 125,-1-3-32,-2-4 44,-2-7 1,-1-3-82,-2-5 34,0 0-52,1-1 22,1 1-55,2 3 15,1 1-45,2 3 21,2 2-46,2 2 12,2 3-33,2 1 8,12 4-15575</inkml:trace>
  <inkml:trace contextRef="#ctx0" brushRef="#br4" timeOffset="1559.49">514 363 10936,'0'0'0,"1"-1"697,0 0 92,0 0-114,1 0-192,0 0 73,1-1-354,1 0 101,0-2-151,0-2 40,-1 0-73,0-2 17,-1-1-55,-2 0 23,0 0-9,-2 1 1,-2 0 0,1 2 9,-2 0-2,2 2 10,-2 1 16,-1 3 6,0 2 28,-2 2 2,0 3 39,2 1-10,2 3-12,3 1 4,3 2-20,2 0 4,2-1-39,3-1 10,3-3-33,2-1 18,1-3-64,1-4 28,-1-2-86,-1-5 22,10-9-17065</inkml:trace>
  <inkml:trace contextRef="#ctx0" brushRef="#br5" timeOffset="1893.2">709 181 12016,'0'0'1081,"1"1"-454,-2 1-23,-1 1-240,-2 3 72,-2 2-232,0 3 65,0 3-114,0 3 34,2-1-61,2-1 15,1 0-54,3-1 23,2 0-19,3-2 14,2-2-5,2-3 2,2-3-9,1-4 2,2-3-10,-1-5 2,0-4 9,-1-5-4,-3-3-14762,-2 2 13242</inkml:trace>
  <inkml:trace contextRef="#ctx0" brushRef="#br6" timeOffset="2141.01">811 96 11928,'0'0'0,"2"4"880,-1 0-48,0 2-112,1 2-224,0 3 80,2 2-320,0 2 89,2 1-126,1 1 24,1-2 36,0-2-4,-2-3 22,-1-3-4,-1-1-137,-2-3 50,0 0-126,0-1 30</inkml:trace>
  <inkml:trace contextRef="#ctx0" brushRef="#br7" timeOffset="2357.61">754 240 10936,'0'0'0,"5"0"857,0-2-398,3-1 2,3-2 2,3-1 1,3-2-150,0-2 53,0 1-15,-1-1 8,-3-1-179,-2-1 53,6-11-14553</inkml:trace>
  <inkml:trace contextRef="#ctx0" brushRef="#br8" timeOffset="3098.69">898 96 11568,'0'0'0,"2"2"825,1 3 103,3 4-136,3 3-247,0 1 93,2 1-364,0-2 101,0 0-58,-1-3 14,-2-2-126,0-3 36,-3-1-101,-1-5 24,-1-4-96,0-6 24,0-4-77,0-3 18,1 1-93,0 0 24,0 2-366,2 3 100,-2 2-311,0 3 75,-1 3-57,1 2 15,0 2 405,1 4-106,1 2 270,1 4-50,-2 1 65,1 0-9,-1 0 89,1 0-24,1-1 226,0-1-60,-2-3 198,1-3-39,0-2 3,1-4 7,0-5-97,0-3 37,-1-2-138,0-2 46,-2 0-67,-1 2 14,-2 1-34,1 2 8,-2 4-41,1 1 10,-1 1-23,0 3 4,0 0-20,1 2 4,1 3-39,3 4 10,2 3-42,2 4 10,4 3-14,1 3 12,3 3-33,1 3 20,1 0-26,1 1 16,-1 2-15,-3 0 4,-3-2-1,-4-1 0,-6-2-9,-6 0 12,-5-4-14,-2-3 14,-4-5-5,-2-4 2,-1-5 0,-1-4 0,1-3 0,4-4 0,5-4 0,5-5 10,7-3-13,6-2 14,8-1-5,4 1 2,5 2 0,2 1 10,-15 10-7439,1 0-1140,8-5 7062</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7:10:26.439"/>
    </inkml:context>
    <inkml:brush xml:id="br0">
      <inkml:brushProperty name="width" value="0.05" units="cm"/>
      <inkml:brushProperty name="height" value="0.05" units="cm"/>
      <inkml:brushProperty name="color" value="#DA0C07"/>
      <inkml:brushProperty name="inkEffects" value="lava"/>
      <inkml:brushProperty name="anchorX" value="-75059.16406"/>
      <inkml:brushProperty name="anchorY" value="-65052.24609"/>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75968.25781"/>
      <inkml:brushProperty name="anchorY" value="-66014.42969"/>
      <inkml:brushProperty name="scaleFactor" value="0.50053"/>
    </inkml:brush>
    <inkml:brush xml:id="br2">
      <inkml:brushProperty name="width" value="0.05" units="cm"/>
      <inkml:brushProperty name="height" value="0.05" units="cm"/>
      <inkml:brushProperty name="color" value="#DA0C07"/>
      <inkml:brushProperty name="inkEffects" value="lava"/>
      <inkml:brushProperty name="anchorX" value="-74647.3125"/>
      <inkml:brushProperty name="anchorY" value="-64362.67578"/>
      <inkml:brushProperty name="scaleFactor" value="0.50053"/>
    </inkml:brush>
    <inkml:brush xml:id="br3">
      <inkml:brushProperty name="width" value="0.05" units="cm"/>
      <inkml:brushProperty name="height" value="0.05" units="cm"/>
      <inkml:brushProperty name="color" value="#DA0C07"/>
      <inkml:brushProperty name="inkEffects" value="lava"/>
      <inkml:brushProperty name="anchorX" value="-75603.03125"/>
      <inkml:brushProperty name="anchorY" value="-65165.74609"/>
      <inkml:brushProperty name="scaleFactor" value="0.50053"/>
    </inkml:brush>
    <inkml:brush xml:id="br4">
      <inkml:brushProperty name="width" value="0.05" units="cm"/>
      <inkml:brushProperty name="height" value="0.05" units="cm"/>
      <inkml:brushProperty name="color" value="#DA0C07"/>
      <inkml:brushProperty name="inkEffects" value="lava"/>
      <inkml:brushProperty name="anchorX" value="-76564.26563"/>
      <inkml:brushProperty name="anchorY" value="-66164.72656"/>
      <inkml:brushProperty name="scaleFactor" value="0.50053"/>
    </inkml:brush>
    <inkml:brush xml:id="br5">
      <inkml:brushProperty name="width" value="0.05" units="cm"/>
      <inkml:brushProperty name="height" value="0.05" units="cm"/>
      <inkml:brushProperty name="color" value="#DA0C07"/>
      <inkml:brushProperty name="inkEffects" value="lava"/>
      <inkml:brushProperty name="anchorX" value="-77452.875"/>
      <inkml:brushProperty name="anchorY" value="-67206.4375"/>
      <inkml:brushProperty name="scaleFactor" value="0.50053"/>
    </inkml:brush>
    <inkml:brush xml:id="br6">
      <inkml:brushProperty name="width" value="0.05" units="cm"/>
      <inkml:brushProperty name="height" value="0.05" units="cm"/>
      <inkml:brushProperty name="color" value="#DA0C07"/>
      <inkml:brushProperty name="inkEffects" value="lava"/>
      <inkml:brushProperty name="anchorX" value="-78440.52344"/>
      <inkml:brushProperty name="anchorY" value="-68116.16406"/>
      <inkml:brushProperty name="scaleFactor" value="0.50053"/>
    </inkml:brush>
    <inkml:brush xml:id="br7">
      <inkml:brushProperty name="width" value="0.05" units="cm"/>
      <inkml:brushProperty name="height" value="0.05" units="cm"/>
      <inkml:brushProperty name="color" value="#DA0C07"/>
      <inkml:brushProperty name="inkEffects" value="lava"/>
      <inkml:brushProperty name="anchorX" value="-79311.42969"/>
      <inkml:brushProperty name="anchorY" value="-68984.07031"/>
      <inkml:brushProperty name="scaleFactor" value="0.50053"/>
    </inkml:brush>
    <inkml:brush xml:id="br8">
      <inkml:brushProperty name="width" value="0.05" units="cm"/>
      <inkml:brushProperty name="height" value="0.05" units="cm"/>
      <inkml:brushProperty name="color" value="#DA0C07"/>
      <inkml:brushProperty name="inkEffects" value="lava"/>
      <inkml:brushProperty name="anchorX" value="-80212.64844"/>
      <inkml:brushProperty name="anchorY" value="-70049.67969"/>
      <inkml:brushProperty name="scaleFactor" value="0.50053"/>
    </inkml:brush>
    <inkml:brush xml:id="br9">
      <inkml:brushProperty name="width" value="0.05" units="cm"/>
      <inkml:brushProperty name="height" value="0.05" units="cm"/>
      <inkml:brushProperty name="color" value="#DA0C07"/>
      <inkml:brushProperty name="inkEffects" value="lava"/>
      <inkml:brushProperty name="anchorX" value="-81182.07813"/>
      <inkml:brushProperty name="anchorY" value="-70840.53906"/>
      <inkml:brushProperty name="scaleFactor" value="0.50053"/>
    </inkml:brush>
    <inkml:brush xml:id="br10">
      <inkml:brushProperty name="width" value="0.05" units="cm"/>
      <inkml:brushProperty name="height" value="0.05" units="cm"/>
      <inkml:brushProperty name="color" value="#DA0C07"/>
      <inkml:brushProperty name="inkEffects" value="lava"/>
      <inkml:brushProperty name="anchorX" value="-82166.71875"/>
      <inkml:brushProperty name="anchorY" value="-71805.44531"/>
      <inkml:brushProperty name="scaleFactor" value="0.50053"/>
    </inkml:brush>
    <inkml:brush xml:id="br11">
      <inkml:brushProperty name="width" value="0.05" units="cm"/>
      <inkml:brushProperty name="height" value="0.05" units="cm"/>
      <inkml:brushProperty name="color" value="#DA0C07"/>
      <inkml:brushProperty name="inkEffects" value="lava"/>
      <inkml:brushProperty name="anchorX" value="-83080.73438"/>
      <inkml:brushProperty name="anchorY" value="-72806.17969"/>
      <inkml:brushProperty name="scaleFactor" value="0.50053"/>
    </inkml:brush>
    <inkml:brush xml:id="br12">
      <inkml:brushProperty name="width" value="0.05" units="cm"/>
      <inkml:brushProperty name="height" value="0.05" units="cm"/>
      <inkml:brushProperty name="color" value="#DA0C07"/>
      <inkml:brushProperty name="inkEffects" value="lava"/>
      <inkml:brushProperty name="anchorX" value="-83952.0625"/>
      <inkml:brushProperty name="anchorY" value="-73740.26563"/>
      <inkml:brushProperty name="scaleFactor" value="0.50053"/>
    </inkml:brush>
    <inkml:brush xml:id="br13">
      <inkml:brushProperty name="width" value="0.05" units="cm"/>
      <inkml:brushProperty name="height" value="0.05" units="cm"/>
      <inkml:brushProperty name="color" value="#DA0C07"/>
      <inkml:brushProperty name="inkEffects" value="lava"/>
      <inkml:brushProperty name="anchorX" value="-84834.78906"/>
      <inkml:brushProperty name="anchorY" value="-74591.26563"/>
      <inkml:brushProperty name="scaleFactor" value="0.50053"/>
    </inkml:brush>
    <inkml:brush xml:id="br14">
      <inkml:brushProperty name="width" value="0.05" units="cm"/>
      <inkml:brushProperty name="height" value="0.05" units="cm"/>
      <inkml:brushProperty name="color" value="#DA0C07"/>
      <inkml:brushProperty name="inkEffects" value="lava"/>
      <inkml:brushProperty name="anchorX" value="-85765.40625"/>
      <inkml:brushProperty name="anchorY" value="-75686.44531"/>
      <inkml:brushProperty name="scaleFactor" value="0.50053"/>
    </inkml:brush>
    <inkml:brush xml:id="br15">
      <inkml:brushProperty name="width" value="0.05" units="cm"/>
      <inkml:brushProperty name="height" value="0.05" units="cm"/>
      <inkml:brushProperty name="color" value="#DA0C07"/>
      <inkml:brushProperty name="inkEffects" value="lava"/>
      <inkml:brushProperty name="anchorX" value="-87058.77344"/>
      <inkml:brushProperty name="anchorY" value="-76437.60938"/>
      <inkml:brushProperty name="scaleFactor" value="0.50053"/>
    </inkml:brush>
    <inkml:brush xml:id="br16">
      <inkml:brushProperty name="width" value="0.05" units="cm"/>
      <inkml:brushProperty name="height" value="0.05" units="cm"/>
      <inkml:brushProperty name="color" value="#DA0C07"/>
      <inkml:brushProperty name="inkEffects" value="lava"/>
      <inkml:brushProperty name="anchorX" value="-88022.57031"/>
      <inkml:brushProperty name="anchorY" value="-77379.64844"/>
      <inkml:brushProperty name="scaleFactor" value="0.50053"/>
    </inkml:brush>
    <inkml:brush xml:id="br17">
      <inkml:brushProperty name="width" value="0.05" units="cm"/>
      <inkml:brushProperty name="height" value="0.05" units="cm"/>
      <inkml:brushProperty name="color" value="#DA0C07"/>
      <inkml:brushProperty name="inkEffects" value="lava"/>
      <inkml:brushProperty name="anchorX" value="-89038.42969"/>
      <inkml:brushProperty name="anchorY" value="-78126.65625"/>
      <inkml:brushProperty name="scaleFactor" value="0.50053"/>
    </inkml:brush>
    <inkml:brush xml:id="br18">
      <inkml:brushProperty name="width" value="0.05" units="cm"/>
      <inkml:brushProperty name="height" value="0.05" units="cm"/>
      <inkml:brushProperty name="color" value="#DA0C07"/>
      <inkml:brushProperty name="inkEffects" value="lava"/>
      <inkml:brushProperty name="anchorX" value="-89947.28125"/>
      <inkml:brushProperty name="anchorY" value="-79118.94531"/>
      <inkml:brushProperty name="scaleFactor" value="0.50053"/>
    </inkml:brush>
    <inkml:brush xml:id="br19">
      <inkml:brushProperty name="width" value="0.05" units="cm"/>
      <inkml:brushProperty name="height" value="0.05" units="cm"/>
      <inkml:brushProperty name="color" value="#DA0C07"/>
      <inkml:brushProperty name="inkEffects" value="lava"/>
      <inkml:brushProperty name="anchorX" value="-90801.78125"/>
      <inkml:brushProperty name="anchorY" value="-79976.71094"/>
      <inkml:brushProperty name="scaleFactor" value="0.50053"/>
    </inkml:brush>
    <inkml:brush xml:id="br20">
      <inkml:brushProperty name="width" value="0.05" units="cm"/>
      <inkml:brushProperty name="height" value="0.05" units="cm"/>
      <inkml:brushProperty name="color" value="#DA0C07"/>
      <inkml:brushProperty name="inkEffects" value="lava"/>
      <inkml:brushProperty name="anchorX" value="-91724.14063"/>
      <inkml:brushProperty name="anchorY" value="-80961.86719"/>
      <inkml:brushProperty name="scaleFactor" value="0.50053"/>
    </inkml:brush>
    <inkml:brush xml:id="br21">
      <inkml:brushProperty name="width" value="0.05" units="cm"/>
      <inkml:brushProperty name="height" value="0.05" units="cm"/>
      <inkml:brushProperty name="color" value="#DA0C07"/>
      <inkml:brushProperty name="inkEffects" value="lava"/>
      <inkml:brushProperty name="anchorX" value="-92869.64063"/>
      <inkml:brushProperty name="anchorY" value="-81785.14063"/>
      <inkml:brushProperty name="scaleFactor" value="0.50053"/>
    </inkml:brush>
    <inkml:brush xml:id="br22">
      <inkml:brushProperty name="width" value="0.05" units="cm"/>
      <inkml:brushProperty name="height" value="0.05" units="cm"/>
      <inkml:brushProperty name="color" value="#DA0C07"/>
      <inkml:brushProperty name="inkEffects" value="lava"/>
      <inkml:brushProperty name="anchorX" value="-93753.88281"/>
      <inkml:brushProperty name="anchorY" value="-82667.60938"/>
      <inkml:brushProperty name="scaleFactor" value="0.50053"/>
    </inkml:brush>
    <inkml:brush xml:id="br23">
      <inkml:brushProperty name="width" value="0.05" units="cm"/>
      <inkml:brushProperty name="height" value="0.05" units="cm"/>
      <inkml:brushProperty name="color" value="#DA0C07"/>
      <inkml:brushProperty name="inkEffects" value="lava"/>
      <inkml:brushProperty name="anchorX" value="-94681.83594"/>
      <inkml:brushProperty name="anchorY" value="-83639.28125"/>
      <inkml:brushProperty name="scaleFactor" value="0.50053"/>
    </inkml:brush>
    <inkml:brush xml:id="br24">
      <inkml:brushProperty name="width" value="0.05" units="cm"/>
      <inkml:brushProperty name="height" value="0.05" units="cm"/>
      <inkml:brushProperty name="color" value="#DA0C07"/>
      <inkml:brushProperty name="inkEffects" value="lava"/>
      <inkml:brushProperty name="anchorX" value="-95558.625"/>
      <inkml:brushProperty name="anchorY" value="-84595.14063"/>
      <inkml:brushProperty name="scaleFactor" value="0.50053"/>
    </inkml:brush>
    <inkml:brush xml:id="br25">
      <inkml:brushProperty name="width" value="0.05" units="cm"/>
      <inkml:brushProperty name="height" value="0.05" units="cm"/>
      <inkml:brushProperty name="color" value="#DA0C07"/>
      <inkml:brushProperty name="inkEffects" value="lava"/>
      <inkml:brushProperty name="anchorX" value="-96406.19531"/>
      <inkml:brushProperty name="anchorY" value="-85442.71094"/>
      <inkml:brushProperty name="scaleFactor" value="0.50053"/>
    </inkml:brush>
    <inkml:brush xml:id="br26">
      <inkml:brushProperty name="width" value="0.05" units="cm"/>
      <inkml:brushProperty name="height" value="0.05" units="cm"/>
      <inkml:brushProperty name="color" value="#DA0C07"/>
      <inkml:brushProperty name="inkEffects" value="lava"/>
      <inkml:brushProperty name="anchorX" value="-97331.04688"/>
      <inkml:brushProperty name="anchorY" value="-86260.90625"/>
      <inkml:brushProperty name="scaleFactor" value="0.50053"/>
    </inkml:brush>
    <inkml:brush xml:id="br27">
      <inkml:brushProperty name="width" value="0.05" units="cm"/>
      <inkml:brushProperty name="height" value="0.05" units="cm"/>
      <inkml:brushProperty name="color" value="#DA0C07"/>
      <inkml:brushProperty name="inkEffects" value="lava"/>
      <inkml:brushProperty name="anchorX" value="-98251.53125"/>
      <inkml:brushProperty name="anchorY" value="-87058.49219"/>
      <inkml:brushProperty name="scaleFactor" value="0.50053"/>
    </inkml:brush>
    <inkml:brush xml:id="br28">
      <inkml:brushProperty name="width" value="0.05" units="cm"/>
      <inkml:brushProperty name="height" value="0.05" units="cm"/>
      <inkml:brushProperty name="color" value="#DA0C07"/>
      <inkml:brushProperty name="inkEffects" value="lava"/>
      <inkml:brushProperty name="anchorX" value="-99184.94531"/>
      <inkml:brushProperty name="anchorY" value="-87865.25"/>
      <inkml:brushProperty name="scaleFactor" value="0.50053"/>
    </inkml:brush>
    <inkml:brush xml:id="br29">
      <inkml:brushProperty name="width" value="0.05" units="cm"/>
      <inkml:brushProperty name="height" value="0.05" units="cm"/>
      <inkml:brushProperty name="color" value="#DA0C07"/>
      <inkml:brushProperty name="inkEffects" value="lava"/>
      <inkml:brushProperty name="anchorX" value="-98312.01563"/>
      <inkml:brushProperty name="anchorY" value="-87198.375"/>
      <inkml:brushProperty name="scaleFactor" value="0.50053"/>
    </inkml:brush>
    <inkml:brush xml:id="br30">
      <inkml:brushProperty name="width" value="0.05" units="cm"/>
      <inkml:brushProperty name="height" value="0.05" units="cm"/>
      <inkml:brushProperty name="color" value="#DA0C07"/>
      <inkml:brushProperty name="inkEffects" value="lava"/>
      <inkml:brushProperty name="anchorX" value="-99219.3125"/>
      <inkml:brushProperty name="anchorY" value="-88116.90625"/>
      <inkml:brushProperty name="scaleFactor" value="0.50053"/>
    </inkml:brush>
    <inkml:brush xml:id="br31">
      <inkml:brushProperty name="width" value="0.05" units="cm"/>
      <inkml:brushProperty name="height" value="0.05" units="cm"/>
      <inkml:brushProperty name="color" value="#DA0C07"/>
      <inkml:brushProperty name="inkEffects" value="lava"/>
      <inkml:brushProperty name="anchorX" value="-100073.22656"/>
      <inkml:brushProperty name="anchorY" value="-88964.47656"/>
      <inkml:brushProperty name="scaleFactor" value="0.50053"/>
    </inkml:brush>
    <inkml:brush xml:id="br32">
      <inkml:brushProperty name="width" value="0.05" units="cm"/>
      <inkml:brushProperty name="height" value="0.05" units="cm"/>
      <inkml:brushProperty name="color" value="#DA0C07"/>
      <inkml:brushProperty name="inkEffects" value="lava"/>
      <inkml:brushProperty name="anchorX" value="-100998.35156"/>
      <inkml:brushProperty name="anchorY" value="-89973.77344"/>
      <inkml:brushProperty name="scaleFactor" value="0.50053"/>
    </inkml:brush>
    <inkml:brush xml:id="br33">
      <inkml:brushProperty name="width" value="0.05" units="cm"/>
      <inkml:brushProperty name="height" value="0.05" units="cm"/>
      <inkml:brushProperty name="color" value="#DA0C07"/>
      <inkml:brushProperty name="inkEffects" value="lava"/>
      <inkml:brushProperty name="anchorX" value="-102171.54688"/>
      <inkml:brushProperty name="anchorY" value="-90884.82813"/>
      <inkml:brushProperty name="scaleFactor" value="0.50053"/>
    </inkml:brush>
  </inkml:definitions>
  <inkml:trace contextRef="#ctx0" brushRef="#br0">1413 1878 3680,'0'0'3569,"4"-4"-3114,1-1 74,3-2-268,2-1 69,1 1-72,2-1 21,-1 0-55,0 0 15,-1 2-7,-3 1 9,0 1-2,-3 1 1,0 0 9,-1 1-2,-1 1 1,-1 1 9,0-1-58,0 1 26,-1 0-48,1 2 13,-1-1-34,1 1 8,-1 2-23,-1 0 15,0 2-33,-1 0 9,0 0-14,0 0 13,-1 0-32,-1 1 18,-1 1-25,0 2 7,-2 1-3,0 2 9,0 0 16,0 1-3,0-1-8,1-1 4,0-2-2,1 0 9,0-1 7,1-2 8,1-1-1,1-2 1,1-1-28,-1-2 17</inkml:trace>
  <inkml:trace contextRef="#ctx0" brushRef="#br1" timeOffset="2068.56">1471 1843 8520,'0'0'0,"-3"4"1632,0 1-462,-2 2-91,0 2-858,-1 2 270,-1 1-403,-1 3 79,-2 0-133,-3 2 28,-4 0-52,-3-1 21,-3 1 1,-3-1-1,1-2 38,0 0-1,2-2 59,0-2-15,3 0 45,2-2-10,0-2 23,-1 0 5,1-2 0,0-2 10,2-1-2,0-2 1,2-1 0,-1-1 9,-1-3-49,-3-2 24,-2-3-28,0-3 7,-1-3-13,0-2 3,0-2-29,3-1 18,1 0-64,3-1 28,2-1-40,1 0 10,3 0-4,1-1 0,2 1-18,1 0 14,3-1-24,0-2 16,2-2-15,0-4 4,0-2-10,1-3 2,0-1-10,2-1 12,2 1-23,2 1 16,2 2-15,2 3 14,2 1-14,0 0 4,0 2-1,0 1 10,-1 0-13,0 1 4,0 2-10,1 1 12,0 2-14,-1 3 4,-1 3-1,-2 2 0,-2 5 0,-2 2 10,-2 3-13,-1 2 14,-1 2-5,-1 0 2,0 2 0,-2 0 0</inkml:trace>
  <inkml:trace contextRef="#ctx0" brushRef="#br2" timeOffset="4434.38">0 427 7264,'0'0'2240,"1"4"-1928,0 4-128,0 5 41,2 2-65,-1 2 24,2 2 28,2 1 0,2 0 87,2 0-14,0-3 56,1-1-2,2-4-6,0-3 14,2-3-51,-1-2 24,-2-4-65,0-3 17,-2-7-46,-2-6 21,-3-6-36,-2-4 9,-3-1-60,-3 0 16,-1 2-46,-1 3 12,-1 2-34,-1 5 8,0 3-23,1 4 6,0 2-31,2 3 17</inkml:trace>
  <inkml:trace contextRef="#ctx0" brushRef="#br3" timeOffset="4964.49">190 344 6640,'0'0'0,"1"1"1225,1 2-32,0 1-154,1 2-919,2 3 287,2 4-321,2 3 61,2 2 28,1 1-15,-1-1 92,0-1-24,-2-3 114,-2-4-19,0-3 58,-3-3-11,0-2-50,0-4 25</inkml:trace>
  <inkml:trace contextRef="#ctx0" brushRef="#br4" timeOffset="5566.05">390 251 8072,'0'0'0,"0"2"160,1 1 172,0 1-63,0 2 34,0 0 1,1 0-122,-2 0 45,1 0-67,-1-2 24,1-1-19,-1-1 14,0-1-14,0 0 14,-1-2-4,0-2 10,0 0-2,-1 0 1,-1 0 102,-1 1-28,1 1 70,-2 0-7,1 1 6,-1 3 1,0 2-84,1 5 33,0 4-52,1 3 13,1 3-53,2 0 23,2 0-65,1-2 17,3-3-27,3-4 15,2-4-24,3-3 16,-1-3-15,-3-2 14</inkml:trace>
  <inkml:trace contextRef="#ctx0" brushRef="#br5" timeOffset="6197.73">635 280 6640,'3'3'3676,"-1"1"-2352,3 3-1047,0 4 319,2 2-363,0 2 61,-1-2-124,-1-3 37,-1-1-91,-1-3 32,-1-5-41,0-4 9,0-4-23,-1-3 6,0-3-3,-1 0 9,0-1-2,0 1 10,0-1 16,1 0-3,-1-1-17,1 1 15,1 2-15,0 1 14,0 3-4,0 2 1,1 3-19,1 2 15,1 4-24,1 4 7,1 3 6,1 4-2,0 1-27,0 2 8,-2-1-23,0-1 6,-1-2-22,-2-1 6,0-3-22,-1-4 5</inkml:trace>
  <inkml:trace contextRef="#ctx0" brushRef="#br6" timeOffset="6652.03">863 145 9688,'0'0'0,"2"6"640,-2-1-12,1 2-79,-2 2-117,1 2 56,-1 3-296,1 0 88,-1 1-153,1-1 33,0 0-72,1-2 25,1-1-10,2-2 10,5-2 54,5-2-15,4-2 54,2-2-12,1-4 6,-1-2 9,-4-3-30,-3-2 9,-3-4-23,-5-3 6,-3 0-22,-2 2 6,-4 1-31,-3 2 8,-4 2-42,-2 2 12,-2 3-34,0 3 8,0 1-14,2 3 4,2-1-31,0 1 19</inkml:trace>
  <inkml:trace contextRef="#ctx0" brushRef="#br7" timeOffset="7000.63">1099 1 11296,'0'0'0,"2"9"857,0 1-25,1 3-113,1 5-307,2 4 113,0 1-362,1 1 98,0-2-149,-1-2 31,-1-2-62,0-4 14,-2-4-26,0-3 15,-2-2-33,0-2 9,-1-2-4,-1-1 0</inkml:trace>
  <inkml:trace contextRef="#ctx0" brushRef="#br8" timeOffset="7221.18">1049 121 11296,'0'0'0,"5"-4"857,3-1-165,5-1-64,2-1-199,3-1 78,-1 0-372,-1 2 106,-3 0-162,-5 3 42</inkml:trace>
  <inkml:trace contextRef="#ctx0" brushRef="#br9" timeOffset="8088.42">161 747 7984,'0'0'0,"-5"0"1232,3 0-215,-3 2-105,0 1-309,-1 4 114,-1 4-409,0 5 112,1 5-193,1 4 41,1 1-104,1-1 24,2-1-40,1-4 17,1-3-34,2-3 18,2-4 22,1-4 2,2-5 20,3-5 6,1-6-28,0-5 18,-2-5-25,-2-3 7,-3-2 25,-2 1-9,-3 0-41,0 3 22,-2 4-47,1 3 12,-1 4-33,1 4 18,0 3-45,-1 1 22,0 3-9,0 3 2,2 4-28,1 5 18,3 3-26,4 1 6,3 0-20,4-3 14,2-1-24,0-5 16,-2-4-24,-2-4 6,8-8-16713</inkml:trace>
  <inkml:trace contextRef="#ctx0" brushRef="#br10" timeOffset="8500.29">271 661 9240,'0'0'0,"3"1"1104,0 1-347,0-1-49,-1 3-440,1 0 144,0 2-349,0 1 90,0 3-145,1 1 31,1 2-43,1 1 17,-1-1-6,1-1 1,-1-1 37,-1 0-10,-1-2 79,-1-1-20,0-2 94,-1-1-15</inkml:trace>
  <inkml:trace contextRef="#ctx0" brushRef="#br11" timeOffset="8753.41">385 688 9776,'0'0'0,"2"6"873,0 1-70,1 3-94,1 3-118,0 1 58,1 0-381,1-1 103,-2-1-163,1-2 41,-2-3-130,-1-2 33,-3-5-72,-2-5 25,-9-14-13971</inkml:trace>
  <inkml:trace contextRef="#ctx0" brushRef="#br12" timeOffset="8885.71">362 638 9952,'0'0'0,"5"0"400,0 1-42,1-1-44,-1 1-146,0 0 57</inkml:trace>
  <inkml:trace contextRef="#ctx0" brushRef="#br13" timeOffset="9507.45">532 588 11296,'0'0'0,"-2"2"233,-2 3 63,-2 3-40,-1 4 387,1 2-103,2 3-172,2 0 64,2-1-42,2-2 4,2-2-86,1-3 24,2-4-152,2-3 40,1-5-95,0-5 22,1-2-49,-2-3 21,-1-3-36,-1 0 18,-1 0-44,-2 2 22,-3 2-18,0 3 14,-2 1-33,0 3 20,0 2-26,0 2 16,0 1-24,1 2 16,0 2-24,1 2 16,2 2-15,3 3 4,1 4-1,3 3 10,1 2-22,2 3 16,-1-1-15,-1-1 14,-1-2-14,-2-1 14,-2-1-14,-2-1 4,-2-3-1,-2-1 0,-3-3 0,0-1 10,-2-2-13,-2-3 4,-4-4-10,-4-4 12,-4-3-14807,3-1 13340</inkml:trace>
  <inkml:trace contextRef="#ctx0" brushRef="#br14" timeOffset="10219.11">677 542 11120,'0'0'768,"1"1"-58,-1 0-92,1 2-188,1 1 68,1 3-286,0 2 81,3 1-169,0 2 48,1-1-68,-1-1 24,0-1-56,-1-3 24,-1 0-28,0-2 16,-2-1-5,1-3 10,0-2-2,0-2 10,-1-6 7,1-5-1,0-5-9,-1-3 4,0-2 7,1-1-2,0 3-9,0 3 3,-1 5-29,1 4 18,1 4-36,0 3 20,2 3-26,0 5 6,1 5-20,0 6 14,2 1-15,0 1 4,3-1-10,2-3 2,2-3-10,3-6 12,0-4 5,-1-5-2,-1-6 2,-2-5 0,-1-4-18,-3-1 14,-4-1-15,-2 1 4,-4 1-1,-2 3 10,-3 2-4,-3 4 2,-3 4 0,-3 4 0,-2 6 0,1 4 10,2 4-22,2 3 16,4 4-15,3 4 14,5 2-14,6 0 14,6-2-14,5-2 4,3-4-1,2-4 0,0-6-9,-1-6 2,-2-6-1,-2-7 0,-1-4-9,-4-4 12,-1-3-15077,-4 4 13603</inkml:trace>
  <inkml:trace contextRef="#ctx0" brushRef="#br15" timeOffset="10627.02">1145 391 11384,'0'0'0,"-3"2"313,-1 0 60,0 1-50,-1 1 186,1 1-34,1 3-204,1 1 65,1 1-126,1 2 37,4 0-35,2-1 7,2-2-22,1-4 15,1-6-43,1-5 22,0-5-55,0-5 15,-2-2-54,-2-3 14,-2-1-26,-2 1 15,-2 0-43,-1 2 22,-2 3-18,-2 3 4,1 3-19,-1 4 14,0 1-24,1 5 16,0 6-24,1 6 16,2 8-24,3 5 16,4 4-15,3 0 4,4-1-1,0-3 10,-1-5-14367,-2-6 12916</inkml:trace>
  <inkml:trace contextRef="#ctx0" brushRef="#br16" timeOffset="11634.62">201 1133 5296,'2'1'2852,"-1"0"-1751,0 2-734,0 1 234,1 3-301,1 4 64,3 1 17,1 0-11,2-1 80,1-3-11,1-2 45,-1-4 0,1-4-53,-2-4 26,-1-3-141,-3-2 48,-1-2-105,-2-1 34,-2 2-89,0 2 32,-1 1-88,0 3 32,0 0-42,0 2 20,0 1-64,2 4 28,0 4-40,3 5 20,2 4-36,1 1 10,2 0-13,1-1 2,1-3-19,0-3 14,-1-5-24,0-4 16,-1-5-24,-2-4 16,-1-5-24,-3-2 16,-2-3-15,-2 1 4,-2 0-10,-2 2 12,-1 2 14,0 3-4,1 3-6,2 4 2,0 1-10,2 3 12</inkml:trace>
  <inkml:trace contextRef="#ctx0" brushRef="#br17" timeOffset="11950.55">458 990 10136,'0'0'0,"3"8"649,0-1 126,2 4-127,1 3-104,1 3 57,1 2-381,1-1 112,-1 0-137,-1-1 25,-1-5-31,-2-3 6,-2-3-31,-2-6 8</inkml:trace>
  <inkml:trace contextRef="#ctx0" brushRef="#br18" timeOffset="12119.87">446 986 10488,'0'0'0,"1"1"592,0 0-231,0 1-9,1 0-199,-1 0 61</inkml:trace>
  <inkml:trace contextRef="#ctx0" brushRef="#br19" timeOffset="12407.49">568 929 8880,'0'0'104,"-1"1"9,0 2 128,0 1-35,0 2 606,1 2-168,2 4-66,3 2 53,2 2 88,2 0-22,1 0-182,2-1 66,-2-3-236,-1-3 70,-2-2-210,-1-2 53,-3-4-129,-2-2 39</inkml:trace>
  <inkml:trace contextRef="#ctx0" brushRef="#br20" timeOffset="12934.83">526 991 11296,'0'0'0,"7"-4"336,2-3 186,3-3-91,2-2-55,0-1 31,-1 0-193,-1-1 52,-2-1-92,-2 2 29,-3 2-68,0 2 17,-1 3-36,0 4 17,1 3-34,2 5 9,1 3-42,1 4 21,1 2-18,-1 2 5,-1-1 16,-1-2 5,-1-1 9,-2-5-1,-1-1-9,-1-2 4,0-2 7,-1-3 7,-1-2-20,1-4 7,-1-3 15,0-4 5,1-2-1,-1-2 12,1 1-32,1 1 20,-1 1-54,0 4 14,1 2-24,1 3 4,2 6-20,4 4 14,1 5-15,2 4 14,0 1-14,-2 1 14,-1-1-14,-2-4 4,-1-2-1,-2-3 10</inkml:trace>
  <inkml:trace contextRef="#ctx0" brushRef="#br21" timeOffset="13348.04">367 864 12640,'0'0'0,"4"4"864,2 2-96,2 2-87,11 9-14547</inkml:trace>
  <inkml:trace contextRef="#ctx0" brushRef="#br22" timeOffset="15381.4">1026 723 5560,'0'0'0,"0"1"0,0 2 616,1 3-176,1 3 1152,1 3-295,1 2-858,1 3 289,-1 0-275,0-2 47,-1-3-161,0-2 50,0-4-97,-1-2 23,-1-2-49,-1-1 21,1-1-55,0-2 24,0-2-9,1-3 1,-2-4-28,0-2 17,-1-3-53,0-1 15,-2-1-7,0 0 0,-1 1-47,1 1 14,-1 2-26,1 2 15,1 2-34,0 1 10,1 3-22,0 1 4,2 1-30,0 0 8,1 2-32,2-1 18,2 1-26,3 0 6,3 1-11,3 2 2,3 3-1,0 3 0,-1 3 0,-2 3 0,-4 3-9,-3 0 12,-4 0-23,-2-2 6,-4 2-11,-1 0 12,-4 0-5,-1 0 2,-1-2 0,-2-2 10,1-4-4,1-2 2,2-2-9,3-2 2</inkml:trace>
  <inkml:trace contextRef="#ctx0" brushRef="#br23" timeOffset="15730.76">1202 654 10672,'0'0'0,"3"6"1337,1 1-1012,1 3 110,1 3-286,1 1 69,1 1-212,-1-1 52,-1-2-36,-2 0 4,-1-1 7,-1-4-2,-2-1 19,-1-2-4,-3-5 11,-2-4-2,-9-12-12607</inkml:trace>
  <inkml:trace contextRef="#ctx0" brushRef="#br24" timeOffset="15892.47">1185 631 9592,'0'0'297</inkml:trace>
  <inkml:trace contextRef="#ctx0" brushRef="#br25" timeOffset="16478.78">1293 637 8696,'0'0'0,"2"1"16,-1 0 206,3 3-60,3 2 422,4 2-103,0 2 35,1 0 7,-3-3-69,-1 0 29,-3-2-87,0-2 32,-1-1-135,0-3 46,-1-3-114,0-2 29,0-1-24,-2-2 13,0-1-32,-2-1 9,-3-1-60,0 0 16,-2 0-27,2 3 15,0 2-43,2 3 13,0 1-53,1 2 23,1 1-37,0 0 9,0 1-23,1 1 6,0 0-69,1 1 20</inkml:trace>
  <inkml:trace contextRef="#ctx0" brushRef="#br26" timeOffset="16928.99">1460 624 10312,'0'0'0,"3"1"102,0-1-28,0 0 284,1-2-76,1-3 56,0-3-4,0-2 20,0-3-4,-2-2-36,-1-2 21,-3 0-83,0 0 32,-1 1-4,-1 3 8,1 3 92,-3 2-16,0 3-73,-1 2 25,0 6-59,-1 4 14,1 5-63,2 3 15,1 3-72,2 1 18,1 1-46,2-3 20,2-2-74,2-3 20,0-4-18,2-3 2,1-3 18,0-2 4,1-3-10,-1-2 4,-2-2-57,0-2 16,3-12-16611</inkml:trace>
  <inkml:trace contextRef="#ctx0" brushRef="#br27" timeOffset="17284.82">1545 474 12016,'0'0'0,"2"3"832,0 1-379,2 3-1,2 3-16,2 3 16,1 1-239,0 0 69,-1-2-156,-2-2 45,-1-2-58,-1-2 13,-1-1-16,-1-3 13,-1 0-32,0-3 18,-1-3-6,-2-4 10,-2-4-12,-1-3 14,-1-3-5,1 1 12,1 1-22,1 2 6,2 2-11,2 3 2,2 3-29,3 1 18,1 1-82,2 1 22,11-4-16090</inkml:trace>
  <inkml:trace contextRef="#ctx0" brushRef="#br28" timeOffset="17807.3">1808 338 11928,'0'0'0,"-3"1"313,0 0 88,1 0-58,0 0 78,-2 0-2,0-1-202,-2 2 61,0 1-142,-1 2 41,1 0-46,1 1 18,1 0-44,0-1 22,2 0-27,0-2 7,1 1-3,1-2 0,0 2 0,1-1 9,1 0-21,0-1 16,2 0-24,2-1 16,0 1-24,2-1 16,0 0-34,1-1 20,0 1-36,-1 0 20,-1 2-17,0 0 14,-1 2-33,0 1 20,-2 1-26,-1 0 16,-2 1-15,-2 1 4,-2 0-10,-3 2 12,-1-1-5,-1 0 2,0-1-9,1-2 12,1-2-14,0-3 14</inkml:trace>
  <inkml:trace contextRef="#ctx0" brushRef="#br29" timeOffset="18092.07">1855 368 12376,'0'0'0,"5"4"825,-1 1 0,3 2-106,0 1-299,1 1 112,0 1-399,-1 0 110,-2-2-164,-1-1 42,-2-2-74,0-3 17</inkml:trace>
  <inkml:trace contextRef="#ctx0" brushRef="#br30" timeOffset="18297.09">1865 251 12016,'0'0'0,"1"0"672,0 0-84,0 0-72,0 0-366,0 0 116</inkml:trace>
  <inkml:trace contextRef="#ctx0" brushRef="#br31" timeOffset="18588">1946 223 11208,'0'0'0,"2"7"672,1 1 0,1 3-87,1 3 64,2 2-3,2 3-362,0 0 113,0 0-176,1-1 37,-1-3-46,-2-4 17,-1-4-81,-2-2 32,-1-3-60,-2-1 24,0-1-56,-3-2 14</inkml:trace>
  <inkml:trace contextRef="#ctx0" brushRef="#br32" timeOffset="19300.6">1963 299 12376,'0'0'0,"1"0"0,4-2 448,2 0-128,3-1 446,2 1-108,1-1-208,-1 1 85,0 0-423,-2-1 120,0 1-179,-1 1 46,-1 0-58,0 1 13,-1 1-34,-1 2 17,0 2-16,-1 2 14,0 1-4,1 2 1,-1-1 9,-1-2 7,1-1-1,0-1 10,0-3-3,1-3 2,1-4-9,0-3 2,0-3-1,0-1 0,-2 1 0,-1 0 10,-1 0 6,-2 2-2,0 2-7,-1 0 2,0 3-1,0 1 0,-1 1-9,1 1 2,0 2-1,1 3 0,2 3-9,3 4 2,2 4-1,3 5 10,2 4-41,0 1 22,-1 3-9,-2 0 2,-2 1-9,-4 1 12,-2-3-14,-3-3 4,-4-1-1,-4-1 10,-2-3-4,-2-4 12,-2-3-22,1-4 16,-1-3-24,-1-4 6,-1-3-11,-1-3 12,0-2-14,4-1 4,6-4-1,7-3 0,7-5 0,8-3 10,7-4-13,6-2 14,4-1-14,1 2 14,-1 2-15189,-6 6 13719</inkml:trace>
  <inkml:trace contextRef="#ctx0" brushRef="#br33" timeOffset="19965.39">1185 603 12104,'0'0'0,"4"4"969,-1-1-156,0-3-82</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8:05.839"/>
    </inkml:context>
    <inkml:brush xml:id="br0">
      <inkml:brushProperty name="width" value="0.05" units="cm"/>
      <inkml:brushProperty name="height" value="0.05" units="cm"/>
      <inkml:brushProperty name="color" value="#DA0C07"/>
      <inkml:brushProperty name="inkEffects" value="lava"/>
      <inkml:brushProperty name="anchorX" value="-62033.61719"/>
      <inkml:brushProperty name="anchorY" value="-54627.90234"/>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63101.6875"/>
      <inkml:brushProperty name="anchorY" value="-55485.83984"/>
      <inkml:brushProperty name="scaleFactor" value="0.50053"/>
    </inkml:brush>
    <inkml:brush xml:id="br2">
      <inkml:brushProperty name="width" value="0.05" units="cm"/>
      <inkml:brushProperty name="height" value="0.05" units="cm"/>
      <inkml:brushProperty name="color" value="#DA0C07"/>
      <inkml:brushProperty name="inkEffects" value="lava"/>
      <inkml:brushProperty name="anchorX" value="-64003.17188"/>
      <inkml:brushProperty name="anchorY" value="-56529.67578"/>
      <inkml:brushProperty name="scaleFactor" value="0.50053"/>
    </inkml:brush>
    <inkml:brush xml:id="br3">
      <inkml:brushProperty name="width" value="0.05" units="cm"/>
      <inkml:brushProperty name="height" value="0.05" units="cm"/>
      <inkml:brushProperty name="color" value="#DA0C07"/>
      <inkml:brushProperty name="inkEffects" value="lava"/>
      <inkml:brushProperty name="anchorX" value="-64859.41016"/>
      <inkml:brushProperty name="anchorY" value="-57391.39844"/>
      <inkml:brushProperty name="scaleFactor" value="0.50053"/>
    </inkml:brush>
    <inkml:brush xml:id="br4">
      <inkml:brushProperty name="width" value="0.05" units="cm"/>
      <inkml:brushProperty name="height" value="0.05" units="cm"/>
      <inkml:brushProperty name="color" value="#DA0C07"/>
      <inkml:brushProperty name="inkEffects" value="lava"/>
      <inkml:brushProperty name="anchorX" value="-65726.24219"/>
      <inkml:brushProperty name="anchorY" value="-58439.50781"/>
      <inkml:brushProperty name="scaleFactor" value="0.50053"/>
    </inkml:brush>
    <inkml:brush xml:id="br5">
      <inkml:brushProperty name="width" value="0.05" units="cm"/>
      <inkml:brushProperty name="height" value="0.05" units="cm"/>
      <inkml:brushProperty name="color" value="#DA0C07"/>
      <inkml:brushProperty name="inkEffects" value="lava"/>
      <inkml:brushProperty name="anchorX" value="-67091.375"/>
      <inkml:brushProperty name="anchorY" value="-59321.35156"/>
      <inkml:brushProperty name="scaleFactor" value="0.50053"/>
    </inkml:brush>
    <inkml:brush xml:id="br6">
      <inkml:brushProperty name="width" value="0.05" units="cm"/>
      <inkml:brushProperty name="height" value="0.05" units="cm"/>
      <inkml:brushProperty name="color" value="#DA0C07"/>
      <inkml:brushProperty name="inkEffects" value="lava"/>
      <inkml:brushProperty name="anchorX" value="-68050.36719"/>
      <inkml:brushProperty name="anchorY" value="-60366.58594"/>
      <inkml:brushProperty name="scaleFactor" value="0.50053"/>
    </inkml:brush>
    <inkml:brush xml:id="br7">
      <inkml:brushProperty name="width" value="0.05" units="cm"/>
      <inkml:brushProperty name="height" value="0.05" units="cm"/>
      <inkml:brushProperty name="color" value="#DA0C07"/>
      <inkml:brushProperty name="inkEffects" value="lava"/>
      <inkml:brushProperty name="anchorX" value="-69259.38281"/>
      <inkml:brushProperty name="anchorY" value="-61327.13672"/>
      <inkml:brushProperty name="scaleFactor" value="0.50053"/>
    </inkml:brush>
    <inkml:brush xml:id="br8">
      <inkml:brushProperty name="width" value="0.05" units="cm"/>
      <inkml:brushProperty name="height" value="0.05" units="cm"/>
      <inkml:brushProperty name="color" value="#DA0C07"/>
      <inkml:brushProperty name="inkEffects" value="lava"/>
      <inkml:brushProperty name="anchorX" value="-70157.95313"/>
      <inkml:brushProperty name="anchorY" value="-61820.94531"/>
      <inkml:brushProperty name="scaleFactor" value="0.50053"/>
    </inkml:brush>
    <inkml:brush xml:id="br9">
      <inkml:brushProperty name="width" value="0.05" units="cm"/>
      <inkml:brushProperty name="height" value="0.05" units="cm"/>
      <inkml:brushProperty name="color" value="#DA0C07"/>
      <inkml:brushProperty name="inkEffects" value="lava"/>
      <inkml:brushProperty name="anchorX" value="-71232.90625"/>
      <inkml:brushProperty name="anchorY" value="-62614.41797"/>
      <inkml:brushProperty name="scaleFactor" value="0.50053"/>
    </inkml:brush>
    <inkml:brush xml:id="br10">
      <inkml:brushProperty name="width" value="0.05" units="cm"/>
      <inkml:brushProperty name="height" value="0.05" units="cm"/>
      <inkml:brushProperty name="color" value="#DA0C07"/>
      <inkml:brushProperty name="inkEffects" value="lava"/>
      <inkml:brushProperty name="anchorX" value="-72249.42188"/>
      <inkml:brushProperty name="anchorY" value="-63360.34375"/>
      <inkml:brushProperty name="scaleFactor" value="0.50053"/>
    </inkml:brush>
    <inkml:brush xml:id="br11">
      <inkml:brushProperty name="width" value="0.05" units="cm"/>
      <inkml:brushProperty name="height" value="0.05" units="cm"/>
      <inkml:brushProperty name="color" value="#DA0C07"/>
      <inkml:brushProperty name="inkEffects" value="lava"/>
      <inkml:brushProperty name="anchorX" value="-73594"/>
      <inkml:brushProperty name="anchorY" value="-64307.63672"/>
      <inkml:brushProperty name="scaleFactor" value="0.50053"/>
    </inkml:brush>
    <inkml:brush xml:id="br12">
      <inkml:brushProperty name="width" value="0.05" units="cm"/>
      <inkml:brushProperty name="height" value="0.05" units="cm"/>
      <inkml:brushProperty name="color" value="#DA0C07"/>
      <inkml:brushProperty name="inkEffects" value="lava"/>
      <inkml:brushProperty name="anchorX" value="-74649.92969"/>
      <inkml:brushProperty name="anchorY" value="-65321.60938"/>
      <inkml:brushProperty name="scaleFactor" value="0.50053"/>
    </inkml:brush>
  </inkml:definitions>
  <inkml:trace contextRef="#ctx0" brushRef="#br0">12 131 11120,'0'0'3358,"-2"4"-2620,-1 4-370,0 5 105,1 5-265,0 5 62,2 4-86,3 1 16,1-2 2,2-4 6,3-3-39,0-5 12,0-5-5,0-3 10,1-6 15,0-3 6,-1-3-75,0-3 22,-2-3 0,-1-1 6,-3-2-39,0 1 12,-2 1-5,0 0 0,-1 3 10,1 2 6,-1 3-30,1 2 20,1 4-64,2 4 18,1 5-45,2 3 20,2 1-27,2 0 6,1-2-20,2-2 14,1-4-15,0-3 4,-1-3-29,0-3 18,-2-4-8,-1-4 2,-2-4 10,-3-3 6,-3-1 17,-3 1 6,-1 1 9,-2 3-2,-2 3-16,0 2 4,0 3-2,-1 2 10,2 1-50,-1-1 24</inkml:trace>
  <inkml:trace contextRef="#ctx0" brushRef="#br1" timeOffset="316.31">337 87 13536,'0'0'0,"2"5"1120,1 0-178,1 5-108,1 3-488,1 3 155,1 4-385,0 3 98,-1 0-104,0 1 28,0-1-68,-1-3 28,-2-2-30,0-6 16,-3-2-15,1-4 4,-2-6-19,-1-6 4,-5-20-17113</inkml:trace>
  <inkml:trace contextRef="#ctx0" brushRef="#br2" timeOffset="522.02">360 1 12640,'0'0'0,"3"3"921,-1 1-384,-1-1-10</inkml:trace>
  <inkml:trace contextRef="#ctx0" brushRef="#br3" timeOffset="788.73">480 35 13536,'0'0'0,"0"2"0,1 3 774,0 4-220,0 5 530,2 5-111,-1 3-549,1 2 184,-1 0-435,-1 0 100,0-3-161,0-2 32,0-4-100,-1-2 34,0-4-44,0-2 20,0-3-26,1-2 6,-1-5-30,1-4 18,-1-15-17555</inkml:trace>
  <inkml:trace contextRef="#ctx0" brushRef="#br4" timeOffset="1322.78">377 177 13000,'0'0'0,"7"-1"857,3-1-202,5-1-63,5-3-80,4-2 32,-1-1-334,-2-3 91,-1 0-185,-2-1 40,-2 0-85,-3 1 18,-2 2 19,-3 2 2,-1 1 28,-3 2 4,-1 5 84,1 3-12,0 6-20,2 6 20,2 4-36,1 5 10,1 3-88,0-1 34,1-1-44,-2-2 20,-1-4 20,-2-3-6,-2-6-61,0-2 18,-2-4-27,1-3 4,0-5 17,0-5 4,1-6 9,-1-5-2,1-2-16,1-1 4,1 2-2,1 1 0,0 3-9,0 3 12,0 4-51,2 2 24,3 5-38,2 4 10,2 4-13,1 4 2,-1 4-1,0 3 10,-2 2-4,-3-1 2,-2-4-9,-4-3 12</inkml:trace>
  <inkml:trace contextRef="#ctx0" brushRef="#br5" timeOffset="1963.33">1065 114 12640,'0'0'0,"4"9"1049,-1 0-130,0 4-111,0 4-439,1 6 151,0 4-344,1 3 78,0 1-122,1 2 24,1 1-58,2 2 22,0 1-28,0 0 6,0-4-2,-1-5 10,-1-7 52,-2-6-14,-2-4 27,-1-5 4,-2-6 9,-1-5-2,-3-8-16,-3-6 14,-1-7-71,-1-4 30,-1-3 34,1 0-2,2 1-15,3 1 6,3 2 8,2 3-4,4 2-7,2 1 2,3 3-10,2 3 2,2 3-122,2 4 34,2 4-35,-1 4 14,-2 3-15,-1 4 4,-2 3-10,-3 4 2,0 1-10,-3 3 2,-3-1-19,-2-1 14,-3 0-15,-3-2 4,-3 0-1,-2-1 0,-1-1-9,-3-2 12,1-3-33,2-2 20,0-4-82,3-2 22</inkml:trace>
  <inkml:trace contextRef="#ctx0" brushRef="#br6" timeOffset="2683.13">1326 177 12192,'1'0'1241,"0"0"-394,1 3-54,0 0-521,0 3 159,0 2-341,1 5 76,1 4-132,1 3 28,1 3-33,0 1 15,1-2-5,0-2 10,-1-3 54,-1-4-16,-2-4 177,-1-3-38,0-3 76,-1-4-4,1-3-5,-1-4 14,0-2 33,0-2-10,0-1-134,2 0 40,1-1-122,3 1 28,1 1-42,3 2 8,2 1-22,1 3 4,4 2-39,1 1 10,1 1 14,0-1 4,0 0-47,-3 0 24,-2 0-10,-4-1 12,-3-1-13,-3-1 14,-3-1 23,-3-1-6,-3 1 4,-2 0 0,-4 2 0,-3 2 0,-1 1-65,0 3 28,0 4-50,2 4 22,2 4-9,3 3 12,5 1-4,4 1 12,5-1-4,5-1 2,3-3 10,1-2-4,0-3-26,0-4 18,0-3-26,1-4 6,0-3-11,0-4 12,13-14-19603</inkml:trace>
  <inkml:trace contextRef="#ctx0" brushRef="#br7" timeOffset="3068.12">1848 406 13808,'0'0'0,"-3"-7"537,0-1-210,-1-4-6,-2-5 90,-2-5-23,-2-5-156,-3-3 57,0-1-64,-1 0 22,1 3-27,2 3 16,2 3-52,1 5 24,3 3 28,3 2-10,1 3-59,3 0 28,2 1-22,2 1 14,4 0-5,3 1 2,2 2-65,2 1 28,0 1-78,2 1 30,-1 1-50,-2 0 22,-2-1-27,-4 1 6,-2 0-39,-3 0 20,-1 0-27,-4 1 6</inkml:trace>
  <inkml:trace contextRef="#ctx0" brushRef="#br8" timeOffset="3289.04">1647 274 13808,'0'0'0,"2"0"0,2 0 429,5 0-122,5 0 266,4 0-58,5-2-167,1 0 65,1-2-283,-2 0 84,-2-2-77,-4 1 22,-1-1-27,-5 0 16,-2 2-71,-3-1 30,-3 1-59,-1 1 14</inkml:trace>
  <inkml:trace contextRef="#ctx0" brushRef="#br9" timeOffset="3669.75">1922 297 12552,'0'0'0,"9"3"233,-2-2 296,1 0-106,0-3 28,1-1 18,1-4-277,0-4 88,0-2-79,-1-1 13,-3-1 3,-3-1-2,-2 1 10,-3 1 7,-2 1-20,-2 3 16,-2 2-43,-2 3 12,-1 4 89,-3 4-18,0 4-102,1 4 44,2 6-94,3 3 32,4 2-60,5-1 14,5-1-52,5-2 12,2-3 4,3-5-4,2-3 12,2-5 6,-1-2-2,-1-4 12,-2-2-13,-2-4 14,-3-1-51,-3-4 14,-3-4-52,-1-3 22,-2 10-7683,-1-1-1178,0-8 7308</inkml:trace>
  <inkml:trace contextRef="#ctx0" brushRef="#br10" timeOffset="4602.2">2087 166 12824,'0'0'0,"1"7"720,0-1 4,0 2-104,1 4-172,1 1 64,-1 3-359,0 1 94,-1-1-122,0-2 21,0-3-28,-1-2 14,0-3-15,0-3 4,0 1 18,0-2 4,0-1 9,1-2 8,0-2 26,1-1 4,1-4 0,1-1 2,2-2-18,0 0 4,3 2 26,2 2-8,2 3-61,3 1 18,1 1-74,0 1 18,0 0-46,-1 0 10,-2 0-5,-2-1 10,-2-1 15,-2-1-4,-2 0 22,-3-1-6,-2-1-6,-2-1 12,-2 0-33,-1 0 20,-2 0-54,0 3 14,-1 3-34,-1 3 8,1 5 6,0 3-4,2 4 2,2 3 0,3-1 0,2 0 0,4-1 0,2-2 0,3-2-28,0-4 18,1-3-8,-1-3 12,1-4-4,0-4 2,0-4-9,-1-3 12,-1-2-5,-1-2 12,-2 0-32,-2 2 20,-2 1-17,-1 2 4,-1 5-10,-1 2 12,0 3-14,0 3 4,0 6-10,-1 4 2,2 5 9,1 3-4,1 1 2,1-2 10,0-1-4,0-3 2,1-3 0,-1-3 0,1-3 0,-1-1 0,-1-2 0,-1-3 0,0-4 0,1-3 0,-1-6 0,0-3 10,-1-4 6,1 0-2,2 1 2,0 3 0,2 2 10,1 3-4,3 3-7,2 3 2,4 5-10,2 4 2,1 5-10,-1 6 12,-2 2-14,-3 2 4,-3 3 9,-2 1-4,-2-2 12,-3-3-4,-2-4-7,-2-4 12,-2-4-14,-3-4 4</inkml:trace>
  <inkml:trace contextRef="#ctx0" brushRef="#br11" timeOffset="5120.36">2700 99 14880,'0'0'0,"0"2"944,-1 1-127,-2 2-99,-2 3-304,-2 3 100,-2 4-404,0 2 110,0 2-138,1 1 26,2 0-49,2 1 10,5-3-23,3-2 4,6-3-2,5-3 0,5-3-9,1-4 2,2-5-1,1-2 10,-3-5 15,-1-2 6,-3-3-19,-4-3 6,-3-2-2,-3 0 10,-5 0 52,-2 0-14,-5 2 36,-1 2 2,-2 3-18,-1 3 6,1 3-30,0 4 8,1 3-22,1 4 4,1 4-30,3 4 18,1 4-36,4 3 20,4 2 2,2 0-2,3-3-16,1-3 14,0-4-24,0-4 16,1-5-34,1-5 20,13-11-19836</inkml:trace>
  <inkml:trace contextRef="#ctx0" brushRef="#br12" timeOffset="5619.61">3084 53 13000,'0'0'0,"-3"4"233,-2-1 511,-1 3-177,-4 1 163,-2 1-20,-2 2-326,-1 1 105,1 0-340,1-1 84,3-2-134,2-1 36,3-1-54,0-1 12,3-1 5,0-2 6,2 2 36,2-1 0,1 2 40,3 0 0,2 2-72,4 1 22,2 2 9,3 1-6,-1 0 13,0 0 6,-4 0 8,-2 0-2,-3-1-7,-3 0 12,-5 0-42,-6 2 22,-5 1-18,-6 1 4,-3 0-94,-3-3 26,2-4-50,1-8 20,11-3-8137,-14-14-2817</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7:46.631"/>
    </inkml:context>
    <inkml:brush xml:id="br0">
      <inkml:brushProperty name="width" value="0.05" units="cm"/>
      <inkml:brushProperty name="height" value="0.05" units="cm"/>
      <inkml:brushProperty name="color" value="#DA0C07"/>
      <inkml:brushProperty name="inkEffects" value="lava"/>
      <inkml:brushProperty name="anchorX" value="-47398.41406"/>
      <inkml:brushProperty name="anchorY" value="-41288.19531"/>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48285.07813"/>
      <inkml:brushProperty name="anchorY" value="-42361.31641"/>
      <inkml:brushProperty name="scaleFactor" value="0.50053"/>
    </inkml:brush>
    <inkml:brush xml:id="br2">
      <inkml:brushProperty name="width" value="0.05" units="cm"/>
      <inkml:brushProperty name="height" value="0.05" units="cm"/>
      <inkml:brushProperty name="color" value="#DA0C07"/>
      <inkml:brushProperty name="inkEffects" value="lava"/>
      <inkml:brushProperty name="anchorX" value="-49142.07813"/>
      <inkml:brushProperty name="anchorY" value="-43307.03516"/>
      <inkml:brushProperty name="scaleFactor" value="0.50053"/>
    </inkml:brush>
    <inkml:brush xml:id="br3">
      <inkml:brushProperty name="width" value="0.05" units="cm"/>
      <inkml:brushProperty name="height" value="0.05" units="cm"/>
      <inkml:brushProperty name="color" value="#DA0C07"/>
      <inkml:brushProperty name="inkEffects" value="lava"/>
      <inkml:brushProperty name="anchorX" value="-50014.62891"/>
      <inkml:brushProperty name="anchorY" value="-44177.28906"/>
      <inkml:brushProperty name="scaleFactor" value="0.50053"/>
    </inkml:brush>
    <inkml:brush xml:id="br4">
      <inkml:brushProperty name="width" value="0.05" units="cm"/>
      <inkml:brushProperty name="height" value="0.05" units="cm"/>
      <inkml:brushProperty name="color" value="#DA0C07"/>
      <inkml:brushProperty name="inkEffects" value="lava"/>
      <inkml:brushProperty name="anchorX" value="-49087.26563"/>
      <inkml:brushProperty name="anchorY" value="-43640.13672"/>
      <inkml:brushProperty name="scaleFactor" value="0.50053"/>
    </inkml:brush>
  </inkml:definitions>
  <inkml:trace contextRef="#ctx0" brushRef="#br0">37 84 8608,'0'0'1008,"-4"0"-732,1 0 33,-2-2 14,1 1 2,-1-1-157,1 0 56,0 0 12,1 1-9,1 0 70,1 0-18,0 1 111,0 2-19,2 4 21,0 5-1,2 5 29,1 4 1,2 2 11,1 2 8,0 1-67,1-1 30,-1-2-87,0-4 32,-1-2-116,-2-4 40,0-5-148,-1-1 48</inkml:trace>
  <inkml:trace contextRef="#ctx0" brushRef="#br1" timeOffset="419.29">147 142 10672,'0'0'0,"0"5"1561,1 0-545,0 4-56,1 3-436,1 2 144,0 0-405,-1 1 106,-1-2-200,0-2 54,0-3-109,-1-3 26,0-3-68,-1-5 16</inkml:trace>
  <inkml:trace contextRef="#ctx0" brushRef="#br2" timeOffset="576.45">130 48 12728,'0'0'0,"3"4"656,1 0-580,1 1 72</inkml:trace>
  <inkml:trace contextRef="#ctx0" brushRef="#br3" timeOffset="1168.48">352 102 13272,'0'0'0,"-4"0"80,0 0 324,-2 1-95,-2 1 31,-2 1 16,-1 0-117,-1 2 33,-1 2-35,0 2 15,1 2 23,1 0-7,2 2-52,2-1 25,4-1-39,4-2 20,3-1 48,3-3-4,4-3-5,2-4 4,1-2-1,1-4 0,-1-2-121,0-1 34,-1-2-119,-3 1 38,-3 3-74,-1 1 18,-2 2 2,-2 2 6,-1 2-11,-1 1 14,1 2 5,0 4 8,2 6-2,2 7 2,2 6 19,2 4-6,0 3-15,0 2 14,-1 0-43,-3-3 22,-2-2-46,-3-3 12,-3-4-23,-3-4 4,-5-5-11,-3-4 12,-4-5-23,-2-4 6,-1-4-20,-1-5 14,12 4-7871,-1 0-1211,-5-6 7551</inkml:trace>
  <inkml:trace contextRef="#ctx0" brushRef="#br4" timeOffset="2328.67">455 65 12104,'0'0'0,"4"5"681,-1 1 35,1 3-105,1 2-274,1 2 103,1 3-329,-2 2 90,0 1-126,0 2 25,-2-1-31,0-2 15,0-3 4,-1-4 8,1-2 55,-1-4-6,1-2 52,0-3-11,0-5 15,1-5-3,1-5 49,0-3-4,0-2-43,1 0 14,0 0-62,1 2 26,0 1-49,0 4 12,0 2-42,1 4 20,0 2 10,1 4-4,1 5 22,0 5-6,1 5-6,0 3 12,2 4-33,1 0 20,1 0-82,1-2 32,1-3-60,1-4 14,0-4-43,-1-5 20,0-4 1,-2-5-2,-2-2 12,-3-2-4,-3-3 12,-2-1 6,-2-1-2,-1 1 12,-3 0-4,0 2 2,-2 0-28,0 3 18,-1 1-36,0 1 10,0 3-13,-1 2 2,-1 4-1,0 3 0,1 5 0,2 3 0,3 4 0,3 1 10,4 1 6,5 1 8,2-3 17,3-2 6,3-5-38,4-4 12,2-7-14,1-5 2,1-6-10,1-3 2,1-3-1,-1-1 0,-1 1-9,-3 2 12,-3 2-14,-6 3 14,-4 3-14,-4 2 14,-3 3-5,-2 1 2,-3 3 0,-5 3 0,-4 2 0,-6 4 10,-3 1-13,-2 1 4,1 0-1,1 0 0,3 1 0,4-1 0,4-1 0,3 1 0,4-2 10,6 0-4,4-3 12,5-4 6,3-5 17,1-6-4,0-4 22,-1-4 4,-3-5-10,-2-2 4,-3-1-10,-4 2 2,-4 2-19,-2 1 4,-2 4-2,-2 1 0,1 5-9,-2 2 12,1 4-14,0 6 4,1 7 9,1 7-4,3 8 2,3 6 0,4 3-28,4 2 18,3-4-26,3-8 6,16 1-19609</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7:39.144"/>
    </inkml:context>
    <inkml:brush xml:id="br0">
      <inkml:brushProperty name="width" value="0.05" units="cm"/>
      <inkml:brushProperty name="height" value="0.05" units="cm"/>
      <inkml:brushProperty name="color" value="#DA0C07"/>
      <inkml:brushProperty name="inkEffects" value="lava"/>
      <inkml:brushProperty name="anchorX" value="-42825.58203"/>
      <inkml:brushProperty name="anchorY" value="-36545.42188"/>
      <inkml:brushProperty name="scaleFactor" value="0.50053"/>
    </inkml:brush>
  </inkml:definitions>
  <inkml:trace contextRef="#ctx0" brushRef="#br0">129 88 11032,'0'0'0,"-2"3"704,-4 3-63,-3 3-82,-3 2-81,-1 2 45,-1 3-188,-1 2 58,0 3-222,1 1 66,2 1-49,3-1 16,3-2-15,4-3 5,5-2-30,4-2 8,4-4-23,2-4 15,3-4 60,1-7-8,0-4 44,-1-5 0,-2-3-44,-2-2 14,-4 0-43,-2 1 10,-3 1-107,-2 1 38,-2 3-18,0 3 2,0 2 19,-1 4-6,1 2-15,1 4 14,0 4-43,2 7 22,2 6-27,2 6 6,4 3-20,2 0 4,3-2 8,4-5-4,2-8-44,2-6 12,-1-9-15,-3-6 2,-3-7-19,-4-6 14,-8 10-7874,0-2-1208,1-9 7513</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7:25.855"/>
    </inkml:context>
    <inkml:brush xml:id="br0">
      <inkml:brushProperty name="width" value="0.05" units="cm"/>
      <inkml:brushProperty name="height" value="0.05" units="cm"/>
      <inkml:brushProperty name="color" value="#DA0C07"/>
      <inkml:brushProperty name="inkEffects" value="lava"/>
      <inkml:brushProperty name="anchorX" value="-38039.20313"/>
      <inkml:brushProperty name="anchorY" value="-32859.57422"/>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39109.65625"/>
      <inkml:brushProperty name="anchorY" value="-33567.61328"/>
      <inkml:brushProperty name="scaleFactor" value="0.50053"/>
    </inkml:brush>
    <inkml:brush xml:id="br2">
      <inkml:brushProperty name="width" value="0.05" units="cm"/>
      <inkml:brushProperty name="height" value="0.05" units="cm"/>
      <inkml:brushProperty name="color" value="#DA0C07"/>
      <inkml:brushProperty name="inkEffects" value="lava"/>
      <inkml:brushProperty name="anchorX" value="-39977.63281"/>
      <inkml:brushProperty name="anchorY" value="-34431.05078"/>
      <inkml:brushProperty name="scaleFactor" value="0.50053"/>
    </inkml:brush>
    <inkml:brush xml:id="br3">
      <inkml:brushProperty name="width" value="0.05" units="cm"/>
      <inkml:brushProperty name="height" value="0.05" units="cm"/>
      <inkml:brushProperty name="color" value="#DA0C07"/>
      <inkml:brushProperty name="inkEffects" value="lava"/>
      <inkml:brushProperty name="anchorX" value="-40910.10547"/>
      <inkml:brushProperty name="anchorY" value="-35509.70313"/>
      <inkml:brushProperty name="scaleFactor" value="0.50053"/>
    </inkml:brush>
    <inkml:brush xml:id="br4">
      <inkml:brushProperty name="width" value="0.05" units="cm"/>
      <inkml:brushProperty name="height" value="0.05" units="cm"/>
      <inkml:brushProperty name="color" value="#DA0C07"/>
      <inkml:brushProperty name="inkEffects" value="lava"/>
      <inkml:brushProperty name="anchorX" value="-40057.81641"/>
      <inkml:brushProperty name="anchorY" value="-34666.48828"/>
      <inkml:brushProperty name="scaleFactor" value="0.50053"/>
    </inkml:brush>
    <inkml:brush xml:id="br5">
      <inkml:brushProperty name="width" value="0.05" units="cm"/>
      <inkml:brushProperty name="height" value="0.05" units="cm"/>
      <inkml:brushProperty name="color" value="#DA0C07"/>
      <inkml:brushProperty name="inkEffects" value="lava"/>
      <inkml:brushProperty name="anchorX" value="-41236.51172"/>
      <inkml:brushProperty name="anchorY" value="-35681.00391"/>
      <inkml:brushProperty name="scaleFactor" value="0.50053"/>
    </inkml:brush>
  </inkml:definitions>
  <inkml:trace contextRef="#ctx0" brushRef="#br0">21 173 11656,'0'0'0,"3"13"729,-2-2-8,1 2-99,0 1-156,0 0 69,0 0-294,0-2 86,-1-3-162,0-3 46,0-2-58,-1-2 13,-1-6-6,-1-6 0,-1-7 9,-1-5 7,-2-5-20,0-2 6,0-2-67,1 2 18,2 1-55,2 3 12,3 3-34,2 5 8,0 4 71,2 5-22,3 8 58,5 8-4,4 9 13,3 7-2,2 6-91,1 4 26,1 1-22,-2-2 2,-3-5-38,-2-5 20,-5-7-27,-3-5 6,-3-6 8,-3-7 6,0-8 8,-3-8-2,-1-7 2,-1-5 10,-1-1-32,0 1 20,1 4-36,0 5 20,0 6-26,0 5 16,2 2-15,-1 4 4</inkml:trace>
  <inkml:trace contextRef="#ctx0" brushRef="#br1" timeOffset="417.94">330 52 13272,'0'0'0,"-1"1"0,1 2 746,-2 4-212,-1 4 526,0 4-111,-2 4-633,1 4 208,1 0-363,0 0 86,3-1-143,2-1 30,2-2-79,5-3 28,2-4-31,4-4 16,2-6-6,3-7 12,0-7 6,-1-7-2,-1-6 2,-4-5 0,-4-1 28,-6 0-8,-7 4 14,-5 4-4,-4 6 12,-3 5-4,0 7-16,0 5 14,0 5-80,1 2 32,-8 9-18334</inkml:trace>
  <inkml:trace contextRef="#ctx0" brushRef="#br2" timeOffset="795.84">775 1 10672,'0'0'0,"3"9"761,0-1-80,2 3-74,1 4-184,2 4 65,0 3-275,1 1 79,0 1 56,1 0-16,-2-2-8,-2-2 16,-1-5-61,-2-5 17</inkml:trace>
  <inkml:trace contextRef="#ctx0" brushRef="#br3" timeOffset="1184.92">998 53 13272,'0'0'0,"-4"8"1145,1 3-20,-2 5-146,0 3-634,1 1 214,1 0-375,1-2 78,2-1-131,3-2 36,4-2-45,3-4 10,6-4-50,3-6 22,2-7-10,1-6 2,-2-5 19,-3-5 4,-5-1-19,-4 0 16,-6 1-24,-4 3 16,-5 3-6,-4 4 2,-3 5-56,-2 5 16,0 4 11,1 3 4,1 3-47,1 2 24,2-1-56,3 0 24</inkml:trace>
  <inkml:trace contextRef="#ctx0" brushRef="#br4" timeOffset="1654.89">1158 28 13088,'0'0'0,"0"9"57,1-1 534,0 4-159,2 4 52,1 4 17,0 3-230,1 3 74,1-1-100,-1-1 30,-1-5-78,-1-5 20,1-4 29,-2-4-12,2-5 6,0-6 10,0-6-50,0-7 14,0-6-80,-1-3 30,1-1-14,1 0 2,2 2 10,2 4-4,3 4-16,2 4 14,3 4-71,1 5 30,2 5-59,0 5 14,0 5-24,0 6 4,-2 4-2,-2 5 10,-1 2-22,-2 0 16,-3-3-24,-2-5 6,-3-5-20,0-8 14</inkml:trace>
  <inkml:trace contextRef="#ctx0" brushRef="#br5" timeOffset="2731.73">1610 53 12464,'0'0'0,"-3"4"896,-4 3-215,-4 4-57,-3 1-72,0 0 31,0 0-333,2-2 101,1 0-179,3-2 38,2-2-74,3 0 26,4 0-49,5 0 12,6-2 145,6-2-44,3-4 13,3-4 2,-1-4-159,0-3 54,-2-2-82,-3 1 18,-3-1 39,-4 3-14,-3 2 45,-3 2-2,-3 3-16,-1 2 6,-1 1-48,0 1 12,-1 3-15,2 4 2,0 6-29,2 7 18,4 8-36,2 8 10,4 4-22,2 5 4,1 1-11,0 1 2,-2-3-1,-3-3 10,-4-6-13,-5-6 4,-4-6 27,-6-8-8,-4-6 23,-4-7-6,-3-6-25,-1-5 8,0-5-32,2-2 8,2-1-13,3 0 2,5 0-1,6 1 10,5 0-4,6 1 2,5 0 0,4-1 10,4 1-22,4-1 6,2 0-11,2-2 12,0-2-23,-1-1 6,-2-2-20,-5-1 14,-3 2-15,-7 0 14,-4 3-14,-6 3 14,-5 3-5,-4 3 12,-4 4-13,-2 4 14,-3 5 14,-1 4-4,2 5 3,1 6 10,3 3-13,3 2 14,3 0-5,4-1 2,5-1 0,6-3 0,6-3 0,5-4 10,4-6-22,2-5 6,0-7-2,0-5 10,-2-5 24,-2-4-6,-3-1 42,-4 0-12,-2 1-22,-4 4 18,-2 2-36,-1 2 10,-3 5 6,-2 2-4,-1 2-16,0 3 14,-1 2-24,1 4 16,0 6-15,2 5 4,2 6-1,2 2 0,0 1 19,0-2 4,-1-3-10,-1-3 14,-2-6-5,-1-3 12,0-5-13,-2-5 14,1-7-14,0-7 14,2-6-14,2-1 4,2 1 9,3 2 6,5 4-2,4 5 12,4 7-32,4 5 20,-14 2-8456,1 1-1294,9 4 8108</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5:13.777"/>
    </inkml:context>
    <inkml:brush xml:id="br0">
      <inkml:brushProperty name="width" value="0.05" units="cm"/>
      <inkml:brushProperty name="height" value="0.05" units="cm"/>
      <inkml:brushProperty name="color" value="#DA0C07"/>
      <inkml:brushProperty name="inkEffects" value="lava"/>
      <inkml:brushProperty name="anchorX" value="109.69707"/>
      <inkml:brushProperty name="anchorY" value="-325.93304"/>
      <inkml:brushProperty name="scaleFactor" value="0.50053"/>
    </inkml:brush>
    <inkml:brush xml:id="br1">
      <inkml:brushProperty name="width" value="0.05" units="cm"/>
      <inkml:brushProperty name="height" value="0.05" units="cm"/>
      <inkml:brushProperty name="color" value="#DA0C07"/>
      <inkml:brushProperty name="inkEffects" value="lava"/>
      <inkml:brushProperty name="anchorX" value="1422.15955"/>
      <inkml:brushProperty name="anchorY" value="562.02966"/>
      <inkml:brushProperty name="scaleFactor" value="0.50053"/>
    </inkml:brush>
  </inkml:definitions>
  <inkml:trace contextRef="#ctx0" brushRef="#br0">1269 1099 9504,'0'0'2816,"-5"-3"-1931,-1-1 31,-3-2-256,-1 0 71,-3 0-474,-3-1 126,-3 2-36,-1 0-7,-3 0-108,-1 0 42,-3 1-104,-1 1 26,-3 0-58,-1 2 12,-2-1-52,-1 0 12,0 0-52,0-1 12,1 0-24,1 1 4,1 1 26,0 1 2,-1 0 28,-1 0-6,-1-1 14,0 2 6,-1 1 82,0 2-12,1 3 64,1 2-14,0 2-76,2 2 34,-2 2-81,0 2 20,-1 0-37,1 1 18,0 2-54,2 2 24,2 1-28,2 3 16,3 3-24,1 2 6,4 2-39,2 1 20,3-1-18,3-1 14,4-1-5,2 0 2,3 0-9,4 1 12,4 2-14,3 1 4,6 0-1,5 0 10,4-2-13,4-2 4,3-5-1,4-4 0,4-4-9,3-4 12,2-3-14,1-4 4,2-1-19,0-2 14,3-1-15,3-2 4,1-1-1,1-1 0,0-3 0,0-3 0,0-2 0,1-2 0,-2-4 10,-2-3 6,-3-5-20,-4-3 6,-5-5-11,-2-3 2,-5-3-29,-2-3 8,-2 0-13,-1 1 12,-1-1-14,-3 1 14,-2-2-5,-4 0 2,-5 0 19,-4 3-6,-3 1 13,-5 2-4,-5 3 12,-3 2-4,-4 2-7,-3 4 12,-4 3-5,-1 2 2,-3 4 0,-1 1 10,-1 3 6,0 1-2,-1 3-16,-3 1 14,-1 2-15,-3 3 4,-3 1-1,0 2 0,1 2 0,2 3 10,2 4-13,2 4 4,16-7-8433,-1 1-1298,-6 6 8125</inkml:trace>
  <inkml:trace contextRef="#ctx0" brushRef="#br1" timeOffset="960.58">1139 1048 12376,'0'0'3490,"5"-2"-3203,5-2-168,5-4 32,5-4-52,6-4 20,4-5-55,4-3 24,6-2 9,4-3-4,3-1 13,4-2-4,4-1-7,3 1 2,3 0 9,1 1 6,2 0-20,-1 1 6,1-1-11,-1 1 2,0 1-29,-2 1 18,-1 1-26,-3 2 6,-3 2-20,-4 3 14,-5 1-43,-6 4 22,-6 3-27,-8 2 16,-5 3 4,-4 2-2,-4 2 12,-3 1 6</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6:32.791"/>
    </inkml:context>
    <inkml:brush xml:id="br0">
      <inkml:brushProperty name="width" value="0.05" units="cm"/>
      <inkml:brushProperty name="height" value="0.05" units="cm"/>
    </inkml:brush>
  </inkml:definitions>
  <inkml:trace contextRef="#ctx0" brushRef="#br0">0 116 9240,'1'3'368,"6"20"845,5 40 1,-8-36-788,9 29 1,-9-46-313,4 15 468,-7-36-452,0 0 1,-1 0-1,0 0 0,-1 0 1,0 0-1,0 0 1,-1 0-1,-1 1 1,-4-13-1,-7-38 223,11 38-214,0 14-56,2-1-1,-1 0 1,2 0 0,-1 1 0,1-1 0,1 0-1,-1 0 1,4-13 0,-3 22-73,0 0 0,-1 0 0,1 0 0,0 0 0,0 0 0,0 0 0,0 0 0,0 0 0,0 0 0,0 0 0,0 1 0,0-1 0,0 0 0,0 1 0,1-1 0,-1 1 0,0-1 0,0 1 0,1-1 1,-1 1-1,0 0 0,1 0 0,-1 0 0,0 0 0,1 0 0,-1 0 0,0 0 0,3 1 0,3-1 20,0 1 0,0 1 1,14 4-1,-14-3-15,1 0 1,-1 1 0,0 0-1,0 1 1,0-1 0,-1 1-1,0 1 1,0-1-1,0 1 1,0 0 0,-1 0-1,0 1 1,-1 0 0,6 9-1,-8-12-11,0 0 0,0 0 0,0 0 0,-1 0 0,1 0 0,-1 0 0,0 0 0,0 0 0,-1 0 0,1 1 0,-1-1 0,0 0 0,0 1 0,0-1 0,-1 0 0,0 0 0,1 1 0,-1-1 0,-1 0 0,1 0 0,-1 0 0,1 0 0,-1 0 0,-1-1 0,1 1 0,0 0 0,-1-1 0,-5 7 0,-2-3 11,0 1-1,0-2 0,0 1 0,-1-1 0,0-1 0,0 0 1,0 0-1,-1-1 0,0-1 0,0 0 0,0 0 0,-14 0 0</inkml:trace>
  <inkml:trace contextRef="#ctx0" brushRef="#br0" timeOffset="524.52">327 110 7896,'29'-4'3892,"13"-8"-3226,-42 12-664,0 0 0,0 0 0,0 0 0,1 0 0,-1 0 0,0 0 0,0 0 0,0 0 0,1 0 0,-1 0 0,0 0 0,0 0 0,0 0 0,1 0 0,-1 0 0,0 0 0,0 0 0,0 0 0,1 0 0,-1 0 0,0 0 0,0 0 0,0 1 0,0-1 0,1 0 0,-1 0 0,0 0 0,0 0 0,0 0 0,0 1 0,0-1 0,1 0 0,-1 0 0,0 0 0,0 0 0,0 1 0,0-1 0,0 0 0,0 0 0,0 0 0,0 1 0,0-1 0,0 0 0,0 0 0,0 0 0,0 1 0,0-1 0,0 0 0,0 0 0,0 0 0,0 1 0,0-1 0,-2 12 40,1-11-40,-37 114 422,16-52 5,20-58-350,0-1 6,1 0-1,-1 0 0,1 0 0,0 0 0,0 1 0,0-1 1,1 0-1,0 0 0,0 1 0,0-1 0,1 7 0,-1-10-60,1-1-1,-1 1 1,1-1 0,0 1-1,-1-1 1,1 1-1,0-1 1,-1 1 0,1-1-1,0 0 1,0 1-1,-1-1 1,1 0 0,0 0-1,0 0 1,0 1-1,-1-1 1,1 0 0,0 0-1,0 0 1,0 0 0,-1 0-1,1-1 1,1 1-1,30-4 298,-10 1-77,30 4-1877,-29 0-79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0:23.261"/>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0 22 12280,'0'0'528,"4"-2"68,1-1-386,1 0-1,-1 0 1,1 1 0,0 0 0,0 0 0,0 1 0,0 0 0,0 0 0,0 0 0,0 0 0,0 1 0,0 0 0,0 1 0,11 1 0,29 5-97,-1 3 0,-1 1 1,78 30-1,-101-32-77,0 0 1,1-2-1,0 0 0,0-2 1,0 0-1,0-2 0,28 2 1,89 6 599,-105-6-462,-1-1 0,1-2 0,63-5 0,-41-1 0,-37 4-139,0-1-1,22-5 0,15-4 52,-1 4 0,1 1-1,73 5 1,-79 0-62,-13 6 85,-36-6-66,4 5 17</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6:31.250"/>
    </inkml:context>
    <inkml:brush xml:id="br0">
      <inkml:brushProperty name="width" value="0.05" units="cm"/>
      <inkml:brushProperty name="height" value="0.05" units="cm"/>
    </inkml:brush>
  </inkml:definitions>
  <inkml:trace contextRef="#ctx0" brushRef="#br0">33 82 11120,'0'0'568,"0"3"-64,2 27 561,9 49 1,-7-59-908,-2-11-67,0-1 0,1 1 0,6 12 0,1 5 340,-40-84 988,27 51-1342,-6-13 236,2 0 1,-1-1-1,2 0 0,-6-40 0,12 57-257,0 0 0,0 0-1,0 0 1,0 0 0,1 0-1,-1 0 1,1 0 0,0 0-1,0 0 1,1 1 0,-1-1 0,1 0-1,3-5 1,-3 7-42,-1 1-1,0-1 1,1 1 0,-1-1 0,1 1-1,0 0 1,-1 0 0,1 0-1,0 0 1,0 0 0,0 0-1,0 0 1,-1 1 0,1-1 0,0 1-1,0-1 1,0 1 0,0 0-1,0-1 1,1 1 0,-1 0-1,0 1 1,0-1 0,0 0 0,0 1-1,0-1 1,0 1 0,3 0-1,4 2-8,0 1-1,1 0 1,-1 0-1,-1 0 1,1 1-1,-1 1 0,1-1 1,-1 1-1,-1 1 1,1-1-1,-1 1 0,-1 1 1,1-1-1,-1 1 1,0 0-1,-1 1 1,0-1-1,5 14 0,-9-20-3,0 1-1,-1 0 0,0-1 1,0 1-1,0 0 0,0-1 0,0 1 1,0 0-1,0-1 0,-1 1 1,0 0-1,1-1 0,-1 1 1,0-1-1,0 1 0,0-1 0,-1 0 1,1 1-1,-1-1 0,1 0 1,-1 0-1,0 0 0,0 0 1,1 0-1,-1 0 0,-4 2 0,-2 2 3,0 0 0,0 0-1,-1-1 1,0 0 0,-16 6-1,-10-2 244,1 0-2810</inkml:trace>
  <inkml:trace contextRef="#ctx0" brushRef="#br0" timeOffset="338.8">302 127 12192,'0'0'0,"6"16"552,-2 0 0,2 3 352,0 1 0,1 1-296,2 0 8,-2 2-361,-3-5 1,-3-10 48</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4:30.378"/>
    </inkml:context>
    <inkml:brush xml:id="br0">
      <inkml:brushProperty name="width" value="0.05" units="cm"/>
      <inkml:brushProperty name="height" value="0.05" units="cm"/>
      <inkml:brushProperty name="color" value="#DA0C07"/>
      <inkml:brushProperty name="inkEffects" value="lava"/>
      <inkml:brushProperty name="anchorX" value="2920.61255"/>
      <inkml:brushProperty name="anchorY" value="2388.7583"/>
      <inkml:brushProperty name="scaleFactor" value="0.50053"/>
    </inkml:brush>
  </inkml:definitions>
  <inkml:trace contextRef="#ctx0" brushRef="#br0">1 371 8432,'0'0'0,"0"3"0,0 1 93,0-1-17</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2:15.360"/>
    </inkml:context>
    <inkml:brush xml:id="br0">
      <inkml:brushProperty name="width" value="0.05" units="cm"/>
      <inkml:brushProperty name="height" value="0.05" units="cm"/>
    </inkml:brush>
  </inkml:definitions>
  <inkml:trace contextRef="#ctx0" brushRef="#br0">42 1 6728,'0'0'1637,"-1"4"-1017,-1 8-310,0-1 1,0 1-1,1 0 0,1 0 0,2 23 0,-1 21 125,-13 102 2140,13-210-2167,0 10 63,-5-47-1,3 80-343,-1 1 0,0 0 0,-1 0 0,-3-8 0,-2-5 544,8 20-653,0 0-1,0 0 0,0 0 0,0 0 0,1 0 1,-1 0-1,0 1 0,0-1 0,1 0 0,-1 0 0,1 0 1,-1 1-1,1-1 0,-1 0 0,1 0 0,-1 1 0,1-1 1,0 0-1,-1 1 0,2-2 0,14-10 105,-7 7-77,-1 1 0,1 0 0,0 1-1,0-1 1,1 2 0,-1-1 0,1 2 0,-1-1 0,1 1-1,-1 0 1,1 1 0,0 0 0,0 1 0,-1 0 0,13 3-1,-20-3-37,0 0 0,-1 0-1,1 0 1,-1 0-1,1 0 1,-1 0-1,0 0 1,1 1-1,-1-1 1,0 0 0,0 1-1,0-1 1,0 1-1,0 0 1,0-1-1,-1 1 1,1 0 0,0-1-1,-1 1 1,0 0-1,1 0 1,-1-1-1,0 1 1,0 0-1,0 0 1,0 0 0,0-1-1,0 4 1,-1 2 10,0 0 0,0 0 0,0 0 0,-1 0 0,0 0 0,-4 10 0,-8 13 46,-28 45 0,35-64-47,-1-1-1,0 0 0,0-1 0,-1 0 0,0 0 0,-1-1 1,-15 11-1,-14 8 93,38-27-78,6-13-2200,-2 0-8971</inkml:trace>
  <inkml:trace contextRef="#ctx0" brushRef="#br0" timeOffset="2023.41">243 246 6280,'3'-4'225,"1"1"0,-1-1 0,1 0 0,0 1 0,0 0 0,1 0 0,8-4 0,-11 6-161,-1 0 0,1 0-1,0 1 1,0-1 0,0 0-1,0 1 1,0 0 0,0-1 0,0 1-1,0 0 1,0 0 0,0 0-1,0 0 1,-1 0 0,1 1-1,0-1 1,0 1 0,0-1 0,0 1-1,0-1 1,0 1 0,0 0-1,2 2 1,-3-2-14,0 0 0,0 1-1,0-1 1,0 1 0,-1-1 0,1 1 0,0-1-1,-1 1 1,1-1 0,-1 1 0,1 0 0,-1-1-1,0 1 1,0 0 0,1-1 0,-1 1 0,-1 0-1,1-1 1,0 1 0,0 0 0,-1-1 0,1 1-1,0 0 1,-2 2 0,-17 39 702,16-38-599,0 0 0,-1-1 0,1 1-1,-1-1 1,0 0 0,0 0 0,0 0-1,-1 0 1,1-1 0,-1 1 0,0-1-1,0 0 1,-7 2 0,6-3 855,5-4-360,10-9-96,-5 7-448,0 0 0,0 1 0,0-1 0,10-5 0,-13 9-72,-1 0-1,1-1 1,0 1 0,0-1 0,0 1 0,0 0 0,0 0-1,0 0 1,0 0 0,0 0 0,0 0 0,0 0-1,0 0 1,0 0 0,0 0 0,0 0 0,0 0 0,0 1-1,-1-1 1,1 0 0,0 1 0,0-1 0,0 1-1,0-1 1,1 2 0,-1-1-6,0 1 0,0-1 0,0 1 0,0-1 0,0 1 0,0 0-1,-1-1 1,1 1 0,-1 0 0,1 0 0,-1-1 0,1 5 0,-1 1 12,0 0 1,0 0-1,0 0 1,-1 1-1,0-1 1,-2 7-1,1-9-5,0-1 1,0 1-1,0-1 0,-1 1 0,0-1 0,1 0 1,-1 0-1,-1 0 0,1 0 0,-1 0 0,1-1 1,-1 0-1,-7 5 0,-4 1-682,0 0 0,-25 9-1,38-17 455</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2:06.325"/>
    </inkml:context>
    <inkml:brush xml:id="br0">
      <inkml:brushProperty name="width" value="0.05" units="cm"/>
      <inkml:brushProperty name="height" value="0.05" units="cm"/>
    </inkml:brush>
  </inkml:definitions>
  <inkml:trace contextRef="#ctx0" brushRef="#br0">38 64 8248,'0'0'922,"0"4"-84,-2 29-83,2 0 1,2 0-1,1 0 1,1 0-1,17 61 1,-11-70-255,-5-20 1,0-15-134,-3-3-217,-1-1 0,-1 0 0,-1 0 1,0 0-1,-1 0 0,0 0 0,-7-21 1,-2-20 237,10 48-318,0 0 0,1-1 0,0 1 0,0 0 0,1-1 0,0 1 0,0 0 0,4-12 0,-4 16-43,0 1 0,1-1 0,-1 1 0,1-1 0,0 1 0,0-1 0,0 1 0,1 0 0,-1 0-1,1 0 1,0 1 0,-1-1 0,1 0 0,1 1 0,-1 0 0,0 0 0,0 0 0,1 0 0,-1 0 0,5-1 0,-5 3-11,1-1 0,-1 1-1,1 0 1,-1 0 0,1 0 0,-1 0 0,1 1 0,-1-1 0,1 1 0,-1 0 0,0 0 0,1 0 0,-1 1-1,0-1 1,0 1 0,0-1 0,0 1 0,0 0 0,0 0 0,3 4 0,0-1 1,0 0 0,0 1 0,-1 0 0,0-1 0,0 2 0,-1-1 0,1 1 0,3 9 0,-3-3 2,-2 1-1,0 0 1,0 0-1,-1 0 1,-1 0-1,-1 0 1,0 0 0,0 0-1,-2 0 1,1 0-1,-2 0 1,0 0-1,-1 0 1,-9 22-1,10-30-15,0-1 0,0 0 0,0 1 0,-1-1 0,0-1 0,0 1 0,-1-1 0,1 1 0,-1-1 0,0-1 0,0 1 0,0-1 0,-1 1 0,-10 3 0,6-3-1,1-1 0,0 0-1,-1-1 1,0 0 0,1 0-1,-1-1 1,0-1 0,-17 0-1,25 0 3,0-1 0,-1 1-1,1-1 1,0 1 0,0-1-1,-1 0 1,1 0 0,0 0-1,0 0 1,0 0 0,0 0-1,0-1 1,0 1 0,0-1-1,1 1 1,-1-1 0,0 0-1,1 0 1,-1 0 0,1 0-1,-2-4 1,-6-16-2414,3 2-9508</inkml:trace>
  <inkml:trace contextRef="#ctx0" brushRef="#br0" timeOffset="540.03">335 200 10672,'2'9'200,"1"2"2001,-3-11-2172,0 1 0,0-1 0,0 0 0,1 0 0,-1 0 0,0 0 0,0 0 0,0 0 0,1 0 0,-1 0 0,0 0 0,0 1 0,1-1 0,-1 0 0,0 0 0,0 0 0,1 0 0,-1 0 0,0 0-1,0 0 1,0-1 0,1 1 0,-1 0 0,0 0 0,0 0 0,1 0 0,-1 0 0,0 0 0,0 0 0,0 0 0,1-1 0,-1 1 0,0 0 0,0 0 0,0 0 0,0 0 0,1-1 0,-1 1 0,0 0 0,0 0 0,10-9 22,-3 3-64,-1 0 1,1 0 0,1 1-1,-1 0 1,1 0-1,-1 1 1,1 0-1,1 0 1,11-3 0,-16 6 8,4-2 2,-1 2 1,0-1-1,1 1 0,9 0 1,-16 1 9,0 0 0,0 0 0,0 0 0,1 0 0,-1 0 0,0 0 1,0 0-1,0 0 0,0 1 0,0-1 0,0 1 0,0-1 0,0 1 0,0-1 0,0 1 0,0-1 1,0 1-1,0 0 0,0-1 0,-1 1 0,1 0 0,0 0 0,0 0 0,-1 0 0,1-1 0,-1 1 1,1 0-1,-1 0 0,1 0 0,-1 0 0,1 1 0,-1-1 0,0 0 0,0 0 0,1 0 0,-1 1 1,0 7 71,-1-1 1,0 0 0,0 0 0,0 0 0,-1 0 0,0 0 0,-1 0 0,0-1 0,0 1 0,-7 10 0,1-2 158,-1 0-1,-1-1 1,-19 21 0,-1-11 236,21-18-256,9-6-69,9-2-33,0 1-1,0-2 1,13-2 0,12-3 10,6 4 59,-18 1-50,1 0 0,-2-1 0,1 0 0,27-10 0,-35 5-2284</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2:02.405"/>
    </inkml:context>
    <inkml:brush xml:id="br0">
      <inkml:brushProperty name="width" value="0.05" units="cm"/>
      <inkml:brushProperty name="height" value="0.05" units="cm"/>
    </inkml:brush>
  </inkml:definitions>
  <inkml:trace contextRef="#ctx0" brushRef="#br0">19 152 11032,'0'0'3912,"-2"3"-3724,-1 1-149,1 0 0,0 1 0,0-1 0,0 1 0,1-1 0,0 1 0,0 0 0,0 0 0,0 0 0,1-1 1,-1 1-1,1 0 0,0 0 0,1 0 0,1 8 0,2 13 197,12 38-1,-16-63-222,0 0-4,14 40 267,-13-39-241,0 0-1,0 0 1,0-1-1,0 1 1,0 0-1,0-1 0,0 1 1,0-1-1,1 1 1,-1-1-1,1 1 1,-1-1-1,1 0 1,-1 0-1,1 0 0,0 0 1,0 0-1,3 1 1,-5-2-14,1 0 1,0 0-1,-1 0 1,1-1-1,0 1 1,-1 0-1,1 0 1,-1-1-1,1 1 1,0-1-1,-1 1 1,1 0-1,-1-1 1,1 1-1,-1-1 1,1 0-1,-1 1 1,1-1-1,-1 1 1,0-1 0,1 1-1,-1-1 1,0 0-1,0 1 1,1-1-1,-1-1 1,7-19 168,-7 20-181,1-8 63,1 0 0,-1 0 0,-1 0 0,1 0 0,-2 0 0,1 0 0,-4-16 0,-3-2 168,-11-31 0,12 42-155,1 1 0,0-1 0,1 0 0,1 0 1,0-1-1,0-31 0,3 46-71,0 0-1,0 0 1,0 0 0,0 0 0,1 0 0,-1 0-1,1 0 1,-1 1 0,1-1 0,0 0 0,0 0-1,0 1 1,0-1 0,0 0 0,0 1-1,0-1 1,0 1 0,1-1 0,-1 1 0,1 0-1,-1 0 1,1-1 0,-1 1 0,1 0 0,0 0-1,-1 1 1,1-1 0,0 0 0,0 0 0,0 1-1,0-1 1,-1 1 0,1 0 0,0 0 0,0-1-1,0 1 1,0 0 0,0 0 0,0 1 0,3 0-1,7 1 24,0 0 0,-1 1 0,1 0 0,-1 1 0,13 7-1,-9-4-3,-2 0-1,1 1 1,-1 0-1,0 1 1,-1 1-1,14 13 1,-19-16-14,0 1 0,-1-1 0,1 1 0,-2 0 0,1 1 0,-1 0-1,0 0 1,-1 0 0,0 0 0,4 16 0,-7-23-14,-1 1-1,1 0 0,-1 0 0,0 0 0,0 0 0,0 0 0,0 0 1,0 0-1,-1 0 0,1 0 0,-1-1 0,0 1 0,0 0 0,0 0 1,0-1-1,0 1 0,-3 2 0,1 0 1,0-1 0,-1 0 0,0 0-1,0 0 1,0 0 0,0-1 0,-1 0 0,-7 5-1,-4 0 15,-1 0-1,0-1 0,-1-1 0,-23 5 1,34-9-13,-1 1-1,0-2-1,1 1 1,-1-1 0,0 0-1,-9 0 1,16-1-5,0 0 1,-1 0-1,1 0 1,0-1-1,-1 1 0,1 0 1,0 0-1,-1-1 1,1 1-1,0-1 1,0 1-1,0-1 0,-1 0 1,1 0-1,0 1 1,0-1-1,0 0 1,0 0-1,0 0 1,0 0-1,0 0 0,1 0 1,-1 0-1,0 0 1,0 0-1,1-1 1,-1 1-1,1 0 0,-1 0 1,1-1-1,0 1 1,-1 0-1,1-1 1,0 1-1,0 0 0,0-1 1,0-2-1,2-13-2557,0-1-10229</inkml:trace>
  <inkml:trace contextRef="#ctx0" brushRef="#br0" timeOffset="700.88">448 233 11744,'23'-4'3093,"-18"4"-3024,0 0 0,-1 0-1,1 0 1,-1 0 0,1 1 0,-1-1 0,1 1 0,-1 1-1,1-1 1,6 3 0,-7-2-31,-1-1-1,0 1 1,0-1-1,0 1 1,0 0-1,0 0 1,0 1-1,0-1 1,0 0-1,-1 1 1,1 0-1,-1 0 1,4 5 0,-6-6-21,1 0 0,-1-1 0,0 1 0,0 0 0,0 0 0,0-1 0,0 1 0,0 0 0,0-1 1,0 1-1,-1 0 0,1-1 0,-1 1 0,1-1 0,-1 1 0,0 0 0,0-1 0,1 1 0,-1-1 1,0 0-1,0 1 0,0-1 0,-1 0 0,1 0 0,0 1 0,0-1 0,-3 1 0,-1 2 27,0 0 0,0-1 0,0 0-1,0 0 1,0 0 0,-9 3 0,9-5 30,1 0-1,-1 0 1,0 0 0,0-1 0,-9 0 0,6 0 201,8-1-250,1 0-1,-1-1 1,0 1-1,0 0 1,1 0-1,-1 0 1,0 0-1,1 0 1,-1 0-1,1 0 1,-1 0-1,1 0 1,0 0-1,-1 0 1,1 1-1,1-2 0,0 1-12,0 0 0,0 0-1,0 1 1,1-1 0,-1 1-1,0-1 1,0 1-1,0 0 1,0 0 0,0 0-1,1 0 1,-1 0 0,0 1-1,0-1 1,0 0-1,0 1 1,0 0 0,0-1-1,0 1 1,0 0 0,0 0-1,0 0 1,0 1-1,0-1 1,-1 0 0,1 1-1,-1-1 1,3 3 0,-1-1 2,0 1 0,0 0 0,0-1 0,0 1 0,-1 0 1,1 1-1,-1-1 0,0 0 0,-1 1 0,1-1 0,-1 1 1,2 6-1,-3-6-5,1 1-1,-1 0 1,0 0 0,0 0-1,0 0 1,-1 0 0,0 0 0,0-1-1,0 1 1,-1 0 0,0-1 0,0 1-1,-1-1 1,1 1 0,-1-1-1,0 0 1,-1 0 0,1-1 0,-1 1-1,0-1 1,0 1 0,0-1 0,-1 0-1,1-1 1,-1 1 0,0-1-1,0 0 1,0 0 0,-1-1 0,-5 3-1,9-4 2,0-1 0,1 1 0,-1-1 0,0 1 0,0-1-1,0 0 1,1 0 0,-1 1 0,0-1 0,0-1 0,0 1-1,0 0 1,0 0 0,1-1 0,-1 1 0,0-1 0,0 0-1,1 1 1,-1-1 0,0 0 0,1 0 0,-1 0 0,1 0-1,-3-2 1,-1-2-415,1 0-1,-1 0 0,1-1 1,0 1-1,-3-9 0,-12-18-11029</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2:00.228"/>
    </inkml:context>
    <inkml:brush xml:id="br0">
      <inkml:brushProperty name="width" value="0.05" units="cm"/>
      <inkml:brushProperty name="height" value="0.05" units="cm"/>
    </inkml:brush>
  </inkml:definitions>
  <inkml:trace contextRef="#ctx0" brushRef="#br0">1 178 15328,'0'0'2607,"2"2"-2663,16 7 42,-17-8 32,6 8 108,24 36 256,-10-13-35,-21-32-325,0 1 1,0-1-1,1 1 0,-1-1 0,0 1 1,0-1-1,1 0 0,-1 1 1,0-1-1,1 1 0,-1-1 0,0 0 1,1 1-1,-1-1 0,0 0 0,1 0 1,-1 1-1,1-1 0,-1 0 0,1 0 1,-1 0-1,1 1 0,-1-1 1,1 0-1,-1 0 0,1 0 0,-1 0 1,1 0-1,-1 0 0,0 0 0,1 0 1,0 0-1,0-1 5,0 0 0,0 0-1,-1 0 1,1 0 0,0 0 0,-1 0 0,1 0 0,-1-1 0,1 1-1,-1 0 1,1 0 0,-1 0 0,0-2 0,3-11 98,-2 0 0,0 1 1,0-1-1,-1 0 0,-3-19 0,1 14 63,2-32-1,1 39-134,-1 6 4,0 0 0,1 0 0,0 0 0,0 0 0,3-8 0,-3 12-46,0 0 1,0 0-1,0 0 0,1 0 0,-1 0 0,1 0 1,-1 1-1,1-1 0,-1 0 0,1 1 1,0 0-1,0-1 0,0 1 0,0 0 0,0 0 1,0 0-1,0 0 0,3-1 0,-1 1-8,0-1-1,0 1 0,1-1 1,-1 1-1,0 1 0,1-1 1,-1 1-1,1-1 0,-1 1 1,0 0-1,1 1 0,-1-1 1,1 1-1,-1 0 0,0 0 1,1 0-1,-1 1 0,0-1 1,0 1-1,0 0 0,0 0 1,0 1-1,0-1 0,-1 1 1,1 0-1,-1 0 0,5 5 1,-2-2 1,0 1 0,0 0 1,0 0-1,-1 0 0,0 1 1,0 0-1,-1 0 0,0 0 0,0 0 1,-1 0-1,0 1 0,-1 0 1,3 14-1,-4-17-1,-1 0-1,0 0 1,0 0 0,-1 0-1,0 0 1,0 0 0,0-1-1,0 1 1,-1 0 0,0 0-1,-1-1 1,1 0-1,-1 1 1,0-1 0,0 0-1,0 0 1,-1-1 0,0 1-1,0-1 1,0 1 0,-7 5-1,3-4-2,0 0 0,-1 0 1,1-1-1,-1 0 0,0-1 0,-1 1 0,1-2 0,-17 5 0,22-7 0,0 0 0,1 0 0,-1-1-1,0 0 1,0 0 0,0 0 0,0 0 0,0 0 0,0-1 0,0 0 0,1 0-1,-1 0 1,0 0 0,1 0 0,-1-1 0,0 0 0,1 1 0,0-1 0,-1-1-1,1 1 1,0 0 0,0-1 0,0 0 0,1 1 0,-4-5 0,2 2-226,-6-9 538,5 3-3104</inkml:trace>
  <inkml:trace contextRef="#ctx0" brushRef="#br0" timeOffset="527.95">459 174 15512,'10'19'2337,"7"29"-2094,21 97 0,-36-137-228,1 11 173,-3-12-515,-5-9-1754</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1:08.719"/>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87 42 12640,'-3'-2'553,"-1"-1"-415,0-2 208,-1 2 1,0-1-1,0 1 0,0-1 0,0 1 0,-1 1 0,1-1 1,-1 1-1,0 0 0,0 0 0,1 1 0,-8-1 0,13 2-336,0 0 0,0 0 0,1 0 0,-1 0 0,0 0-1,0 0 1,0 1 0,0-1 0,0 0 0,0 0-1,1 0 1,-1 0 0,0 0 0,0 1 0,0-1-1,0 0 1,0 0 0,0 0 0,0 1 0,0-1 0,0 0-1,0 0 1,0 0 0,0 0 0,0 1 0,0-1-1,0 0 1,0 0 0,0 0 0,0 1 0,0-1 0,0 0-1,0 0 1,0 0 0,-1 0 0,1 1 0,0-1-1,0 0 1,0 0 0,0 0 0,0 0 0,0 0-1,-1 1 1,1-1 0,0 0 0,0 0 0,0 0 0,0 0-1,-1 0 1,1 0 0,0 0 0,0 0 0,0 0-1,0 0 1,-1 0 0,1 0 0,0 0 0,0 0-1,0 0 1,-1 0 0,1 0 0,0 0 0,0 0 0,0 0-1,0 0 1,-1 0 0,14 10 88,-4-6-57,1-1-1,0 0 0,0 0 0,0-1 0,0 0 0,14 1 0,63-3 96,-18-1-37,-68 1-78,0 0 0,0 0 0,0 0-1,0 0 1,0 0 0,0 0 0,0 0-1,0 0 1,0 0 0,0 1-1,0-1 1,0 0 0,0 1 0,0-1-1,0 1 1,0-1 0,-1 1 0,2 0-1,-2 0 5,-1 0 1,1-1-1,-1 1 0,1-1 0,-1 1 0,1-1 1,-1 1-1,0-1 0,1 1 0,-1-1 1,0 0-1,0 1 0,1-1 0,-1 0 0,0 0 1,0 0-1,1 1 0,-1-1 0,0 0 0,0 0 1,0 0-1,1 0 0,-1 0 0,-1-1 0,-197 24 1270,198-23-1313,0 0 0,1-1 0,-1 1 0,1 0 0,-1 0 1,0-1-1,1 1 0,-1 0 0,1-1 0,-1 1 0,1 0 0,-1-1 0,1 1 0,-1-1 0,1 1 0,-1-1 0,1 1 1,0-1-1,-1 1 0,1-1 0,0 1 0,0-1 0,-1 0 0,1 1 0,0-1 0,0 1 0,0-1 0,0 0 0,-1 1 0,1-1 1,0-1-1,-1-2-147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1:07.475"/>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10 17 16136,'-1'-1'98,"1"1"0,0 0 0,-1 0 0,1-1 1,0 1-1,-1 0 0,1 0 0,0-1 1,-1 1-1,1-1 0,0 1 0,-1 0 1,1-1-1,0 1 0,0 0 0,0-1 1,0 1-1,-1-1 0,1 1 0,0-1 1,0 1-1,0-1 0,0 1 0,0 0 1,0-1-1,0 0 0,12 4 1421,5 2-1705,23 0 209,1-1 1,55-1 0,15 0-1,51 6 615,-166-16-512,-5 3-105,0 1-1,0 0 1,0 0-1,-1 1 0,1 0 1,-12 0-1,-2-2 21,-9 0 65,0 2 0,0 1 0,0 1 0,0 2 0,-48 8 0,38-7 13,31-3-66,-1 0 1,1 1-1,0 1 0,-16 4 1,14 3 301,1-1-3185</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1:06.727"/>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157 58 13624,'-4'2'1129,"-22"11"465,-38 12 0,53-21-1566,3 0-19,-1 1 0,1-1-1,-12 10 1,14-7-37,29-19 29,4-2 15,0 0 1,2 2 0,-1 1-1,1 2 1,1 0-1,0 2 1,0 1 0,0 2-1,1 1 1,49 1-1,-63 3 13,6 1 21,-21-3 26,-13-1 56,-182-20 355,136 17-151,44 3-224,-44-2 393,52 4-390,0 1 0,-1-1 0,1 1 0,0-1 1,0 1-1,0 1 0,-1-1 0,-4 3 0,10-4-96,-1 1 1,1-1-1,-1 0 0,1 1 0,0-1 1,-1 1-1,1-1 0,0 1 0,-1-1 1,1 1-1,0-1 0,-1 1 0,1-1 1,0 1-1,0-1 0,0 1 1,-1-1-1,1 1 0,0-1 0,0 1 1,0 0-1,0-1 0,0 1 0,0-1 1,0 1-1,0-1 0,0 1 0,1-1 1,-1 2-1,6 14-238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1:05.575"/>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339 341 13272,'-8'2'380,"-1"0"1,0 0 0,0-1-1,0 0 1,0 0-1,-10-2 1,-17 2 352,-63 2 33,65-4-136,33 1-408,2-1-196,-1 0 0,1 0 0,0 0 0,-1 0 0,1 0 0,0 0 0,0 1 0,0-1 0,0 0 0,-1 0 0,1 1 0,0-1 0,0 0 0,1 1 0,-1-1 0,0 1 0,0 0 0,0-1 0,0 1-1,2-1 1,1 0 31,23-9 32,0 2 0,1 1 1,33-5-1,87-3 148,-102 12-102,0-1 0,0-3-1,88-24 1,-133 31-127,1-1 0,-1 1 0,0 0 0,0-1 0,0 1 0,0-1-1,1 0 1,-1 1 0,0-1 0,0 0 0,0 1 0,0-1 0,0 0 0,-1 0 0,1 0 0,0 0 0,0 0 0,0 0 0,-1 0-1,1 0 1,0-2 0,-1 2-3,0 0 0,0 0-1,0 0 1,0 0 0,0 0 0,-1 0-1,1 0 1,0 0 0,-1 0-1,1 0 1,0 0 0,-1 0 0,0 0-1,1 0 1,-1 0 0,1 0-1,-1 1 1,0-1 0,-1-1 0,-3-3 6,-1 1 1,1 0-1,-1 0 1,0 0-1,0 1 1,-9-3-1,-12-3 10,0 0-1,-1 3 0,0 0 0,-48-3 0,16 6 23,-72 6 0,95 0 108,0 1 0,0 2 0,1 2 0,0 1 1,-51 20-1,273-85 889,-151 47-999,0 2 1,1 2 0,42-2-1,108 8 60,-31 1-19,-148-2-75,-1 0-1,1 0 1,0-1 0,-1 1-1,1-2 1,0 1 0,-1-1-1,1 0 1,-1 0 0,9-5-1,-15 7-5,1 0 1,-1 0-1,0-1 0,0 1 0,1 0 0,-1-1 1,0 1-1,0-1 0,1 1 0,-1 0 0,0-1 0,0 1 1,0-1-1,0 1 0,0 0 0,0-1 0,0 1 1,0-1-1,0 1 0,0-1 0,0 1 0,0-1 0,0 1 1,0 0-1,0-1 0,0 1 0,0-1 0,0 1 1,0 0-1,-1-1 0,1 1 0,0-1 0,0 1 0,-1 0 1,1-1-1,-11-11 14,3 6-7,-1 0 1,0 1-1,0 1 1,0-1-1,0 1 1,-1 1-1,-16-4 1,-72-10 49,54 12-24,0 2 1,0 2-1,0 2 0,-62 9 0,81-6-16,-1 1 1,1 1-1,1 2 0,-1 0 1,1 2-1,1 1 1,0 0-1,-41 29 0,62-39-187,-20 19 361,16-9-299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0:22.269"/>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1 101 9864,'0'0'3001,"3"-3"-2458,8-6-313,1 1 1,-1 0 0,2 1-1,15-8 1,6 2 146,60-16 1,-80 26-240,0 1 0,0 0 0,0 1 0,0 0 1,0 2-1,0-1 0,24 6 0,-6 0 196,-1 2 1,47 18 0,-50-17-169,0-1 0,1-1 0,0-1 0,35 2 0,-41-5-103,36 6 76,-30-4-107,0-1 0,0-1 0,35-2 0,114 2 319,-57 2-214,-107-5-133,0 0 0,0 0 0,1 2 1,-1 0-1,0 0 0,-1 1 0,1 1 1,0 0-1,-1 1 0,15 8 0,-28-13-2,1 1-1,-1-1 0,1 0 0,-1 1 0,1 0 0,-1-1 0,1 1 0,-1-1 1,1 1-1,-1-1 0,0 1 0,1 0 0,-1-1 0,0 1 0,0 0 0,1-1 1,-1 1-1,0 0 0,0 0 0,0-1 0,0 1 0,0 0 0,0 0 0,0-1 1,0 1-1,0 0 0,0-1 0,0 1 0,-1 0 0,1 1 0,-1 0 1,0-1 0,0 1 0,1 0 0,-1-1 1,0 1-1,-1 0 0,1-1 0,0 1 0,0-1 0,-3 3 0,-24 11-2304</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0:51.140"/>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70 189 10936,'-3'0'457,"-5"-1"440,-1 0 1,1-1-1,-16-5 1,11 3-615,13 3-260,-1 1 0,1 0 0,0-1 0,-1 1 0,1 0 0,0-1 0,0 1 0,-1-1 0,1 1 0,0-1 0,0 1 0,-1-1 0,1 1 0,0-1-1,0 1 1,0-1 0,0 1 0,0-1 0,0 1 0,0-1 0,0 1 0,0-1 0,0 1 0,0-1 0,0 1 0,0-1 0,0 1 0,0-1 0,1 1 0,-1-1 0,0 1 0,0-1 0,1 1 0,-1-1 0,0 1-1,1 0 1,-1-1 0,0 1 0,1-1 0,13-18 142,-10 13-118,1 1 0,1 1-1,-1-1 1,1 1 0,-1 0 0,1 0 0,1 1 0,-1 0 0,0 0 0,1 0 0,-1 1-1,11-3 1,6 1 49,0 1 0,35-1 0,18-2 37,-34 0-84,214-23 524,128 1 241,-349 25-606,2 1 0,-1 2 0,62 8 0,102 34 1240,-184-37-1323,13 3 246,-160-1-347,-138 10-24,70-4 0,182-12 0,-61 2 10,-144 26 0,184-19 31,-62 28 0,69-25-18,0-2-1,-59 15 1,69-24-13,-5 1-2,22-1-1,11 1 5,24 3 2,1-2 0,-1-1 0,48-1 0,98-15 89,-27 1 35,-3 5 246,150-26 0,-278 31-254,-22 5-36,-32 8-60,-307 60 14,117-30-16,170-28-31,0-3 1,-113 5 0,130-14-6,22 0-5,-1-1 0,-30-3 0,46 3 9,1 0 0,-1 0-1,0 0 1,1 0 0,-1 0-1,1 0 1,-1 0 0,0 0-1,1-1 1,-1 1 0,1 0 0,-1 0-1,1-1 1,-1 1 0,1 0-1,-1-1 1,1 1 0,-1-1-1,1 1 1,-1-1 0,1 1-1,0-1 1,-1 1 0,1-1-1,0 1 1,-1-2 0,2-3 0,0 3 0,1 0 0,-1 0 0,0 1 0,1-1 1,0 0-1,-1 1 0,1-1 0,0 1 0,0-1 0,-1 1 0,1 0 0,0 0 0,1 0 0,2-1 0,0-1 1,16-6 3,1 1 0,0 1 1,0 1-1,0 1 0,30-4 1,-17 4-1,256-22 39,-18 4 10,-236 17-50,-1-2 0,0-1 0,0-2 0,-1-1 0,45-22 0,-74 31-2,4-3 2,0 1 0,0 1 0,19-6 0,-29 10-40,1 0 1,-1 0-1,0 0 1,1 0-1,-1-1 1,1 1-1,-1 0 1,1 0-1,-1 0 1,0-1-1,1 1 1,-1 0-1,0 0 1,1-1-1,-1 1 1,0 0-1,1-1 1,-1 1-1,0 0 0,0-1 1,1 1-1,-1 0 1,0-1-1,0 1 1,0-1-1,0 1 1,1 0-1,-1-1 1,0 1-1,0-1 1,0 1-1,0-1 1,0 1-1,0-1 1,0 1-1,0 0 1,0-1-1,0 1 1,0-1-1,-1 1 0,1-1 1,0-2-1262</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0:48.261"/>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18 29 12280,'-1'2'188,"1"0"-1,-1 0 1,1 0 0,-1 0 0,0 0 0,0 0 0,0 0 0,-3 3 0,-3 13 1778,7-17-1950,0 0 0,0 0 1,0-1-1,0 1 0,1 0 1,-1 0-1,0 0 0,1-1 1,-1 1-1,1 0 0,-1 0 1,1-1-1,-1 1 0,1-1 1,-1 1-1,1 0 0,0-1 1,-1 1-1,1-1 0,0 1 1,0-1-1,-1 1 0,1-1 1,1 1-1,2 0 6,-1 1 0,1-1 1,0 1-1,0-1 0,0 0 1,0-1-1,0 1 0,0-1 1,0 0-1,0 0 0,0 0 1,-1 0-1,1 0 0,0-1 1,0 0-1,0 0 0,5-2 1,7-3 61,-1-1 1,29-18 0,10-4 89,-44 25-122,1 1-1,-1 0 0,1 1 0,0 0 0,0 1 0,0 0 0,21 2 0,-12-1 596,-25-4-233,-6 3-336,0 1 0,0 0 1,0 0-1,0 1 0,1 1 1,-1 0-1,-17 5 0,0-1 42,-1 2 44,1 1 0,-51 23-1,73-29-132,1 0 0,-1 0 1,1 0-1,0 1 0,0-1 0,0 1 0,-6 7 0,-6 9-2409</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0:47.515"/>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1 97 12376,'0'0'4479,"3"1"-4205,9 2-198,0 0-1,0-1 1,0 0 0,1-1 0,-1-1-1,0 0 1,0 0 0,1-1 0,12-3-1,-1-1 4,0-1-1,-1-1 0,41-17 0,-34 10 294,42-27 0,-71 41-216,-1 0-146,0-1-1,0 1 1,0 0-1,0 0 1,0 0-1,0-1 1,0 1-1,0 0 1,0 0-1,0 0 1,0-1-1,0 1 1,0 0-1,0 0 1,0 0-1,-1-1 1,1 1-1,0 0 1,0 0-1,0 0 0,0 0 1,0-1-1,0 1 1,-1 0-1,1 0 1,0 0-1,0 0 1,0 0-1,0 0 1,-1-1-1,1 1 1,0 0-1,0 0 1,0 0-1,-1 0 1,1 0-1,0 0 1,0 0-1,0 0 1,-1 0-1,1 0 1,0 0-1,0 0 0,0 0 1,-1 0-1,-55 10 282,-102 33-1,84-21-256,56-19-30,-6 3 25,24-6-27,0-1 0,0 1 0,1 0-1,-1 0 1,0 0 0,0 0 0,0 0-1,0-1 1,0 1 0,0 0-1,0 0 1,0 0 0,0 0 0,0-1-1,1 1 1,-1 0 0,0 0 0,0 0-1,0-1 1,0 1 0,0 0-1,0 0 1,0 0 0,0-1 0,-1 1-1,1 0 1,0 0 0,0 0 0,0 0-1,0-1 1,0 1 0,0 0 0,0 0-1,0 0 1,0 0 0,-1-1-1,1 1 1,0 0 0,0 0 0,0 0-1,0 0 1,0 0 0,-1 0 0,1-1-1,0 1 1,0 0 0,0 0 0,0 0-1,-1 0 1,1 0 0,0 0-1,0 0 1,0 0 0,-1 0 0,1 0-1,0 0 1,0 0 0,0 0 0,-1 0-1,5-2 2,0 0-1,0 0 0,0 1 0,0-1 0,0 1 0,1 0 0,-1 0 1,0 1-1,0-1 0,1 1 0,-1 0 0,5 0 0,3 0 1,167-20 6,-177 20 13,-1 0 0,1-1 0,-1 1 0,1 0 0,0 0 0,-1 0 0,1 0 0,-1 0 0,1 0 0,0 1 0,-1-1 0,1 0 0,-1 1 0,1-1 0,-1 1 0,1 0 0,-1 0 0,0-1 0,1 1 0,-1 0 0,0 0 0,1 0 0,-1 0 0,0 0 0,0 1 0,0-1 0,1 1 0,-1 0-176,-1 0 0,1 1 0,0-1 0,-1 0 1,0 0-1,1 0 0,-1 0 0,0 0 0,0 1 0,0-1 1,0 0-1,-1 0 0,1 0 0,-1 0 0,1 0 0,-1 0 1,0 0-1,1 0 0,-3 3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5:40:46.309"/>
    </inkml:context>
    <inkml:brush xml:id="br0">
      <inkml:brushProperty name="width" value="0.1" units="cm"/>
      <inkml:brushProperty name="height" value="0.2" units="cm"/>
      <inkml:brushProperty name="color" value="#FFFC00"/>
      <inkml:brushProperty name="tip" value="rectangle"/>
      <inkml:brushProperty name="rasterOp" value="maskPen"/>
    </inkml:brush>
  </inkml:definitions>
  <inkml:trace contextRef="#ctx0" brushRef="#br0">51 5 12376,'-3'-1'304,"2"0"-261,0 1-1,0-1 1,0 1 0,1 0 0,-1-1 0,0 1 0,0 0 0,0 0 0,0-1 0,0 1 0,0 0 0,0 0-1,0 0 1,0 0 0,0 0 0,0 1 0,0-1 0,0 0 0,0 0 0,0 1 0,0-1 0,1 0 0,-3 2-1,1-1 57,1 1-1,-1 0 1,0 0-1,1 0 0,-1 0 1,1 0-1,0 0 0,0 0 1,0 0-1,-1 3 1,0 1-7,1-1-1,-1 0 1,1 1 0,0-1 0,1 0 0,-1 1 0,1-1 0,0 1 0,2 8 0,-1 11 158,-1-24-155,3-4-68,0 1 1,-1 0-1,1 1 1,0-1 0,1 0-1,-1 1 1,0 0 0,4-2-1,-1 1 35,13-4 150,0 1 1,0 0-1,0 2 0,0 0 0,0 2 0,21 0 0,38-5 394,-11-6-275,-41 6-194,0 2 0,41-2 0,-63 6-128,-1 0 1,1 0-1,-1 1 0,1-1 0,-1 1 0,1 0 0,-1 0 0,1 0 0,-1 0 0,1 1 0,-1-1 0,0 1 0,0 0 1,0 0-1,5 5 0,-8-7-5,1 0 0,-1 1 0,0-1 0,0 1 1,0-1-1,0 1 0,0 0 0,0-1 0,0 1 0,0-1 0,0 1 1,0-1-1,0 1 0,0-1 0,-1 1 0,1-1 0,0 0 1,0 1-1,0-1 0,-1 1 0,1-1 0,0 1 0,-1-1 1,1 0-1,0 1 0,-1-1 0,1 0 0,0 1 0,-1-1 0,-11 12 70,12-12-72,-10 7 44,-1 0 0,1-1 1,-1 0-1,0-1 0,0 0 1,-1-1-1,1 0 0,-1 0 1,-15 1-1,-10 1 142,-64 1 1,64-7 6,-52-8 1,-22 0 195,113 8-388,-1 1 0,0-1 0,0 1 0,0-1 0,0 1 0,0 0 0,0-1 0,0 1 0,0 0-1,0 0 1,2 1 0,2 2 4,16 10-256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22:30:21.652"/>
    </inkml:context>
    <inkml:brush xml:id="br0">
      <inkml:brushProperty name="width" value="0.2" units="cm"/>
      <inkml:brushProperty name="height" value="0.4" units="cm"/>
      <inkml:brushProperty name="color" value="#FFFC00"/>
      <inkml:brushProperty name="tip" value="rectangle"/>
      <inkml:brushProperty name="rasterOp" value="maskPen"/>
    </inkml:brush>
  </inkml:definitions>
  <inkml:trace contextRef="#ctx0" brushRef="#br0">1 0 9056,'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9:25.941"/>
    </inkml:context>
    <inkml:brush xml:id="br0">
      <inkml:brushProperty name="width" value="0.05" units="cm"/>
      <inkml:brushProperty name="height" value="0.05" units="cm"/>
      <inkml:brushProperty name="color" value="#E71224"/>
    </inkml:brush>
  </inkml:definitions>
  <inkml:trace contextRef="#ctx0" brushRef="#br0">0 141 7352,'0'0'1190,"2"3"-684,2 9-162,-1 1 0,-1-1 0,0 0-1,0 1 1,-1-1 0,-2 22 0,2-12-56,2 30 1,1-23 16,2-1 1,0 1-1,2-1 1,1-1 0,1 1-1,2-2 1,0 1 0,20 29-1,-31-55-279,0 1 0,0-1 1,0 0-1,0 1 0,0-1 0,0 0 0,0 0 0,0 0 0,1 0 0,-1 0 1,0 0-1,1 0 0,-1-1 0,1 1 0,-1 0 0,1-1 0,-1 1 1,1-1-1,-1 0 0,1 1 0,0-1 0,1 0 0,0 0 1,-1-1 1,1 1-1,-1-1 0,0 0 1,1 0-1,-1 0 0,0 0 1,1 0-1,-1 0 0,0-1 1,0 1-1,0-1 0,2-1 1,1-3 22,1 1 0,-1-1 0,0-1 0,-1 1 0,0-1 0,0 1 1,0-1-1,4-10 0,-4 3 23,-1 0 1,0 0-1,-1-1 1,-1 1 0,0-22-1,-8-76 348,3 70-269,-4-120 650,10 159-776,0 1 0,0-1 0,0 1 0,1 0 0,-1 0 0,1-1 0,-1 2 0,1-1 0,0 0 0,5-2 0,3-1-2191</inkml:trace>
  <inkml:trace contextRef="#ctx0" brushRef="#br0" timeOffset="635.74">467 74 7896,'0'9'2264,"1"99"-1015,5 0 1,36 190 0,-42-297-1204,0 0 0,0 0-1,0-1 1,0 1 0,1 0 0,-1 0 0,0-1 0,1 1 0,-1 0-1,0 0 1,1-1 0,-1 1 0,1-1 0,-1 1 0,1 0 0,1 0-1,-2-1-31,1 0 0,-1 0-1,0 0 1,1 0 0,-1-1-1,0 1 1,1 0 0,-1 0-1,0 0 1,0 0 0,1-1-1,-1 1 1,0 0 0,0 0-1,1-1 1,-1 1 0,0 0-1,0 0 1,1-1 0,-1 1-1,0 0 1,0-1 0,0 1-1,0 0 1,0-1 0,1 1-1,-1 0 1,0-1 0,0 1-1,0-1 1,0 1 0,0 0 0,0-1-1,0 1 1,0 0 0,0-1-1,-1 1 1,1 0 0,0-1-1,0 0 1,2-56-1486,0 22-7905</inkml:trace>
  <inkml:trace contextRef="#ctx0" brushRef="#br0" timeOffset="1662.96">929 7 6104,'6'-7'3516,"-4"30"-3317,-2 43 0,-1-42 1888,4 35 1,-7-81-1555,-2 1-1,-10-26 1,8 22-283,5 14-175,2 8-12,0-1 0,0 1 0,0-1 1,-1 1-1,1 0 0,-4-5 0,4 7-46,1 0 1,-1 1-1,0-1 0,1 0 1,-1 1-1,0-1 1,0 0-1,0 1 1,0 0-1,0-1 1,0 1-1,0-1 0,0 1 1,0 0-1,0 0 1,0-1-1,0 1 1,0 0-1,0 0 1,0 0-1,0 0 0,0 0 1,0 0-1,0 0 1,0 1-1,0-1 1,-1 1-1,-3 0 30,0 1-1,0 0 0,0 0 1,0 1-1,1-1 1,-1 1-1,1 0 0,0 0 1,0 1-1,0-1 1,0 1-1,-4 5 1,3-2 11,0 1 0,0-1 1,0 1-1,1 0 1,1 0-1,-5 15 0,3-4 20,1 0-1,0 0 1,2 0-1,0 0 1,2 0-1,1 23 1,1-22-6,0-1 0,1 1 0,2 0 0,12 36 0,-12-44-44,0 0 0,1-1 0,0 0 0,1 0 0,1 0 0,-1-1 0,2 0 0,14 14 0,-20-22-23,-1 0 0,0-1 0,1 1 0,0-1 0,-1 1 0,1-1 0,0 0 0,-1 0-1,1 0 1,0 0 0,0-1 0,0 1 0,0-1 0,0 0 0,0 0 0,0 0 0,0 0 0,0 0 0,0-1 0,0 1 0,-1-1 0,1 0 0,0 0 0,0 0 0,0 0 0,2-2 0,9-4 5,-1-1 1,0 0-1,22-19 1,-14 10-10,-19 16 0,1-1-1,-1 0 1,1 0 0,0 0-1,-1 0 1,1 0-1,-1-1 1,1 1 0,-1-1-1,0 0 1,0 0 0,-1 0-1,1 0 1,1-3-1,-2 5-5,-1 0 0,1 1 0,-1-1 0,1 1 0,-1-1 0,1 1 0,-1-1 0,1 1 0,0-1 0,-1 1 0,1-1 0,-1 1 0,1 0 0,0-1 0,0 1 0,-1 0 0,1 0 0,0 0 0,-1-1 0,1 1 0,0 0 0,0 0 0,-1 0 0,1 0 0,0 0 0,0 0 0,-1 1 0,1-1 0,0 0 0,0 0 0,-1 0 0,2 1 0,3 0-201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5T06:09:15.341"/>
    </inkml:context>
    <inkml:brush xml:id="br0">
      <inkml:brushProperty name="width" value="0.05" units="cm"/>
      <inkml:brushProperty name="height" value="0.05" units="cm"/>
      <inkml:brushProperty name="color" value="#E71224"/>
    </inkml:brush>
  </inkml:definitions>
  <inkml:trace contextRef="#ctx0" brushRef="#br0">730 0 11296,'-236'58'3064,"205"-51"-2930,1 1 0,0 1 0,0 2 0,1 1 0,1 2 0,0 0 0,1 2 0,0 1 0,1 1 0,1 1 0,1 2 0,1 0 0,1 1 0,-22 29 0,36-40-91,0 0 0,0 0 0,1 1 0,1 0 0,0 0-1,1 1 1,0-1 0,1 1 0,0 0 0,1 0 0,-2 23 0,5-25-9,-1 0 0,2-1 0,-1 1 0,2 0 1,-1-1-1,2 1 0,-1-1 0,1 0 0,1 1 0,0-1 1,0-1-1,1 1 0,0-1 0,1 0 0,7 10 0,-2-6-2,-1-1 0,2 0-1,0-1 1,0 0 0,1-1 0,0-1-1,0 0 1,1 0 0,1-1-1,17 6 1,-13-7-3,0-1 0,1-1 1,-1-1-1,1 0 0,0-2 0,0 0 1,32-2-1,-21-2 5,-1-2 1,0-1-1,0-1 1,0-2-1,-1-1 1,0-1-1,-1-2 0,0 0 1,-1-2-1,50-34 1,-26 11 34,-1-3 1,-2-1 0,72-82-1,-108 108-51,-1 0-1,-1 0 1,0 0-1,-1-2 1,-1 1-1,0-1 1,6-21-1,-12 30-4,0 0 0,0 0 0,-1 0 0,0 0-1,-1-1 1,0 1 0,0 0 0,-2-9 0,1 12 0,0-1 1,-1 1 0,1-1 0,-1 1-1,0 0 1,-1 0 0,0 0-1,1 0 1,-1 0 0,-1 1-1,1-1 1,-8-7 0,-1 1 20,-1 0 1,-1 1-1,1 1 1,-1 0-1,-1 0 1,0 1-1,0 1 1,-1 1-1,1 0 1,-1 1-1,-33-6 1,29 9 18,0 0 1,0 1 0,-1 0 0,1 2 0,0 1-1,0 0 1,-1 1 0,2 2 0,-32 10 0,-43 24 265,-28 10-2853,92-40-9756</inkml:trace>
  <inkml:trace contextRef="#ctx0" brushRef="#br0" timeOffset="692.78">930 378 13088,'12'19'1337,"-11"-18"-914,14 15-6,-8-11-417,-1 0 1,1 0-1,0-1 0,0 0 1,0 0-1,1 0 0,0-1 1,-1-1-1,1 1 0,0-1 1,0 0-1,0-1 0,1 0 1,-1 0-1,9-1 0,15-1 8,1-2-1,49-10 0,-23 3 38,293-29 563,-116 8 27,-56 9 279,204-52-1,-311 54-632,6 1 322,99-40 0,-177 59-577,0-1 1,0 1-1,0 0 0,0-1 1,0 1-1,-1-1 0,1 1 1,0-1-1,0 1 0,0-1 1,0 0-1,-1 1 0,1-1 1,0 0-1,-1 0 0,1 1 1,0-1-1,0-2 0,0-6-23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515B7-7995-4F0C-81EB-42CCE6B5A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TotalTime>
  <Pages>8</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Kroll</dc:creator>
  <cp:keywords/>
  <dc:description/>
  <cp:lastModifiedBy>Kyra Kroll</cp:lastModifiedBy>
  <cp:revision>104</cp:revision>
  <dcterms:created xsi:type="dcterms:W3CDTF">2022-12-05T05:08:00Z</dcterms:created>
  <dcterms:modified xsi:type="dcterms:W3CDTF">2022-12-06T20:33:00Z</dcterms:modified>
</cp:coreProperties>
</file>